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556D7D8" w14:textId="6BF21E9F" w:rsidR="003D796E" w:rsidRDefault="003D09A9" w:rsidP="007A39F8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24"/>
        </w:rPr>
      </w:pPr>
      <w:bookmarkStart w:id="0" w:name="_Hlk56781720"/>
      <w:bookmarkEnd w:id="0"/>
      <w:r w:rsidRPr="00BE43F9">
        <w:rPr>
          <w:rFonts w:ascii="Arial" w:eastAsia="Arial" w:hAnsi="Arial" w:cs="Arial"/>
          <w:b/>
          <w:sz w:val="32"/>
          <w:szCs w:val="24"/>
        </w:rPr>
        <w:t>DSWD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DROMIC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Report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#</w:t>
      </w:r>
      <w:r w:rsidR="003C0908">
        <w:rPr>
          <w:rFonts w:ascii="Arial" w:eastAsia="Arial" w:hAnsi="Arial" w:cs="Arial"/>
          <w:b/>
          <w:sz w:val="32"/>
          <w:szCs w:val="24"/>
        </w:rPr>
        <w:t>2</w:t>
      </w:r>
      <w:r w:rsidR="00B23070">
        <w:rPr>
          <w:rFonts w:ascii="Arial" w:eastAsia="Arial" w:hAnsi="Arial" w:cs="Arial"/>
          <w:b/>
          <w:sz w:val="32"/>
          <w:szCs w:val="24"/>
        </w:rPr>
        <w:t>3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on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="00081CCD">
        <w:rPr>
          <w:rFonts w:ascii="Arial" w:eastAsia="Arial" w:hAnsi="Arial" w:cs="Arial"/>
          <w:b/>
          <w:sz w:val="32"/>
          <w:szCs w:val="24"/>
        </w:rPr>
        <w:t>Typhoon</w:t>
      </w:r>
      <w:r w:rsidR="00CB2A7E">
        <w:rPr>
          <w:rFonts w:ascii="Arial" w:eastAsia="Arial" w:hAnsi="Arial" w:cs="Arial"/>
          <w:b/>
          <w:sz w:val="32"/>
          <w:szCs w:val="24"/>
        </w:rPr>
        <w:t xml:space="preserve"> </w:t>
      </w:r>
      <w:r w:rsidR="008B7D09">
        <w:rPr>
          <w:rFonts w:ascii="Arial" w:eastAsia="Arial" w:hAnsi="Arial" w:cs="Arial"/>
          <w:b/>
          <w:sz w:val="32"/>
          <w:szCs w:val="24"/>
        </w:rPr>
        <w:t>“</w:t>
      </w:r>
      <w:r w:rsidR="00274134">
        <w:rPr>
          <w:rFonts w:ascii="Arial" w:eastAsia="Arial" w:hAnsi="Arial" w:cs="Arial"/>
          <w:b/>
          <w:sz w:val="32"/>
          <w:szCs w:val="24"/>
        </w:rPr>
        <w:t>ULYSSES</w:t>
      </w:r>
      <w:r w:rsidR="003C3E11">
        <w:rPr>
          <w:rFonts w:ascii="Arial" w:eastAsia="Arial" w:hAnsi="Arial" w:cs="Arial"/>
          <w:b/>
          <w:sz w:val="32"/>
          <w:szCs w:val="24"/>
        </w:rPr>
        <w:t>”</w:t>
      </w:r>
    </w:p>
    <w:p w14:paraId="4FA354BB" w14:textId="775EBABC" w:rsidR="00155355" w:rsidRPr="00BE43F9" w:rsidRDefault="003D09A9" w:rsidP="007A39F8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bookmarkStart w:id="1" w:name="_gjdgxs" w:colFirst="0" w:colLast="0"/>
      <w:bookmarkEnd w:id="1"/>
      <w:r w:rsidRPr="00BE43F9">
        <w:rPr>
          <w:rFonts w:ascii="Arial" w:eastAsia="Arial" w:hAnsi="Arial" w:cs="Arial"/>
          <w:sz w:val="24"/>
          <w:szCs w:val="24"/>
        </w:rPr>
        <w:t>as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 w:rsidRPr="00BE43F9">
        <w:rPr>
          <w:rFonts w:ascii="Arial" w:eastAsia="Arial" w:hAnsi="Arial" w:cs="Arial"/>
          <w:sz w:val="24"/>
          <w:szCs w:val="24"/>
        </w:rPr>
        <w:t>of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 w:rsidR="000B47D8">
        <w:rPr>
          <w:rFonts w:ascii="Arial" w:eastAsia="Arial" w:hAnsi="Arial" w:cs="Arial"/>
          <w:sz w:val="24"/>
          <w:szCs w:val="24"/>
        </w:rPr>
        <w:t>2</w:t>
      </w:r>
      <w:r w:rsidR="00B23070">
        <w:rPr>
          <w:rFonts w:ascii="Arial" w:eastAsia="Arial" w:hAnsi="Arial" w:cs="Arial"/>
          <w:sz w:val="24"/>
          <w:szCs w:val="24"/>
        </w:rPr>
        <w:t>2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 w:rsidR="00A01937">
        <w:rPr>
          <w:rFonts w:ascii="Arial" w:eastAsia="Arial" w:hAnsi="Arial" w:cs="Arial"/>
          <w:sz w:val="24"/>
          <w:szCs w:val="24"/>
        </w:rPr>
        <w:t>Novem</w:t>
      </w:r>
      <w:r w:rsidR="008B7D09">
        <w:rPr>
          <w:rFonts w:ascii="Arial" w:eastAsia="Arial" w:hAnsi="Arial" w:cs="Arial"/>
          <w:sz w:val="24"/>
          <w:szCs w:val="24"/>
        </w:rPr>
        <w:t>ber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2020</w:t>
      </w:r>
      <w:r w:rsidRPr="00BE43F9">
        <w:rPr>
          <w:rFonts w:ascii="Arial" w:eastAsia="Arial" w:hAnsi="Arial" w:cs="Arial"/>
          <w:sz w:val="24"/>
          <w:szCs w:val="24"/>
        </w:rPr>
        <w:t>,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 w:rsidR="00B23070">
        <w:rPr>
          <w:rFonts w:ascii="Arial" w:eastAsia="Arial" w:hAnsi="Arial" w:cs="Arial"/>
          <w:sz w:val="24"/>
          <w:szCs w:val="24"/>
        </w:rPr>
        <w:t>12NN</w:t>
      </w:r>
    </w:p>
    <w:p w14:paraId="58D0476B" w14:textId="00C20796" w:rsidR="0062180A" w:rsidRPr="00BE43F9" w:rsidRDefault="0062180A" w:rsidP="007A39F8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</w:rPr>
      </w:pPr>
      <w:bookmarkStart w:id="2" w:name="_30j0zll" w:colFirst="0" w:colLast="0"/>
      <w:bookmarkStart w:id="3" w:name="_1fob9te" w:colFirst="0" w:colLast="0"/>
      <w:bookmarkEnd w:id="2"/>
      <w:bookmarkEnd w:id="3"/>
    </w:p>
    <w:p w14:paraId="1A3A8800" w14:textId="3DC5B13C" w:rsidR="005131AF" w:rsidRPr="00CE6345" w:rsidRDefault="00114D5E" w:rsidP="007A39F8">
      <w:pPr>
        <w:pStyle w:val="NormalWeb"/>
        <w:spacing w:beforeAutospacing="0" w:after="120" w:afterAutospacing="0" w:line="240" w:lineRule="auto"/>
        <w:jc w:val="both"/>
        <w:rPr>
          <w:rFonts w:ascii="Arial" w:hAnsi="Arial" w:cs="Arial"/>
          <w:b/>
          <w:color w:val="002060"/>
          <w:sz w:val="28"/>
        </w:rPr>
      </w:pPr>
      <w:r w:rsidRPr="00BE43F9">
        <w:rPr>
          <w:rFonts w:ascii="Arial" w:hAnsi="Arial" w:cs="Arial"/>
          <w:b/>
          <w:color w:val="002060"/>
          <w:sz w:val="28"/>
        </w:rPr>
        <w:t>Situation</w:t>
      </w:r>
      <w:r w:rsidR="00CB2A7E">
        <w:rPr>
          <w:rFonts w:ascii="Arial" w:hAnsi="Arial" w:cs="Arial"/>
          <w:b/>
          <w:color w:val="002060"/>
          <w:sz w:val="28"/>
        </w:rPr>
        <w:t xml:space="preserve"> </w:t>
      </w:r>
      <w:r w:rsidRPr="00BE43F9">
        <w:rPr>
          <w:rFonts w:ascii="Arial" w:hAnsi="Arial" w:cs="Arial"/>
          <w:b/>
          <w:color w:val="002060"/>
          <w:sz w:val="28"/>
        </w:rPr>
        <w:t>Overview</w:t>
      </w:r>
    </w:p>
    <w:p w14:paraId="43BF16B5" w14:textId="21CB09D4" w:rsidR="00803E52" w:rsidRPr="00803E52" w:rsidRDefault="006E6123" w:rsidP="007A39F8">
      <w:pPr>
        <w:pStyle w:val="Heading5"/>
        <w:shd w:val="clear" w:color="auto" w:fill="FFFFFF"/>
        <w:spacing w:before="0" w:after="0" w:line="240" w:lineRule="auto"/>
        <w:contextualSpacing/>
        <w:jc w:val="both"/>
        <w:rPr>
          <w:rFonts w:ascii="Arial" w:hAnsi="Arial" w:cs="Arial"/>
          <w:b w:val="0"/>
          <w:color w:val="auto"/>
          <w:sz w:val="24"/>
          <w:szCs w:val="24"/>
        </w:rPr>
      </w:pP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08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Novemb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2020,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opical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Depressi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“Ulysses”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entere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h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Philippin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rea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f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Responisbility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(PAR)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n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becam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ropical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Storm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10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Novemb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2020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s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t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continue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o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mov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northwestward.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11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Novemb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2020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,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t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furth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ntensifie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nto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ypho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n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h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cent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f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ts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ey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has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ma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d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landfall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h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vicinity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f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P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tnan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ungan,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Q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uezon.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ypho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“Ulysses”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slightly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weakene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12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Novemb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2020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as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it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move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westward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v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h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West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Philippine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S</w:t>
      </w:r>
      <w:r w:rsidRPr="006E6123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ea.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BB259A" w:rsidRPr="00BB259A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13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BB259A" w:rsidRPr="00BB259A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November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BB259A" w:rsidRPr="00BB259A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2020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,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Typhoon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803E52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>“Ulysses”</w:t>
      </w:r>
      <w:r w:rsidR="00CB2A7E">
        <w:rPr>
          <w:rFonts w:ascii="Arial" w:hAnsi="Arial" w:cs="Arial"/>
          <w:b w:val="0"/>
          <w:bCs/>
          <w:noProof/>
          <w:color w:val="auto"/>
          <w:sz w:val="24"/>
          <w:szCs w:val="24"/>
          <w:lang w:eastAsia="en-US"/>
        </w:rPr>
        <w:t xml:space="preserve"> </w:t>
      </w:r>
      <w:r w:rsidR="007A39F8">
        <w:rPr>
          <w:rFonts w:ascii="Arial" w:hAnsi="Arial" w:cs="Arial"/>
          <w:b w:val="0"/>
          <w:color w:val="auto"/>
          <w:sz w:val="24"/>
          <w:szCs w:val="24"/>
        </w:rPr>
        <w:t>re-intensified</w:t>
      </w:r>
      <w:r w:rsidR="00CB2A7E">
        <w:rPr>
          <w:rFonts w:ascii="Arial" w:hAnsi="Arial" w:cs="Arial"/>
          <w:b w:val="0"/>
          <w:color w:val="auto"/>
          <w:sz w:val="24"/>
          <w:szCs w:val="24"/>
        </w:rPr>
        <w:t xml:space="preserve"> </w:t>
      </w:r>
      <w:r w:rsidR="00803E52" w:rsidRPr="00BB259A">
        <w:rPr>
          <w:rFonts w:ascii="Arial" w:hAnsi="Arial" w:cs="Arial"/>
          <w:b w:val="0"/>
          <w:color w:val="auto"/>
          <w:sz w:val="24"/>
          <w:szCs w:val="24"/>
        </w:rPr>
        <w:t>and</w:t>
      </w:r>
      <w:r w:rsidR="00CB2A7E">
        <w:rPr>
          <w:rFonts w:ascii="Arial" w:hAnsi="Arial" w:cs="Arial"/>
          <w:b w:val="0"/>
          <w:color w:val="auto"/>
          <w:sz w:val="24"/>
          <w:szCs w:val="24"/>
        </w:rPr>
        <w:t xml:space="preserve"> </w:t>
      </w:r>
      <w:r w:rsidR="007A39F8">
        <w:rPr>
          <w:rFonts w:ascii="Arial" w:hAnsi="Arial" w:cs="Arial"/>
          <w:b w:val="0"/>
          <w:color w:val="auto"/>
          <w:sz w:val="24"/>
          <w:szCs w:val="24"/>
        </w:rPr>
        <w:t>exited</w:t>
      </w:r>
      <w:r w:rsidR="00CB2A7E">
        <w:rPr>
          <w:rFonts w:ascii="Arial" w:hAnsi="Arial" w:cs="Arial"/>
          <w:b w:val="0"/>
          <w:color w:val="auto"/>
          <w:sz w:val="24"/>
          <w:szCs w:val="24"/>
        </w:rPr>
        <w:t xml:space="preserve"> </w:t>
      </w:r>
      <w:r w:rsidR="00803E52">
        <w:rPr>
          <w:rFonts w:ascii="Arial" w:hAnsi="Arial" w:cs="Arial"/>
          <w:b w:val="0"/>
          <w:color w:val="auto"/>
          <w:sz w:val="24"/>
          <w:szCs w:val="24"/>
        </w:rPr>
        <w:t>PAR.</w:t>
      </w:r>
      <w:r w:rsidR="00CB2A7E">
        <w:rPr>
          <w:rFonts w:ascii="Arial" w:hAnsi="Arial" w:cs="Arial"/>
          <w:b w:val="0"/>
          <w:color w:val="auto"/>
          <w:sz w:val="24"/>
          <w:szCs w:val="24"/>
        </w:rPr>
        <w:t xml:space="preserve"> </w:t>
      </w:r>
    </w:p>
    <w:p w14:paraId="1FD740C6" w14:textId="4D1BEFCC" w:rsidR="000C6136" w:rsidRPr="00803E52" w:rsidRDefault="00802585" w:rsidP="007A39F8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ind w:left="360"/>
        <w:contextualSpacing/>
        <w:jc w:val="right"/>
        <w:rPr>
          <w:rFonts w:ascii="Arial" w:eastAsia="Times New Roman" w:hAnsi="Arial" w:cs="Arial"/>
          <w:color w:val="FF0000"/>
          <w:sz w:val="24"/>
          <w:szCs w:val="24"/>
          <w:lang w:val="en-US" w:eastAsia="en-US"/>
        </w:rPr>
      </w:pPr>
      <w:r w:rsidRPr="009E4154">
        <w:rPr>
          <w:rFonts w:ascii="Arial" w:hAnsi="Arial" w:cs="Arial"/>
          <w:bCs/>
          <w:i/>
          <w:color w:val="0070C0"/>
          <w:sz w:val="16"/>
          <w:szCs w:val="24"/>
        </w:rPr>
        <w:t>Source:</w:t>
      </w:r>
      <w:r w:rsidR="00CB2A7E">
        <w:rPr>
          <w:rFonts w:ascii="Arial" w:hAnsi="Arial" w:cs="Arial"/>
          <w:bCs/>
          <w:i/>
          <w:color w:val="0070C0"/>
          <w:sz w:val="16"/>
          <w:szCs w:val="24"/>
        </w:rPr>
        <w:t xml:space="preserve"> </w:t>
      </w:r>
      <w:bookmarkStart w:id="4" w:name="_Situational_Report"/>
      <w:bookmarkStart w:id="5" w:name="_Assistance_Centers_and"/>
      <w:bookmarkStart w:id="6" w:name="_Critical_Areas"/>
      <w:bookmarkEnd w:id="4"/>
      <w:bookmarkEnd w:id="5"/>
      <w:bookmarkEnd w:id="6"/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begin"/>
      </w:r>
      <w:r w:rsidRPr="009E4154">
        <w:rPr>
          <w:rFonts w:ascii="Arial" w:hAnsi="Arial" w:cs="Arial"/>
          <w:i/>
          <w:color w:val="0070C0"/>
          <w:sz w:val="16"/>
          <w:szCs w:val="24"/>
        </w:rPr>
        <w:instrText>HYPERLINK "http://bagong.pagasa.dost.gov.ph/tropical-cyclone/severe-weather-bulletin"</w:instrTex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separate"/>
      </w:r>
      <w:r w:rsidRPr="009E4154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DOST-PAGASA</w:t>
      </w:r>
      <w:r w:rsidR="00CB2A7E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 xml:space="preserve"> </w:t>
      </w:r>
      <w:r w:rsidRPr="009E4154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Sever</w: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end"/>
      </w:r>
      <w:r w:rsidR="00094082" w:rsidRPr="009E4154">
        <w:rPr>
          <w:rFonts w:ascii="Arial" w:hAnsi="Arial" w:cs="Arial"/>
          <w:i/>
          <w:color w:val="0070C0"/>
          <w:sz w:val="16"/>
          <w:szCs w:val="24"/>
        </w:rPr>
        <w:t>e</w:t>
      </w:r>
      <w:r w:rsidR="00CB2A7E">
        <w:rPr>
          <w:rFonts w:ascii="Arial" w:hAnsi="Arial" w:cs="Arial"/>
          <w:i/>
          <w:color w:val="0070C0"/>
          <w:sz w:val="16"/>
          <w:szCs w:val="24"/>
        </w:rPr>
        <w:t xml:space="preserve"> </w:t>
      </w:r>
      <w:r w:rsidR="00094082" w:rsidRPr="009E4154">
        <w:rPr>
          <w:rFonts w:ascii="Arial" w:hAnsi="Arial" w:cs="Arial"/>
          <w:i/>
          <w:color w:val="0070C0"/>
          <w:sz w:val="16"/>
          <w:szCs w:val="24"/>
        </w:rPr>
        <w:t>Weather</w:t>
      </w:r>
      <w:r w:rsidR="00CB2A7E">
        <w:rPr>
          <w:rFonts w:ascii="Arial" w:hAnsi="Arial" w:cs="Arial"/>
          <w:i/>
          <w:color w:val="0070C0"/>
          <w:sz w:val="16"/>
          <w:szCs w:val="24"/>
        </w:rPr>
        <w:t xml:space="preserve"> </w:t>
      </w:r>
      <w:r w:rsidR="00094082" w:rsidRPr="009E4154">
        <w:rPr>
          <w:rFonts w:ascii="Arial" w:hAnsi="Arial" w:cs="Arial"/>
          <w:i/>
          <w:color w:val="0070C0"/>
          <w:sz w:val="16"/>
          <w:szCs w:val="24"/>
        </w:rPr>
        <w:t>Bulletin</w:t>
      </w:r>
    </w:p>
    <w:p w14:paraId="66AAF6D5" w14:textId="77777777" w:rsidR="000C6136" w:rsidRPr="00233495" w:rsidRDefault="000C6136" w:rsidP="007A39F8">
      <w:pPr>
        <w:pStyle w:val="NoSpacing1"/>
        <w:contextualSpacing/>
        <w:jc w:val="right"/>
        <w:rPr>
          <w:rFonts w:ascii="Arial" w:eastAsia="Calibri" w:hAnsi="Arial" w:cs="Arial"/>
          <w:bCs/>
          <w:sz w:val="24"/>
          <w:szCs w:val="24"/>
          <w:lang w:val="en-PH" w:eastAsia="en-PH"/>
        </w:rPr>
      </w:pPr>
    </w:p>
    <w:p w14:paraId="3E1C66F7" w14:textId="147FA2E8" w:rsidR="00892C65" w:rsidRPr="00856662" w:rsidRDefault="00892C65" w:rsidP="007A39F8">
      <w:pPr>
        <w:pStyle w:val="ListParagraph"/>
        <w:widowControl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Arial" w:hAnsi="Arial" w:cs="Arial"/>
          <w:i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Status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of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Affected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/</w:t>
      </w:r>
      <w:r w:rsidR="00CB2A7E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Persons</w:t>
      </w:r>
    </w:p>
    <w:p w14:paraId="62A6D623" w14:textId="0C20324F" w:rsidR="00892C65" w:rsidRPr="00D60917" w:rsidRDefault="00892C65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i/>
          <w:color w:val="auto"/>
          <w:sz w:val="16"/>
          <w:szCs w:val="24"/>
        </w:rPr>
      </w:pPr>
      <w:r w:rsidRPr="00856662">
        <w:rPr>
          <w:rFonts w:ascii="Arial" w:eastAsia="Times New Roman" w:hAnsi="Arial" w:cs="Arial"/>
          <w:bCs/>
          <w:sz w:val="24"/>
          <w:szCs w:val="24"/>
        </w:rPr>
        <w:t>A</w:t>
      </w:r>
      <w:r w:rsidR="00CB2A7E"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Cs/>
          <w:sz w:val="24"/>
          <w:szCs w:val="24"/>
        </w:rPr>
        <w:t>total</w:t>
      </w:r>
      <w:r w:rsidR="00CB2A7E"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Cs/>
          <w:sz w:val="24"/>
          <w:szCs w:val="24"/>
        </w:rPr>
        <w:t>of</w:t>
      </w:r>
      <w:r w:rsidR="00CB2A7E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="009D4BB0" w:rsidRPr="009D4BB0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970,718 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="00CB2A7E">
        <w:rPr>
          <w:rFonts w:ascii="Arial" w:eastAsia="Times New Roman" w:hAnsi="Arial" w:cs="Arial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sz w:val="24"/>
          <w:szCs w:val="24"/>
        </w:rPr>
        <w:t>or</w:t>
      </w:r>
      <w:r w:rsidR="00CB2A7E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="009D4BB0" w:rsidRPr="009D4BB0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3,993,866 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="00CB2A7E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we</w:t>
      </w:r>
      <w:r w:rsidRPr="00856662">
        <w:rPr>
          <w:rFonts w:ascii="Arial" w:eastAsia="Times New Roman" w:hAnsi="Arial" w:cs="Arial"/>
          <w:sz w:val="24"/>
          <w:szCs w:val="24"/>
        </w:rPr>
        <w:t>re</w:t>
      </w:r>
      <w:r w:rsidR="00CB2A7E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affected</w:t>
      </w:r>
      <w:r w:rsidR="00CB2A7E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i</w:t>
      </w:r>
      <w:r w:rsidR="005459D7">
        <w:rPr>
          <w:rFonts w:ascii="Arial" w:eastAsia="Times New Roman" w:hAnsi="Arial" w:cs="Arial"/>
          <w:sz w:val="24"/>
          <w:szCs w:val="24"/>
        </w:rPr>
        <w:t>n</w:t>
      </w:r>
      <w:r w:rsidR="000E37D1" w:rsidRPr="000E37D1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="009D4BB0" w:rsidRPr="009D4BB0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6,589 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</w:rPr>
        <w:t>b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arangays</w:t>
      </w:r>
      <w:r w:rsidR="00CB2A7E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sz w:val="24"/>
          <w:szCs w:val="24"/>
        </w:rPr>
        <w:t>in</w:t>
      </w:r>
      <w:r w:rsidR="00CB2A7E">
        <w:rPr>
          <w:rFonts w:ascii="Arial" w:eastAsia="Times New Roman" w:hAnsi="Arial" w:cs="Arial"/>
          <w:sz w:val="24"/>
          <w:szCs w:val="24"/>
        </w:rPr>
        <w:t xml:space="preserve"> </w:t>
      </w:r>
      <w:r w:rsidRPr="005459D7">
        <w:rPr>
          <w:rFonts w:ascii="Arial" w:eastAsia="Times New Roman" w:hAnsi="Arial" w:cs="Arial"/>
          <w:b/>
          <w:color w:val="auto"/>
          <w:sz w:val="24"/>
          <w:szCs w:val="24"/>
        </w:rPr>
        <w:t>Region</w:t>
      </w:r>
      <w:r w:rsidR="009E4154" w:rsidRPr="005459D7">
        <w:rPr>
          <w:rFonts w:ascii="Arial" w:eastAsia="Times New Roman" w:hAnsi="Arial" w:cs="Arial"/>
          <w:b/>
          <w:color w:val="auto"/>
          <w:sz w:val="24"/>
          <w:szCs w:val="24"/>
        </w:rPr>
        <w:t>s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E4154" w:rsidRPr="005459D7">
        <w:rPr>
          <w:rFonts w:ascii="Arial" w:eastAsia="Times New Roman" w:hAnsi="Arial" w:cs="Arial"/>
          <w:b/>
          <w:color w:val="auto"/>
          <w:sz w:val="24"/>
          <w:szCs w:val="24"/>
        </w:rPr>
        <w:t>NCR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5459D7">
        <w:rPr>
          <w:rFonts w:ascii="Arial" w:eastAsia="Times New Roman" w:hAnsi="Arial" w:cs="Arial"/>
          <w:b/>
          <w:color w:val="auto"/>
          <w:sz w:val="24"/>
          <w:szCs w:val="24"/>
        </w:rPr>
        <w:t>I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5459D7">
        <w:rPr>
          <w:rFonts w:ascii="Arial" w:eastAsia="Times New Roman" w:hAnsi="Arial" w:cs="Arial"/>
          <w:b/>
          <w:color w:val="auto"/>
          <w:sz w:val="24"/>
          <w:szCs w:val="24"/>
        </w:rPr>
        <w:t>II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E4154" w:rsidRPr="005459D7">
        <w:rPr>
          <w:rFonts w:ascii="Arial" w:eastAsia="Times New Roman" w:hAnsi="Arial" w:cs="Arial"/>
          <w:b/>
          <w:color w:val="auto"/>
          <w:sz w:val="24"/>
          <w:szCs w:val="24"/>
        </w:rPr>
        <w:t>III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5459D7">
        <w:rPr>
          <w:rFonts w:ascii="Arial" w:eastAsia="Times New Roman" w:hAnsi="Arial" w:cs="Arial"/>
          <w:b/>
          <w:color w:val="auto"/>
          <w:sz w:val="24"/>
          <w:szCs w:val="24"/>
        </w:rPr>
        <w:t>CALABARZON</w:t>
      </w:r>
      <w:r w:rsidR="00156293" w:rsidRPr="005459D7">
        <w:rPr>
          <w:rFonts w:ascii="Arial" w:eastAsia="Times New Roman" w:hAnsi="Arial" w:cs="Arial"/>
          <w:b/>
          <w:color w:val="auto"/>
          <w:sz w:val="24"/>
          <w:szCs w:val="24"/>
        </w:rPr>
        <w:t>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5459D7">
        <w:rPr>
          <w:rFonts w:ascii="Arial" w:eastAsia="Times New Roman" w:hAnsi="Arial" w:cs="Arial"/>
          <w:b/>
          <w:color w:val="auto"/>
          <w:sz w:val="24"/>
          <w:szCs w:val="24"/>
        </w:rPr>
        <w:t>MIMAROPA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E4154" w:rsidRPr="005459D7">
        <w:rPr>
          <w:rFonts w:ascii="Arial" w:eastAsia="Times New Roman" w:hAnsi="Arial" w:cs="Arial"/>
          <w:b/>
          <w:color w:val="auto"/>
          <w:sz w:val="24"/>
          <w:szCs w:val="24"/>
        </w:rPr>
        <w:t>V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5459D7">
        <w:rPr>
          <w:rFonts w:ascii="Arial" w:eastAsia="Times New Roman" w:hAnsi="Arial" w:cs="Arial"/>
          <w:color w:val="auto"/>
          <w:sz w:val="24"/>
          <w:szCs w:val="24"/>
        </w:rPr>
        <w:t>and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5459D7">
        <w:rPr>
          <w:rFonts w:ascii="Arial" w:eastAsia="Times New Roman" w:hAnsi="Arial" w:cs="Arial"/>
          <w:b/>
          <w:color w:val="auto"/>
          <w:sz w:val="24"/>
          <w:szCs w:val="24"/>
        </w:rPr>
        <w:t>CAR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(see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Table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1).</w:t>
      </w:r>
    </w:p>
    <w:p w14:paraId="3571F6B3" w14:textId="77777777" w:rsidR="00892C65" w:rsidRDefault="00892C65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7011FFC6" w14:textId="04B8FA43" w:rsidR="00892C65" w:rsidRDefault="00892C65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1.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Affected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</w:p>
    <w:tbl>
      <w:tblPr>
        <w:tblW w:w="4813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8"/>
        <w:gridCol w:w="5065"/>
        <w:gridCol w:w="2025"/>
        <w:gridCol w:w="1401"/>
        <w:gridCol w:w="1397"/>
      </w:tblGrid>
      <w:tr w:rsidR="009D4BB0" w:rsidRPr="009D4BB0" w14:paraId="5462C00F" w14:textId="77777777" w:rsidTr="009D4BB0">
        <w:trPr>
          <w:trHeight w:val="58"/>
          <w:tblHeader/>
        </w:trPr>
        <w:tc>
          <w:tcPr>
            <w:tcW w:w="2604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311D041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39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4132C95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AFFECTED </w:t>
            </w:r>
          </w:p>
        </w:tc>
      </w:tr>
      <w:tr w:rsidR="009D4BB0" w:rsidRPr="009D4BB0" w14:paraId="5735D4E7" w14:textId="77777777" w:rsidTr="009D4BB0">
        <w:trPr>
          <w:trHeight w:val="58"/>
          <w:tblHeader/>
        </w:trPr>
        <w:tc>
          <w:tcPr>
            <w:tcW w:w="2604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3A3D9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C5AD3C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Barangays </w:t>
            </w:r>
          </w:p>
        </w:tc>
        <w:tc>
          <w:tcPr>
            <w:tcW w:w="69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37A688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A0905F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9D4BB0" w:rsidRPr="009D4BB0" w14:paraId="47299690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7D7056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EF823BB" w14:textId="41C124F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,58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07F88EA" w14:textId="0C800B4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70,71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7B4338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,993,866 </w:t>
            </w:r>
          </w:p>
        </w:tc>
      </w:tr>
      <w:tr w:rsidR="009D4BB0" w:rsidRPr="009D4BB0" w14:paraId="0E9AAEE1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181E7F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100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FAC6D16" w14:textId="6838ED7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4E1989E" w14:textId="78E19D0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13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DA8C502" w14:textId="51F7A41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4,536 </w:t>
            </w:r>
          </w:p>
        </w:tc>
      </w:tr>
      <w:tr w:rsidR="009D4BB0" w:rsidRPr="009D4BB0" w14:paraId="489E1118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33965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loocan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BBF6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AC1E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243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DEC4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926</w:t>
            </w:r>
          </w:p>
        </w:tc>
      </w:tr>
      <w:tr w:rsidR="009D4BB0" w:rsidRPr="009D4BB0" w14:paraId="182AE3C0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02B37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as Pin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CA03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B6E1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78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A675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259</w:t>
            </w:r>
          </w:p>
        </w:tc>
      </w:tr>
      <w:tr w:rsidR="009D4BB0" w:rsidRPr="009D4BB0" w14:paraId="15B721C6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6FF53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kati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04A1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6B31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70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13A5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260</w:t>
            </w:r>
          </w:p>
        </w:tc>
      </w:tr>
      <w:tr w:rsidR="009D4BB0" w:rsidRPr="009D4BB0" w14:paraId="65ED94D9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7756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labon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0E84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B0A0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186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BED5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763</w:t>
            </w:r>
          </w:p>
        </w:tc>
      </w:tr>
      <w:tr w:rsidR="009D4BB0" w:rsidRPr="009D4BB0" w14:paraId="0720FA3F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742C0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ndaluyong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A41F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2764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308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F724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1232</w:t>
            </w:r>
          </w:p>
        </w:tc>
      </w:tr>
      <w:tr w:rsidR="009D4BB0" w:rsidRPr="009D4BB0" w14:paraId="76203A15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D098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3FE5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188E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1205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DE75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4887</w:t>
            </w:r>
          </w:p>
        </w:tc>
      </w:tr>
      <w:tr w:rsidR="009D4BB0" w:rsidRPr="009D4BB0" w14:paraId="247DF233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613D2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3CF0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9C21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4672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7CCF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21210</w:t>
            </w:r>
          </w:p>
        </w:tc>
      </w:tr>
      <w:tr w:rsidR="009D4BB0" w:rsidRPr="009D4BB0" w14:paraId="05539109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C14E4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untinlupa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55CD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6F2B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1653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AAEE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6657</w:t>
            </w:r>
          </w:p>
        </w:tc>
      </w:tr>
      <w:tr w:rsidR="009D4BB0" w:rsidRPr="009D4BB0" w14:paraId="1D286B6A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EFBF9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Navot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5DBF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4AA5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770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6842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2974</w:t>
            </w:r>
          </w:p>
        </w:tc>
      </w:tr>
      <w:tr w:rsidR="009D4BB0" w:rsidRPr="009D4BB0" w14:paraId="64E2BC05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AD918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ranaque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4E7F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30B1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304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CC1C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1290</w:t>
            </w:r>
          </w:p>
        </w:tc>
      </w:tr>
      <w:tr w:rsidR="009D4BB0" w:rsidRPr="009D4BB0" w14:paraId="21BC8282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53FCB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say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387D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04C1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110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4765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365</w:t>
            </w:r>
          </w:p>
        </w:tc>
      </w:tr>
      <w:tr w:rsidR="009D4BB0" w:rsidRPr="009D4BB0" w14:paraId="151B3A36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E770B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C253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CE88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851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06CC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3350</w:t>
            </w:r>
          </w:p>
        </w:tc>
      </w:tr>
      <w:tr w:rsidR="009D4BB0" w:rsidRPr="009D4BB0" w14:paraId="66EBC5A8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94EA9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Pateros 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81C1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B510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120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0B1A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439</w:t>
            </w:r>
          </w:p>
        </w:tc>
      </w:tr>
      <w:tr w:rsidR="009D4BB0" w:rsidRPr="009D4BB0" w14:paraId="7C6C9BCA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A992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aguig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1F57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3762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770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99E5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3070</w:t>
            </w:r>
          </w:p>
        </w:tc>
      </w:tr>
      <w:tr w:rsidR="009D4BB0" w:rsidRPr="009D4BB0" w14:paraId="3EDD4E8E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A17E1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FB70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DBD6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909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79F7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3600</w:t>
            </w:r>
          </w:p>
        </w:tc>
      </w:tr>
      <w:tr w:rsidR="009D4BB0" w:rsidRPr="009D4BB0" w14:paraId="3D0DA5C2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B6B8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Juan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856D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805D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112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4E8A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427</w:t>
            </w:r>
          </w:p>
        </w:tc>
      </w:tr>
      <w:tr w:rsidR="009D4BB0" w:rsidRPr="009D4BB0" w14:paraId="5284DD9E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9CD69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Valenzuela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089B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0E45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772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3A3E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2827</w:t>
            </w:r>
          </w:p>
        </w:tc>
      </w:tr>
      <w:tr w:rsidR="009D4BB0" w:rsidRPr="009D4BB0" w14:paraId="24B471F6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E36CF7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100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7C2C721" w14:textId="502D21D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5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65DF2DC" w14:textId="163DEAF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19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D3AD2C4" w14:textId="537272D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4,096 </w:t>
            </w:r>
          </w:p>
        </w:tc>
      </w:tr>
      <w:tr w:rsidR="009D4BB0" w:rsidRPr="009D4BB0" w14:paraId="4A1BC385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84AC2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Ilocos Nor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CD4071" w14:textId="53BCB5E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2DF496" w14:textId="5977658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1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0CE78C" w14:textId="2EA5F0D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659 </w:t>
            </w:r>
          </w:p>
        </w:tc>
      </w:tr>
      <w:tr w:rsidR="009D4BB0" w:rsidRPr="009D4BB0" w14:paraId="23B1F980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28A11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94FD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gudpud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8CC7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15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7BCB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1415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015D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5659</w:t>
            </w:r>
          </w:p>
        </w:tc>
      </w:tr>
      <w:tr w:rsidR="009D4BB0" w:rsidRPr="009D4BB0" w14:paraId="1F955163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BD5FA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La Uni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0BF77D" w14:textId="267D64D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2264A2" w14:textId="2345066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7B55BF" w14:textId="659696D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1 </w:t>
            </w:r>
          </w:p>
        </w:tc>
      </w:tr>
      <w:tr w:rsidR="009D4BB0" w:rsidRPr="009D4BB0" w14:paraId="774965AE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60040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86675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656CF" w14:textId="1307279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D0882" w14:textId="3822844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C3DBD" w14:textId="628568E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</w:tr>
      <w:tr w:rsidR="009D4BB0" w:rsidRPr="009D4BB0" w14:paraId="6445779B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CEC55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7466B3" w14:textId="3E331CB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94DCA9" w14:textId="5C1ED2B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7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E20E24" w14:textId="0F7F88B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8,376 </w:t>
            </w:r>
          </w:p>
        </w:tc>
      </w:tr>
      <w:tr w:rsidR="009D4BB0" w:rsidRPr="009D4BB0" w14:paraId="59025085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0A715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A9FB8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guila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25DDA" w14:textId="1C8EAA3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753CF" w14:textId="2153FAF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6D6FB" w14:textId="158DA79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9D4BB0" w:rsidRPr="009D4BB0" w14:paraId="7C80CE1B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D7F4E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DC168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ALAMIN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9A24B" w14:textId="56910B0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4023E" w14:textId="25434AD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6ED0D" w14:textId="04D80FF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4 </w:t>
            </w:r>
          </w:p>
        </w:tc>
      </w:tr>
      <w:tr w:rsidR="009D4BB0" w:rsidRPr="009D4BB0" w14:paraId="23BF22FC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6FDF7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CA33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F07E4" w14:textId="08ED3DE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EA087" w14:textId="09B8905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13EB2" w14:textId="48C8218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</w:tr>
      <w:tr w:rsidR="009D4BB0" w:rsidRPr="009D4BB0" w14:paraId="6E46A662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DDBB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3B25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lung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E3F07" w14:textId="7AD6D50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4AD95" w14:textId="3317276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41641" w14:textId="785FB98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2 </w:t>
            </w:r>
          </w:p>
        </w:tc>
      </w:tr>
      <w:tr w:rsidR="009D4BB0" w:rsidRPr="009D4BB0" w14:paraId="07BB837C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69F79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4C043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n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B94B1" w14:textId="6C1DF40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41FCC" w14:textId="1804AEC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49240" w14:textId="4FA7253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</w:tr>
      <w:tr w:rsidR="009D4BB0" w:rsidRPr="009D4BB0" w14:paraId="612EAEA9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AFE48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DF80A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sis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8B1C2" w14:textId="4FD8F09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846CD" w14:textId="7F279B1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112E4" w14:textId="024AB45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9D4BB0" w:rsidRPr="009D4BB0" w14:paraId="2BBD68F9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EF709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BE6F7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utis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66386" w14:textId="74E8AEF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4CFDD" w14:textId="510AE3C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7365D" w14:textId="1DEA533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 </w:t>
            </w:r>
          </w:p>
        </w:tc>
      </w:tr>
      <w:tr w:rsidR="009D4BB0" w:rsidRPr="009D4BB0" w14:paraId="5319A9A6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0F47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F7B8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yamba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2E560" w14:textId="5829FE1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66CF7" w14:textId="5FD468B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F1873" w14:textId="179C346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</w:tr>
      <w:tr w:rsidR="009D4BB0" w:rsidRPr="009D4BB0" w14:paraId="34963289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8E362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0186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inalon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54E5C" w14:textId="296B964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BED93" w14:textId="085CBC2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5E52F" w14:textId="026BC39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</w:tr>
      <w:tr w:rsidR="009D4BB0" w:rsidRPr="009D4BB0" w14:paraId="2BE75073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1D924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8185D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olin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826A2" w14:textId="2A88E8A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EC327" w14:textId="550CD73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5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1B91D" w14:textId="2ED8833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,795 </w:t>
            </w:r>
          </w:p>
        </w:tc>
      </w:tr>
      <w:tr w:rsidR="009D4BB0" w:rsidRPr="009D4BB0" w14:paraId="0F7C715C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6071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C04B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lasi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D626E" w14:textId="5CE6517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5E529" w14:textId="0F91E7B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52F83" w14:textId="4640D96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</w:tr>
      <w:tr w:rsidR="009D4BB0" w:rsidRPr="009D4BB0" w14:paraId="7E6BF4ED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1595D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119A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agupan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26512" w14:textId="07367E1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C6D55" w14:textId="45C8928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B3138" w14:textId="41CEB39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5 </w:t>
            </w:r>
          </w:p>
        </w:tc>
      </w:tr>
      <w:tr w:rsidR="009D4BB0" w:rsidRPr="009D4BB0" w14:paraId="4C6F397B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A0222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B2E5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CFF2B" w14:textId="617905B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5E65D" w14:textId="7011F22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38481" w14:textId="2F7443B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1 </w:t>
            </w:r>
          </w:p>
        </w:tc>
      </w:tr>
      <w:tr w:rsidR="009D4BB0" w:rsidRPr="009D4BB0" w14:paraId="0F07DAC8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FCFDB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9F6EF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abrado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0C6C2" w14:textId="1575248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5CFD4" w14:textId="4A3CF3B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2B935" w14:textId="7B741F1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</w:tr>
      <w:tr w:rsidR="009D4BB0" w:rsidRPr="009D4BB0" w14:paraId="1CE008EA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60EAC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1C65A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aoa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53347" w14:textId="12143D8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D02B0" w14:textId="0266687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CCFE2" w14:textId="3644EC6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</w:tr>
      <w:tr w:rsidR="009D4BB0" w:rsidRPr="009D4BB0" w14:paraId="5838E76F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C2BD7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EC655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INGAYEN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96B69" w14:textId="176A22F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A980E" w14:textId="0CBB1D6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7FCC6" w14:textId="58D55F3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4 </w:t>
            </w:r>
          </w:p>
        </w:tc>
      </w:tr>
      <w:tr w:rsidR="009D4BB0" w:rsidRPr="009D4BB0" w14:paraId="28A9271C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136D4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553D5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E79E3" w14:textId="01912AD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6C020" w14:textId="69EE4DB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54A1E" w14:textId="2B53240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</w:tr>
      <w:tr w:rsidR="009D4BB0" w:rsidRPr="009D4BB0" w14:paraId="5053FC70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E183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3D4E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lasiqu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BF43E" w14:textId="4159C8A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5C332" w14:textId="09C48E5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E1262" w14:textId="035090B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9D4BB0" w:rsidRPr="009D4BB0" w14:paraId="4DF098A0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082F6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0412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naoa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0B68E" w14:textId="137F185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85EBE" w14:textId="424ABA0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7944A" w14:textId="2EB8418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9D4BB0" w:rsidRPr="009D4BB0" w14:paraId="5FE28464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1BFF6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0EA2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2CF2D" w14:textId="6F98AEB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2CD5C" w14:textId="256430B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D1E5D" w14:textId="394E44E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</w:tr>
      <w:tr w:rsidR="009D4BB0" w:rsidRPr="009D4BB0" w14:paraId="0C0315D4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FDC96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4E69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Fabi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EE4BB" w14:textId="6326D02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9A469" w14:textId="4E2C802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53F1C" w14:textId="201C95D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</w:tr>
      <w:tr w:rsidR="009D4BB0" w:rsidRPr="009D4BB0" w14:paraId="0D874C59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6914D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51907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FF196" w14:textId="1971074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3BE91" w14:textId="3AAF3E8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2878E" w14:textId="4B4166A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</w:tr>
      <w:tr w:rsidR="009D4BB0" w:rsidRPr="009D4BB0" w14:paraId="134A9090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88AC2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21CE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AB81B" w14:textId="420F259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5D1E2" w14:textId="26BFAD0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17823" w14:textId="7A0C633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</w:tr>
      <w:tr w:rsidR="009D4BB0" w:rsidRPr="009D4BB0" w14:paraId="4D2AD75D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98A07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16E8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Quinti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B13F1" w14:textId="039F8FF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8D849" w14:textId="4467214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E2E81" w14:textId="26F5559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4 </w:t>
            </w:r>
          </w:p>
        </w:tc>
      </w:tr>
      <w:tr w:rsidR="009D4BB0" w:rsidRPr="009D4BB0" w14:paraId="3F3E1246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94F61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B161A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ta Maria 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C8F18" w14:textId="4C4C2D4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A91D8" w14:textId="2DE3F79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9C458" w14:textId="2381F01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9D4BB0" w:rsidRPr="009D4BB0" w14:paraId="259227B9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4FEB0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F794E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is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922D6" w14:textId="52BC71F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A444F" w14:textId="1876952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B58FF" w14:textId="7D7B4B4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</w:tr>
      <w:tr w:rsidR="009D4BB0" w:rsidRPr="009D4BB0" w14:paraId="0F0706DE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0AAC0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77C31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u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35AB0" w14:textId="42DE621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AE0FD" w14:textId="5FC8CAA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61596" w14:textId="4F468FC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2 </w:t>
            </w:r>
          </w:p>
        </w:tc>
      </w:tr>
      <w:tr w:rsidR="009D4BB0" w:rsidRPr="009D4BB0" w14:paraId="455CF499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9F315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597E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ayu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12799" w14:textId="2D0C733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8F8A5" w14:textId="4B8ABD8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7802B" w14:textId="1CA0823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9D4BB0" w:rsidRPr="009D4BB0" w14:paraId="0700DB92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20588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1807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Urbiztond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B6438" w14:textId="751D88F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0C19E" w14:textId="6B993A0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9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074E2" w14:textId="0D5C53C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980 </w:t>
            </w:r>
          </w:p>
        </w:tc>
      </w:tr>
      <w:tr w:rsidR="009D4BB0" w:rsidRPr="009D4BB0" w14:paraId="76699201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F41ED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118A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URDANE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B3E4C" w14:textId="782AD7D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1A09C" w14:textId="6F3DEB0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B4096" w14:textId="24D22DB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</w:tr>
      <w:tr w:rsidR="009D4BB0" w:rsidRPr="009D4BB0" w14:paraId="6FF106FF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13368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0F21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Villasi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3B2D8" w14:textId="26538C5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0F08C" w14:textId="72636CA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8E9E0" w14:textId="20A1BE5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9D4BB0" w:rsidRPr="009D4BB0" w14:paraId="3DFC86A2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CA64F9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100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3470294" w14:textId="60D0B01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00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63ADB9B" w14:textId="5F8E5CB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6,08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B079C1C" w14:textId="39C20F1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78,070 </w:t>
            </w:r>
          </w:p>
        </w:tc>
      </w:tr>
      <w:tr w:rsidR="009D4BB0" w:rsidRPr="009D4BB0" w14:paraId="4D404870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C5D1F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15A849" w14:textId="6027F2E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5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E5B609" w14:textId="7DD1CAB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1,73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8555FB" w14:textId="4F2CE64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74,764 </w:t>
            </w:r>
          </w:p>
        </w:tc>
      </w:tr>
      <w:tr w:rsidR="009D4BB0" w:rsidRPr="009D4BB0" w14:paraId="00E260B5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27CAC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A0E5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bulu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4798B" w14:textId="4DFD25B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798D8" w14:textId="1D69CD3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F7E05" w14:textId="23DDAA9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3 </w:t>
            </w:r>
          </w:p>
        </w:tc>
      </w:tr>
      <w:tr w:rsidR="009D4BB0" w:rsidRPr="009D4BB0" w14:paraId="003043FF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4BFE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627A4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8C839" w14:textId="18CBCC8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60221" w14:textId="27AEC71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56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C9A82" w14:textId="0BEAA01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011 </w:t>
            </w:r>
          </w:p>
        </w:tc>
      </w:tr>
      <w:tr w:rsidR="009D4BB0" w:rsidRPr="009D4BB0" w14:paraId="25062982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AD4E2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BF0B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llacap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E1D01" w14:textId="38D45D0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B939E" w14:textId="6004D3A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6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AEF96" w14:textId="4F80E2D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50 </w:t>
            </w:r>
          </w:p>
        </w:tc>
      </w:tr>
      <w:tr w:rsidR="009D4BB0" w:rsidRPr="009D4BB0" w14:paraId="5AC3BE52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7315C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82E7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A7E4B" w14:textId="4A69D8B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BC39D" w14:textId="0C8B535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09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C12A3" w14:textId="5ABD859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,326 </w:t>
            </w:r>
          </w:p>
        </w:tc>
      </w:tr>
      <w:tr w:rsidR="009D4BB0" w:rsidRPr="009D4BB0" w14:paraId="34D02C00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69381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99E3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parr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6EE2E" w14:textId="600CA9A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C4AE2" w14:textId="59A9185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81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1705C" w14:textId="70AA6AF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,867 </w:t>
            </w:r>
          </w:p>
        </w:tc>
      </w:tr>
      <w:tr w:rsidR="009D4BB0" w:rsidRPr="009D4BB0" w14:paraId="21C98522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4DDC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D1D1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gg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10617" w14:textId="58C657E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3964B" w14:textId="6D7AA75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65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99157" w14:textId="6AC34FA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,082 </w:t>
            </w:r>
          </w:p>
        </w:tc>
      </w:tr>
      <w:tr w:rsidR="009D4BB0" w:rsidRPr="009D4BB0" w14:paraId="07DB6C0F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052A9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40AAE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llester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8CF35" w14:textId="3F8BC4B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2110C" w14:textId="21B7CD1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4EFAD" w14:textId="4E1E853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7 </w:t>
            </w:r>
          </w:p>
        </w:tc>
      </w:tr>
      <w:tr w:rsidR="009D4BB0" w:rsidRPr="009D4BB0" w14:paraId="2936EC5F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D355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8540A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ugue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DF08E" w14:textId="777D249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23FAB" w14:textId="4393AAA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4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152EB" w14:textId="7A45445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619 </w:t>
            </w:r>
          </w:p>
        </w:tc>
      </w:tr>
      <w:tr w:rsidR="009D4BB0" w:rsidRPr="009D4BB0" w14:paraId="372E9DC8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16BAA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4413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77217" w14:textId="6B05CD6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0A75C" w14:textId="3B7F6F5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2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14771" w14:textId="0627EC4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226 </w:t>
            </w:r>
          </w:p>
        </w:tc>
      </w:tr>
      <w:tr w:rsidR="009D4BB0" w:rsidRPr="009D4BB0" w14:paraId="63AFCDE6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67D26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0987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599D2" w14:textId="05251FD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AD48C" w14:textId="3BF9658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8CEBB" w14:textId="0932357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8 </w:t>
            </w:r>
          </w:p>
        </w:tc>
      </w:tr>
      <w:tr w:rsidR="009D4BB0" w:rsidRPr="009D4BB0" w14:paraId="33A45A51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7AD4F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48A42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Enril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D59C2" w14:textId="2FCB3C9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9442A" w14:textId="59BBF33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9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8CD30" w14:textId="1C03D8B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,148 </w:t>
            </w:r>
          </w:p>
        </w:tc>
      </w:tr>
      <w:tr w:rsidR="009D4BB0" w:rsidRPr="009D4BB0" w14:paraId="71DC63AF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29B1E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9A30D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attar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0D771" w14:textId="1C20602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5BF06" w14:textId="06F13FC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9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E3322" w14:textId="7A6DA1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265 </w:t>
            </w:r>
          </w:p>
        </w:tc>
      </w:tr>
      <w:tr w:rsidR="009D4BB0" w:rsidRPr="009D4BB0" w14:paraId="79A51911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E9239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072AC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Igui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1D73C" w14:textId="408E762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AEDB1" w14:textId="0496519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0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D716C" w14:textId="036E5A7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088 </w:t>
            </w:r>
          </w:p>
        </w:tc>
      </w:tr>
      <w:tr w:rsidR="009D4BB0" w:rsidRPr="009D4BB0" w14:paraId="13405505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BFA36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EC749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0C9D3" w14:textId="550C249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B73C0" w14:textId="59AEC90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0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46D42" w14:textId="6EB594B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250 </w:t>
            </w:r>
          </w:p>
        </w:tc>
      </w:tr>
      <w:tr w:rsidR="009D4BB0" w:rsidRPr="009D4BB0" w14:paraId="70484F19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0A64B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6169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asam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DB0D2" w14:textId="2213160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51578" w14:textId="23B9E3F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58ABD" w14:textId="1DC9150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038 </w:t>
            </w:r>
          </w:p>
        </w:tc>
      </w:tr>
      <w:tr w:rsidR="009D4BB0" w:rsidRPr="009D4BB0" w14:paraId="111262B9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0F552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41FEA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30576" w14:textId="247F7EB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573EF" w14:textId="7417B64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D592A" w14:textId="43BE3FC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62 </w:t>
            </w:r>
          </w:p>
        </w:tc>
      </w:tr>
      <w:tr w:rsidR="009D4BB0" w:rsidRPr="009D4BB0" w14:paraId="3388147F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620B1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50D19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eñablanc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666D3" w14:textId="36393CB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390FC" w14:textId="16A52DD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7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DCF57" w14:textId="78E86D1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761 </w:t>
            </w:r>
          </w:p>
        </w:tc>
      </w:tr>
      <w:tr w:rsidR="009D4BB0" w:rsidRPr="009D4BB0" w14:paraId="4778555D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87287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27953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ia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4968E" w14:textId="32E286F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0A02C" w14:textId="7B00B7A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DA8FA" w14:textId="05C816A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9D4BB0" w:rsidRPr="009D4BB0" w14:paraId="06254A2A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6FA2C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3BB6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8360E" w14:textId="060A1E5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E8B4F" w14:textId="094C416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30F79" w14:textId="746577B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4 </w:t>
            </w:r>
          </w:p>
        </w:tc>
      </w:tr>
      <w:tr w:rsidR="009D4BB0" w:rsidRPr="009D4BB0" w14:paraId="077BCAEB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9AD00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B5AC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chez-Mi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78EDE" w14:textId="6FF86CB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0A20E" w14:textId="6D3A923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5D0E5" w14:textId="2F01324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39 </w:t>
            </w:r>
          </w:p>
        </w:tc>
      </w:tr>
      <w:tr w:rsidR="009D4BB0" w:rsidRPr="009D4BB0" w14:paraId="6735ECC5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24582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6FEF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a Praxed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08DBE" w14:textId="5549743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A9275" w14:textId="5CDB759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16394" w14:textId="788723E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2 </w:t>
            </w:r>
          </w:p>
        </w:tc>
      </w:tr>
      <w:tr w:rsidR="009D4BB0" w:rsidRPr="009D4BB0" w14:paraId="7C33309E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930C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60719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2BC5F" w14:textId="553CD23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14E6C" w14:textId="550A7FB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A4AC5" w14:textId="06FA99D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9 </w:t>
            </w:r>
          </w:p>
        </w:tc>
      </w:tr>
      <w:tr w:rsidR="009D4BB0" w:rsidRPr="009D4BB0" w14:paraId="281A778B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DD216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8082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o Niño (Faire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E54F4" w14:textId="419C860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DEDBB" w14:textId="21B76A4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6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5F7A7" w14:textId="5B0BEAF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830 </w:t>
            </w:r>
          </w:p>
        </w:tc>
      </w:tr>
      <w:tr w:rsidR="009D4BB0" w:rsidRPr="009D4BB0" w14:paraId="506A6DAC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68D9F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F146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F73CF" w14:textId="23E38B1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AC0B7" w14:textId="0B2EA6C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60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FF156" w14:textId="6D71CFF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,503 </w:t>
            </w:r>
          </w:p>
        </w:tc>
      </w:tr>
      <w:tr w:rsidR="009D4BB0" w:rsidRPr="009D4BB0" w14:paraId="0B9B637B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FE3C0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1722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5BA1A" w14:textId="7ACA763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17986" w14:textId="058423D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,08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FC9BE" w14:textId="3960424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3,992 </w:t>
            </w:r>
          </w:p>
        </w:tc>
      </w:tr>
      <w:tr w:rsidR="009D4BB0" w:rsidRPr="009D4BB0" w14:paraId="6914C9D6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44170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358F30" w14:textId="0816510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8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C2FE21" w14:textId="1BA3429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8,88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9BFBB9" w14:textId="05B8981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82,260 </w:t>
            </w:r>
          </w:p>
        </w:tc>
      </w:tr>
      <w:tr w:rsidR="009D4BB0" w:rsidRPr="009D4BB0" w14:paraId="2D30AB5A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900A9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2C8E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2FAEB" w14:textId="40BA1AB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10CDE" w14:textId="3D7698E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79876" w14:textId="32B96D6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12 </w:t>
            </w:r>
          </w:p>
        </w:tc>
      </w:tr>
      <w:tr w:rsidR="009D4BB0" w:rsidRPr="009D4BB0" w14:paraId="061DBDA5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2A764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8992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ngadan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81D58" w14:textId="213F606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AB14E" w14:textId="7586731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0CC62" w14:textId="4D6568B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8 </w:t>
            </w:r>
          </w:p>
        </w:tc>
      </w:tr>
      <w:tr w:rsidR="009D4BB0" w:rsidRPr="009D4BB0" w14:paraId="260D31EA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0127F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667A4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DF04C" w14:textId="34640B8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89323" w14:textId="1357A8A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1858C" w14:textId="1991568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0 </w:t>
            </w:r>
          </w:p>
        </w:tc>
      </w:tr>
      <w:tr w:rsidR="009D4BB0" w:rsidRPr="009D4BB0" w14:paraId="29F27FE7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40A09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5EB99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enito Solive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2E125" w14:textId="314A03C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43BFC" w14:textId="3798D4C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DE978" w14:textId="40E3051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98 </w:t>
            </w:r>
          </w:p>
        </w:tc>
      </w:tr>
      <w:tr w:rsidR="009D4BB0" w:rsidRPr="009D4BB0" w14:paraId="7090F85C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219C8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7FD30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03692" w14:textId="1740A70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A5642" w14:textId="183C18E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BE5F0" w14:textId="3651A17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8 </w:t>
            </w:r>
          </w:p>
        </w:tc>
      </w:tr>
      <w:tr w:rsidR="009D4BB0" w:rsidRPr="009D4BB0" w14:paraId="1E70EE60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4C8E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EBF38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ba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B3374" w14:textId="3DBDF79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1AAB3" w14:textId="2636CD5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84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E92C2" w14:textId="5E7930B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,431 </w:t>
            </w:r>
          </w:p>
        </w:tc>
      </w:tr>
      <w:tr w:rsidR="009D4BB0" w:rsidRPr="009D4BB0" w14:paraId="7DC6A5FC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75A0C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A6E70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batu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B1DC4" w14:textId="552E190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1B096" w14:textId="6EA3793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02FCC" w14:textId="3B6F706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2 </w:t>
            </w:r>
          </w:p>
        </w:tc>
      </w:tr>
      <w:tr w:rsidR="009D4BB0" w:rsidRPr="009D4BB0" w14:paraId="5775C5D1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DA9E9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0221C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Cauay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6A7DC" w14:textId="3C9E8F6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27139" w14:textId="334462A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90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E6A6D" w14:textId="5EE05D3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,986 </w:t>
            </w:r>
          </w:p>
        </w:tc>
      </w:tr>
      <w:tr w:rsidR="009D4BB0" w:rsidRPr="009D4BB0" w14:paraId="541EC91A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32C44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9FEFF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4D3D4" w14:textId="1B625CC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F5FB4" w14:textId="0BA4CFD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7679D" w14:textId="2ADDE8C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21 </w:t>
            </w:r>
          </w:p>
        </w:tc>
      </w:tr>
      <w:tr w:rsidR="009D4BB0" w:rsidRPr="009D4BB0" w14:paraId="09DB2B69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15C6D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79B1C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69F7A" w14:textId="52B37CF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0BFEC" w14:textId="7B548C2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1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F87D7" w14:textId="7B77E25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461 </w:t>
            </w:r>
          </w:p>
        </w:tc>
      </w:tr>
      <w:tr w:rsidR="009D4BB0" w:rsidRPr="009D4BB0" w14:paraId="561C59B0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1D08A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0C5C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inapigu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05375" w14:textId="325A395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EAC7D" w14:textId="3B3807D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BE9FD" w14:textId="1B87EB2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7 </w:t>
            </w:r>
          </w:p>
        </w:tc>
      </w:tr>
      <w:tr w:rsidR="009D4BB0" w:rsidRPr="009D4BB0" w14:paraId="723023B0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9996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F679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Echagu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64E97" w14:textId="37904CF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1FA48" w14:textId="5D5B292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B66B7" w14:textId="1D60B47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20 </w:t>
            </w:r>
          </w:p>
        </w:tc>
      </w:tr>
      <w:tr w:rsidR="009D4BB0" w:rsidRPr="009D4BB0" w14:paraId="3CAD9761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D6136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2D84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amu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07D7A" w14:textId="3425406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A8F0E" w14:textId="288193C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EEED8" w14:textId="267694B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6 </w:t>
            </w:r>
          </w:p>
        </w:tc>
      </w:tr>
      <w:tr w:rsidR="009D4BB0" w:rsidRPr="009D4BB0" w14:paraId="773362A0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9545F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A9295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47D19" w14:textId="0D18160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FF76E" w14:textId="58A6EF0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,87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41E84" w14:textId="33FD011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,897 </w:t>
            </w:r>
          </w:p>
        </w:tc>
      </w:tr>
      <w:tr w:rsidR="009D4BB0" w:rsidRPr="009D4BB0" w14:paraId="13B77D12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5B889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92E0A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Jon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0D5BB" w14:textId="5B3265D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46531" w14:textId="73F124E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ABED3" w14:textId="4AC819F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0 </w:t>
            </w:r>
          </w:p>
        </w:tc>
      </w:tr>
      <w:tr w:rsidR="009D4BB0" w:rsidRPr="009D4BB0" w14:paraId="71157C9C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45DBE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1207E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conac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53035" w14:textId="14C5391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7552A" w14:textId="6DA9080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B2C75" w14:textId="3D5F38F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2 </w:t>
            </w:r>
          </w:p>
        </w:tc>
      </w:tr>
      <w:tr w:rsidR="009D4BB0" w:rsidRPr="009D4BB0" w14:paraId="430F1784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5A737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0C93B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lli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CAEFF" w14:textId="6174C26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257B6" w14:textId="5A70096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BAA40" w14:textId="587454C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5 </w:t>
            </w:r>
          </w:p>
        </w:tc>
      </w:tr>
      <w:tr w:rsidR="009D4BB0" w:rsidRPr="009D4BB0" w14:paraId="75D882AC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5FA9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6C842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Naguili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760BA" w14:textId="2858F9B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6AA1E" w14:textId="6204FAE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3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92621" w14:textId="7F8F5CD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80 </w:t>
            </w:r>
          </w:p>
        </w:tc>
      </w:tr>
      <w:tr w:rsidR="009D4BB0" w:rsidRPr="009D4BB0" w14:paraId="7CAF35BD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19F3A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5083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lan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7EDF6" w14:textId="777B3A4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0A5A5" w14:textId="3CBEE06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F9C63" w14:textId="1441F02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9 </w:t>
            </w:r>
          </w:p>
        </w:tc>
      </w:tr>
      <w:tr w:rsidR="009D4BB0" w:rsidRPr="009D4BB0" w14:paraId="7DA4BFA2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D813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42974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38F5D" w14:textId="51D2871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F9835" w14:textId="6DE9FDF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F16A7" w14:textId="48A1192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</w:tr>
      <w:tr w:rsidR="009D4BB0" w:rsidRPr="009D4BB0" w14:paraId="0F1CD20C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8A82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38D02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Quirin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5D057" w14:textId="6CC3F32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67C95" w14:textId="38F1056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65E50" w14:textId="56059EF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0 </w:t>
            </w:r>
          </w:p>
        </w:tc>
      </w:tr>
      <w:tr w:rsidR="009D4BB0" w:rsidRPr="009D4BB0" w14:paraId="1BAB58BD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B2C59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5226C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am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6E86D" w14:textId="2E77454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F7DA8" w14:textId="36EE67E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46AA0" w14:textId="095CE75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92 </w:t>
            </w:r>
          </w:p>
        </w:tc>
      </w:tr>
      <w:tr w:rsidR="009D4BB0" w:rsidRPr="009D4BB0" w14:paraId="4B004CF9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78119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48B4C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eina Merced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B78EE" w14:textId="1A77661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AFF13" w14:textId="4F86B1E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87A14" w14:textId="57CA855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022 </w:t>
            </w:r>
          </w:p>
        </w:tc>
      </w:tr>
      <w:tr w:rsidR="009D4BB0" w:rsidRPr="009D4BB0" w14:paraId="5B8773B2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95C20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414AA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ox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9C6C8" w14:textId="1C3DFBC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B9F88" w14:textId="28C934D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8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3D2B6" w14:textId="732F77F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563 </w:t>
            </w:r>
          </w:p>
        </w:tc>
      </w:tr>
      <w:tr w:rsidR="009D4BB0" w:rsidRPr="009D4BB0" w14:paraId="71B4CDBF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6E5CD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ED650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96FD1" w14:textId="0A3BE03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3A08F" w14:textId="6281CC9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3738D" w14:textId="7DE93F5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1 </w:t>
            </w:r>
          </w:p>
        </w:tc>
      </w:tr>
      <w:tr w:rsidR="009D4BB0" w:rsidRPr="009D4BB0" w14:paraId="06232E2F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461D6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E2225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Guillerm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BAF4E" w14:textId="272991F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1256A" w14:textId="7FD0CE9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54ACA" w14:textId="38783B0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</w:tr>
      <w:tr w:rsidR="009D4BB0" w:rsidRPr="009D4BB0" w14:paraId="74288048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AF6BD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C9A5E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E2D44" w14:textId="78858FA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B52E8" w14:textId="237A1CC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879E1" w14:textId="68AEA3B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4 </w:t>
            </w:r>
          </w:p>
        </w:tc>
      </w:tr>
      <w:tr w:rsidR="009D4BB0" w:rsidRPr="009D4BB0" w14:paraId="76770E76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CE384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2BC6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2EB34" w14:textId="47515C5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5E24F" w14:textId="07418CB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7E848" w14:textId="68BC772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03 </w:t>
            </w:r>
          </w:p>
        </w:tc>
      </w:tr>
      <w:tr w:rsidR="009D4BB0" w:rsidRPr="009D4BB0" w14:paraId="24FAA57A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72ABE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940B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5769D" w14:textId="0CFC951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44AB6" w14:textId="01A045D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3149D" w14:textId="591DBF5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 </w:t>
            </w:r>
          </w:p>
        </w:tc>
      </w:tr>
      <w:tr w:rsidR="009D4BB0" w:rsidRPr="009D4BB0" w14:paraId="6F49235B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AAF60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ACAFE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3F599" w14:textId="731C944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1C486" w14:textId="25A1974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D2FA1" w14:textId="1892831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6 </w:t>
            </w:r>
          </w:p>
        </w:tc>
      </w:tr>
      <w:tr w:rsidR="009D4BB0" w:rsidRPr="009D4BB0" w14:paraId="1B4242DD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DE3B2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90A3A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439DB" w14:textId="443E45A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C52C3" w14:textId="2F125CC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2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FD244" w14:textId="23775B6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023 </w:t>
            </w:r>
          </w:p>
        </w:tc>
      </w:tr>
      <w:tr w:rsidR="009D4BB0" w:rsidRPr="009D4BB0" w14:paraId="7314155D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0BC8B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1EEED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C8A76" w14:textId="72E558A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8B618" w14:textId="2BF0BAC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1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E9FC4" w14:textId="23AC5C8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,345 </w:t>
            </w:r>
          </w:p>
        </w:tc>
      </w:tr>
      <w:tr w:rsidR="009D4BB0" w:rsidRPr="009D4BB0" w14:paraId="5CAC4986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8497F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C65F8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CA459" w14:textId="37785BD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9DB65" w14:textId="0F2A352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2B591" w14:textId="08A60CF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1 </w:t>
            </w:r>
          </w:p>
        </w:tc>
      </w:tr>
      <w:tr w:rsidR="009D4BB0" w:rsidRPr="009D4BB0" w14:paraId="6EBE896C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8D8F5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BFF70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umauin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3E6BC" w14:textId="06323EA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7A06C" w14:textId="35C9F5D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17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23F2E" w14:textId="6E2F507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,812 </w:t>
            </w:r>
          </w:p>
        </w:tc>
      </w:tr>
      <w:tr w:rsidR="009D4BB0" w:rsidRPr="009D4BB0" w14:paraId="6CB0E8AA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AAD98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684CCA" w14:textId="5B7EE0F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56AA11" w14:textId="24AF1B2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41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C708FF" w14:textId="0161EE4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,872 </w:t>
            </w:r>
          </w:p>
        </w:tc>
      </w:tr>
      <w:tr w:rsidR="009D4BB0" w:rsidRPr="009D4BB0" w14:paraId="76E6E2EF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DAAD4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366FC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C2B13" w14:textId="64571FC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D2755" w14:textId="5216B61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AC0E5" w14:textId="7FEED64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77 </w:t>
            </w:r>
          </w:p>
        </w:tc>
      </w:tr>
      <w:tr w:rsidR="009D4BB0" w:rsidRPr="009D4BB0" w14:paraId="02FF1A16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9CF18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EB521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9FC99" w14:textId="253C2EC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C6028" w14:textId="504F641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1D1EC" w14:textId="09AA515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0 </w:t>
            </w:r>
          </w:p>
        </w:tc>
      </w:tr>
      <w:tr w:rsidR="009D4BB0" w:rsidRPr="009D4BB0" w14:paraId="0E04E2F9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987F2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53E29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90516" w14:textId="3A39851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50059" w14:textId="4DF0973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B2AC6" w14:textId="47D4A7B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1 </w:t>
            </w:r>
          </w:p>
        </w:tc>
      </w:tr>
      <w:tr w:rsidR="009D4BB0" w:rsidRPr="009D4BB0" w14:paraId="3860128D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4134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E4FDD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gaba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BC40D" w14:textId="038A6FC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D0C7A" w14:textId="20126D7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4716C" w14:textId="543B555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20 </w:t>
            </w:r>
          </w:p>
        </w:tc>
      </w:tr>
      <w:tr w:rsidR="009D4BB0" w:rsidRPr="009D4BB0" w14:paraId="423458D7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48EA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177E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2C870" w14:textId="741C741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06EDE" w14:textId="0525C79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A0FFE" w14:textId="4E3E191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1 </w:t>
            </w:r>
          </w:p>
        </w:tc>
      </w:tr>
      <w:tr w:rsidR="009D4BB0" w:rsidRPr="009D4BB0" w14:paraId="3150512A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11A9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A57DD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AD99B" w14:textId="636F6C4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B0A6B" w14:textId="5BB24BF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B6F0F" w14:textId="7821588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175 </w:t>
            </w:r>
          </w:p>
        </w:tc>
      </w:tr>
      <w:tr w:rsidR="009D4BB0" w:rsidRPr="009D4BB0" w14:paraId="071053D7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46935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90788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DBFB8" w14:textId="3B98231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0D167" w14:textId="02EA4EF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E5B47" w14:textId="0DAF1E5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7 </w:t>
            </w:r>
          </w:p>
        </w:tc>
      </w:tr>
      <w:tr w:rsidR="009D4BB0" w:rsidRPr="009D4BB0" w14:paraId="076D6EFE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D168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708F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F1112" w14:textId="2F52925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E9B43" w14:textId="6DAD778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703E6" w14:textId="22102BF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</w:tr>
      <w:tr w:rsidR="009D4BB0" w:rsidRPr="009D4BB0" w14:paraId="249193FB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47C7F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CFF3D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upax del Su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ABBDA" w14:textId="0F27CD5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562E1" w14:textId="5FE0767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F0C90" w14:textId="7BF4463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1 </w:t>
            </w:r>
          </w:p>
        </w:tc>
      </w:tr>
      <w:tr w:rsidR="009D4BB0" w:rsidRPr="009D4BB0" w14:paraId="379066DD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6C95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C7018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Kasibu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323EA" w14:textId="6427A6C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5897E" w14:textId="7A348C7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89D88" w14:textId="40FCE79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7 </w:t>
            </w:r>
          </w:p>
        </w:tc>
      </w:tr>
      <w:tr w:rsidR="009D4BB0" w:rsidRPr="009D4BB0" w14:paraId="60F0ECA9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C6FAE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939EB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BF066" w14:textId="058D657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25BD0" w14:textId="7BE8723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8FD79" w14:textId="287EC3A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</w:tr>
      <w:tr w:rsidR="009D4BB0" w:rsidRPr="009D4BB0" w14:paraId="46BDF063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40A3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83B9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1F8DF" w14:textId="7BD52E1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582FE" w14:textId="6012623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F070B" w14:textId="1A082A4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1 </w:t>
            </w:r>
          </w:p>
        </w:tc>
      </w:tr>
      <w:tr w:rsidR="009D4BB0" w:rsidRPr="009D4BB0" w14:paraId="6EC1009E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BBD31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9D097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20A35" w14:textId="7E0B0B2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E4828" w14:textId="1F31BB0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2E326" w14:textId="6E5B7B4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</w:tr>
      <w:tr w:rsidR="009D4BB0" w:rsidRPr="009D4BB0" w14:paraId="39483DC3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41A91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1467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89B4B" w14:textId="30712B0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A6D35" w14:textId="676743E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C3F61" w14:textId="7786E0D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6 </w:t>
            </w:r>
          </w:p>
        </w:tc>
      </w:tr>
      <w:tr w:rsidR="009D4BB0" w:rsidRPr="009D4BB0" w14:paraId="7736CF0D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762D4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B46CB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Villaverd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B737C" w14:textId="40FC5B9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A2F11" w14:textId="50D10EA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C82E8" w14:textId="003F8E3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</w:tr>
      <w:tr w:rsidR="009D4BB0" w:rsidRPr="009D4BB0" w14:paraId="10E17E3B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B21E9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4C1385" w14:textId="35D38FA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95A38C" w14:textId="56B51DC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05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AFD740" w14:textId="22808A9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174 </w:t>
            </w:r>
          </w:p>
        </w:tc>
      </w:tr>
      <w:tr w:rsidR="009D4BB0" w:rsidRPr="009D4BB0" w14:paraId="3DA089EB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B457F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F002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5FA8B" w14:textId="1C698BD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94B37" w14:textId="03ED49A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7309B" w14:textId="6E852E0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1 </w:t>
            </w:r>
          </w:p>
        </w:tc>
      </w:tr>
      <w:tr w:rsidR="009D4BB0" w:rsidRPr="009D4BB0" w14:paraId="10DA9BDA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D7CD8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4364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iffu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39FF5" w14:textId="679954A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C4323" w14:textId="7FC45BE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853FC" w14:textId="0956FDB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</w:tr>
      <w:tr w:rsidR="009D4BB0" w:rsidRPr="009D4BB0" w14:paraId="4F9BFC64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99C19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A50EC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3EBD7" w14:textId="5F94BD2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B55F8" w14:textId="35D4223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DF425" w14:textId="709D615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3 </w:t>
            </w:r>
          </w:p>
        </w:tc>
      </w:tr>
      <w:tr w:rsidR="009D4BB0" w:rsidRPr="009D4BB0" w14:paraId="3A1155DC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2E771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9AD93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BC722" w14:textId="7B884C7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32702" w14:textId="0FF31A9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2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C78C1" w14:textId="22FEC01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91 </w:t>
            </w:r>
          </w:p>
        </w:tc>
      </w:tr>
      <w:tr w:rsidR="009D4BB0" w:rsidRPr="009D4BB0" w14:paraId="46DE6464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17B94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BC94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gud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4DB79" w14:textId="7DAF7EC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4530C" w14:textId="30D91DA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2E600" w14:textId="25086FE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</w:tr>
      <w:tr w:rsidR="009D4BB0" w:rsidRPr="009D4BB0" w14:paraId="7645F559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CBE3AB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100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8DFC8B7" w14:textId="07BCDDE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8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C23D17A" w14:textId="440456A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96,53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527E34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171,837 </w:t>
            </w:r>
          </w:p>
        </w:tc>
      </w:tr>
      <w:tr w:rsidR="009D4BB0" w:rsidRPr="009D4BB0" w14:paraId="496DB2D5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E2552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E8F8A8" w14:textId="1F9B73B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980FE2" w14:textId="3B7E7EE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7,9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A63C8D" w14:textId="6A32FD0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8,609 </w:t>
            </w:r>
          </w:p>
        </w:tc>
      </w:tr>
      <w:tr w:rsidR="009D4BB0" w:rsidRPr="009D4BB0" w14:paraId="64B5CF1A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72656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A8F9F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A082A" w14:textId="5698486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81D22" w14:textId="06CB926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96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26E13" w14:textId="3049BC6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,582 </w:t>
            </w:r>
          </w:p>
        </w:tc>
      </w:tr>
      <w:tr w:rsidR="009D4BB0" w:rsidRPr="009D4BB0" w14:paraId="1F4774DE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7108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2F7F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EC905" w14:textId="5ADFC87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290F1" w14:textId="747B8BE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F5C5F" w14:textId="57FDCDF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58 </w:t>
            </w:r>
          </w:p>
        </w:tc>
      </w:tr>
      <w:tr w:rsidR="009D4BB0" w:rsidRPr="009D4BB0" w14:paraId="39E2C73C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5B1FA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D9E33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EB2DD" w14:textId="4FEE849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081C2" w14:textId="2134DEC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2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EAF2A" w14:textId="2E5A3F8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57 </w:t>
            </w:r>
          </w:p>
        </w:tc>
      </w:tr>
      <w:tr w:rsidR="009D4BB0" w:rsidRPr="009D4BB0" w14:paraId="37E7F1E3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020EA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81B6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0A50D" w14:textId="089A5DA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89AA5" w14:textId="481F1F5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18B41" w14:textId="344402B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03 </w:t>
            </w:r>
          </w:p>
        </w:tc>
      </w:tr>
      <w:tr w:rsidR="009D4BB0" w:rsidRPr="009D4BB0" w14:paraId="2E712E5A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3770E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F3F74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368EA" w14:textId="5E899E5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CC354" w14:textId="6062A2C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0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E640D" w14:textId="1B5F18A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863 </w:t>
            </w:r>
          </w:p>
        </w:tc>
      </w:tr>
      <w:tr w:rsidR="009D4BB0" w:rsidRPr="009D4BB0" w14:paraId="410E52BA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0BEE3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BD89D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D03B9" w14:textId="0191060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4A028" w14:textId="32FBA28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0F11B" w14:textId="4F591BD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41 </w:t>
            </w:r>
          </w:p>
        </w:tc>
      </w:tr>
      <w:tr w:rsidR="009D4BB0" w:rsidRPr="009D4BB0" w14:paraId="4B1958A8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88931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EE9C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BB277" w14:textId="10B7E62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A4F08" w14:textId="76A0CB3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6AA8A" w14:textId="20ED405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24 </w:t>
            </w:r>
          </w:p>
        </w:tc>
      </w:tr>
      <w:tr w:rsidR="009D4BB0" w:rsidRPr="009D4BB0" w14:paraId="23A5AFD6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6B0DC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C88F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E9D35" w14:textId="5179CC5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1C64E" w14:textId="66016AE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3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1862F" w14:textId="54CA4D0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81 </w:t>
            </w:r>
          </w:p>
        </w:tc>
      </w:tr>
      <w:tr w:rsidR="009D4BB0" w:rsidRPr="009D4BB0" w14:paraId="64C5B199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577AC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0D5266" w14:textId="6048934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1ED870" w14:textId="60604AF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86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62222C" w14:textId="7D5D978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295 </w:t>
            </w:r>
          </w:p>
        </w:tc>
      </w:tr>
      <w:tr w:rsidR="009D4BB0" w:rsidRPr="009D4BB0" w14:paraId="7AFFA9CA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3B1C9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C496C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buc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A67C1" w14:textId="73083B1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B27D0" w14:textId="28010FF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32218" w14:textId="4F5F8F3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6 </w:t>
            </w:r>
          </w:p>
        </w:tc>
      </w:tr>
      <w:tr w:rsidR="009D4BB0" w:rsidRPr="009D4BB0" w14:paraId="36F29948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2197A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C2CF0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Balanga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D540C" w14:textId="1AD32A7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E5104" w14:textId="47932BA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6B535" w14:textId="6DE1AA5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7 </w:t>
            </w:r>
          </w:p>
        </w:tc>
      </w:tr>
      <w:tr w:rsidR="009D4BB0" w:rsidRPr="009D4BB0" w14:paraId="221251ED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EF2FA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3107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inalupih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BDBC2" w14:textId="471F817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A673B" w14:textId="644E350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746C1" w14:textId="34DD1D8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</w:tr>
      <w:tr w:rsidR="009D4BB0" w:rsidRPr="009D4BB0" w14:paraId="5066DBD6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DDB5A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ECF9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E9A5E" w14:textId="4EA2127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4B8B3" w14:textId="2AA75E7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E9FD8" w14:textId="2082779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479 </w:t>
            </w:r>
          </w:p>
        </w:tc>
      </w:tr>
      <w:tr w:rsidR="009D4BB0" w:rsidRPr="009D4BB0" w14:paraId="48118217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0C8DB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476D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im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F46FB" w14:textId="769E3F4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2EC37" w14:textId="4618A58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CDC71" w14:textId="1C25A95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8 </w:t>
            </w:r>
          </w:p>
        </w:tc>
      </w:tr>
      <w:tr w:rsidR="009D4BB0" w:rsidRPr="009D4BB0" w14:paraId="4A0609CA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B8782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E7760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rivel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77A94" w14:textId="4AFF9F1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654A8" w14:textId="5C11EEC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AA984" w14:textId="2004F13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5 </w:t>
            </w:r>
          </w:p>
        </w:tc>
      </w:tr>
      <w:tr w:rsidR="009D4BB0" w:rsidRPr="009D4BB0" w14:paraId="52A3A83F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2663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094CE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77DAE" w14:textId="2F4FA58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D2E30" w14:textId="5A03C82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1C732" w14:textId="1AA74BE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6 </w:t>
            </w:r>
          </w:p>
        </w:tc>
      </w:tr>
      <w:tr w:rsidR="009D4BB0" w:rsidRPr="009D4BB0" w14:paraId="58BC9E5B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7A65F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73A0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Oran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920E4" w14:textId="6F463A9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F8D37" w14:textId="294283E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94E45" w14:textId="4D23160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7 </w:t>
            </w:r>
          </w:p>
        </w:tc>
      </w:tr>
      <w:tr w:rsidR="009D4BB0" w:rsidRPr="009D4BB0" w14:paraId="76BFA53E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3FB7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A338C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72D98" w14:textId="5B2D854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D1C9A" w14:textId="11E3D81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F0781" w14:textId="35A4021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90 </w:t>
            </w:r>
          </w:p>
        </w:tc>
      </w:tr>
      <w:tr w:rsidR="009D4BB0" w:rsidRPr="009D4BB0" w14:paraId="3B7537E6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3435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C532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DD4A1" w14:textId="2D8EF26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314CF" w14:textId="4C3AD75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20777" w14:textId="2165FC6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</w:tr>
      <w:tr w:rsidR="009D4BB0" w:rsidRPr="009D4BB0" w14:paraId="4B748F86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EE39F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32702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m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65812" w14:textId="4BD3D13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D8FB2" w14:textId="4AFEB82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E5B62" w14:textId="0154361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2 </w:t>
            </w:r>
          </w:p>
        </w:tc>
      </w:tr>
      <w:tr w:rsidR="009D4BB0" w:rsidRPr="009D4BB0" w14:paraId="7E84F7BF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B2E81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7F719B" w14:textId="3A4992F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2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3635AD" w14:textId="0BA6678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14,81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B61D0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472,130 </w:t>
            </w:r>
          </w:p>
        </w:tc>
      </w:tr>
      <w:tr w:rsidR="009D4BB0" w:rsidRPr="009D4BB0" w14:paraId="4A458FFC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2168F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50BC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nga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17350" w14:textId="6619E7D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18986" w14:textId="27AABAB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60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59BC5" w14:textId="6BCF98B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,400 </w:t>
            </w:r>
          </w:p>
        </w:tc>
      </w:tr>
      <w:tr w:rsidR="009D4BB0" w:rsidRPr="009D4BB0" w14:paraId="5374D1B1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B191F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3954E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lagtas (Bigaa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BB150" w14:textId="72BBB5D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DF9CC" w14:textId="46114B7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29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4AF45" w14:textId="18E39E3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,158 </w:t>
            </w:r>
          </w:p>
        </w:tc>
      </w:tr>
      <w:tr w:rsidR="009D4BB0" w:rsidRPr="009D4BB0" w14:paraId="183F093B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D553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DBA1C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A5E54" w14:textId="6C68E24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1B334" w14:textId="1707FAB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,64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4A0F2" w14:textId="2829E03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6,475 </w:t>
            </w:r>
          </w:p>
        </w:tc>
      </w:tr>
      <w:tr w:rsidR="009D4BB0" w:rsidRPr="009D4BB0" w14:paraId="1D6C18E1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51E17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429F6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AC974" w14:textId="2871B0D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F2B1B" w14:textId="568A006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,55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5549E" w14:textId="073F10B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2,795 </w:t>
            </w:r>
          </w:p>
        </w:tc>
      </w:tr>
      <w:tr w:rsidR="009D4BB0" w:rsidRPr="009D4BB0" w14:paraId="1DDDCFD1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0328E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53CD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B3DC0" w14:textId="1E65570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CB316" w14:textId="25B4160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06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F1FA6" w14:textId="6DC5EA5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,037 </w:t>
            </w:r>
          </w:p>
        </w:tc>
      </w:tr>
      <w:tr w:rsidR="009D4BB0" w:rsidRPr="009D4BB0" w14:paraId="14637328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7A345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37601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D8AA6" w14:textId="0CC3939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CE2A9" w14:textId="7F0996B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0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05E03" w14:textId="3CA54D6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208 </w:t>
            </w:r>
          </w:p>
        </w:tc>
      </w:tr>
      <w:tr w:rsidR="009D4BB0" w:rsidRPr="009D4BB0" w14:paraId="34154BD8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4585B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28BD6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75ADB" w14:textId="7BBCA47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56B30" w14:textId="2D0EB87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,90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DCBEF" w14:textId="28C78F1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0,264 </w:t>
            </w:r>
          </w:p>
        </w:tc>
      </w:tr>
      <w:tr w:rsidR="009D4BB0" w:rsidRPr="009D4BB0" w14:paraId="5D01A591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0B6F6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BDA10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oña Remedios Trinidad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6E970" w14:textId="22064BE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63AB7" w14:textId="5D28374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74DD5" w14:textId="6935931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0 </w:t>
            </w:r>
          </w:p>
        </w:tc>
      </w:tr>
      <w:tr w:rsidR="009D4BB0" w:rsidRPr="009D4BB0" w14:paraId="5F3F92C9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39869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EC28D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uiguint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69FFC" w14:textId="21B5EA6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45A17" w14:textId="0F8CFEE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18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11280" w14:textId="2CA0A57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45 </w:t>
            </w:r>
          </w:p>
        </w:tc>
      </w:tr>
      <w:tr w:rsidR="009D4BB0" w:rsidRPr="009D4BB0" w14:paraId="5D9E83AB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EF248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58298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Hagono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DF085" w14:textId="0DFDE1F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0D4F1" w14:textId="4257CBA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,26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5E4FC" w14:textId="3D2DE0E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6,300 </w:t>
            </w:r>
          </w:p>
        </w:tc>
      </w:tr>
      <w:tr w:rsidR="009D4BB0" w:rsidRPr="009D4BB0" w14:paraId="5F4F5D66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E152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EE77C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6A5E7" w14:textId="18FCFBA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74BD6" w14:textId="3AC8DCD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,77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51E12" w14:textId="169489A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5,096 </w:t>
            </w:r>
          </w:p>
        </w:tc>
      </w:tr>
      <w:tr w:rsidR="009D4BB0" w:rsidRPr="009D4BB0" w14:paraId="4DF11EAA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BEE92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226A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ril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186B8" w14:textId="0673469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A3EA6" w14:textId="7CC4600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,1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23F3F" w14:textId="14A5450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5,237 </w:t>
            </w:r>
          </w:p>
        </w:tc>
      </w:tr>
      <w:tr w:rsidR="009D4BB0" w:rsidRPr="009D4BB0" w14:paraId="13DEC05E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32443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70A1E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F777B" w14:textId="1BA750B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76062" w14:textId="047520E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95A02" w14:textId="2BA0242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64 </w:t>
            </w:r>
          </w:p>
        </w:tc>
      </w:tr>
      <w:tr w:rsidR="009D4BB0" w:rsidRPr="009D4BB0" w14:paraId="70B28C83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68E1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7090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28CF0" w14:textId="0121E9C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5B7E5" w14:textId="51A2C4F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C8477" w14:textId="43F725A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395 </w:t>
            </w:r>
          </w:p>
        </w:tc>
      </w:tr>
      <w:tr w:rsidR="009D4BB0" w:rsidRPr="009D4BB0" w14:paraId="315B5DC1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5822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1E5EF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F0DC9" w14:textId="0C417C0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0DE37" w14:textId="6DDCF3D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9CA1C" w14:textId="1F2D24E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7 </w:t>
            </w:r>
          </w:p>
        </w:tc>
      </w:tr>
      <w:tr w:rsidR="009D4BB0" w:rsidRPr="009D4BB0" w14:paraId="7E1B5505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2876D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6361F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nd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1BDA9" w14:textId="62D03BB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5C514" w14:textId="39E8BF8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6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64B15" w14:textId="5D86DA8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320 </w:t>
            </w:r>
          </w:p>
        </w:tc>
      </w:tr>
      <w:tr w:rsidR="009D4BB0" w:rsidRPr="009D4BB0" w14:paraId="74E8B806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998C5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A9B24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ombo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860ED" w14:textId="1454874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B1A80" w14:textId="1F1C075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7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44F08" w14:textId="1649288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355 </w:t>
            </w:r>
          </w:p>
        </w:tc>
      </w:tr>
      <w:tr w:rsidR="009D4BB0" w:rsidRPr="009D4BB0" w14:paraId="05DB795D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8C16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F822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1CD52" w14:textId="21F233D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E7584" w14:textId="407338D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F21AB" w14:textId="18001E7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390 </w:t>
            </w:r>
          </w:p>
        </w:tc>
      </w:tr>
      <w:tr w:rsidR="009D4BB0" w:rsidRPr="009D4BB0" w14:paraId="474F8B5D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B88E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4FCE8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ulil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2C4E4" w14:textId="2A8D55F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85357" w14:textId="6B960E0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09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21BC1" w14:textId="24EE290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,636 </w:t>
            </w:r>
          </w:p>
        </w:tc>
      </w:tr>
      <w:tr w:rsidR="009D4BB0" w:rsidRPr="009D4BB0" w14:paraId="1405A02D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A236D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1FB27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Ildefons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DAA69" w14:textId="2C04C76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F66AC" w14:textId="432CEBE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,7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296F2" w14:textId="2D6306D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0,960 </w:t>
            </w:r>
          </w:p>
        </w:tc>
      </w:tr>
      <w:tr w:rsidR="009D4BB0" w:rsidRPr="009D4BB0" w14:paraId="43F95735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DEA52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2BBF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18A55" w14:textId="253FE6F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4C109" w14:textId="17189C3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E4E2A" w14:textId="326B070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3 </w:t>
            </w:r>
          </w:p>
        </w:tc>
      </w:tr>
      <w:tr w:rsidR="009D4BB0" w:rsidRPr="009D4BB0" w14:paraId="175DD3B4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35DB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7E86E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919F8" w14:textId="0370816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5E35B" w14:textId="368C84F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,04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016F8" w14:textId="47D5D88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8,618 </w:t>
            </w:r>
          </w:p>
        </w:tc>
      </w:tr>
      <w:tr w:rsidR="009D4BB0" w:rsidRPr="009D4BB0" w14:paraId="25BB494A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8F6F4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D4DF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5B02A" w14:textId="69BA853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3F926" w14:textId="75F5939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2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A01FF" w14:textId="347AEC2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,130 </w:t>
            </w:r>
          </w:p>
        </w:tc>
      </w:tr>
      <w:tr w:rsidR="009D4BB0" w:rsidRPr="009D4BB0" w14:paraId="044F4E90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F7517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FCCA7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05D0C" w14:textId="6B12447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E6E13" w14:textId="332E77F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3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1AB24" w14:textId="1B724B5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797 </w:t>
            </w:r>
          </w:p>
        </w:tc>
      </w:tr>
      <w:tr w:rsidR="009D4BB0" w:rsidRPr="009D4BB0" w14:paraId="2AA4E7BF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858C8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6DFDCD" w14:textId="00AA126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AE6FA0" w14:textId="43B8003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9,31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FD11E8" w14:textId="3B652E7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9,157 </w:t>
            </w:r>
          </w:p>
        </w:tc>
      </w:tr>
      <w:tr w:rsidR="009D4BB0" w:rsidRPr="009D4BB0" w14:paraId="676C0C2E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5B449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63CD5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liag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8828E" w14:textId="67644AD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54B2B" w14:textId="22A5976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17255" w14:textId="7AFBAE3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975 </w:t>
            </w:r>
          </w:p>
        </w:tc>
      </w:tr>
      <w:tr w:rsidR="009D4BB0" w:rsidRPr="009D4BB0" w14:paraId="5A116E88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1C3C3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3E0AD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ongab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2377D" w14:textId="161EEE4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79366" w14:textId="459C590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E737D" w14:textId="38CCBD2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9 </w:t>
            </w:r>
          </w:p>
        </w:tc>
      </w:tr>
      <w:tr w:rsidR="009D4BB0" w:rsidRPr="009D4BB0" w14:paraId="4F80302F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A355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6E287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27A53" w14:textId="7B93C1F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BA4FC" w14:textId="5D3164F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20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5216C" w14:textId="7A3A45E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,022 </w:t>
            </w:r>
          </w:p>
        </w:tc>
      </w:tr>
      <w:tr w:rsidR="009D4BB0" w:rsidRPr="009D4BB0" w14:paraId="3C1BE98E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54FF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9AF3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3ADD0" w14:textId="504F350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006CA" w14:textId="6244250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1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14188" w14:textId="3A4FB87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59 </w:t>
            </w:r>
          </w:p>
        </w:tc>
      </w:tr>
      <w:tr w:rsidR="009D4BB0" w:rsidRPr="009D4BB0" w14:paraId="46B879E5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DBBCB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E2661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rrangl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30BAB" w14:textId="1874B0C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3895E" w14:textId="4E38C09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9CADE" w14:textId="286CBF2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67 </w:t>
            </w:r>
          </w:p>
        </w:tc>
      </w:tr>
      <w:tr w:rsidR="009D4BB0" w:rsidRPr="009D4BB0" w14:paraId="0A0EF6BC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29187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9C51A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Gap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4D432" w14:textId="24E346F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D7747" w14:textId="69F4610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9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5B50A" w14:textId="6FF3D0C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670 </w:t>
            </w:r>
          </w:p>
        </w:tc>
      </w:tr>
      <w:tr w:rsidR="009D4BB0" w:rsidRPr="009D4BB0" w14:paraId="4401E476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1C435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4F5D0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uyap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0D73F" w14:textId="1946B8F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E4F78" w14:textId="20926B7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BA8A8" w14:textId="565EFB3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 </w:t>
            </w:r>
          </w:p>
        </w:tc>
      </w:tr>
      <w:tr w:rsidR="009D4BB0" w:rsidRPr="009D4BB0" w14:paraId="4A15D49A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65BE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FBED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abaldon (Bitulok &amp; Sabani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96B31" w14:textId="7D52544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200E9" w14:textId="104C511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99068" w14:textId="03B6581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2 </w:t>
            </w:r>
          </w:p>
        </w:tc>
      </w:tr>
      <w:tr w:rsidR="009D4BB0" w:rsidRPr="009D4BB0" w14:paraId="3C575CEE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89E44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0814F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eneral Mamerto Natividad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9545F" w14:textId="194B6C6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69807" w14:textId="5E4816D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32460" w14:textId="2B1B5C2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8 </w:t>
            </w:r>
          </w:p>
        </w:tc>
      </w:tr>
      <w:tr w:rsidR="009D4BB0" w:rsidRPr="009D4BB0" w14:paraId="233DB309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94D91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5873B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CD839" w14:textId="6480F36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FF63F" w14:textId="6AFD407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6AC52" w14:textId="554FE69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85 </w:t>
            </w:r>
          </w:p>
        </w:tc>
      </w:tr>
      <w:tr w:rsidR="009D4BB0" w:rsidRPr="009D4BB0" w14:paraId="6F2DD6F8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0A33A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6CE0F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uimb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F4643" w14:textId="3946CA6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74CB6" w14:textId="260E254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6A9D2" w14:textId="4E50D01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4 </w:t>
            </w:r>
          </w:p>
        </w:tc>
      </w:tr>
      <w:tr w:rsidR="009D4BB0" w:rsidRPr="009D4BB0" w14:paraId="784D937A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9CE7B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717E6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A9D4B" w14:textId="15E0762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10D5A" w14:textId="4376D6A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06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A1DFE" w14:textId="7255569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,590 </w:t>
            </w:r>
          </w:p>
        </w:tc>
      </w:tr>
      <w:tr w:rsidR="009D4BB0" w:rsidRPr="009D4BB0" w14:paraId="4879AB60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1FB96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18E85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au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6C485" w14:textId="1334903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E1DE0" w14:textId="6A73614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CF902" w14:textId="060C15F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4 </w:t>
            </w:r>
          </w:p>
        </w:tc>
      </w:tr>
      <w:tr w:rsidR="009D4BB0" w:rsidRPr="009D4BB0" w14:paraId="75ED9036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0603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67C56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C7C25" w14:textId="53DC2AF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38A16" w14:textId="4B8FAB5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51E05" w14:textId="2D0647E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01 </w:t>
            </w:r>
          </w:p>
        </w:tc>
      </w:tr>
      <w:tr w:rsidR="009D4BB0" w:rsidRPr="009D4BB0" w14:paraId="7E1C8CEF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C2651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E39B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lane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81691" w14:textId="57D7BE9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67572" w14:textId="52A076C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455CD" w14:textId="1993B48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48 </w:t>
            </w:r>
          </w:p>
        </w:tc>
      </w:tr>
      <w:tr w:rsidR="009D4BB0" w:rsidRPr="009D4BB0" w14:paraId="3093FFE2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57A98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E9D4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up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52182" w14:textId="34A6C76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35B34" w14:textId="4706EF7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ED811" w14:textId="4C7EBEE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5 </w:t>
            </w:r>
          </w:p>
        </w:tc>
      </w:tr>
      <w:tr w:rsidR="009D4BB0" w:rsidRPr="009D4BB0" w14:paraId="2FC47F5C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CC56B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28A87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layan City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3B738" w14:textId="09641E6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8BEF4" w14:textId="3F5A53E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267CA" w14:textId="01485F8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36 </w:t>
            </w:r>
          </w:p>
        </w:tc>
      </w:tr>
      <w:tr w:rsidR="009D4BB0" w:rsidRPr="009D4BB0" w14:paraId="0B2F016B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56B12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D62E7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ntaban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20951" w14:textId="4C3F201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C19BB" w14:textId="6A810D2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3E257" w14:textId="20ABD26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1 </w:t>
            </w:r>
          </w:p>
        </w:tc>
      </w:tr>
      <w:tr w:rsidR="009D4BB0" w:rsidRPr="009D4BB0" w14:paraId="5F229A74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56293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78A19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BD993" w14:textId="0AEE5C7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6AD67" w14:textId="5F2A0EF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70974" w14:textId="1BE4E02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42 </w:t>
            </w:r>
          </w:p>
        </w:tc>
      </w:tr>
      <w:tr w:rsidR="009D4BB0" w:rsidRPr="009D4BB0" w14:paraId="455A082E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8C42F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1A3A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FC756" w14:textId="6ECE266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EF247" w14:textId="05CFB2E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164EF" w14:textId="0E34977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9 </w:t>
            </w:r>
          </w:p>
        </w:tc>
      </w:tr>
      <w:tr w:rsidR="009D4BB0" w:rsidRPr="009D4BB0" w14:paraId="662465ED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F8A10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458A7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DCEAD" w14:textId="2163794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E7559" w14:textId="73C1B7A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8C181" w14:textId="5E3C5E2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96 </w:t>
            </w:r>
          </w:p>
        </w:tc>
      </w:tr>
      <w:tr w:rsidR="009D4BB0" w:rsidRPr="009D4BB0" w14:paraId="2DC362E3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71CC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C8A6F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8FD16" w14:textId="77ABB59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1FBCC" w14:textId="640E332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66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5B3E6" w14:textId="33A5663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957 </w:t>
            </w:r>
          </w:p>
        </w:tc>
      </w:tr>
      <w:tr w:rsidR="009D4BB0" w:rsidRPr="009D4BB0" w14:paraId="138ACFE3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B55A4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546DD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7B9F6" w14:textId="24DF992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5E3D0" w14:textId="1ADFB13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6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18D6A" w14:textId="3F002B4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852 </w:t>
            </w:r>
          </w:p>
        </w:tc>
      </w:tr>
      <w:tr w:rsidR="009D4BB0" w:rsidRPr="009D4BB0" w14:paraId="6D554710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55E9A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22A6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Jose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26141" w14:textId="6759190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9C34A" w14:textId="101EA9D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5F56D" w14:textId="2271A43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0 </w:t>
            </w:r>
          </w:p>
        </w:tc>
      </w:tr>
      <w:tr w:rsidR="009D4BB0" w:rsidRPr="009D4BB0" w14:paraId="1EBD2BED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94234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1B2FC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54B1A" w14:textId="3F5C7EF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EDB85" w14:textId="67897D0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0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84433" w14:textId="37927B9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476 </w:t>
            </w:r>
          </w:p>
        </w:tc>
      </w:tr>
      <w:tr w:rsidR="009D4BB0" w:rsidRPr="009D4BB0" w14:paraId="1F16C625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ADCF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AEC1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a Ros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FB600" w14:textId="7CF64A3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5E5B4" w14:textId="490990D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A2414" w14:textId="65C755E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6 </w:t>
            </w:r>
          </w:p>
        </w:tc>
      </w:tr>
      <w:tr w:rsidR="009D4BB0" w:rsidRPr="009D4BB0" w14:paraId="0696CFB8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C39B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FF8EE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o Doming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B0BB0" w14:textId="1CB7983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C46DC" w14:textId="6956520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763A6" w14:textId="4CC9C5E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0 </w:t>
            </w:r>
          </w:p>
        </w:tc>
      </w:tr>
      <w:tr w:rsidR="009D4BB0" w:rsidRPr="009D4BB0" w14:paraId="3629E6C9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AB756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C4972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8D5F2" w14:textId="27AF70A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45FA8" w14:textId="7D23DB9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69974" w14:textId="23AD4B0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5 </w:t>
            </w:r>
          </w:p>
        </w:tc>
      </w:tr>
      <w:tr w:rsidR="009D4BB0" w:rsidRPr="009D4BB0" w14:paraId="56C716FA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87793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424F2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alave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29382" w14:textId="254F5BA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1C475" w14:textId="6925B07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A9B5D" w14:textId="47E8C21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11 </w:t>
            </w:r>
          </w:p>
        </w:tc>
      </w:tr>
      <w:tr w:rsidR="009D4BB0" w:rsidRPr="009D4BB0" w14:paraId="7D2AC040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946A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7E8E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ED244" w14:textId="350AFC2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5475A" w14:textId="11845E3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F40EF" w14:textId="2C21D75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33 </w:t>
            </w:r>
          </w:p>
        </w:tc>
      </w:tr>
      <w:tr w:rsidR="009D4BB0" w:rsidRPr="009D4BB0" w14:paraId="4826893C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1E56A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EE303C" w14:textId="523AAF2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8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BD4E3A" w14:textId="03D038F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2,6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6EFE83" w14:textId="51E7B74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83,200 </w:t>
            </w:r>
          </w:p>
        </w:tc>
      </w:tr>
      <w:tr w:rsidR="009D4BB0" w:rsidRPr="009D4BB0" w14:paraId="20B00BCD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6B8BA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D8683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ngeles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3FAAC" w14:textId="509CD86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484E7" w14:textId="6F1F076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B8BD3" w14:textId="706AE65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7 </w:t>
            </w:r>
          </w:p>
        </w:tc>
      </w:tr>
      <w:tr w:rsidR="009D4BB0" w:rsidRPr="009D4BB0" w14:paraId="1D85FD69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C16B6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41FD2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pali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A6803" w14:textId="12341FD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50B91" w14:textId="187CEDA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73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9704D" w14:textId="7B8EBB3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,835 </w:t>
            </w:r>
          </w:p>
        </w:tc>
      </w:tr>
      <w:tr w:rsidR="009D4BB0" w:rsidRPr="009D4BB0" w14:paraId="47D78960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576AE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ACFDE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raya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47209" w14:textId="4E21310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7A02E" w14:textId="5BDFAF3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04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8E78A" w14:textId="101281D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,003 </w:t>
            </w:r>
          </w:p>
        </w:tc>
      </w:tr>
      <w:tr w:rsidR="009D4BB0" w:rsidRPr="009D4BB0" w14:paraId="25E100BF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E057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E454B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colo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1AF17" w14:textId="5C3A900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6E650" w14:textId="1747AD7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E668E" w14:textId="75EFED7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36 </w:t>
            </w:r>
          </w:p>
        </w:tc>
      </w:tr>
      <w:tr w:rsidR="009D4BB0" w:rsidRPr="009D4BB0" w14:paraId="3BC1038E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E66AD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9D909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ndab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02268" w14:textId="16F0C09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4C2E0" w14:textId="1458F83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26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4F614" w14:textId="3C70165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6,166 </w:t>
            </w:r>
          </w:p>
        </w:tc>
      </w:tr>
      <w:tr w:rsidR="009D4BB0" w:rsidRPr="009D4BB0" w14:paraId="5F063FD1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2317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02B4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Floridablanc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9DBB3" w14:textId="72F8F47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E3ABE" w14:textId="6160B2F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06743" w14:textId="7F1B183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2 </w:t>
            </w:r>
          </w:p>
        </w:tc>
      </w:tr>
      <w:tr w:rsidR="009D4BB0" w:rsidRPr="009D4BB0" w14:paraId="4F0E4413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CB23E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2CE26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67DEE" w14:textId="3F1EACB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9FE9C" w14:textId="7651C44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7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976C4" w14:textId="68A2106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814 </w:t>
            </w:r>
          </w:p>
        </w:tc>
      </w:tr>
      <w:tr w:rsidR="009D4BB0" w:rsidRPr="009D4BB0" w14:paraId="0DF2F58F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5664F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B5BC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ub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D90D4" w14:textId="33A7143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9E82F" w14:textId="6C3F258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D44BE" w14:textId="2996B96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5 </w:t>
            </w:r>
          </w:p>
        </w:tc>
      </w:tr>
      <w:tr w:rsidR="009D4BB0" w:rsidRPr="009D4BB0" w14:paraId="1B39E027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C31BD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F8CA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balaca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3A715" w14:textId="5ED28DF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D7DE3" w14:textId="04F0199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33C37" w14:textId="2373CF4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1 </w:t>
            </w:r>
          </w:p>
        </w:tc>
      </w:tr>
      <w:tr w:rsidR="009D4BB0" w:rsidRPr="009D4BB0" w14:paraId="70FC8A39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58E74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AE321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cabeb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564C5" w14:textId="609E97E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79222" w14:textId="6CA929B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E27DF" w14:textId="54B843C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4 </w:t>
            </w:r>
          </w:p>
        </w:tc>
      </w:tr>
      <w:tr w:rsidR="009D4BB0" w:rsidRPr="009D4BB0" w14:paraId="6D66F9A4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4FA25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13EAB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gala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FC1F9" w14:textId="0F8FCD4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14B58" w14:textId="5E15735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4394C" w14:textId="183FFB6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6 </w:t>
            </w:r>
          </w:p>
        </w:tc>
      </w:tr>
      <w:tr w:rsidR="009D4BB0" w:rsidRPr="009D4BB0" w14:paraId="4EA6E30B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83EB0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DC85D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santo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6A30D" w14:textId="36D6126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A1ACB" w14:textId="2725522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83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294E4" w14:textId="1253D5D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,245 </w:t>
            </w:r>
          </w:p>
        </w:tc>
      </w:tr>
      <w:tr w:rsidR="009D4BB0" w:rsidRPr="009D4BB0" w14:paraId="21D31785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60EC4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54F3A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exic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40664" w14:textId="3DBFE57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5F111" w14:textId="7C103A7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DB845" w14:textId="5156ACF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54 </w:t>
            </w:r>
          </w:p>
        </w:tc>
      </w:tr>
      <w:tr w:rsidR="009D4BB0" w:rsidRPr="009D4BB0" w14:paraId="3F8604B0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3A104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F27C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inali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672D5" w14:textId="4118D07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03848" w14:textId="49544E0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0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C195E" w14:textId="075C235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180 </w:t>
            </w:r>
          </w:p>
        </w:tc>
      </w:tr>
      <w:tr w:rsidR="009D4BB0" w:rsidRPr="009D4BB0" w14:paraId="0B151457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6EB01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6698F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ora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6BBBB" w14:textId="7B07931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CCEC6" w14:textId="704B8FE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5539B" w14:textId="0DF980B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6 </w:t>
            </w:r>
          </w:p>
        </w:tc>
      </w:tr>
      <w:tr w:rsidR="009D4BB0" w:rsidRPr="009D4BB0" w14:paraId="54459299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B9F57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0AC85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4CA4E" w14:textId="5720F10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219BB" w14:textId="538F3AB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84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1FD78" w14:textId="79C54F1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,032 </w:t>
            </w:r>
          </w:p>
        </w:tc>
      </w:tr>
      <w:tr w:rsidR="009D4BB0" w:rsidRPr="009D4BB0" w14:paraId="329CB6BB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15E5A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80AF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A6527" w14:textId="1F3034B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74975" w14:textId="0F8D2D7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34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9E180" w14:textId="22DCA2B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661 </w:t>
            </w:r>
          </w:p>
        </w:tc>
      </w:tr>
      <w:tr w:rsidR="009D4BB0" w:rsidRPr="009D4BB0" w14:paraId="16DD9FB3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1AE57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E3108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CF6C4" w14:textId="26F1A0B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35EC5" w14:textId="4538200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63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793CA" w14:textId="355415A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,107 </w:t>
            </w:r>
          </w:p>
        </w:tc>
      </w:tr>
      <w:tr w:rsidR="009D4BB0" w:rsidRPr="009D4BB0" w14:paraId="4C15EB4F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445E7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E9875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9518B" w14:textId="1490C26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A2BE4" w14:textId="4D256F9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4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2C756" w14:textId="443BB34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509 </w:t>
            </w:r>
          </w:p>
        </w:tc>
      </w:tr>
      <w:tr w:rsidR="009D4BB0" w:rsidRPr="009D4BB0" w14:paraId="539FF730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F110F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4905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a Ri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27E39" w14:textId="0A261CD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12D05" w14:textId="5A957D7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8EA44" w14:textId="3B30012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1 </w:t>
            </w:r>
          </w:p>
        </w:tc>
      </w:tr>
      <w:tr w:rsidR="009D4BB0" w:rsidRPr="009D4BB0" w14:paraId="1108AFB2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DAC70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2222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5C887" w14:textId="11EF6F6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AB517" w14:textId="07A8BD1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2093A" w14:textId="5A7A49C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379 </w:t>
            </w:r>
          </w:p>
        </w:tc>
      </w:tr>
      <w:tr w:rsidR="009D4BB0" w:rsidRPr="009D4BB0" w14:paraId="71CEE395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48E6E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CFF2D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smuan (Sexmoan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39BF6" w14:textId="0FD37A0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30A41" w14:textId="2B5FFBC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D29F0" w14:textId="43226B7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97 </w:t>
            </w:r>
          </w:p>
        </w:tc>
      </w:tr>
      <w:tr w:rsidR="009D4BB0" w:rsidRPr="009D4BB0" w14:paraId="03F5AC2D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FDADA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FC00D7" w14:textId="1B06254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7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B906C8" w14:textId="4CAAE9A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09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45F5DB" w14:textId="6F8EB3C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3,139 </w:t>
            </w:r>
          </w:p>
        </w:tc>
      </w:tr>
      <w:tr w:rsidR="009D4BB0" w:rsidRPr="009D4BB0" w14:paraId="51147A53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DAF71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6F94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n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658FD" w14:textId="4F90860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0A8DD" w14:textId="5CD1EB2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B2703" w14:textId="0FE967C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3 </w:t>
            </w:r>
          </w:p>
        </w:tc>
      </w:tr>
      <w:tr w:rsidR="009D4BB0" w:rsidRPr="009D4BB0" w14:paraId="1182236F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A5B2F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0A93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989BC" w14:textId="73FC2C8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5E5D0" w14:textId="3424053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E2158" w14:textId="23AD308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5 </w:t>
            </w:r>
          </w:p>
        </w:tc>
      </w:tr>
      <w:tr w:rsidR="009D4BB0" w:rsidRPr="009D4BB0" w14:paraId="75FBA01C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96138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789A8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mili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C2CFD" w14:textId="67213AF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6D5DA" w14:textId="6639A6C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6F46C" w14:textId="5A0406D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32 </w:t>
            </w:r>
          </w:p>
        </w:tc>
      </w:tr>
      <w:tr w:rsidR="009D4BB0" w:rsidRPr="009D4BB0" w14:paraId="16805BC0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3A39F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CDE8C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p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821C4" w14:textId="42DFE11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41F44" w14:textId="7F18F8D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4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03CFB" w14:textId="1B0C113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257 </w:t>
            </w:r>
          </w:p>
        </w:tc>
      </w:tr>
      <w:tr w:rsidR="009D4BB0" w:rsidRPr="009D4BB0" w14:paraId="0E58D39A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4CA43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5FA5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30786" w14:textId="1909EBF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460A5" w14:textId="50330F6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C5FEC" w14:textId="3DF8278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1 </w:t>
            </w:r>
          </w:p>
        </w:tc>
      </w:tr>
      <w:tr w:rsidR="009D4BB0" w:rsidRPr="009D4BB0" w14:paraId="70C05257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BA7FE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8B8C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ero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55C32" w14:textId="1CA1962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ECE75" w14:textId="4B5116A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32A08" w14:textId="211A262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38 </w:t>
            </w:r>
          </w:p>
        </w:tc>
      </w:tr>
      <w:tr w:rsidR="009D4BB0" w:rsidRPr="009D4BB0" w14:paraId="098372D6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3C0D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A3EB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a Paz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5C6CE" w14:textId="00ACF95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8A746" w14:textId="219F9DE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60B7D" w14:textId="088675B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5 </w:t>
            </w:r>
          </w:p>
        </w:tc>
      </w:tr>
      <w:tr w:rsidR="009D4BB0" w:rsidRPr="009D4BB0" w14:paraId="1939BD9C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D9269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AAB7E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yanto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D666B" w14:textId="7867CA9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EE060" w14:textId="0160123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2A3FC" w14:textId="3753CBD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4 </w:t>
            </w:r>
          </w:p>
        </w:tc>
      </w:tr>
      <w:tr w:rsidR="009D4BB0" w:rsidRPr="009D4BB0" w14:paraId="31D406F6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2BD2F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8A6D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57BE4" w14:textId="2A8BD3C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EC859" w14:textId="36DDA37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8D51A" w14:textId="7C2E55F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1 </w:t>
            </w:r>
          </w:p>
        </w:tc>
      </w:tr>
      <w:tr w:rsidR="009D4BB0" w:rsidRPr="009D4BB0" w14:paraId="30D99F1A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1BCDE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B6FC2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niqu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4007E" w14:textId="715A2D8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3AEB9" w14:textId="25B6CF8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2DDF4" w14:textId="12EDA66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6 </w:t>
            </w:r>
          </w:p>
        </w:tc>
      </w:tr>
      <w:tr w:rsidR="009D4BB0" w:rsidRPr="009D4BB0" w14:paraId="4FC4553F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B96A8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8C53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u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19DDA" w14:textId="4C384F3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17EC0" w14:textId="0C5547B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85B53" w14:textId="2BC47C3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38 </w:t>
            </w:r>
          </w:p>
        </w:tc>
      </w:tr>
      <w:tr w:rsidR="009D4BB0" w:rsidRPr="009D4BB0" w14:paraId="18369155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07206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343C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am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BBE6C" w14:textId="3F715FC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5179D" w14:textId="76C3001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7CED5" w14:textId="615532B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90 </w:t>
            </w:r>
          </w:p>
        </w:tc>
      </w:tr>
      <w:tr w:rsidR="009D4BB0" w:rsidRPr="009D4BB0" w14:paraId="53E48A7A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72161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62A4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Clemen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0A8EE" w14:textId="6281E6C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D8E36" w14:textId="5935D6C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58462" w14:textId="397A8E6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1 </w:t>
            </w:r>
          </w:p>
        </w:tc>
      </w:tr>
      <w:tr w:rsidR="009D4BB0" w:rsidRPr="009D4BB0" w14:paraId="0218A150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A1533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2709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57A16" w14:textId="5AAA27A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99CA9" w14:textId="059B7C5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BC885" w14:textId="5ED1A6B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9 </w:t>
            </w:r>
          </w:p>
        </w:tc>
      </w:tr>
      <w:tr w:rsidR="009D4BB0" w:rsidRPr="009D4BB0" w14:paraId="3F9495D8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12B7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1C5C6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2B248" w14:textId="1CC30CA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E45F2" w14:textId="2380E99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DFF36" w14:textId="6C0CF8E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2 </w:t>
            </w:r>
          </w:p>
        </w:tc>
      </w:tr>
      <w:tr w:rsidR="009D4BB0" w:rsidRPr="009D4BB0" w14:paraId="378A5914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454BB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77B4C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a Ignac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F20B1" w14:textId="6EF0413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5FD71" w14:textId="1AFBD9F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8BB68" w14:textId="53A637B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58 </w:t>
            </w:r>
          </w:p>
        </w:tc>
      </w:tr>
      <w:tr w:rsidR="009D4BB0" w:rsidRPr="009D4BB0" w14:paraId="2A5FD521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88150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A9EC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B1DB4" w14:textId="7482ABB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F465A" w14:textId="0421A82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ABADF" w14:textId="0732CD3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88 </w:t>
            </w:r>
          </w:p>
        </w:tc>
      </w:tr>
      <w:tr w:rsidR="009D4BB0" w:rsidRPr="009D4BB0" w14:paraId="7996FC44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01DD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05AC8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98933" w14:textId="3BC7119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11330" w14:textId="335668B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7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A08F8" w14:textId="0C99CCE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11 </w:t>
            </w:r>
          </w:p>
        </w:tc>
      </w:tr>
      <w:tr w:rsidR="009D4BB0" w:rsidRPr="009D4BB0" w14:paraId="75DEDEDE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58A54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CA6AB1" w14:textId="35FA286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6BDB79" w14:textId="6BFF398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9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CF7C43" w14:textId="1390B3B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307 </w:t>
            </w:r>
          </w:p>
        </w:tc>
      </w:tr>
      <w:tr w:rsidR="009D4BB0" w:rsidRPr="009D4BB0" w14:paraId="76FC4CEF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18E44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F98A5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otol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C5D88" w14:textId="11B483A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D10E8" w14:textId="2F006A0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E80B4" w14:textId="142EC44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6 </w:t>
            </w:r>
          </w:p>
        </w:tc>
      </w:tr>
      <w:tr w:rsidR="009D4BB0" w:rsidRPr="009D4BB0" w14:paraId="3A30BAC6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205AF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4EB68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ban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D6277" w14:textId="4FD2FBC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727A8" w14:textId="287DB1E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902E4" w14:textId="6CCFDCE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</w:tr>
      <w:tr w:rsidR="009D4BB0" w:rsidRPr="009D4BB0" w14:paraId="4B6CDF1E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79FE8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25FDD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74279" w14:textId="70ED417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DE5FD" w14:textId="6D89C7B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CE012" w14:textId="61D476D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8 </w:t>
            </w:r>
          </w:p>
        </w:tc>
      </w:tr>
      <w:tr w:rsidR="009D4BB0" w:rsidRPr="009D4BB0" w14:paraId="78D78AA7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B84DC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8D8B6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stillej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92D9C" w14:textId="7679945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768A7" w14:textId="7DE9692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6A43C" w14:textId="35AB920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8 </w:t>
            </w:r>
          </w:p>
        </w:tc>
      </w:tr>
      <w:tr w:rsidR="009D4BB0" w:rsidRPr="009D4BB0" w14:paraId="2DE22597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F286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EE858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Olongapo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5AB91" w14:textId="2376314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3A880" w14:textId="6F1BF1E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413A4" w14:textId="5BB0AAC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5 </w:t>
            </w:r>
          </w:p>
        </w:tc>
      </w:tr>
      <w:tr w:rsidR="009D4BB0" w:rsidRPr="009D4BB0" w14:paraId="2D721629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C8CF5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C84E3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laui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DAAF7" w14:textId="0803E32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4796E" w14:textId="6DE8256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35789" w14:textId="255E2F9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</w:tr>
      <w:tr w:rsidR="009D4BB0" w:rsidRPr="009D4BB0" w14:paraId="38E3683A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8F23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021C1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BDFCB" w14:textId="2B633DF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52EE2" w14:textId="706B16F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48085" w14:textId="300E68A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</w:tr>
      <w:tr w:rsidR="009D4BB0" w:rsidRPr="009D4BB0" w14:paraId="081ED66A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240D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EC57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Marcelin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AFB2A" w14:textId="46CA029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26148" w14:textId="563E837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AFDFE" w14:textId="37FE6A4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</w:tr>
      <w:tr w:rsidR="009D4BB0" w:rsidRPr="009D4BB0" w14:paraId="73FF53F3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144B8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1EAD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ACC18" w14:textId="1E6F564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4589B" w14:textId="7731F83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832BD" w14:textId="52BAEBB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</w:tr>
      <w:tr w:rsidR="009D4BB0" w:rsidRPr="009D4BB0" w14:paraId="0DCBD55E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4829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1E71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B4534" w14:textId="4065FCC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AD2A7" w14:textId="03C8F6C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026C2" w14:textId="5EC1065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32 </w:t>
            </w:r>
          </w:p>
        </w:tc>
      </w:tr>
      <w:tr w:rsidR="009D4BB0" w:rsidRPr="009D4BB0" w14:paraId="747201E9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C5386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11F60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74061" w14:textId="3D5545D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DB609" w14:textId="67CB52F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D4739" w14:textId="68444F3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4 </w:t>
            </w:r>
          </w:p>
        </w:tc>
      </w:tr>
      <w:tr w:rsidR="009D4BB0" w:rsidRPr="009D4BB0" w14:paraId="2B2BEFCC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4C04E4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100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0885674" w14:textId="12547CB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68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9699DB9" w14:textId="17ACBC5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5,01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3D4862B" w14:textId="0F88494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25,688 </w:t>
            </w:r>
          </w:p>
        </w:tc>
      </w:tr>
      <w:tr w:rsidR="009D4BB0" w:rsidRPr="009D4BB0" w14:paraId="28F0D851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9B263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162CA1" w14:textId="50CB344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BAE0C1" w14:textId="698A67B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49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4CEB6F" w14:textId="25A1F10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281 </w:t>
            </w:r>
          </w:p>
        </w:tc>
      </w:tr>
      <w:tr w:rsidR="009D4BB0" w:rsidRPr="009D4BB0" w14:paraId="6D2AE959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A770D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0EB0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Alitagta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46BB7" w14:textId="6BECA89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529F7" w14:textId="2988531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7C485" w14:textId="766CFC1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8 </w:t>
            </w:r>
          </w:p>
        </w:tc>
      </w:tr>
      <w:tr w:rsidR="009D4BB0" w:rsidRPr="009D4BB0" w14:paraId="7BF698C0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46DCA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8C3DC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lay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BA55D" w14:textId="57E2F71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383A0" w14:textId="27E2D78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D7CBA" w14:textId="2E8847B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2 </w:t>
            </w:r>
          </w:p>
        </w:tc>
      </w:tr>
      <w:tr w:rsidR="009D4BB0" w:rsidRPr="009D4BB0" w14:paraId="605DD459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4EEBE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BC8AA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F258C" w14:textId="60F549F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0246E" w14:textId="3350850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26F20" w14:textId="24E5D7B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6 </w:t>
            </w:r>
          </w:p>
        </w:tc>
      </w:tr>
      <w:tr w:rsidR="009D4BB0" w:rsidRPr="009D4BB0" w14:paraId="782F0532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A83D3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421E0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60C31" w14:textId="5A0362C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E8926" w14:textId="72BE843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02602" w14:textId="7D5D270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73 </w:t>
            </w:r>
          </w:p>
        </w:tc>
      </w:tr>
      <w:tr w:rsidR="009D4BB0" w:rsidRPr="009D4BB0" w14:paraId="66725CB1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E753A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80737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9D773" w14:textId="4A6C785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B13FE" w14:textId="156F550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AE078" w14:textId="5482933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46 </w:t>
            </w:r>
          </w:p>
        </w:tc>
      </w:tr>
      <w:tr w:rsidR="009D4BB0" w:rsidRPr="009D4BB0" w14:paraId="65EF03ED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AF14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E8129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lac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E92E8" w14:textId="3D0FD81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6BCE1" w14:textId="691579A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8BB1C" w14:textId="036CA7F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6 </w:t>
            </w:r>
          </w:p>
        </w:tc>
      </w:tr>
      <w:tr w:rsidR="009D4BB0" w:rsidRPr="009D4BB0" w14:paraId="4F504DEB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76846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C1123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lata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4C2CA" w14:textId="4847273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18E0F" w14:textId="7B2D048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3A4A6" w14:textId="24D2E28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9 </w:t>
            </w:r>
          </w:p>
        </w:tc>
      </w:tr>
      <w:tr w:rsidR="009D4BB0" w:rsidRPr="009D4BB0" w14:paraId="4E237978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A138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5AFB4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5B9B7" w14:textId="656C7DC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277CC" w14:textId="3F0BA0E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AB089" w14:textId="000533C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8 </w:t>
            </w:r>
          </w:p>
        </w:tc>
      </w:tr>
      <w:tr w:rsidR="009D4BB0" w:rsidRPr="009D4BB0" w14:paraId="4526558F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F7DA9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ABA0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Iba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0C969" w14:textId="601785B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B9392" w14:textId="461E92F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8F406" w14:textId="00E248E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</w:tr>
      <w:tr w:rsidR="009D4BB0" w:rsidRPr="009D4BB0" w14:paraId="45CAFEED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AD1E7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75F0E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7A090" w14:textId="66A5853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79B91" w14:textId="1882C47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7C8B1" w14:textId="67DD23D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9 </w:t>
            </w:r>
          </w:p>
        </w:tc>
      </w:tr>
      <w:tr w:rsidR="009D4BB0" w:rsidRPr="009D4BB0" w14:paraId="0DA1FD0B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2A5A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BA1CE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emer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2F7CC" w14:textId="6E0FA83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923F4" w14:textId="22653BD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50F1F" w14:textId="7241BC1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8 </w:t>
            </w:r>
          </w:p>
        </w:tc>
      </w:tr>
      <w:tr w:rsidR="009D4BB0" w:rsidRPr="009D4BB0" w14:paraId="46B06356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754E3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47395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F03B6" w14:textId="56A3BB0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E3FCC" w14:textId="4AAE49E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2576A" w14:textId="4981B4C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</w:tr>
      <w:tr w:rsidR="009D4BB0" w:rsidRPr="009D4BB0" w14:paraId="178548DB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FAE4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2F054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ipa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998DB" w14:textId="1B249BE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9E844" w14:textId="13E41A6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06951" w14:textId="1A8538E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9 </w:t>
            </w:r>
          </w:p>
        </w:tc>
      </w:tr>
      <w:tr w:rsidR="009D4BB0" w:rsidRPr="009D4BB0" w14:paraId="532256A6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8B9E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116DB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A3349" w14:textId="24415B2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E4766" w14:textId="1A9776D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5B94C" w14:textId="2572462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9 </w:t>
            </w:r>
          </w:p>
        </w:tc>
      </w:tr>
      <w:tr w:rsidR="009D4BB0" w:rsidRPr="009D4BB0" w14:paraId="01DA2C2D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63076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20DAB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4149F" w14:textId="25E7926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7E5B1" w14:textId="7A9D5B2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3672E" w14:textId="5ED140F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8 </w:t>
            </w:r>
          </w:p>
        </w:tc>
      </w:tr>
      <w:tr w:rsidR="009D4BB0" w:rsidRPr="009D4BB0" w14:paraId="567F1AAB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D735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FBFC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lva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C4175" w14:textId="79A334D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7E007" w14:textId="6363C20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A1AB2" w14:textId="0426520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9D4BB0" w:rsidRPr="009D4BB0" w14:paraId="3483A62F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F03A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AB652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taas Na Kaho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52478" w14:textId="522F060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5077B" w14:textId="55AED93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CC523" w14:textId="25AF166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</w:tr>
      <w:tr w:rsidR="009D4BB0" w:rsidRPr="009D4BB0" w14:paraId="62923029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B241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F3E64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66241" w14:textId="727EF3F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40207" w14:textId="6119BDF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E72AD" w14:textId="0200758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6 </w:t>
            </w:r>
          </w:p>
        </w:tc>
      </w:tr>
      <w:tr w:rsidR="009D4BB0" w:rsidRPr="009D4BB0" w14:paraId="4187885A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4E828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1D1D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dre Garc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B7D9E" w14:textId="26282CA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EFACE" w14:textId="7322DED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87399" w14:textId="10F221B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</w:tr>
      <w:tr w:rsidR="009D4BB0" w:rsidRPr="009D4BB0" w14:paraId="5258A406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86C16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B59A8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60348" w14:textId="5BF6AD2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8E3FB" w14:textId="635ADAA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EF3B7" w14:textId="1719BF2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 </w:t>
            </w:r>
          </w:p>
        </w:tc>
      </w:tr>
      <w:tr w:rsidR="009D4BB0" w:rsidRPr="009D4BB0" w14:paraId="08BB4DF3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994D4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6612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8FBA3" w14:textId="1FFF70C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A9586" w14:textId="4709E2A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71271" w14:textId="2BCFBFD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</w:tr>
      <w:tr w:rsidR="009D4BB0" w:rsidRPr="009D4BB0" w14:paraId="3E91ED52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AA0F0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FA91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Ju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74CAD" w14:textId="3FDC2D6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5307D" w14:textId="4C59429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1E243" w14:textId="496A64B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0 </w:t>
            </w:r>
          </w:p>
        </w:tc>
      </w:tr>
      <w:tr w:rsidR="009D4BB0" w:rsidRPr="009D4BB0" w14:paraId="6F4357FB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4A397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8C039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2A4E0" w14:textId="7D250C0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C0A3A" w14:textId="39A1CC6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13FA4" w14:textId="0CFB9A8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2 </w:t>
            </w:r>
          </w:p>
        </w:tc>
      </w:tr>
      <w:tr w:rsidR="009D4BB0" w:rsidRPr="009D4BB0" w14:paraId="38B14D72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933D7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A76E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Nicol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0EA0B" w14:textId="4D24087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F655C" w14:textId="502504A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0718F" w14:textId="4A1EAAD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</w:tr>
      <w:tr w:rsidR="009D4BB0" w:rsidRPr="009D4BB0" w14:paraId="3108E0D6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F4E7B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6AB83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8FFAD" w14:textId="2DCD6F1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55B74" w14:textId="1870924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22F2E" w14:textId="7DCD445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</w:tr>
      <w:tr w:rsidR="009D4BB0" w:rsidRPr="009D4BB0" w14:paraId="6EBC2E86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A6458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C58F4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664B8" w14:textId="53FDA2C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2BD16" w14:textId="5F3A597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CD175" w14:textId="0E3AC8D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7 </w:t>
            </w:r>
          </w:p>
        </w:tc>
      </w:tr>
      <w:tr w:rsidR="009D4BB0" w:rsidRPr="009D4BB0" w14:paraId="3FE8640F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1AD4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71A4D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E4F81" w14:textId="47310CD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D01EC" w14:textId="68D0805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F9088" w14:textId="553435F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2 </w:t>
            </w:r>
          </w:p>
        </w:tc>
      </w:tr>
      <w:tr w:rsidR="009D4BB0" w:rsidRPr="009D4BB0" w14:paraId="7302409D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3653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5E0F8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651C9" w14:textId="00D3BAF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C5826" w14:textId="508B7BC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E7244" w14:textId="7A87B6D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3 </w:t>
            </w:r>
          </w:p>
        </w:tc>
      </w:tr>
      <w:tr w:rsidR="009D4BB0" w:rsidRPr="009D4BB0" w14:paraId="0D6D0627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75C3C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E506D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4DDAC" w14:textId="263E830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8C85A" w14:textId="5ADAE11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B1FBB" w14:textId="399A697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2 </w:t>
            </w:r>
          </w:p>
        </w:tc>
      </w:tr>
      <w:tr w:rsidR="009D4BB0" w:rsidRPr="009D4BB0" w14:paraId="57A39294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1C90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D9061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BEC02" w14:textId="60A17D7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9FD63" w14:textId="0433C31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AB80C" w14:textId="5D071BB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4 </w:t>
            </w:r>
          </w:p>
        </w:tc>
      </w:tr>
      <w:tr w:rsidR="009D4BB0" w:rsidRPr="009D4BB0" w14:paraId="0BDEF53E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3B190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3BCC2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ays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4C1C0" w14:textId="4A615BC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9AFB4" w14:textId="3933B7C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654C6" w14:textId="43A05BE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5 </w:t>
            </w:r>
          </w:p>
        </w:tc>
      </w:tr>
      <w:tr w:rsidR="009D4BB0" w:rsidRPr="009D4BB0" w14:paraId="3C3B35F2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72FFA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C7538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inglo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B7CE5" w14:textId="4F02151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30894" w14:textId="061DA69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CCFC2" w14:textId="1A9EA05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 </w:t>
            </w:r>
          </w:p>
        </w:tc>
      </w:tr>
      <w:tr w:rsidR="009D4BB0" w:rsidRPr="009D4BB0" w14:paraId="4DC85CBD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91510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DEDB73" w14:textId="3EF1D09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95BD6B" w14:textId="6836044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8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908844" w14:textId="3FF81DB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,885 </w:t>
            </w:r>
          </w:p>
        </w:tc>
      </w:tr>
      <w:tr w:rsidR="009D4BB0" w:rsidRPr="009D4BB0" w14:paraId="7F17BADF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9A95C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1BCD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lfons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5E550" w14:textId="5C0DDC6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AEECD" w14:textId="487470E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805E9" w14:textId="60AFCA3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7 </w:t>
            </w:r>
          </w:p>
        </w:tc>
      </w:tr>
      <w:tr w:rsidR="009D4BB0" w:rsidRPr="009D4BB0" w14:paraId="156E1F65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68E75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7F9E7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00FDC" w14:textId="2044049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D1482" w14:textId="23B94F7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891CD" w14:textId="41B6514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8 </w:t>
            </w:r>
          </w:p>
        </w:tc>
      </w:tr>
      <w:tr w:rsidR="009D4BB0" w:rsidRPr="009D4BB0" w14:paraId="2B107543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728D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A61D4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coo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D81C9" w14:textId="7C29314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8CBD2" w14:textId="225C3B2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FFBED" w14:textId="189642C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75 </w:t>
            </w:r>
          </w:p>
        </w:tc>
      </w:tr>
      <w:tr w:rsidR="009D4BB0" w:rsidRPr="009D4BB0" w14:paraId="5E097ABE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F4DB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05AFD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rmo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87C36" w14:textId="57A7871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21608" w14:textId="4844A02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418D5" w14:textId="3F73D88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7 </w:t>
            </w:r>
          </w:p>
        </w:tc>
      </w:tr>
      <w:tr w:rsidR="009D4BB0" w:rsidRPr="009D4BB0" w14:paraId="4F324761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B6C34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6E8F7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vite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21700" w14:textId="073C2FE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94E50" w14:textId="4A2A452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E41E1" w14:textId="5496740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37 </w:t>
            </w:r>
          </w:p>
        </w:tc>
      </w:tr>
      <w:tr w:rsidR="009D4BB0" w:rsidRPr="009D4BB0" w14:paraId="744A47D2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E92AA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54CE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asmariñ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3779C" w14:textId="0326549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058AB" w14:textId="723A2AF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6460D" w14:textId="4940848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1 </w:t>
            </w:r>
          </w:p>
        </w:tc>
      </w:tr>
      <w:tr w:rsidR="009D4BB0" w:rsidRPr="009D4BB0" w14:paraId="23717305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B2411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780EA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en. Mariano Alvarez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7342C" w14:textId="58F4B82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96077" w14:textId="41D18FE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67EF5" w14:textId="591879D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5 </w:t>
            </w:r>
          </w:p>
        </w:tc>
      </w:tr>
      <w:tr w:rsidR="009D4BB0" w:rsidRPr="009D4BB0" w14:paraId="058C8067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563D9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59B3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eneral Emilio Aguinald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0E3F4" w14:textId="5C1BAC6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5BFFC" w14:textId="0568DD2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3172B" w14:textId="6B400BC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</w:tr>
      <w:tr w:rsidR="009D4BB0" w:rsidRPr="009D4BB0" w14:paraId="473C2B82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26903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83D1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eneral Tri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B84FA" w14:textId="24FEA2C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92F75" w14:textId="501B673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E5DAB" w14:textId="48101BA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3 </w:t>
            </w:r>
          </w:p>
        </w:tc>
      </w:tr>
      <w:tr w:rsidR="009D4BB0" w:rsidRPr="009D4BB0" w14:paraId="6C9241AA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5DF18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07463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Imu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EAAEF" w14:textId="2AEF1FB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0A109" w14:textId="34BCC66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ECD2F" w14:textId="5BB348F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8 </w:t>
            </w:r>
          </w:p>
        </w:tc>
      </w:tr>
      <w:tr w:rsidR="009D4BB0" w:rsidRPr="009D4BB0" w14:paraId="3A103163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EDFC7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FA1AE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Inda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6A499" w14:textId="4559D33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56083" w14:textId="0D12A49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4871E" w14:textId="4A152B3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 </w:t>
            </w:r>
          </w:p>
        </w:tc>
      </w:tr>
      <w:tr w:rsidR="009D4BB0" w:rsidRPr="009D4BB0" w14:paraId="754FA55C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43723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827A3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Kawi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71A3F" w14:textId="02165DC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6B84E" w14:textId="5B73B94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964DF" w14:textId="3B65D5B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2 </w:t>
            </w:r>
          </w:p>
        </w:tc>
      </w:tr>
      <w:tr w:rsidR="009D4BB0" w:rsidRPr="009D4BB0" w14:paraId="3F3646B3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87BF4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C195D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ragond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EB998" w14:textId="71CE21B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2B730" w14:textId="3A436EE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A8467" w14:textId="1F00F23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</w:tr>
      <w:tr w:rsidR="009D4BB0" w:rsidRPr="009D4BB0" w14:paraId="69653726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30E5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A7DE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endez (MENDEZ-NUÑEZ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D7771" w14:textId="354880D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BE013" w14:textId="0AFA9F8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01151" w14:textId="48023F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9 </w:t>
            </w:r>
          </w:p>
        </w:tc>
      </w:tr>
      <w:tr w:rsidR="009D4BB0" w:rsidRPr="009D4BB0" w14:paraId="039CD3A9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01AE2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2157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Nai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E11E1" w14:textId="275A044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0BF8E" w14:textId="4E6DE84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163C1" w14:textId="246CF67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9 </w:t>
            </w:r>
          </w:p>
        </w:tc>
      </w:tr>
      <w:tr w:rsidR="009D4BB0" w:rsidRPr="009D4BB0" w14:paraId="2800EAB1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0A72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C8615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Novele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A79CD" w14:textId="2CFA011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FA6B4" w14:textId="063C3C6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B43B2" w14:textId="7B61B92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9 </w:t>
            </w:r>
          </w:p>
        </w:tc>
      </w:tr>
      <w:tr w:rsidR="009D4BB0" w:rsidRPr="009D4BB0" w14:paraId="462A9507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3858C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B280E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87ACF" w14:textId="4E20E26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C1CF5" w14:textId="4CD3A82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FC0F7" w14:textId="1FE174B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5 </w:t>
            </w:r>
          </w:p>
        </w:tc>
      </w:tr>
      <w:tr w:rsidR="009D4BB0" w:rsidRPr="009D4BB0" w14:paraId="0B9F79E6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A40A7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31E6F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6A856" w14:textId="609AF1F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4C8D4" w14:textId="1D31B9D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941D7" w14:textId="06CF731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8 </w:t>
            </w:r>
          </w:p>
        </w:tc>
      </w:tr>
      <w:tr w:rsidR="009D4BB0" w:rsidRPr="009D4BB0" w14:paraId="48F598A0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14272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2EB84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agaytay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0E6C5" w14:textId="400E287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1ECA9" w14:textId="49B0560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0C1C0" w14:textId="5EEB151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1 </w:t>
            </w:r>
          </w:p>
        </w:tc>
      </w:tr>
      <w:tr w:rsidR="009D4BB0" w:rsidRPr="009D4BB0" w14:paraId="7C97D8D9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ECFC9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38EE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anz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E8139" w14:textId="706C211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035DC" w14:textId="30E7FA3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EFDB5" w14:textId="4A09D72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0 </w:t>
            </w:r>
          </w:p>
        </w:tc>
      </w:tr>
      <w:tr w:rsidR="009D4BB0" w:rsidRPr="009D4BB0" w14:paraId="17321503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6703B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05E86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2AE36" w14:textId="550BD0A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216D2" w14:textId="5ECFFE4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261E4" w14:textId="18F4E3A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6 </w:t>
            </w:r>
          </w:p>
        </w:tc>
      </w:tr>
      <w:tr w:rsidR="009D4BB0" w:rsidRPr="009D4BB0" w14:paraId="1DEA562B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5CDBD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6BD44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rece Martires City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C632C" w14:textId="7906721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53040" w14:textId="2F8DFCA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8F9F7" w14:textId="4FB8E6D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8 </w:t>
            </w:r>
          </w:p>
        </w:tc>
      </w:tr>
      <w:tr w:rsidR="009D4BB0" w:rsidRPr="009D4BB0" w14:paraId="685629AD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F8768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E70641" w14:textId="68848E6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0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E7F230" w14:textId="39C71A0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5,44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42D79A" w14:textId="02BB508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8,166 </w:t>
            </w:r>
          </w:p>
        </w:tc>
      </w:tr>
      <w:tr w:rsidR="009D4BB0" w:rsidRPr="009D4BB0" w14:paraId="557DB45E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89CB6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4C39E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641D0" w14:textId="3338A9F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79BD0" w14:textId="083D214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12678" w14:textId="2968B5B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3 </w:t>
            </w:r>
          </w:p>
        </w:tc>
      </w:tr>
      <w:tr w:rsidR="009D4BB0" w:rsidRPr="009D4BB0" w14:paraId="1EE1B0DE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7D4DC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1D4D5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BF297" w14:textId="41C771E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686B6" w14:textId="4280D94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AD7B2" w14:textId="3DB09F5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98 </w:t>
            </w:r>
          </w:p>
        </w:tc>
      </w:tr>
      <w:tr w:rsidR="009D4BB0" w:rsidRPr="009D4BB0" w14:paraId="34FDE766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AE90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DA63B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iñ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164B1" w14:textId="507E879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086BB" w14:textId="51D3EDF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3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DA920" w14:textId="26360C4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563 </w:t>
            </w:r>
          </w:p>
        </w:tc>
      </w:tr>
      <w:tr w:rsidR="009D4BB0" w:rsidRPr="009D4BB0" w14:paraId="03067596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A3056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40A7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buy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2C909" w14:textId="116927E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70229" w14:textId="6B2F5A5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AB8F5" w14:textId="0CC5555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88 </w:t>
            </w:r>
          </w:p>
        </w:tc>
      </w:tr>
      <w:tr w:rsidR="009D4BB0" w:rsidRPr="009D4BB0" w14:paraId="3D8CD0C1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9A23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3187C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1CB30" w14:textId="14C1C0E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C9C45" w14:textId="4ADFF16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0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3E6DF" w14:textId="2DF5F3A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522 </w:t>
            </w:r>
          </w:p>
        </w:tc>
      </w:tr>
      <w:tr w:rsidR="009D4BB0" w:rsidRPr="009D4BB0" w14:paraId="66E1BB35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314A7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3771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CE42E" w14:textId="124D36C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A9A59" w14:textId="5666B13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4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FEF73" w14:textId="1590079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913 </w:t>
            </w:r>
          </w:p>
        </w:tc>
      </w:tr>
      <w:tr w:rsidR="009D4BB0" w:rsidRPr="009D4BB0" w14:paraId="139B92A8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D7D57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24443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vint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8D442" w14:textId="07CF2B6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3B454" w14:textId="34A6795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9D7E1" w14:textId="23E4A16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</w:tr>
      <w:tr w:rsidR="009D4BB0" w:rsidRPr="009D4BB0" w14:paraId="51176D41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55E82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B932E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Fam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2D456" w14:textId="6D20F53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8A9DB" w14:textId="1958F46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8FC64" w14:textId="67CB4AD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8 </w:t>
            </w:r>
          </w:p>
        </w:tc>
      </w:tr>
      <w:tr w:rsidR="009D4BB0" w:rsidRPr="009D4BB0" w14:paraId="0334A575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C74A2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74977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Kalaya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31C74" w14:textId="6EEC209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74369" w14:textId="2AAF5EC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218F8" w14:textId="558C006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5 </w:t>
            </w:r>
          </w:p>
        </w:tc>
      </w:tr>
      <w:tr w:rsidR="009D4BB0" w:rsidRPr="009D4BB0" w14:paraId="124FFC64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C384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C8775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iliw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6B971" w14:textId="6F30654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4FB7F" w14:textId="1FF6952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0E9A3" w14:textId="48C62C5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8 </w:t>
            </w:r>
          </w:p>
        </w:tc>
      </w:tr>
      <w:tr w:rsidR="009D4BB0" w:rsidRPr="009D4BB0" w14:paraId="005E174A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924A9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43660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os Bañ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E1414" w14:textId="1317526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50E92" w14:textId="3E81F2A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CBF92" w14:textId="22B26E1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89 </w:t>
            </w:r>
          </w:p>
        </w:tc>
      </w:tr>
      <w:tr w:rsidR="009D4BB0" w:rsidRPr="009D4BB0" w14:paraId="2949DC8F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B01DC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73B92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31589" w14:textId="4EB6F7C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E1916" w14:textId="52C9489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5458D" w14:textId="71BA856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</w:tr>
      <w:tr w:rsidR="009D4BB0" w:rsidRPr="009D4BB0" w14:paraId="10C753E3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9F257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D96C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umb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D575D" w14:textId="2FE2611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D37D1" w14:textId="5F96A9D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32D22" w14:textId="76D5DB1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1 </w:t>
            </w:r>
          </w:p>
        </w:tc>
      </w:tr>
      <w:tr w:rsidR="009D4BB0" w:rsidRPr="009D4BB0" w14:paraId="66A384DA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E9D98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4B9E8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bita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DBCF9" w14:textId="23F480D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74FB6" w14:textId="3845131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9B5E3" w14:textId="7FAD9B4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5 </w:t>
            </w:r>
          </w:p>
        </w:tc>
      </w:tr>
      <w:tr w:rsidR="009D4BB0" w:rsidRPr="009D4BB0" w14:paraId="5726006A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2C92A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333B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3B08D" w14:textId="15D2CEF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8C61E" w14:textId="6FCD7D0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5763E" w14:textId="641608E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4 </w:t>
            </w:r>
          </w:p>
        </w:tc>
      </w:tr>
      <w:tr w:rsidR="009D4BB0" w:rsidRPr="009D4BB0" w14:paraId="66AA4F4F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EABED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A74FB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e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ACA25" w14:textId="021D711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9C808" w14:textId="61D5C59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BA589" w14:textId="3F01356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3 </w:t>
            </w:r>
          </w:p>
        </w:tc>
      </w:tr>
      <w:tr w:rsidR="009D4BB0" w:rsidRPr="009D4BB0" w14:paraId="290ED2B0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B1820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6622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gsanj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0EFBA" w14:textId="732F0FF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97FD3" w14:textId="33EA6B8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97F8B" w14:textId="2E2F907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</w:tr>
      <w:tr w:rsidR="009D4BB0" w:rsidRPr="009D4BB0" w14:paraId="297EDC6D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B55F9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20D96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ki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225EF" w14:textId="7204839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5F48C" w14:textId="737C46F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39DEF" w14:textId="2895322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3 </w:t>
            </w:r>
          </w:p>
        </w:tc>
      </w:tr>
      <w:tr w:rsidR="009D4BB0" w:rsidRPr="009D4BB0" w14:paraId="0D6E4737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DB0C2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E03B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ngi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2661F" w14:textId="2C1CEA6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4726D" w14:textId="62B46A8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69E27" w14:textId="5E6ADFA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</w:tr>
      <w:tr w:rsidR="009D4BB0" w:rsidRPr="009D4BB0" w14:paraId="1BDC8E8C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EC4F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C8576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il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F0D47" w14:textId="29B88EB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D0913" w14:textId="1795135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20528" w14:textId="1F218F1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7 </w:t>
            </w:r>
          </w:p>
        </w:tc>
      </w:tr>
      <w:tr w:rsidR="009D4BB0" w:rsidRPr="009D4BB0" w14:paraId="449F5B6E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55617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9969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399F1" w14:textId="7DCDFC1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58007" w14:textId="626BF31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D5F57" w14:textId="33D13D2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 </w:t>
            </w:r>
          </w:p>
        </w:tc>
      </w:tr>
      <w:tr w:rsidR="009D4BB0" w:rsidRPr="009D4BB0" w14:paraId="46F052AC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3681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3D587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73E06" w14:textId="4E660D3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32487" w14:textId="15A07DD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D194B" w14:textId="488FDDF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47 </w:t>
            </w:r>
          </w:p>
        </w:tc>
      </w:tr>
      <w:tr w:rsidR="009D4BB0" w:rsidRPr="009D4BB0" w14:paraId="5B84C40C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A0773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0A2D9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3743D" w14:textId="485AEC0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F0A1A" w14:textId="7769343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34BEE" w14:textId="77A7A12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86 </w:t>
            </w:r>
          </w:p>
        </w:tc>
      </w:tr>
      <w:tr w:rsidR="009D4BB0" w:rsidRPr="009D4BB0" w14:paraId="1C492C50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61F15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74E03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B5623" w14:textId="5D200DA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42540" w14:textId="562A0D9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7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5EC5B" w14:textId="1DA286D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475 </w:t>
            </w:r>
          </w:p>
        </w:tc>
      </w:tr>
      <w:tr w:rsidR="009D4BB0" w:rsidRPr="009D4BB0" w14:paraId="7F145CE7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35B6F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889D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C6608" w14:textId="60AA7F7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2F67A" w14:textId="0E28F20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6A1A7" w14:textId="3E5C26C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1 </w:t>
            </w:r>
          </w:p>
        </w:tc>
      </w:tr>
      <w:tr w:rsidR="009D4BB0" w:rsidRPr="009D4BB0" w14:paraId="03A743A9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3D16E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5A2F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9DD42" w14:textId="4FC7B48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A0CA9" w14:textId="1FF504F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4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492F9" w14:textId="0F1FE3E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262 </w:t>
            </w:r>
          </w:p>
        </w:tc>
      </w:tr>
      <w:tr w:rsidR="009D4BB0" w:rsidRPr="009D4BB0" w14:paraId="1B052D3A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DB5EC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CF842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CDAA7" w14:textId="7DF58A7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D0B78" w14:textId="0D55F11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DA30E" w14:textId="2DD7703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2 </w:t>
            </w:r>
          </w:p>
        </w:tc>
      </w:tr>
      <w:tr w:rsidR="009D4BB0" w:rsidRPr="009D4BB0" w14:paraId="19C8E53A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A4C37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B8B5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C6928" w14:textId="4FBB975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B0F5A" w14:textId="3496EF2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8D825" w14:textId="0C44DBE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86 </w:t>
            </w:r>
          </w:p>
        </w:tc>
      </w:tr>
      <w:tr w:rsidR="009D4BB0" w:rsidRPr="009D4BB0" w14:paraId="681964BE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0E971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C84AD2" w14:textId="620804C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2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EB037F" w14:textId="6C76F2E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5,38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F21B98" w14:textId="209E97B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14,233 </w:t>
            </w:r>
          </w:p>
        </w:tc>
      </w:tr>
      <w:tr w:rsidR="009D4BB0" w:rsidRPr="009D4BB0" w14:paraId="13E8D264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AB4A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31262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1D546" w14:textId="74FCA4B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FCB39" w14:textId="10EF880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44005" w14:textId="2928BBF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6 </w:t>
            </w:r>
          </w:p>
        </w:tc>
      </w:tr>
      <w:tr w:rsidR="009D4BB0" w:rsidRPr="009D4BB0" w14:paraId="1FD3FAAC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DC003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025A6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25837" w14:textId="5666F49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EFE0F" w14:textId="3B39AF8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57B9C" w14:textId="3AB2E2F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83 </w:t>
            </w:r>
          </w:p>
        </w:tc>
      </w:tr>
      <w:tr w:rsidR="009D4BB0" w:rsidRPr="009D4BB0" w14:paraId="43DE2969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445AA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5654B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BE198" w14:textId="3271102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A4F27" w14:textId="4A534B6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B30DC" w14:textId="377D2AA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85 </w:t>
            </w:r>
          </w:p>
        </w:tc>
      </w:tr>
      <w:tr w:rsidR="009D4BB0" w:rsidRPr="009D4BB0" w14:paraId="2EF2B1E8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E7718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BB78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C0A82" w14:textId="0332181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C08F9" w14:textId="4EC8967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8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11A17" w14:textId="79ECE39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646 </w:t>
            </w:r>
          </w:p>
        </w:tc>
      </w:tr>
      <w:tr w:rsidR="009D4BB0" w:rsidRPr="009D4BB0" w14:paraId="4ABF21F2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FEB0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8F61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4A152" w14:textId="0D6BFC8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DBB00" w14:textId="5E93E83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8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BE4A4" w14:textId="5258452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104 </w:t>
            </w:r>
          </w:p>
        </w:tc>
      </w:tr>
      <w:tr w:rsidR="009D4BB0" w:rsidRPr="009D4BB0" w14:paraId="30331AD3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862DD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9A2EC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28587" w14:textId="0E69543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96D14" w14:textId="0534896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4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A545B" w14:textId="5CBC283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913 </w:t>
            </w:r>
          </w:p>
        </w:tc>
      </w:tr>
      <w:tr w:rsidR="009D4BB0" w:rsidRPr="009D4BB0" w14:paraId="6B12B425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98DC7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4F2DA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65641" w14:textId="4C1BFE1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7AA26" w14:textId="7336C1C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71F90" w14:textId="19F9529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1 </w:t>
            </w:r>
          </w:p>
        </w:tc>
      </w:tr>
      <w:tr w:rsidR="009D4BB0" w:rsidRPr="009D4BB0" w14:paraId="3658B9F9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95F1A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4FB4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87136" w14:textId="3BF9975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C1B14" w14:textId="719AC98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8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7AEC6" w14:textId="0353EB3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,057 </w:t>
            </w:r>
          </w:p>
        </w:tc>
      </w:tr>
      <w:tr w:rsidR="009D4BB0" w:rsidRPr="009D4BB0" w14:paraId="12746AC8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3495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817E2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24994" w14:textId="5F769F5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DACAC" w14:textId="32806CB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630A1" w14:textId="3A9A0B6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85 </w:t>
            </w:r>
          </w:p>
        </w:tc>
      </w:tr>
      <w:tr w:rsidR="009D4BB0" w:rsidRPr="009D4BB0" w14:paraId="1FB62B61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31296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0E882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AD075" w14:textId="29C807E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BF57E" w14:textId="23FDA09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2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5A636" w14:textId="442F43C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12 </w:t>
            </w:r>
          </w:p>
        </w:tc>
      </w:tr>
      <w:tr w:rsidR="009D4BB0" w:rsidRPr="009D4BB0" w14:paraId="323E2147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ADFD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9E60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AEA8C" w14:textId="00160AB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4B955" w14:textId="4774531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7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69566" w14:textId="2C6F445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698 </w:t>
            </w:r>
          </w:p>
        </w:tc>
      </w:tr>
      <w:tr w:rsidR="009D4BB0" w:rsidRPr="009D4BB0" w14:paraId="4D97F240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8F759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9FD33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uinayan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5B965" w14:textId="3A47964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6332E" w14:textId="7D1276A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7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63D3C" w14:textId="0AEC9D7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581 </w:t>
            </w:r>
          </w:p>
        </w:tc>
      </w:tr>
      <w:tr w:rsidR="009D4BB0" w:rsidRPr="009D4BB0" w14:paraId="294E6A82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3557B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2F8D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16FDA" w14:textId="1B53DC3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CE1EC" w14:textId="601D6B0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6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411DF" w14:textId="7FD7BB2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778 </w:t>
            </w:r>
          </w:p>
        </w:tc>
      </w:tr>
      <w:tr w:rsidR="009D4BB0" w:rsidRPr="009D4BB0" w14:paraId="314DB766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58D68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2B59C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F10FD" w14:textId="0930564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B8582" w14:textId="464B467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2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DD6FF" w14:textId="101CBEC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986 </w:t>
            </w:r>
          </w:p>
        </w:tc>
      </w:tr>
      <w:tr w:rsidR="009D4BB0" w:rsidRPr="009D4BB0" w14:paraId="1C9A2297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8197D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AA565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F1589" w14:textId="05DA9FD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9D8A6" w14:textId="1D8BCEA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934C4" w14:textId="0ED2FBD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28 </w:t>
            </w:r>
          </w:p>
        </w:tc>
      </w:tr>
      <w:tr w:rsidR="009D4BB0" w:rsidRPr="009D4BB0" w14:paraId="1D2F59C1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DB71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D6156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093D2" w14:textId="16FC562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3B2FD" w14:textId="7BA65E1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5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64343" w14:textId="6FD5967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481 </w:t>
            </w:r>
          </w:p>
        </w:tc>
      </w:tr>
      <w:tr w:rsidR="009D4BB0" w:rsidRPr="009D4BB0" w14:paraId="2C2CFB6D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92F0B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289D4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5901E" w14:textId="07E5B5D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6B014" w14:textId="19F0956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DDFBB" w14:textId="19245A0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0 </w:t>
            </w:r>
          </w:p>
        </w:tc>
      </w:tr>
      <w:tr w:rsidR="009D4BB0" w:rsidRPr="009D4BB0" w14:paraId="29456A4A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B64D0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6DE5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D6C2E" w14:textId="394017A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BE4D3" w14:textId="4CBB0DD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9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62A67" w14:textId="66A62EC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38 </w:t>
            </w:r>
          </w:p>
        </w:tc>
      </w:tr>
      <w:tr w:rsidR="009D4BB0" w:rsidRPr="009D4BB0" w14:paraId="1A62FDBB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0B6D8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769DC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calel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0AAAC" w14:textId="752532E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0633A" w14:textId="5B573CA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4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B5A46" w14:textId="2858D24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56 </w:t>
            </w:r>
          </w:p>
        </w:tc>
      </w:tr>
      <w:tr w:rsidR="009D4BB0" w:rsidRPr="009D4BB0" w14:paraId="79646832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ACC1A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8E11E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112B9" w14:textId="28BE2F3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81434" w14:textId="2FC9E47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BF64B" w14:textId="7552D00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80 </w:t>
            </w:r>
          </w:p>
        </w:tc>
      </w:tr>
      <w:tr w:rsidR="009D4BB0" w:rsidRPr="009D4BB0" w14:paraId="60F535DB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FE34E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40941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E91E6" w14:textId="43DCEB1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FDFFA" w14:textId="4D716D7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1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045DF" w14:textId="7DB3900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186 </w:t>
            </w:r>
          </w:p>
        </w:tc>
      </w:tr>
      <w:tr w:rsidR="009D4BB0" w:rsidRPr="009D4BB0" w14:paraId="6E757278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1FF51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A47B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E7246" w14:textId="6B4C113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2E131" w14:textId="1EC27DE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9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5CEA5" w14:textId="147669C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289 </w:t>
            </w:r>
          </w:p>
        </w:tc>
      </w:tr>
      <w:tr w:rsidR="009D4BB0" w:rsidRPr="009D4BB0" w14:paraId="02CD9D70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B5605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D3E6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EA3C5" w14:textId="4292E15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D8D90" w14:textId="472841F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CB4B6" w14:textId="3516257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39 </w:t>
            </w:r>
          </w:p>
        </w:tc>
      </w:tr>
      <w:tr w:rsidR="009D4BB0" w:rsidRPr="009D4BB0" w14:paraId="11BEC7D4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1D73B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CAC1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1D355" w14:textId="6209873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51E8C" w14:textId="3DB56E5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0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1C351" w14:textId="7AE58F0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952 </w:t>
            </w:r>
          </w:p>
        </w:tc>
      </w:tr>
      <w:tr w:rsidR="009D4BB0" w:rsidRPr="009D4BB0" w14:paraId="1BCC6940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4DBD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72C06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C7F45" w14:textId="19DECC0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B4EF6" w14:textId="4EF0020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1057E" w14:textId="6B72B60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38 </w:t>
            </w:r>
          </w:p>
        </w:tc>
      </w:tr>
      <w:tr w:rsidR="009D4BB0" w:rsidRPr="009D4BB0" w14:paraId="505B0AAD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EE71C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EA0C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erez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9C2F6" w14:textId="2C1DEF0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92FB6" w14:textId="183F2B3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81283" w14:textId="7F6412D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05 </w:t>
            </w:r>
          </w:p>
        </w:tc>
      </w:tr>
      <w:tr w:rsidR="009D4BB0" w:rsidRPr="009D4BB0" w14:paraId="4E59C13F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B5610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58C6C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F7E36" w14:textId="0E7CB27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9D26E" w14:textId="3DA610B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9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AA6B1" w14:textId="407F8DF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194 </w:t>
            </w:r>
          </w:p>
        </w:tc>
      </w:tr>
      <w:tr w:rsidR="009D4BB0" w:rsidRPr="009D4BB0" w14:paraId="033E36F7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576BE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D4150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679CA" w14:textId="4C95A36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B1D98" w14:textId="1AC5181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AF036" w14:textId="2E75450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06 </w:t>
            </w:r>
          </w:p>
        </w:tc>
      </w:tr>
      <w:tr w:rsidR="009D4BB0" w:rsidRPr="009D4BB0" w14:paraId="54CFC046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CF523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91A91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11FDC" w14:textId="26F8201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FE1D9" w14:textId="56BC9B7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2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81663" w14:textId="5AF3BD0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450 </w:t>
            </w:r>
          </w:p>
        </w:tc>
      </w:tr>
      <w:tr w:rsidR="009D4BB0" w:rsidRPr="009D4BB0" w14:paraId="04A04623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10199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29FB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695A9" w14:textId="5AF07CD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84E3B" w14:textId="164EDC5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E2579" w14:textId="65E7DF1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58 </w:t>
            </w:r>
          </w:p>
        </w:tc>
      </w:tr>
      <w:tr w:rsidR="009D4BB0" w:rsidRPr="009D4BB0" w14:paraId="780C1877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F628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63257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112F5" w14:textId="430F8CA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11AD8" w14:textId="6562DFA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FA224" w14:textId="7693A37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44 </w:t>
            </w:r>
          </w:p>
        </w:tc>
      </w:tr>
      <w:tr w:rsidR="009D4BB0" w:rsidRPr="009D4BB0" w14:paraId="4B4BE2C7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1381D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68210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86EFA" w14:textId="1F73590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63E57" w14:textId="773CCD5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2816C" w14:textId="3E5EB28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9 </w:t>
            </w:r>
          </w:p>
        </w:tc>
      </w:tr>
      <w:tr w:rsidR="009D4BB0" w:rsidRPr="009D4BB0" w14:paraId="3579E94E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7BE4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5B059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2C90E" w14:textId="4AB5E18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7C4FA" w14:textId="3BAE676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C68B7" w14:textId="14F1EDF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22 </w:t>
            </w:r>
          </w:p>
        </w:tc>
      </w:tr>
      <w:tr w:rsidR="009D4BB0" w:rsidRPr="009D4BB0" w14:paraId="337D15BC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F8315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9FF4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2CF0A" w14:textId="639F415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D6582" w14:textId="04E0AA6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C12E1" w14:textId="11BEED0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24 </w:t>
            </w:r>
          </w:p>
        </w:tc>
      </w:tr>
      <w:tr w:rsidR="009D4BB0" w:rsidRPr="009D4BB0" w14:paraId="7991416E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B7988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3349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5F5AD" w14:textId="293B849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EBFE6" w14:textId="5FF8DB9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48A10" w14:textId="1E850B2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6 </w:t>
            </w:r>
          </w:p>
        </w:tc>
      </w:tr>
      <w:tr w:rsidR="009D4BB0" w:rsidRPr="009D4BB0" w14:paraId="40B7F783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880CF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65A70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4E4AD" w14:textId="7319AA1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5785F" w14:textId="3A54A2C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7B5D8" w14:textId="33780EF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15 </w:t>
            </w:r>
          </w:p>
        </w:tc>
      </w:tr>
      <w:tr w:rsidR="009D4BB0" w:rsidRPr="009D4BB0" w14:paraId="6BBFDD74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9F207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ADB18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04D5A" w14:textId="30BC1B0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45036" w14:textId="5DFD357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5EB48" w14:textId="7E05C7C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20 </w:t>
            </w:r>
          </w:p>
        </w:tc>
      </w:tr>
      <w:tr w:rsidR="009D4BB0" w:rsidRPr="009D4BB0" w14:paraId="1D852D02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9FA31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40EEF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B6CDD" w14:textId="512A581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C47E8" w14:textId="2C63978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F5F3B" w14:textId="70E9A89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11 </w:t>
            </w:r>
          </w:p>
        </w:tc>
      </w:tr>
      <w:tr w:rsidR="009D4BB0" w:rsidRPr="009D4BB0" w14:paraId="04159DFE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C5FA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8E267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58D4D" w14:textId="4B1AD70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A8B22" w14:textId="48EAECF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847C1" w14:textId="0B02473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9 </w:t>
            </w:r>
          </w:p>
        </w:tc>
      </w:tr>
      <w:tr w:rsidR="009D4BB0" w:rsidRPr="009D4BB0" w14:paraId="7E95EAD1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ADBC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AF796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233A5" w14:textId="70C7332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4341C" w14:textId="23EEBD3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FD0B1" w14:textId="268158B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14 </w:t>
            </w:r>
          </w:p>
        </w:tc>
      </w:tr>
      <w:tr w:rsidR="009D4BB0" w:rsidRPr="009D4BB0" w14:paraId="3228482A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5E4FE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2D4EF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BADC8" w14:textId="1743779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686C7" w14:textId="0CFD06F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D782D" w14:textId="46413FE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34 </w:t>
            </w:r>
          </w:p>
        </w:tc>
      </w:tr>
      <w:tr w:rsidR="009D4BB0" w:rsidRPr="009D4BB0" w14:paraId="47084ADF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6549C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CD0F72" w14:textId="0487B14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D65750" w14:textId="60094BE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6,85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E07C2B" w14:textId="2642C79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5,123 </w:t>
            </w:r>
          </w:p>
        </w:tc>
      </w:tr>
      <w:tr w:rsidR="009D4BB0" w:rsidRPr="009D4BB0" w14:paraId="156358D3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D314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C7D8E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ngon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87ED7" w14:textId="40D1C8A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6DA0B" w14:textId="22597BF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7ACF7" w14:textId="2EA1057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16 </w:t>
            </w:r>
          </w:p>
        </w:tc>
      </w:tr>
      <w:tr w:rsidR="009D4BB0" w:rsidRPr="009D4BB0" w14:paraId="0D57E5F6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53490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4879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2E96C" w14:textId="1A4F4EB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1C333" w14:textId="591430C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A7C1B" w14:textId="62BE140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85 </w:t>
            </w:r>
          </w:p>
        </w:tc>
      </w:tr>
      <w:tr w:rsidR="009D4BB0" w:rsidRPr="009D4BB0" w14:paraId="5997F1F0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1DD32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3A4F4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FC436" w14:textId="16F0602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73206" w14:textId="2C0637C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5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6FD81" w14:textId="072DBD9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,945 </w:t>
            </w:r>
          </w:p>
        </w:tc>
      </w:tr>
      <w:tr w:rsidR="009D4BB0" w:rsidRPr="009D4BB0" w14:paraId="6E994AFA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29673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A945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86BEB" w14:textId="7E1274E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112AE" w14:textId="77CF4B3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65DCD" w14:textId="25E9087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16 </w:t>
            </w:r>
          </w:p>
        </w:tc>
      </w:tr>
      <w:tr w:rsidR="009D4BB0" w:rsidRPr="009D4BB0" w14:paraId="73E26861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DE39E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61228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int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637F7" w14:textId="298204A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DA493" w14:textId="7F3D000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8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F4478" w14:textId="28D68F2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786 </w:t>
            </w:r>
          </w:p>
        </w:tc>
      </w:tr>
      <w:tr w:rsidR="009D4BB0" w:rsidRPr="009D4BB0" w14:paraId="3D833C00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B360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E58D0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02C7F" w14:textId="09A5823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7CDA4" w14:textId="5705241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8EDAF" w14:textId="6BDDAB9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5 </w:t>
            </w:r>
          </w:p>
        </w:tc>
      </w:tr>
      <w:tr w:rsidR="009D4BB0" w:rsidRPr="009D4BB0" w14:paraId="50F2EEED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A1954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E8B75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Jala-Jal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F13EC" w14:textId="53AFD4C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C13DC" w14:textId="5D2C86E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2B190" w14:textId="7646C5F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</w:tr>
      <w:tr w:rsidR="009D4BB0" w:rsidRPr="009D4BB0" w14:paraId="64A92FAB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C4DFA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3DBB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FAB41" w14:textId="64E5024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9BEEB" w14:textId="6274051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E2333" w14:textId="299E059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1 </w:t>
            </w:r>
          </w:p>
        </w:tc>
      </w:tr>
      <w:tr w:rsidR="009D4BB0" w:rsidRPr="009D4BB0" w14:paraId="136292B1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6B2A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069F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EE706" w14:textId="579B13B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1C266" w14:textId="58017CB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B8823" w14:textId="0D799AA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1 </w:t>
            </w:r>
          </w:p>
        </w:tc>
      </w:tr>
      <w:tr w:rsidR="009D4BB0" w:rsidRPr="009D4BB0" w14:paraId="2CAEDE66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A23A0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994BC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odriguez (Montalban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CE955" w14:textId="3486BA9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04C22" w14:textId="4C3A3D3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03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55732" w14:textId="1BA4A7E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2,957 </w:t>
            </w:r>
          </w:p>
        </w:tc>
      </w:tr>
      <w:tr w:rsidR="009D4BB0" w:rsidRPr="009D4BB0" w14:paraId="70DA92C1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96C29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455B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99ADC" w14:textId="28255E3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6BF1D" w14:textId="0798BBC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7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EA987" w14:textId="7B9B824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380 </w:t>
            </w:r>
          </w:p>
        </w:tc>
      </w:tr>
      <w:tr w:rsidR="009D4BB0" w:rsidRPr="009D4BB0" w14:paraId="4AC57155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CF9D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96D2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an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DF014" w14:textId="24B4498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FE07D" w14:textId="184CBB2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2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42893" w14:textId="038C751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17 </w:t>
            </w:r>
          </w:p>
        </w:tc>
      </w:tr>
      <w:tr w:rsidR="009D4BB0" w:rsidRPr="009D4BB0" w14:paraId="28FA02F7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99B34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0809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ayt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2F999" w14:textId="159B318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E585E" w14:textId="0B6D30A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0FCAA" w14:textId="65430A5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26 </w:t>
            </w:r>
          </w:p>
        </w:tc>
      </w:tr>
      <w:tr w:rsidR="009D4BB0" w:rsidRPr="009D4BB0" w14:paraId="36A5773E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50853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134D6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eres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D014B" w14:textId="7958787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77FC5" w14:textId="791BEDE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DAD7E" w14:textId="37E174B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3 </w:t>
            </w:r>
          </w:p>
        </w:tc>
      </w:tr>
      <w:tr w:rsidR="009D4BB0" w:rsidRPr="009D4BB0" w14:paraId="10E96308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4DC4F6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100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2DF0002" w14:textId="7DC62BA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00FFB2F" w14:textId="25AD448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28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024053A" w14:textId="618A32D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803 </w:t>
            </w:r>
          </w:p>
        </w:tc>
      </w:tr>
      <w:tr w:rsidR="009D4BB0" w:rsidRPr="009D4BB0" w14:paraId="6438DBB1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88DF0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E1076D" w14:textId="0B82654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E6D269" w14:textId="0CF60E7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22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23030E" w14:textId="020CD4D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719 </w:t>
            </w:r>
          </w:p>
        </w:tc>
      </w:tr>
      <w:tr w:rsidR="009D4BB0" w:rsidRPr="009D4BB0" w14:paraId="2C937117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510A9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0F1A6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oo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54820" w14:textId="18039A7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CB184" w14:textId="2DB76C7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2F023" w14:textId="2F79CE3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0 </w:t>
            </w:r>
          </w:p>
        </w:tc>
      </w:tr>
      <w:tr w:rsidR="009D4BB0" w:rsidRPr="009D4BB0" w14:paraId="25C891C0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665B4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C9213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uba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C1412" w14:textId="75E0549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ACF40" w14:textId="625E317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DCCDA" w14:textId="3B001A0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</w:tr>
      <w:tr w:rsidR="009D4BB0" w:rsidRPr="009D4BB0" w14:paraId="2065F29E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8C425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D9404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gsays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27F69" w14:textId="7157DE5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EC6C5" w14:textId="4D2547E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C556C" w14:textId="1A7A418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1 </w:t>
            </w:r>
          </w:p>
        </w:tc>
      </w:tr>
      <w:tr w:rsidR="009D4BB0" w:rsidRPr="009D4BB0" w14:paraId="7183E224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195DD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31845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lu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E5D16" w14:textId="3633090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60C48" w14:textId="38EAC21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1E039" w14:textId="1BEBD95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 </w:t>
            </w:r>
          </w:p>
        </w:tc>
      </w:tr>
      <w:tr w:rsidR="009D4BB0" w:rsidRPr="009D4BB0" w14:paraId="71109E92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876D7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7E9DA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41260" w14:textId="5DC1F2A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1B182" w14:textId="4980ED5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3B0C1" w14:textId="7CA2F45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</w:tr>
      <w:tr w:rsidR="009D4BB0" w:rsidRPr="009D4BB0" w14:paraId="3A4808EC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A04BA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8396A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blay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70246" w14:textId="7497B6A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EF219" w14:textId="72222E3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A8B8A" w14:textId="14151C2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19 </w:t>
            </w:r>
          </w:p>
        </w:tc>
      </w:tr>
      <w:tr w:rsidR="009D4BB0" w:rsidRPr="009D4BB0" w14:paraId="714AE89A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8B0CC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759C8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30BD1" w14:textId="78C4651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8EE73" w14:textId="0BE0F00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07AFB" w14:textId="6346D73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11 </w:t>
            </w:r>
          </w:p>
        </w:tc>
      </w:tr>
      <w:tr w:rsidR="009D4BB0" w:rsidRPr="009D4BB0" w14:paraId="14E933E2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CA567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637962" w14:textId="0662DE2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3464E4" w14:textId="68FFCDE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00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0F52D4" w14:textId="51C39E0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792 </w:t>
            </w:r>
          </w:p>
        </w:tc>
      </w:tr>
      <w:tr w:rsidR="009D4BB0" w:rsidRPr="009D4BB0" w14:paraId="6F48886E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7826A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701F2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c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6E086" w14:textId="6961535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03C9C" w14:textId="607A446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214E6" w14:textId="3E45C18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 </w:t>
            </w:r>
          </w:p>
        </w:tc>
      </w:tr>
      <w:tr w:rsidR="009D4BB0" w:rsidRPr="009D4BB0" w14:paraId="765FABE7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A6CBB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E2DB2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ongabo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EBB5D" w14:textId="00DB7C8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6C835" w14:textId="6FEEF56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B88E5" w14:textId="2B1401B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</w:tr>
      <w:tr w:rsidR="009D4BB0" w:rsidRPr="009D4BB0" w14:paraId="13B73196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52C0B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B819C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ulalacao (San Pedro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2A7D7" w14:textId="7245A15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D98D4" w14:textId="440B810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CDFED" w14:textId="31C103C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4 </w:t>
            </w:r>
          </w:p>
        </w:tc>
      </w:tr>
      <w:tr w:rsidR="009D4BB0" w:rsidRPr="009D4BB0" w14:paraId="4A89B808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F5FA9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9B6E6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Calapan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7A036" w14:textId="7EA8724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A3160" w14:textId="41CCC7F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51028" w14:textId="5E6D277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7 </w:t>
            </w:r>
          </w:p>
        </w:tc>
      </w:tr>
      <w:tr w:rsidR="009D4BB0" w:rsidRPr="009D4BB0" w14:paraId="63A3F3B1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65DB2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95559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nsal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237D6" w14:textId="00ED5FC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4D173" w14:textId="24B99B1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41846" w14:textId="617F694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7 </w:t>
            </w:r>
          </w:p>
        </w:tc>
      </w:tr>
      <w:tr w:rsidR="009D4BB0" w:rsidRPr="009D4BB0" w14:paraId="30455D4B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C8CB5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2D434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Nauj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B2555" w14:textId="0A13348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3F13D" w14:textId="39B7FB8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A9650" w14:textId="5D3AC7A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4 </w:t>
            </w:r>
          </w:p>
        </w:tc>
      </w:tr>
      <w:tr w:rsidR="009D4BB0" w:rsidRPr="009D4BB0" w14:paraId="43F7644E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18E51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1A150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uerto Gale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472E6" w14:textId="5492EA5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8A97D" w14:textId="5019BAE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AE245" w14:textId="21FE32A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0 </w:t>
            </w:r>
          </w:p>
        </w:tc>
      </w:tr>
      <w:tr w:rsidR="009D4BB0" w:rsidRPr="009D4BB0" w14:paraId="22AAF5CF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CFEC4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Rombl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A79DB5" w14:textId="57058B3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59FAA7" w14:textId="5B188C0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F1A099" w14:textId="1D6AACE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2 </w:t>
            </w:r>
          </w:p>
        </w:tc>
      </w:tr>
      <w:tr w:rsidR="009D4BB0" w:rsidRPr="009D4BB0" w14:paraId="4D9DC26E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4D32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5478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jidioc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6B188" w14:textId="36B8C64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588EB" w14:textId="4D78B34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28966" w14:textId="3743646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</w:tr>
      <w:tr w:rsidR="009D4BB0" w:rsidRPr="009D4BB0" w14:paraId="7F43208D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8CE8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7F65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orcue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27DFD" w14:textId="79DB502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81BAB" w14:textId="4397C4F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A30E8" w14:textId="33BA902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</w:tr>
      <w:tr w:rsidR="009D4BB0" w:rsidRPr="009D4BB0" w14:paraId="33EB598C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44AD3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5274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oo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015D8" w14:textId="613D365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2FDE0" w14:textId="71E5867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23E44" w14:textId="65C041D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 </w:t>
            </w:r>
          </w:p>
        </w:tc>
      </w:tr>
      <w:tr w:rsidR="009D4BB0" w:rsidRPr="009D4BB0" w14:paraId="55146FB1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D7151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5118C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FEDAC" w14:textId="5BF205E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DAA7D" w14:textId="74E3E95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2506E" w14:textId="7362091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 </w:t>
            </w:r>
          </w:p>
        </w:tc>
      </w:tr>
      <w:tr w:rsidR="009D4BB0" w:rsidRPr="009D4BB0" w14:paraId="472E15F3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0DAA1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426D6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BBB5F" w14:textId="06FBE62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FF2C6" w14:textId="405785E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15672" w14:textId="722C53A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</w:tr>
      <w:tr w:rsidR="009D4BB0" w:rsidRPr="009D4BB0" w14:paraId="6CA9D38E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0CF08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736DE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a Maria (Imelda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C76D0" w14:textId="41EC1D4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6C402" w14:textId="5914F5E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A4E46" w14:textId="73F16E6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</w:tr>
      <w:tr w:rsidR="009D4BB0" w:rsidRPr="009D4BB0" w14:paraId="70439604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A25DFC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100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A07A6FF" w14:textId="697ECE3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44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29E5138" w14:textId="345ECB9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55,18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E9E76E3" w14:textId="2C16910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95,637 </w:t>
            </w:r>
          </w:p>
        </w:tc>
      </w:tr>
      <w:tr w:rsidR="009D4BB0" w:rsidRPr="009D4BB0" w14:paraId="390054C1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DF071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20166F" w14:textId="6F8FC32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0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097DC2" w14:textId="3ACCC60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9,23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2A68B9" w14:textId="1B9639C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17,665 </w:t>
            </w:r>
          </w:p>
        </w:tc>
      </w:tr>
      <w:tr w:rsidR="009D4BB0" w:rsidRPr="009D4BB0" w14:paraId="01429F72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037E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2D267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cac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A11CD" w14:textId="184CC6F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9CC80" w14:textId="44995C7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71AFA" w14:textId="349D550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3 </w:t>
            </w:r>
          </w:p>
        </w:tc>
      </w:tr>
      <w:tr w:rsidR="009D4BB0" w:rsidRPr="009D4BB0" w14:paraId="5E6A2195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EB9BD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C6BFF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mali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EDD37" w14:textId="5EF38DE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95E32" w14:textId="56B0FD7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F8E7D" w14:textId="32406CD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5 </w:t>
            </w:r>
          </w:p>
        </w:tc>
      </w:tr>
      <w:tr w:rsidR="009D4BB0" w:rsidRPr="009D4BB0" w14:paraId="1A206D93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97389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63663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5A9B2" w14:textId="0716117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BD75A" w14:textId="3E29523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14852" w14:textId="71DF588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04 </w:t>
            </w:r>
          </w:p>
        </w:tc>
      </w:tr>
      <w:tr w:rsidR="009D4BB0" w:rsidRPr="009D4BB0" w14:paraId="58CA40F0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18569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BE2BC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16999" w14:textId="2E8DE38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CEE4C" w14:textId="6884605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4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E99AD" w14:textId="6318F6F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771 </w:t>
            </w:r>
          </w:p>
        </w:tc>
      </w:tr>
      <w:tr w:rsidR="009D4BB0" w:rsidRPr="009D4BB0" w14:paraId="04077D98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A0EC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5CF1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6ADA6" w14:textId="0A71F05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0A2A9" w14:textId="3906198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92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CE059" w14:textId="6F58227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764 </w:t>
            </w:r>
          </w:p>
        </w:tc>
      </w:tr>
      <w:tr w:rsidR="009D4BB0" w:rsidRPr="009D4BB0" w14:paraId="7075B63C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69D9B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D2A68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BBA2D" w14:textId="4505C93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2131C" w14:textId="6F6E444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3ECF1" w14:textId="35C70C7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7 </w:t>
            </w:r>
          </w:p>
        </w:tc>
      </w:tr>
      <w:tr w:rsidR="009D4BB0" w:rsidRPr="009D4BB0" w14:paraId="7467A315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DD101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BEF23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Lig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FC456" w14:textId="188BC17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BD73B" w14:textId="45771AE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9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CD0EA" w14:textId="59E0923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191 </w:t>
            </w:r>
          </w:p>
        </w:tc>
      </w:tr>
      <w:tr w:rsidR="009D4BB0" w:rsidRPr="009D4BB0" w14:paraId="11A341C1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E8430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61559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E4698" w14:textId="46B6312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717E6" w14:textId="49345C9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CB4DD" w14:textId="6E0B7F9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30 </w:t>
            </w:r>
          </w:p>
        </w:tc>
      </w:tr>
      <w:tr w:rsidR="009D4BB0" w:rsidRPr="009D4BB0" w14:paraId="3FB8D101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E36D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29E87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lin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8C0DA" w14:textId="5EF8EE8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B42F0" w14:textId="3FB353F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3BF90" w14:textId="027CB81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4 </w:t>
            </w:r>
          </w:p>
        </w:tc>
      </w:tr>
      <w:tr w:rsidR="009D4BB0" w:rsidRPr="009D4BB0" w14:paraId="55E8A4BF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36D71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E6BBB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C28F5" w14:textId="64CC335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C11CC" w14:textId="6F7FCB9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6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3B44D" w14:textId="41E50DC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552 </w:t>
            </w:r>
          </w:p>
        </w:tc>
      </w:tr>
      <w:tr w:rsidR="009D4BB0" w:rsidRPr="009D4BB0" w14:paraId="3F084346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0504C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46A5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103C5" w14:textId="5FEB74A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A66D2" w14:textId="633A20A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7605B" w14:textId="0F36EB9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78 </w:t>
            </w:r>
          </w:p>
        </w:tc>
      </w:tr>
      <w:tr w:rsidR="009D4BB0" w:rsidRPr="009D4BB0" w14:paraId="197119AB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09A17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83D4D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996C0" w14:textId="3FA2E37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8F86D" w14:textId="724BD69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F3BAD" w14:textId="30D0FF8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09 </w:t>
            </w:r>
          </w:p>
        </w:tc>
      </w:tr>
      <w:tr w:rsidR="009D4BB0" w:rsidRPr="009D4BB0" w14:paraId="77A26C89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F262F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CBF0F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79C33" w14:textId="3A36A2C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04F61" w14:textId="67F2F76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22A01" w14:textId="5FFC98C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72 </w:t>
            </w:r>
          </w:p>
        </w:tc>
      </w:tr>
      <w:tr w:rsidR="009D4BB0" w:rsidRPr="009D4BB0" w14:paraId="30E6ADF6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2AAD7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4EA00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apu-Rapu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D090D" w14:textId="1693B64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10486" w14:textId="05A3998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7697D" w14:textId="6F179C0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33 </w:t>
            </w:r>
          </w:p>
        </w:tc>
      </w:tr>
      <w:tr w:rsidR="009D4BB0" w:rsidRPr="009D4BB0" w14:paraId="53A6FF09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AC902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2330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o Domingo (Libog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D7D98" w14:textId="447E3F3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82470" w14:textId="054E1E9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A85AD" w14:textId="5CB8086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75 </w:t>
            </w:r>
          </w:p>
        </w:tc>
      </w:tr>
      <w:tr w:rsidR="009D4BB0" w:rsidRPr="009D4BB0" w14:paraId="7B2865B0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92D72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55000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F1F55" w14:textId="73F3850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1ACFC" w14:textId="25140F0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,96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626B9" w14:textId="0D91BCD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6,134 </w:t>
            </w:r>
          </w:p>
        </w:tc>
      </w:tr>
      <w:tr w:rsidR="009D4BB0" w:rsidRPr="009D4BB0" w14:paraId="4BE0CBFE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2130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30408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7ED68" w14:textId="3C31288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B865F" w14:textId="67D5C85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ED151" w14:textId="6934806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3 </w:t>
            </w:r>
          </w:p>
        </w:tc>
      </w:tr>
      <w:tr w:rsidR="009D4BB0" w:rsidRPr="009D4BB0" w14:paraId="05752FC2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FEB8A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FD9471" w14:textId="2BB5D63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345D03" w14:textId="79F3EBA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3,22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E10B23" w14:textId="0ED6CC5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6,843 </w:t>
            </w:r>
          </w:p>
        </w:tc>
      </w:tr>
      <w:tr w:rsidR="009D4BB0" w:rsidRPr="009D4BB0" w14:paraId="075A2702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5EA7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F17C0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0D2DE" w14:textId="446AFE5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667D1" w14:textId="52BDA14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9763F" w14:textId="761A825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08 </w:t>
            </w:r>
          </w:p>
        </w:tc>
      </w:tr>
      <w:tr w:rsidR="009D4BB0" w:rsidRPr="009D4BB0" w14:paraId="767CDEDB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971C3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22556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42291" w14:textId="7FEBA15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F0B10" w14:textId="4481CC3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5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83E5A" w14:textId="4A132CE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486 </w:t>
            </w:r>
          </w:p>
        </w:tc>
      </w:tr>
      <w:tr w:rsidR="009D4BB0" w:rsidRPr="009D4BB0" w14:paraId="5E84FDC8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E616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6CAC2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4286F" w14:textId="19ABD75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FF7E1" w14:textId="75FBA22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52624" w14:textId="663C17C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2 </w:t>
            </w:r>
          </w:p>
        </w:tc>
      </w:tr>
      <w:tr w:rsidR="009D4BB0" w:rsidRPr="009D4BB0" w14:paraId="3164845B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8D62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0D1AC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8C7AA" w14:textId="539627F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0A545" w14:textId="04E6832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24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10548" w14:textId="6B3CA41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,089 </w:t>
            </w:r>
          </w:p>
        </w:tc>
      </w:tr>
      <w:tr w:rsidR="009D4BB0" w:rsidRPr="009D4BB0" w14:paraId="30632538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671C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B877A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3F64C" w14:textId="6EC02EA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CA245" w14:textId="53A1519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0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9F0AD" w14:textId="46DD0E4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454 </w:t>
            </w:r>
          </w:p>
        </w:tc>
      </w:tr>
      <w:tr w:rsidR="009D4BB0" w:rsidRPr="009D4BB0" w14:paraId="48B23F5A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79F4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C70B2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41AF5" w14:textId="21B4098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AF488" w14:textId="4D50265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3E2D7" w14:textId="0F3052E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02 </w:t>
            </w:r>
          </w:p>
        </w:tc>
      </w:tr>
      <w:tr w:rsidR="009D4BB0" w:rsidRPr="009D4BB0" w14:paraId="3BA65AE2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35331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5D99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84BD8" w14:textId="0CF075A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271D8" w14:textId="5E24BD0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18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60CD1" w14:textId="3EE1520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176 </w:t>
            </w:r>
          </w:p>
        </w:tc>
      </w:tr>
      <w:tr w:rsidR="009D4BB0" w:rsidRPr="009D4BB0" w14:paraId="0F4A4E04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F9695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4B154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B591E" w14:textId="5403424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6D36E" w14:textId="6FE158A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9DC6E" w14:textId="14271FD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3 </w:t>
            </w:r>
          </w:p>
        </w:tc>
      </w:tr>
      <w:tr w:rsidR="009D4BB0" w:rsidRPr="009D4BB0" w14:paraId="5787C855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9FB21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7EFC0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6BDA8" w14:textId="256186A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6A349" w14:textId="1BC4E5A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2E568" w14:textId="4C1044B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75 </w:t>
            </w:r>
          </w:p>
        </w:tc>
      </w:tr>
      <w:tr w:rsidR="009D4BB0" w:rsidRPr="009D4BB0" w14:paraId="18D0666F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1D40F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5226A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10C11" w14:textId="1B21A6E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89B5A" w14:textId="45CAF6B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CA7DB" w14:textId="1532D2E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41 </w:t>
            </w:r>
          </w:p>
        </w:tc>
      </w:tr>
      <w:tr w:rsidR="009D4BB0" w:rsidRPr="009D4BB0" w14:paraId="351B3C2B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F67D2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B156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210E0" w14:textId="517E248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E3B23" w14:textId="5E99C01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F9EC9" w14:textId="58F1C6F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88 </w:t>
            </w:r>
          </w:p>
        </w:tc>
      </w:tr>
      <w:tr w:rsidR="009D4BB0" w:rsidRPr="009D4BB0" w14:paraId="516DCF75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00B7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4FBB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A2434" w14:textId="410539A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BAE9E" w14:textId="716D58F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6A110" w14:textId="2332379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39 </w:t>
            </w:r>
          </w:p>
        </w:tc>
      </w:tr>
      <w:tr w:rsidR="009D4BB0" w:rsidRPr="009D4BB0" w14:paraId="5D153B84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BCA40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ED894A" w14:textId="21CBB75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7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B8D9B1" w14:textId="62DDCC2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7,77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840DE0" w14:textId="66313B6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32,626 </w:t>
            </w:r>
          </w:p>
        </w:tc>
      </w:tr>
      <w:tr w:rsidR="009D4BB0" w:rsidRPr="009D4BB0" w14:paraId="1B18B1BB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991B6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BE3B0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lat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C57BD" w14:textId="7681C3B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EA45B" w14:textId="1C10448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427D4" w14:textId="2887F84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88 </w:t>
            </w:r>
          </w:p>
        </w:tc>
      </w:tr>
      <w:tr w:rsidR="009D4BB0" w:rsidRPr="009D4BB0" w14:paraId="07EDFCE7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711E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5880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06396" w14:textId="6E7D05C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952AD" w14:textId="4395CBD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5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580E0" w14:textId="310BA71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114 </w:t>
            </w:r>
          </w:p>
        </w:tc>
      </w:tr>
      <w:tr w:rsidR="009D4BB0" w:rsidRPr="009D4BB0" w14:paraId="3FDFD512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0BD02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C744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omb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4BB87" w14:textId="1F5F1CB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B02B0" w14:textId="57A35D4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2C8D9" w14:textId="72D4C8D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6 </w:t>
            </w:r>
          </w:p>
        </w:tc>
      </w:tr>
      <w:tr w:rsidR="009D4BB0" w:rsidRPr="009D4BB0" w14:paraId="20B4CF13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FDDBC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E5094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uh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2CF07" w14:textId="0FF4556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D0347" w14:textId="3F2CEE3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39C6C" w14:textId="3773FC9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67 </w:t>
            </w:r>
          </w:p>
        </w:tc>
      </w:tr>
      <w:tr w:rsidR="009D4BB0" w:rsidRPr="009D4BB0" w14:paraId="4D642296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78DED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0A079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2271D" w14:textId="0128ABB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355A7" w14:textId="1F5AE47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9EADD" w14:textId="12523C6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6 </w:t>
            </w:r>
          </w:p>
        </w:tc>
      </w:tr>
      <w:tr w:rsidR="009D4BB0" w:rsidRPr="009D4BB0" w14:paraId="509C1A12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8FA98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67CCD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bus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9B59D" w14:textId="043234F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8FE48" w14:textId="0974E9F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FFD7A" w14:textId="43F3F88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92 </w:t>
            </w:r>
          </w:p>
        </w:tc>
      </w:tr>
      <w:tr w:rsidR="009D4BB0" w:rsidRPr="009D4BB0" w14:paraId="798FD97C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A0FBD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E9E54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labang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ED3C1" w14:textId="2E29698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E549A" w14:textId="263302A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5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06858" w14:textId="1377202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28 </w:t>
            </w:r>
          </w:p>
        </w:tc>
      </w:tr>
      <w:tr w:rsidR="009D4BB0" w:rsidRPr="009D4BB0" w14:paraId="0ABF3295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97669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47116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3B43A" w14:textId="775F30E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5C8B3" w14:textId="215BCB8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21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13446" w14:textId="60F30FB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,836 </w:t>
            </w:r>
          </w:p>
        </w:tc>
      </w:tr>
      <w:tr w:rsidR="009D4BB0" w:rsidRPr="009D4BB0" w14:paraId="1A19D012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426B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4F0BB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1F46E" w14:textId="7E0CB05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ADE3A" w14:textId="4D5498F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C2EBD" w14:textId="44FEEE1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86 </w:t>
            </w:r>
          </w:p>
        </w:tc>
      </w:tr>
      <w:tr w:rsidR="009D4BB0" w:rsidRPr="009D4BB0" w14:paraId="18843AD8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4FF9F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36224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ramo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D964C" w14:textId="77497DC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BA460" w14:textId="4D035BC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3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DA448" w14:textId="01903BC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141 </w:t>
            </w:r>
          </w:p>
        </w:tc>
      </w:tr>
      <w:tr w:rsidR="009D4BB0" w:rsidRPr="009D4BB0" w14:paraId="0ECB3605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D23E6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B07EE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27349" w14:textId="08B2F3F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D96E7" w14:textId="5653944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2FE86" w14:textId="4A09BDE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23 </w:t>
            </w:r>
          </w:p>
        </w:tc>
      </w:tr>
      <w:tr w:rsidR="009D4BB0" w:rsidRPr="009D4BB0" w14:paraId="1B0F3C53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E4216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E2401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26E41" w14:textId="609FBEA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C85A9" w14:textId="1A8AA61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07A43" w14:textId="622ADA3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5 </w:t>
            </w:r>
          </w:p>
        </w:tc>
      </w:tr>
      <w:tr w:rsidR="009D4BB0" w:rsidRPr="009D4BB0" w14:paraId="436D132F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A09C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A5F80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8EB21" w14:textId="5C53744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108AA" w14:textId="34E0B23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6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613A9" w14:textId="32B7689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063 </w:t>
            </w:r>
          </w:p>
        </w:tc>
      </w:tr>
      <w:tr w:rsidR="009D4BB0" w:rsidRPr="009D4BB0" w14:paraId="79F43FF0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5D54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53F18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51DEF" w14:textId="6FA74CD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A3083" w14:textId="32EEC87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417DC" w14:textId="261E8C6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20 </w:t>
            </w:r>
          </w:p>
        </w:tc>
      </w:tr>
      <w:tr w:rsidR="009D4BB0" w:rsidRPr="009D4BB0" w14:paraId="0220191C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45E57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816CE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CF114" w14:textId="7006088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96774" w14:textId="54AA993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7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2A926" w14:textId="4DAA4A5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,320 </w:t>
            </w:r>
          </w:p>
        </w:tc>
      </w:tr>
      <w:tr w:rsidR="009D4BB0" w:rsidRPr="009D4BB0" w14:paraId="32E05CEC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6FF5D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378C4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agono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C8536" w14:textId="4B9B49E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F3C2A" w14:textId="4F3C13E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3DF0A" w14:textId="4963A8B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04 </w:t>
            </w:r>
          </w:p>
        </w:tc>
      </w:tr>
      <w:tr w:rsidR="009D4BB0" w:rsidRPr="009D4BB0" w14:paraId="4837E0FD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599ED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2FF83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2732F" w14:textId="2BE9D1F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988B3" w14:textId="608E8A6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23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DFE78" w14:textId="37FFE7D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,328 </w:t>
            </w:r>
          </w:p>
        </w:tc>
      </w:tr>
      <w:tr w:rsidR="009D4BB0" w:rsidRPr="009D4BB0" w14:paraId="772A2523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BF27E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972C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4EAD2" w14:textId="45DE79D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172C5" w14:textId="7DF0973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9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CF2C5" w14:textId="737DCBB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907 </w:t>
            </w:r>
          </w:p>
        </w:tc>
      </w:tr>
      <w:tr w:rsidR="009D4BB0" w:rsidRPr="009D4BB0" w14:paraId="6433EB29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DFAB0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B1C49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0083C" w14:textId="7E294D2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8B9F1" w14:textId="2A4B72C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22BB7" w14:textId="5EA58C5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09 </w:t>
            </w:r>
          </w:p>
        </w:tc>
      </w:tr>
      <w:tr w:rsidR="009D4BB0" w:rsidRPr="009D4BB0" w14:paraId="1B23994E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D1826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8367B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F3605" w14:textId="262E172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8236C" w14:textId="16AEA58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00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3DC9E" w14:textId="268ED66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,350 </w:t>
            </w:r>
          </w:p>
        </w:tc>
      </w:tr>
      <w:tr w:rsidR="009D4BB0" w:rsidRPr="009D4BB0" w14:paraId="202F6AA7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BCFB3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E111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2B4B0" w14:textId="22C5F01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A9E26" w14:textId="3D01D0E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3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20C52" w14:textId="52C70B8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620 </w:t>
            </w:r>
          </w:p>
        </w:tc>
      </w:tr>
      <w:tr w:rsidR="009D4BB0" w:rsidRPr="009D4BB0" w14:paraId="641C23B8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1B395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74CDE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BC8F9" w14:textId="165DDF2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9B8D3" w14:textId="151B28C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4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42B40" w14:textId="106AEE3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36 </w:t>
            </w:r>
          </w:p>
        </w:tc>
      </w:tr>
      <w:tr w:rsidR="009D4BB0" w:rsidRPr="009D4BB0" w14:paraId="1D7F9FC2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93323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FA692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Naga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10310" w14:textId="5034314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F6D6E" w14:textId="2BE4376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5EF07" w14:textId="0A834DD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2 </w:t>
            </w:r>
          </w:p>
        </w:tc>
      </w:tr>
      <w:tr w:rsidR="009D4BB0" w:rsidRPr="009D4BB0" w14:paraId="4E1D0DFE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20A28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6FE3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3452B" w14:textId="05F7F77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15D82" w14:textId="3320F5D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0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D2ABB" w14:textId="279023F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496 </w:t>
            </w:r>
          </w:p>
        </w:tc>
      </w:tr>
      <w:tr w:rsidR="009D4BB0" w:rsidRPr="009D4BB0" w14:paraId="5E940BF4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AE9CB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C00C3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0DEF0" w14:textId="0CF89AD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571EE" w14:textId="2526B9A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0A203" w14:textId="7802CB4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21 </w:t>
            </w:r>
          </w:p>
        </w:tc>
      </w:tr>
      <w:tr w:rsidR="009D4BB0" w:rsidRPr="009D4BB0" w14:paraId="17B04E17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9B78B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71EB1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52555" w14:textId="5B9D435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5DC09" w14:textId="2CA48C0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71AEA" w14:textId="3447809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28 </w:t>
            </w:r>
          </w:p>
        </w:tc>
      </w:tr>
      <w:tr w:rsidR="009D4BB0" w:rsidRPr="009D4BB0" w14:paraId="39418B02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B07BF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912BC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9DBE5" w14:textId="59CFEAD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5AF2B" w14:textId="39CEFF7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7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DC954" w14:textId="2078491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870 </w:t>
            </w:r>
          </w:p>
        </w:tc>
      </w:tr>
      <w:tr w:rsidR="009D4BB0" w:rsidRPr="009D4BB0" w14:paraId="4F8BC4A9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7EB05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406AB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B28FA" w14:textId="34FE64F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FDCB5" w14:textId="1A6982B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2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2D616" w14:textId="3912B3A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143 </w:t>
            </w:r>
          </w:p>
        </w:tc>
      </w:tr>
      <w:tr w:rsidR="009D4BB0" w:rsidRPr="009D4BB0" w14:paraId="318A17F1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469D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5D9D9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ag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3C26A" w14:textId="5D101D5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60916" w14:textId="0493300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7941F" w14:textId="220C5A2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97 </w:t>
            </w:r>
          </w:p>
        </w:tc>
      </w:tr>
      <w:tr w:rsidR="009D4BB0" w:rsidRPr="009D4BB0" w14:paraId="7EAD3CAF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C5589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E52D4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gñ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66650" w14:textId="7481943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FF862" w14:textId="0532E5E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8A20B" w14:textId="3BAD1DE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9 </w:t>
            </w:r>
          </w:p>
        </w:tc>
      </w:tr>
      <w:tr w:rsidR="009D4BB0" w:rsidRPr="009D4BB0" w14:paraId="1805896F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FE0AB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EE2C8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E2DC6" w14:textId="460D66A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EE7C2" w14:textId="5B19EC7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DEDB8" w14:textId="700197D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8 </w:t>
            </w:r>
          </w:p>
        </w:tc>
      </w:tr>
      <w:tr w:rsidR="009D4BB0" w:rsidRPr="009D4BB0" w14:paraId="4F80A1D7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615C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2E64C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E3A29" w14:textId="23DADDA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9EC2B" w14:textId="3990238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60D15" w14:textId="6464AE1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8 </w:t>
            </w:r>
          </w:p>
        </w:tc>
      </w:tr>
      <w:tr w:rsidR="009D4BB0" w:rsidRPr="009D4BB0" w14:paraId="4923DD51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CD8C5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D101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ipoco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FF8B6" w14:textId="3BB56CA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51F3C" w14:textId="12B532B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1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BEE5A" w14:textId="1150534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920 </w:t>
            </w:r>
          </w:p>
        </w:tc>
      </w:tr>
      <w:tr w:rsidR="009D4BB0" w:rsidRPr="009D4BB0" w14:paraId="451BC16D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E588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C7D0D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2D9BD" w14:textId="02015FD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7EC38" w14:textId="003AFCC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3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E01E6" w14:textId="09A2326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237 </w:t>
            </w:r>
          </w:p>
        </w:tc>
      </w:tr>
      <w:tr w:rsidR="009D4BB0" w:rsidRPr="009D4BB0" w14:paraId="1E48C758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8498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891B6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iga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D1F14" w14:textId="4A106DB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E01E1" w14:textId="42DA398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AF6BF" w14:textId="7BF1A1C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32 </w:t>
            </w:r>
          </w:p>
        </w:tc>
      </w:tr>
      <w:tr w:rsidR="009D4BB0" w:rsidRPr="009D4BB0" w14:paraId="6BC20C2A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14392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E1AA9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A54BF" w14:textId="41D2319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200D3" w14:textId="392C051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8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66588" w14:textId="77BB2F3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576 </w:t>
            </w:r>
          </w:p>
        </w:tc>
      </w:tr>
      <w:tr w:rsidR="009D4BB0" w:rsidRPr="009D4BB0" w14:paraId="1F4C6D0C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59878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B1A2B6" w14:textId="478C090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BBD0F9" w14:textId="7D76739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18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4CA46B" w14:textId="0CDA69E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115 </w:t>
            </w:r>
          </w:p>
        </w:tc>
      </w:tr>
      <w:tr w:rsidR="009D4BB0" w:rsidRPr="009D4BB0" w14:paraId="781E15FB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00267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0C3E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gamano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752FF" w14:textId="78F0578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7ECC2" w14:textId="120165E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2AC6F" w14:textId="7BCD053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9 </w:t>
            </w:r>
          </w:p>
        </w:tc>
      </w:tr>
      <w:tr w:rsidR="009D4BB0" w:rsidRPr="009D4BB0" w14:paraId="007721D3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3E417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2085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6951F" w14:textId="667EC0C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3A3DA" w14:textId="7B0557D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190A6" w14:textId="65D6396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5 </w:t>
            </w:r>
          </w:p>
        </w:tc>
      </w:tr>
      <w:tr w:rsidR="009D4BB0" w:rsidRPr="009D4BB0" w14:paraId="511F128F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9565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516A3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ramor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5CBD3" w14:textId="69A0795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94EDE" w14:textId="03A3D65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3862C" w14:textId="65C07AD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66 </w:t>
            </w:r>
          </w:p>
        </w:tc>
      </w:tr>
      <w:tr w:rsidR="009D4BB0" w:rsidRPr="009D4BB0" w14:paraId="74FEB896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17EA3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8119E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nganiban (Payo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B3ED6" w14:textId="7C0D621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646A5" w14:textId="13195EB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11CE7" w14:textId="0DCA502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07 </w:t>
            </w:r>
          </w:p>
        </w:tc>
      </w:tr>
      <w:tr w:rsidR="009D4BB0" w:rsidRPr="009D4BB0" w14:paraId="2464BB9C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FC374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E137B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46099" w14:textId="662A000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A88A0" w14:textId="4123BB8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8410F" w14:textId="6F05B01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8 </w:t>
            </w:r>
          </w:p>
        </w:tc>
      </w:tr>
      <w:tr w:rsidR="009D4BB0" w:rsidRPr="009D4BB0" w14:paraId="491F9DDF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7E1D5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39AD36" w14:textId="72FCB8C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B6D971" w14:textId="46D7D46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21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C0A250" w14:textId="4B9D2F8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,784 </w:t>
            </w:r>
          </w:p>
        </w:tc>
      </w:tr>
      <w:tr w:rsidR="009D4BB0" w:rsidRPr="009D4BB0" w14:paraId="6D135792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8407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CCED0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roro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D949B" w14:textId="2981ADF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AFC90" w14:textId="71D7D70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7FC9F" w14:textId="7E6ECA2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9D4BB0" w:rsidRPr="009D4BB0" w14:paraId="50BD8896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1366E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5EED3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EBC74" w14:textId="7C73797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0A2F5" w14:textId="631D50D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84B4C" w14:textId="4D06F07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76 </w:t>
            </w:r>
          </w:p>
        </w:tc>
      </w:tr>
      <w:tr w:rsidR="009D4BB0" w:rsidRPr="009D4BB0" w14:paraId="340B6088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2DC48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D82C7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E42B3" w14:textId="09EDB2F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1775E" w14:textId="1BDBF8C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D01D0" w14:textId="3DEF1E6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</w:tr>
      <w:tr w:rsidR="009D4BB0" w:rsidRPr="009D4BB0" w14:paraId="2F5F9072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2FE5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63837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7CA8B" w14:textId="1D69DB4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20D90" w14:textId="18E0634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F29B3" w14:textId="7105C6B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</w:tr>
      <w:tr w:rsidR="009D4BB0" w:rsidRPr="009D4BB0" w14:paraId="19B6EC7F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3525C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F71E4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09116" w14:textId="094344A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AC94C" w14:textId="5675E84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2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93F88" w14:textId="186FBDE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213 </w:t>
            </w:r>
          </w:p>
        </w:tc>
      </w:tr>
      <w:tr w:rsidR="009D4BB0" w:rsidRPr="009D4BB0" w14:paraId="2430C5D7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9B7E6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E27E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Us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F0432" w14:textId="7604283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0BC1E" w14:textId="36309D6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DAF73" w14:textId="4BA95A2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3 </w:t>
            </w:r>
          </w:p>
        </w:tc>
      </w:tr>
      <w:tr w:rsidR="009D4BB0" w:rsidRPr="009D4BB0" w14:paraId="0DB06ED5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2294A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ACE84A" w14:textId="6F7CFAB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6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5825D6" w14:textId="1E0ABDC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55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B08379" w14:textId="6504F0F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0,604 </w:t>
            </w:r>
          </w:p>
        </w:tc>
      </w:tr>
      <w:tr w:rsidR="009D4BB0" w:rsidRPr="009D4BB0" w14:paraId="066DB3E7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8ABD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05DF8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D1841" w14:textId="5B0B8E3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86A20" w14:textId="4337E4E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C38DA" w14:textId="418E311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3 </w:t>
            </w:r>
          </w:p>
        </w:tc>
      </w:tr>
      <w:tr w:rsidR="009D4BB0" w:rsidRPr="009D4BB0" w14:paraId="1E51D954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9B5AF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FCA7F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ul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49575" w14:textId="4478BCF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68477" w14:textId="2F5DAB2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4B6B3" w14:textId="125DE1E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0 </w:t>
            </w:r>
          </w:p>
        </w:tc>
      </w:tr>
      <w:tr w:rsidR="009D4BB0" w:rsidRPr="009D4BB0" w14:paraId="2E9F15BD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0B3F5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A901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ulus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61911" w14:textId="2087B0A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C9E28" w14:textId="2D803D2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C3D78" w14:textId="5601745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9 </w:t>
            </w:r>
          </w:p>
        </w:tc>
      </w:tr>
      <w:tr w:rsidR="009D4BB0" w:rsidRPr="009D4BB0" w14:paraId="11F48120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11B1C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DE90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15AD4" w14:textId="3EF2CF6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65414" w14:textId="151A38E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44DAB" w14:textId="5E942BB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65 </w:t>
            </w:r>
          </w:p>
        </w:tc>
      </w:tr>
      <w:tr w:rsidR="009D4BB0" w:rsidRPr="009D4BB0" w14:paraId="30D29FF1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0A609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289B5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CE0E0" w14:textId="32C4106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BE403" w14:textId="7D97E81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743D8" w14:textId="4BF4EA9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03 </w:t>
            </w:r>
          </w:p>
        </w:tc>
      </w:tr>
      <w:tr w:rsidR="009D4BB0" w:rsidRPr="009D4BB0" w14:paraId="28DFB932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4EBEA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538A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uba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A4D27" w14:textId="377186D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EDB1C" w14:textId="1E1E8D4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8AA72" w14:textId="0659239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7 </w:t>
            </w:r>
          </w:p>
        </w:tc>
      </w:tr>
      <w:tr w:rsidR="009D4BB0" w:rsidRPr="009D4BB0" w14:paraId="0B72FAE0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08EA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D6E3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Irosi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91941" w14:textId="2693983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AA915" w14:textId="3730DEE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555A1" w14:textId="193E32E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4 </w:t>
            </w:r>
          </w:p>
        </w:tc>
      </w:tr>
      <w:tr w:rsidR="009D4BB0" w:rsidRPr="009D4BB0" w14:paraId="6802B479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0F20B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67E9C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Jub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1099A" w14:textId="1720C78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A58A0" w14:textId="3F03362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6B962" w14:textId="227FDD7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1 </w:t>
            </w:r>
          </w:p>
        </w:tc>
      </w:tr>
      <w:tr w:rsidR="009D4BB0" w:rsidRPr="009D4BB0" w14:paraId="19C09CBE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D277E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4F7D2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090D8" w14:textId="020A00D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15BE0" w14:textId="18AE358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E7D10" w14:textId="24E9BDE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9 </w:t>
            </w:r>
          </w:p>
        </w:tc>
      </w:tr>
      <w:tr w:rsidR="009D4BB0" w:rsidRPr="009D4BB0" w14:paraId="798AD7FE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49D4E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797E6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tno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22EA0" w14:textId="6B1C574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36C5F" w14:textId="58F8C39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12D7C" w14:textId="41B9A32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3 </w:t>
            </w:r>
          </w:p>
        </w:tc>
      </w:tr>
      <w:tr w:rsidR="009D4BB0" w:rsidRPr="009D4BB0" w14:paraId="6EC635FD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D255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DE03A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FB680" w14:textId="59BBBF2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91E3F" w14:textId="09ED5A2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A373F" w14:textId="6E02CF0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799 </w:t>
            </w:r>
          </w:p>
        </w:tc>
      </w:tr>
      <w:tr w:rsidR="009D4BB0" w:rsidRPr="009D4BB0" w14:paraId="107356FA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121D6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EC0D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A1DA6" w14:textId="11D1785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0660F" w14:textId="1221F9F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837D9" w14:textId="1FEB250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4 </w:t>
            </w:r>
          </w:p>
        </w:tc>
      </w:tr>
      <w:tr w:rsidR="009D4BB0" w:rsidRPr="009D4BB0" w14:paraId="5763847B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DC71D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070CD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514A9" w14:textId="1263AE1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66ED6" w14:textId="146B676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6E09C" w14:textId="7C4B973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0 </w:t>
            </w:r>
          </w:p>
        </w:tc>
      </w:tr>
      <w:tr w:rsidR="009D4BB0" w:rsidRPr="009D4BB0" w14:paraId="7251E1A0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DE4B4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AF8E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A7C8C" w14:textId="2147263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8D229" w14:textId="4FC296D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4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35DCB" w14:textId="53671E2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087 </w:t>
            </w:r>
          </w:p>
        </w:tc>
      </w:tr>
      <w:tr w:rsidR="009D4BB0" w:rsidRPr="009D4BB0" w14:paraId="4CE96E7D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A49AFC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100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7E89067" w14:textId="027A361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FF87A9C" w14:textId="798B5AB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28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A849F8A" w14:textId="422E2DD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199 </w:t>
            </w:r>
          </w:p>
        </w:tc>
      </w:tr>
      <w:tr w:rsidR="009D4BB0" w:rsidRPr="009D4BB0" w14:paraId="269ED26B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4086E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Abr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842F6C" w14:textId="258C9F4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1C2478" w14:textId="6990759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AFC82A" w14:textId="68EF22B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16 </w:t>
            </w:r>
          </w:p>
        </w:tc>
      </w:tr>
      <w:tr w:rsidR="009D4BB0" w:rsidRPr="009D4BB0" w14:paraId="02FE148C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B209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1D68B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uc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8037C" w14:textId="67EF51A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A8A61" w14:textId="620DF24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B9F61" w14:textId="57C725B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 </w:t>
            </w:r>
          </w:p>
        </w:tc>
      </w:tr>
      <w:tr w:rsidR="009D4BB0" w:rsidRPr="009D4BB0" w14:paraId="21858A62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66FD3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0C6C2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aguiom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E618C" w14:textId="06D2D66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10CFA" w14:textId="266A400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BB9D9" w14:textId="02D66DC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</w:tr>
      <w:tr w:rsidR="009D4BB0" w:rsidRPr="009D4BB0" w14:paraId="2429210B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1A8F3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F4307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agay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4A4D2" w14:textId="4CD7667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3C05D" w14:textId="0C2DF58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792D6" w14:textId="3FFD559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 </w:t>
            </w:r>
          </w:p>
        </w:tc>
      </w:tr>
      <w:tr w:rsidR="009D4BB0" w:rsidRPr="009D4BB0" w14:paraId="5F751A2D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E55BD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2285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libcon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18F01" w14:textId="04F456F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802A4" w14:textId="023F62E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A08EC" w14:textId="0832270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1 </w:t>
            </w:r>
          </w:p>
        </w:tc>
      </w:tr>
      <w:tr w:rsidR="009D4BB0" w:rsidRPr="009D4BB0" w14:paraId="1573827C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7A256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F9162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ineg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422E0" w14:textId="6404BEB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AA824" w14:textId="779B2B7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152D5" w14:textId="012B513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9D4BB0" w:rsidRPr="009D4BB0" w14:paraId="12AC3DC2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617F0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52066E" w14:textId="7703B32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CD853A" w14:textId="248A8E4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7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7CBEAF" w14:textId="700C048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31 </w:t>
            </w:r>
          </w:p>
        </w:tc>
      </w:tr>
      <w:tr w:rsidR="009D4BB0" w:rsidRPr="009D4BB0" w14:paraId="35FA1B47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C9EA7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34601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tok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67D29" w14:textId="2AA708B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C79F0" w14:textId="381219B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EF502" w14:textId="7314D49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</w:tr>
      <w:tr w:rsidR="009D4BB0" w:rsidRPr="009D4BB0" w14:paraId="72709C39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F54C8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86D4A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8E82E" w14:textId="7A6F625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FFA8F" w14:textId="78D8E55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C3596" w14:textId="0A835A8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</w:tr>
      <w:tr w:rsidR="009D4BB0" w:rsidRPr="009D4BB0" w14:paraId="6F78E2CA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623A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329BB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ku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C20A8" w14:textId="456639B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DA5D2" w14:textId="2413169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F6380" w14:textId="1ADC8FC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 </w:t>
            </w:r>
          </w:p>
        </w:tc>
      </w:tr>
      <w:tr w:rsidR="009D4BB0" w:rsidRPr="009D4BB0" w14:paraId="330C8443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A14F8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5AAE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okod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AB2EB" w14:textId="3557E6D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EA808" w14:textId="4E086BB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0F965" w14:textId="6FEEE93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3 </w:t>
            </w:r>
          </w:p>
        </w:tc>
      </w:tr>
      <w:tr w:rsidR="009D4BB0" w:rsidRPr="009D4BB0" w14:paraId="10A541A7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3ADFC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A6815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uguia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C05F3" w14:textId="136B1F4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D1FFA" w14:textId="7051719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0BED2" w14:textId="0F0D2B6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4 </w:t>
            </w:r>
          </w:p>
        </w:tc>
      </w:tr>
      <w:tr w:rsidR="009D4BB0" w:rsidRPr="009D4BB0" w14:paraId="7C674521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D4627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2049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6BF6B" w14:textId="48AA2E1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A25F1" w14:textId="717224A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E5FA0" w14:textId="5C24213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4 </w:t>
            </w:r>
          </w:p>
        </w:tc>
      </w:tr>
      <w:tr w:rsidR="009D4BB0" w:rsidRPr="009D4BB0" w14:paraId="3A286563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D3F22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FEBDD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Kabay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5562B" w14:textId="19C9B7E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775AE" w14:textId="1B5D651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A67AE" w14:textId="3979A93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0 </w:t>
            </w:r>
          </w:p>
        </w:tc>
      </w:tr>
      <w:tr w:rsidR="009D4BB0" w:rsidRPr="009D4BB0" w14:paraId="18E30FEB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C6657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EC87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Kapan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E49D6" w14:textId="5FB3C7E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37C32" w14:textId="0AD3E42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061C1" w14:textId="04CBA71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9D4BB0" w:rsidRPr="009D4BB0" w14:paraId="2074D6B0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E665F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E1918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Kibun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91D72" w14:textId="77FEED1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B6ECF" w14:textId="630D4A0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6F796" w14:textId="1BC305E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6 </w:t>
            </w:r>
          </w:p>
        </w:tc>
      </w:tr>
      <w:tr w:rsidR="009D4BB0" w:rsidRPr="009D4BB0" w14:paraId="68AF6E04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5CE35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89ADC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nkay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C5327" w14:textId="259AAFD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EF148" w14:textId="27C8B7F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B4980" w14:textId="1E9A263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</w:tr>
      <w:tr w:rsidR="009D4BB0" w:rsidRPr="009D4BB0" w14:paraId="521FC52E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1C8A5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3DAE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1018B" w14:textId="241F5B3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50B7C" w14:textId="6AA1A6E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673A8" w14:textId="139AAF5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</w:tr>
      <w:tr w:rsidR="009D4BB0" w:rsidRPr="009D4BB0" w14:paraId="6BAA20F9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DC44B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3D8A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ublay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B216F" w14:textId="3E2C64D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E83F5" w14:textId="063DD5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8FF61" w14:textId="76FF783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9D4BB0" w:rsidRPr="009D4BB0" w14:paraId="221161A3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BFF0A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805523" w14:textId="15E25EA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4F2683" w14:textId="278D774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6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8540BC" w14:textId="32A7169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859 </w:t>
            </w:r>
          </w:p>
        </w:tc>
      </w:tr>
      <w:tr w:rsidR="009D4BB0" w:rsidRPr="009D4BB0" w14:paraId="3DB4343E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DB6EE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B433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EECB3" w14:textId="5DD7412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B66C6" w14:textId="1894614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261F0" w14:textId="614E402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</w:tr>
      <w:tr w:rsidR="009D4BB0" w:rsidRPr="009D4BB0" w14:paraId="616A21FA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45094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8127E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lfonso Lista (Potia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4BD94" w14:textId="3C57C6F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9CFDB" w14:textId="326A297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7A60D" w14:textId="0D36C08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2 </w:t>
            </w:r>
          </w:p>
        </w:tc>
      </w:tr>
      <w:tr w:rsidR="009D4BB0" w:rsidRPr="009D4BB0" w14:paraId="78E1597D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A66B2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6AAB1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3447D" w14:textId="0C0CE2B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737DF" w14:textId="1D5EC2F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70BEE" w14:textId="4B6B937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9 </w:t>
            </w:r>
          </w:p>
        </w:tc>
      </w:tr>
      <w:tr w:rsidR="009D4BB0" w:rsidRPr="009D4BB0" w14:paraId="5CDCF86D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311C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F26B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nau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CFF57" w14:textId="0F42065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C83AC" w14:textId="67A0F3E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439DF" w14:textId="342835B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5 </w:t>
            </w:r>
          </w:p>
        </w:tc>
      </w:tr>
      <w:tr w:rsidR="009D4BB0" w:rsidRPr="009D4BB0" w14:paraId="2C204BAD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33545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36CF1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Hingyo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47902" w14:textId="377B3FF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303A9" w14:textId="1048C9F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0649A" w14:textId="6A0964F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</w:tr>
      <w:tr w:rsidR="009D4BB0" w:rsidRPr="009D4BB0" w14:paraId="03D92979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03FC9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FF324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Hungdu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7E75E" w14:textId="40B8CF7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3CF61" w14:textId="68C8A70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761A0" w14:textId="344BB47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</w:tr>
      <w:tr w:rsidR="009D4BB0" w:rsidRPr="009D4BB0" w14:paraId="74D1F9EF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18B21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75F45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Kian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BF72B" w14:textId="3E55945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5D169" w14:textId="1573721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F8A1C" w14:textId="5D8B1DB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0 </w:t>
            </w:r>
          </w:p>
        </w:tc>
      </w:tr>
      <w:tr w:rsidR="009D4BB0" w:rsidRPr="009D4BB0" w14:paraId="72DA7157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6E34A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E6813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agawe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83508" w14:textId="3D71C92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75F21" w14:textId="04FC1BE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94C21" w14:textId="68D7017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 </w:t>
            </w:r>
          </w:p>
        </w:tc>
      </w:tr>
      <w:tr w:rsidR="009D4BB0" w:rsidRPr="009D4BB0" w14:paraId="4E9396EF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3B114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121E8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amut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98C5D" w14:textId="3DF1FC0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AA088" w14:textId="01DA57D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D4597" w14:textId="1F756E2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</w:tr>
      <w:tr w:rsidR="009D4BB0" w:rsidRPr="009D4BB0" w14:paraId="435EE3CC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1229F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FB13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F047F" w14:textId="543BDBE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 xml:space="preserve">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C2A5F" w14:textId="50A26F5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 xml:space="preserve"> 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234C3" w14:textId="22F5ADF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 xml:space="preserve"> 14 </w:t>
            </w:r>
          </w:p>
        </w:tc>
      </w:tr>
      <w:tr w:rsidR="009D4BB0" w:rsidRPr="009D4BB0" w14:paraId="107F5851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55E37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4750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inoc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B09E8" w14:textId="155E9E8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7B3C4" w14:textId="34E63AA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2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83FAC" w14:textId="7BF50AB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6 </w:t>
            </w:r>
          </w:p>
        </w:tc>
      </w:tr>
      <w:tr w:rsidR="009D4BB0" w:rsidRPr="009D4BB0" w14:paraId="49B144C3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6BE31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F282CD" w14:textId="2808544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5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90CFD7" w14:textId="12DA64E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3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82101E" w14:textId="3CF7DE6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015 </w:t>
            </w:r>
          </w:p>
        </w:tc>
      </w:tr>
      <w:tr w:rsidR="009D4BB0" w:rsidRPr="009D4BB0" w14:paraId="65BE2C6A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A7BBF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E2C56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ADB20" w14:textId="3AA7D6F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54000" w14:textId="63FABD0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53710" w14:textId="23EDD21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5 </w:t>
            </w:r>
          </w:p>
        </w:tc>
      </w:tr>
      <w:tr w:rsidR="009D4BB0" w:rsidRPr="009D4BB0" w14:paraId="5E6AD535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BAC2E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D44DC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ubuag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85257" w14:textId="6467766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B89EE" w14:textId="268ADFD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73D63" w14:textId="20D81DF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 </w:t>
            </w:r>
          </w:p>
        </w:tc>
      </w:tr>
      <w:tr w:rsidR="009D4BB0" w:rsidRPr="009D4BB0" w14:paraId="6B8B8CF2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822EB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4701D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sil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F5DE4" w14:textId="0D013A1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1CF2A" w14:textId="20EEE26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56835" w14:textId="22658F2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1 </w:t>
            </w:r>
          </w:p>
        </w:tc>
      </w:tr>
      <w:tr w:rsidR="009D4BB0" w:rsidRPr="009D4BB0" w14:paraId="32CA58ED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AB1BF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5DD7A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inukpuk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82A71" w14:textId="06274C9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11109" w14:textId="01D7A4E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753E5" w14:textId="6305844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4 </w:t>
            </w:r>
          </w:p>
        </w:tc>
      </w:tr>
      <w:tr w:rsidR="009D4BB0" w:rsidRPr="009D4BB0" w14:paraId="3DD8993D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C242A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84EB1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anud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BE86A" w14:textId="16530FF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FE52D" w14:textId="5C5F11D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7D1CE" w14:textId="2841F0B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</w:tr>
      <w:tr w:rsidR="009D4BB0" w:rsidRPr="009D4BB0" w14:paraId="5C042C80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7B84F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9B0D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inglay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29E52" w14:textId="2F35B7F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084AF" w14:textId="19665FC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EFFB2" w14:textId="5B35937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9D4BB0" w:rsidRPr="009D4BB0" w14:paraId="625991B0" w14:textId="77777777" w:rsidTr="009D4BB0">
        <w:trPr>
          <w:trHeight w:val="20"/>
        </w:trPr>
        <w:tc>
          <w:tcPr>
            <w:tcW w:w="260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2C065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FCEBC9" w14:textId="018F5F4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7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EE5B3B" w14:textId="484833D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8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2EBEC5" w14:textId="635298D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78 </w:t>
            </w:r>
          </w:p>
        </w:tc>
      </w:tr>
      <w:tr w:rsidR="009D4BB0" w:rsidRPr="009D4BB0" w14:paraId="2DAE9080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36EC2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0F28A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ontoc (capital)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77240" w14:textId="2430ECB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6C416" w14:textId="1E34D6B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D5ABC" w14:textId="1344888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9D4BB0" w:rsidRPr="009D4BB0" w14:paraId="4FCD61F5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EA4CC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91273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Natoni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97105" w14:textId="08EE5C1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1AE12" w14:textId="5D7C122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FDFE6" w14:textId="49FB6FB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 </w:t>
            </w:r>
          </w:p>
        </w:tc>
      </w:tr>
      <w:tr w:rsidR="009D4BB0" w:rsidRPr="009D4BB0" w14:paraId="13E07BD4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33C0F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E3F6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danga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27E45" w14:textId="6975701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31E05" w14:textId="3128C6E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37085" w14:textId="4F32712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</w:tr>
      <w:tr w:rsidR="009D4BB0" w:rsidRPr="009D4BB0" w14:paraId="5A200BB8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FB41D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1AB0E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uko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22E52" w14:textId="644DB7E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7B86F" w14:textId="2155487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B6073" w14:textId="262740F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9 </w:t>
            </w:r>
          </w:p>
        </w:tc>
      </w:tr>
      <w:tr w:rsidR="009D4BB0" w:rsidRPr="009D4BB0" w14:paraId="4881D23D" w14:textId="77777777" w:rsidTr="009D4BB0">
        <w:trPr>
          <w:trHeight w:val="20"/>
        </w:trPr>
        <w:tc>
          <w:tcPr>
            <w:tcW w:w="8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6E79E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4811A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AE381" w14:textId="763DAA8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6948C" w14:textId="1C11C1A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D79AE" w14:textId="52BB7F5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</w:tr>
    </w:tbl>
    <w:p w14:paraId="329A54F6" w14:textId="00719BD1" w:rsidR="00892C65" w:rsidRPr="00255D77" w:rsidRDefault="00CB2A7E" w:rsidP="00CB2A7E">
      <w:pPr>
        <w:spacing w:after="0" w:line="240" w:lineRule="auto"/>
        <w:ind w:left="450"/>
        <w:contextualSpacing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892C65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892C65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892C65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892C65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892C65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892C65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="00892C65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17BBD9A4" w14:textId="1A6CDEFE" w:rsidR="006C0336" w:rsidRDefault="00892C65" w:rsidP="007A39F8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s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NCR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I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MIMAROPA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6DF080DE" w14:textId="3E8CB4F7" w:rsidR="006C0336" w:rsidRDefault="006C0336" w:rsidP="007A39F8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3CE0E833" w14:textId="77777777" w:rsidR="006C0336" w:rsidRDefault="006C0336" w:rsidP="007A39F8">
      <w:pPr>
        <w:spacing w:after="0" w:line="240" w:lineRule="auto"/>
        <w:contextualSpacing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57C1035C" w14:textId="77777777" w:rsidR="00CB2A7E" w:rsidRDefault="00CB2A7E">
      <w:pPr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br w:type="page"/>
      </w:r>
    </w:p>
    <w:p w14:paraId="70C3867D" w14:textId="385682FC" w:rsidR="00892C65" w:rsidRPr="00856662" w:rsidRDefault="00892C65" w:rsidP="007A39F8">
      <w:pPr>
        <w:pStyle w:val="ListParagraph"/>
        <w:widowControl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lastRenderedPageBreak/>
        <w:t>Status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of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Displaced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/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Persons</w:t>
      </w:r>
    </w:p>
    <w:p w14:paraId="180B5C94" w14:textId="019E9BF3" w:rsidR="00892C65" w:rsidRDefault="00892C65" w:rsidP="007A39F8">
      <w:pPr>
        <w:pStyle w:val="ListParagraph"/>
        <w:widowControl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Inside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06EB544A" w14:textId="492F0D3F" w:rsidR="00892C65" w:rsidRPr="00681500" w:rsidRDefault="00892C65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/>
        <w:jc w:val="both"/>
        <w:rPr>
          <w:rFonts w:ascii="Arial" w:eastAsia="Times New Roman" w:hAnsi="Arial" w:cs="Arial"/>
          <w:color w:val="auto"/>
          <w:sz w:val="24"/>
          <w:szCs w:val="24"/>
        </w:rPr>
      </w:pP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There</w:t>
      </w:r>
      <w:r w:rsidR="00CB2A7E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156293">
        <w:rPr>
          <w:rFonts w:ascii="Arial" w:eastAsia="Times New Roman" w:hAnsi="Arial" w:cs="Arial"/>
          <w:bCs/>
          <w:color w:val="auto"/>
          <w:sz w:val="24"/>
          <w:szCs w:val="24"/>
        </w:rPr>
        <w:t>are</w:t>
      </w:r>
      <w:r w:rsidR="00CB2A7E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9D4BB0" w:rsidRPr="009D4BB0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34,443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="00CB2A7E">
        <w:rPr>
          <w:rFonts w:ascii="Arial" w:eastAsia="Times New Roman" w:hAnsi="Arial" w:cs="Arial"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or</w:t>
      </w:r>
      <w:r w:rsidR="00CB2A7E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9D4BB0" w:rsidRPr="009D4BB0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140,367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="00CB2A7E">
        <w:rPr>
          <w:rFonts w:ascii="Arial" w:eastAsia="Times New Roman" w:hAnsi="Arial" w:cs="Arial"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currently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taking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temporary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shelter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in</w:t>
      </w:r>
      <w:r w:rsidR="009D4BB0" w:rsidRPr="009D4BB0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678 </w:t>
      </w:r>
      <w:r w:rsidR="009D4BB0" w:rsidRPr="00AF279A">
        <w:rPr>
          <w:rFonts w:ascii="Arial" w:eastAsia="Times New Roman" w:hAnsi="Arial" w:cs="Arial"/>
          <w:b/>
          <w:bCs/>
          <w:color w:val="0070C0"/>
          <w:sz w:val="24"/>
          <w:szCs w:val="24"/>
        </w:rPr>
        <w:t>evacuation</w:t>
      </w:r>
      <w:r w:rsidR="00CB2A7E">
        <w:rPr>
          <w:rFonts w:ascii="Arial" w:eastAsia="Times New Roman" w:hAnsi="Arial" w:cs="Arial"/>
          <w:b/>
          <w:color w:val="0070C0"/>
          <w:sz w:val="24"/>
          <w:szCs w:val="24"/>
        </w:rPr>
        <w:t xml:space="preserve"> </w:t>
      </w:r>
      <w:r w:rsidRPr="00345FEB">
        <w:rPr>
          <w:rFonts w:ascii="Arial" w:eastAsia="Times New Roman" w:hAnsi="Arial" w:cs="Arial"/>
          <w:b/>
          <w:color w:val="0070C0"/>
          <w:sz w:val="24"/>
          <w:szCs w:val="24"/>
        </w:rPr>
        <w:t>centers</w:t>
      </w:r>
      <w:r w:rsidR="00CB2A7E">
        <w:rPr>
          <w:rFonts w:ascii="Arial" w:eastAsia="Times New Roman" w:hAnsi="Arial" w:cs="Arial"/>
          <w:b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in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="00345FEB" w:rsidRPr="007A39F8">
        <w:rPr>
          <w:rFonts w:ascii="Arial" w:eastAsia="Times New Roman" w:hAnsi="Arial" w:cs="Arial"/>
          <w:b/>
          <w:color w:val="auto"/>
          <w:sz w:val="24"/>
          <w:szCs w:val="24"/>
        </w:rPr>
        <w:t>Region</w:t>
      </w:r>
      <w:r w:rsidR="009E4154" w:rsidRPr="007A39F8">
        <w:rPr>
          <w:rFonts w:ascii="Arial" w:eastAsia="Times New Roman" w:hAnsi="Arial" w:cs="Arial"/>
          <w:b/>
          <w:color w:val="auto"/>
          <w:sz w:val="24"/>
          <w:szCs w:val="24"/>
        </w:rPr>
        <w:t>s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E4154" w:rsidRPr="007A39F8">
        <w:rPr>
          <w:rFonts w:ascii="Arial" w:eastAsia="Times New Roman" w:hAnsi="Arial" w:cs="Arial"/>
          <w:b/>
          <w:color w:val="auto"/>
          <w:sz w:val="24"/>
          <w:szCs w:val="24"/>
        </w:rPr>
        <w:t>NCR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156293" w:rsidRPr="007A39F8">
        <w:rPr>
          <w:rFonts w:ascii="Arial" w:eastAsia="Times New Roman" w:hAnsi="Arial" w:cs="Arial"/>
          <w:b/>
          <w:color w:val="auto"/>
          <w:sz w:val="24"/>
          <w:szCs w:val="24"/>
        </w:rPr>
        <w:t>II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DA7BE8" w:rsidRPr="007A39F8">
        <w:rPr>
          <w:rFonts w:ascii="Arial" w:eastAsia="Times New Roman" w:hAnsi="Arial" w:cs="Arial"/>
          <w:b/>
          <w:color w:val="auto"/>
          <w:sz w:val="24"/>
          <w:szCs w:val="24"/>
        </w:rPr>
        <w:t>III,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345FEB" w:rsidRPr="007A39F8">
        <w:rPr>
          <w:rFonts w:ascii="Arial" w:eastAsia="Times New Roman" w:hAnsi="Arial" w:cs="Arial"/>
          <w:b/>
          <w:color w:val="auto"/>
          <w:sz w:val="24"/>
          <w:szCs w:val="24"/>
        </w:rPr>
        <w:t>CALABARZON</w:t>
      </w:r>
      <w:r w:rsidR="00D97A12" w:rsidRPr="007A39F8">
        <w:rPr>
          <w:rFonts w:ascii="Arial" w:eastAsia="Times New Roman" w:hAnsi="Arial" w:cs="Arial"/>
          <w:color w:val="auto"/>
          <w:sz w:val="24"/>
          <w:szCs w:val="24"/>
        </w:rPr>
        <w:t>,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="009E4154" w:rsidRPr="007A39F8">
        <w:rPr>
          <w:rFonts w:ascii="Arial" w:eastAsia="Times New Roman" w:hAnsi="Arial" w:cs="Arial"/>
          <w:b/>
          <w:color w:val="auto"/>
          <w:sz w:val="24"/>
          <w:szCs w:val="24"/>
        </w:rPr>
        <w:t>V</w:t>
      </w:r>
      <w:r w:rsidR="00CB2A7E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D97A12" w:rsidRPr="007A39F8">
        <w:rPr>
          <w:rFonts w:ascii="Arial" w:eastAsia="Times New Roman" w:hAnsi="Arial" w:cs="Arial"/>
          <w:color w:val="auto"/>
          <w:sz w:val="24"/>
          <w:szCs w:val="24"/>
        </w:rPr>
        <w:t>and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="00D97A12" w:rsidRPr="007A39F8">
        <w:rPr>
          <w:rFonts w:ascii="Arial" w:eastAsia="Times New Roman" w:hAnsi="Arial" w:cs="Arial"/>
          <w:b/>
          <w:color w:val="auto"/>
          <w:sz w:val="24"/>
          <w:szCs w:val="24"/>
        </w:rPr>
        <w:t>CAR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(see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Table</w:t>
      </w:r>
      <w:r w:rsidR="00CB2A7E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2).</w:t>
      </w:r>
    </w:p>
    <w:p w14:paraId="0EB2003C" w14:textId="6860BF86" w:rsidR="00CB2A7E" w:rsidRDefault="00B22FCC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ab/>
      </w:r>
    </w:p>
    <w:p w14:paraId="51B7DA46" w14:textId="1699DFEA" w:rsidR="00892C65" w:rsidRDefault="00892C65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2.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Displaced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Inside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Evacuation</w:t>
      </w:r>
      <w:r w:rsidR="00CB2A7E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Centers</w:t>
      </w:r>
    </w:p>
    <w:tbl>
      <w:tblPr>
        <w:tblW w:w="4686" w:type="pct"/>
        <w:tblInd w:w="70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2"/>
        <w:gridCol w:w="3410"/>
        <w:gridCol w:w="1043"/>
        <w:gridCol w:w="1045"/>
        <w:gridCol w:w="1043"/>
        <w:gridCol w:w="1045"/>
        <w:gridCol w:w="1043"/>
        <w:gridCol w:w="1039"/>
      </w:tblGrid>
      <w:tr w:rsidR="009D4BB0" w:rsidRPr="009D4BB0" w14:paraId="37C0BF9E" w14:textId="77777777" w:rsidTr="009D4BB0">
        <w:trPr>
          <w:trHeight w:val="20"/>
          <w:tblHeader/>
        </w:trPr>
        <w:tc>
          <w:tcPr>
            <w:tcW w:w="180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51741DD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1065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EA9833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212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81AD09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9D4BB0" w:rsidRPr="009D4BB0" w14:paraId="413D0090" w14:textId="77777777" w:rsidTr="009D4BB0">
        <w:trPr>
          <w:trHeight w:val="20"/>
          <w:tblHeader/>
        </w:trPr>
        <w:tc>
          <w:tcPr>
            <w:tcW w:w="180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83E1F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65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81C60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12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B97FFC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NSIDE ECs </w:t>
            </w:r>
          </w:p>
        </w:tc>
      </w:tr>
      <w:tr w:rsidR="009D4BB0" w:rsidRPr="009D4BB0" w14:paraId="2FF5E94E" w14:textId="77777777" w:rsidTr="009D4BB0">
        <w:trPr>
          <w:trHeight w:val="20"/>
          <w:tblHeader/>
        </w:trPr>
        <w:tc>
          <w:tcPr>
            <w:tcW w:w="180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4B6AD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65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4F258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6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B5FA14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0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EBC1171" w14:textId="03EDFFA1" w:rsidR="009D4BB0" w:rsidRPr="009D4BB0" w:rsidRDefault="009D4BB0" w:rsidP="009D4BB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9D4BB0" w:rsidRPr="009D4BB0" w14:paraId="170CCE90" w14:textId="77777777" w:rsidTr="009D4BB0">
        <w:trPr>
          <w:trHeight w:val="20"/>
          <w:tblHeader/>
        </w:trPr>
        <w:tc>
          <w:tcPr>
            <w:tcW w:w="180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04133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F62734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EEC86F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30373D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68020C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C7731B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3BAF9C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9D4BB0" w:rsidRPr="009D4BB0" w14:paraId="3B87D964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2A0030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53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FA077A2" w14:textId="5FE7F12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530 </w:t>
            </w:r>
          </w:p>
        </w:tc>
        <w:tc>
          <w:tcPr>
            <w:tcW w:w="53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A1A711F" w14:textId="00D69DB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78 </w:t>
            </w:r>
          </w:p>
        </w:tc>
        <w:tc>
          <w:tcPr>
            <w:tcW w:w="53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37298FD" w14:textId="540435C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71,764 </w:t>
            </w:r>
          </w:p>
        </w:tc>
        <w:tc>
          <w:tcPr>
            <w:tcW w:w="53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E63FCE0" w14:textId="7533CDF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4,443 </w:t>
            </w:r>
          </w:p>
        </w:tc>
        <w:tc>
          <w:tcPr>
            <w:tcW w:w="53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CE8E47B" w14:textId="76D11DC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68,358 </w:t>
            </w:r>
          </w:p>
        </w:tc>
        <w:tc>
          <w:tcPr>
            <w:tcW w:w="53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D922AFD" w14:textId="3BC53C3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0,367 </w:t>
            </w:r>
          </w:p>
        </w:tc>
      </w:tr>
      <w:tr w:rsidR="009D4BB0" w:rsidRPr="009D4BB0" w14:paraId="0C5CF9DD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5ABB4F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74AF15B" w14:textId="0C79287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119E050" w14:textId="5D002BB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8BF3601" w14:textId="3CF972C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13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A878F25" w14:textId="7395846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1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D8B3C8E" w14:textId="42FB3A2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4,53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19F03AE" w14:textId="4D78C40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5,830 </w:t>
            </w:r>
          </w:p>
        </w:tc>
      </w:tr>
      <w:tr w:rsidR="009D4BB0" w:rsidRPr="009D4BB0" w14:paraId="3D6C844C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EA49F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loocan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512F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4DC4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36E2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243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4B5D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0C86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926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411D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9D4BB0" w:rsidRPr="009D4BB0" w14:paraId="5D0D803A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1C3DB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as Pin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9453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21D3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86C1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78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7EB1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30D2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259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B65C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9D4BB0" w:rsidRPr="009D4BB0" w14:paraId="1A036360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D1C9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kati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EBFC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0C10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96A0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7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4810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5D8A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260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48D7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9D4BB0" w:rsidRPr="009D4BB0" w14:paraId="67E72BCA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08114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labon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A80A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5FCD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218E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186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22A5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0007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763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E7E1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9D4BB0" w:rsidRPr="009D4BB0" w14:paraId="53DE218C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7C78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ndaluyong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DD25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B471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253D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308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7DBF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F542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1232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CFEF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9D4BB0" w:rsidRPr="009D4BB0" w14:paraId="1B58EE13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9CD3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2197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787F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8600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1205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7EC9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B473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4887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839A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9D4BB0" w:rsidRPr="009D4BB0" w14:paraId="21472EF5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2150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DD4B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606D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0122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4672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4818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3364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94C4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21210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09A9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14552</w:t>
            </w:r>
          </w:p>
        </w:tc>
      </w:tr>
      <w:tr w:rsidR="009D4BB0" w:rsidRPr="009D4BB0" w14:paraId="0C8AA6F6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E124E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untinlupa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178B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1440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A71F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1653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2F2E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611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CC65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6657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26D5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2689</w:t>
            </w:r>
          </w:p>
        </w:tc>
      </w:tr>
      <w:tr w:rsidR="009D4BB0" w:rsidRPr="009D4BB0" w14:paraId="08DC72AC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33EFD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Navot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558C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BE1A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C73D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77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51DC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536B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2974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1AE6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9D4BB0" w:rsidRPr="009D4BB0" w14:paraId="1CC23331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27EE7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ranaque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393E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F0FB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ABBD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304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60C1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9A88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1290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3911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9D4BB0" w:rsidRPr="009D4BB0" w14:paraId="14CD2321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32A0B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say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D468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6A68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F064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11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0699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0C97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365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D7F6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9D4BB0" w:rsidRPr="009D4BB0" w14:paraId="18A5BF75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96FD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5916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822F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3267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851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6917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685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883D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3350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591C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2803</w:t>
            </w:r>
          </w:p>
        </w:tc>
      </w:tr>
      <w:tr w:rsidR="009D4BB0" w:rsidRPr="009D4BB0" w14:paraId="22B0D95A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AEA84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Pateros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A44D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EF96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247A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12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3686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7DFD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439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371C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9D4BB0" w:rsidRPr="009D4BB0" w14:paraId="0AA622C9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F276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aguig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7DF8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8208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4C1F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77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31D2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542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1CF3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3070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6277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2186</w:t>
            </w:r>
          </w:p>
        </w:tc>
      </w:tr>
      <w:tr w:rsidR="009D4BB0" w:rsidRPr="009D4BB0" w14:paraId="3C87B54D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911ED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9AD5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BF77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24D2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909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79E6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909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3995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3600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EC85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3600</w:t>
            </w:r>
          </w:p>
        </w:tc>
      </w:tr>
      <w:tr w:rsidR="009D4BB0" w:rsidRPr="009D4BB0" w14:paraId="01172CEE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4317B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Juan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107D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7A15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4A02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112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1D2F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60CF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427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B458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9D4BB0" w:rsidRPr="009D4BB0" w14:paraId="00764C50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2354B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Valenzuela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4E6E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B718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E3B4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772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3FAD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AD5D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2827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B24F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9D4BB0" w:rsidRPr="009D4BB0" w14:paraId="53649181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55A431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2CCEC1B" w14:textId="5CC51D1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A8A7478" w14:textId="162146D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CA2DCF6" w14:textId="318E70F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8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F03B123" w14:textId="590BEFD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BAF45F0" w14:textId="1AD9BE0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61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E1AC0D6" w14:textId="1854D57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9D4BB0" w:rsidRPr="009D4BB0" w14:paraId="64A5037C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2EF1C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Ilocos Nor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FF53EA" w14:textId="6D769EB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42F6F4" w14:textId="22A0FCA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0891EE" w14:textId="21D72A8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D34682" w14:textId="0F35E03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44A40C" w14:textId="2551819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562A63" w14:textId="7AB33F9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9D4BB0" w:rsidRPr="009D4BB0" w14:paraId="6D353675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839EF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771BD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gudpud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2D47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1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E24F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CC6A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2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D29D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-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9FF2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7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E7F4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-</w:t>
            </w:r>
          </w:p>
        </w:tc>
      </w:tr>
      <w:tr w:rsidR="009D4BB0" w:rsidRPr="009D4BB0" w14:paraId="738322CE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770FC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A52713" w14:textId="0830B86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D8DF51" w14:textId="55E0BA1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FBF0FB" w14:textId="13369D9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589CC1" w14:textId="04C9292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829492" w14:textId="5719628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60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8A73A3" w14:textId="12900AB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9D4BB0" w:rsidRPr="009D4BB0" w14:paraId="422BAA46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DB3CF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D7FA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guila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719E9" w14:textId="7253538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9DD3B" w14:textId="18926B3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8F542" w14:textId="5EC0238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589C5" w14:textId="23FC261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3052A" w14:textId="61EB27A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9DCE3" w14:textId="7DB51A4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A7B6869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300B4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2E25E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ALAMIN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0A05F" w14:textId="19A43C9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56927" w14:textId="650B699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FD4C2" w14:textId="065D84E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1FD47" w14:textId="160A61F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E6EB9" w14:textId="268A1C4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A988E" w14:textId="3C560B5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B9875FB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1626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8F69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n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8CB48" w14:textId="75D6B95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B6D7C" w14:textId="1F5F973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41034" w14:textId="4A7E947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E72C8" w14:textId="1709DFD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63EF8" w14:textId="1FD7034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A818B" w14:textId="199D871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5211A61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2F8C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E8E8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sist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FDA7E" w14:textId="17CA97A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DE5BE" w14:textId="46970BE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39F49" w14:textId="2539B2A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297B2" w14:textId="79EBECB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28240" w14:textId="62193D6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B8B05" w14:textId="5A321AE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367D4B5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FDDF3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68407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yamba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E74D2" w14:textId="31D26A8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4505D" w14:textId="12B92BB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BE2D8" w14:textId="389F57E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A30E3" w14:textId="340C81E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26C0C" w14:textId="056240E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804AA" w14:textId="088326D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50150FF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5813C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B5BA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lasi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930CC" w14:textId="5EC92A7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1F55A" w14:textId="3430044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E3F41" w14:textId="5855338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D9E58" w14:textId="3E0541E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067DE" w14:textId="2943896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D7795" w14:textId="43C4C21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80A3DA4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8CED2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2B29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agupan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9C790" w14:textId="16AC766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99316" w14:textId="3150616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CA089" w14:textId="6DC10F4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7970A" w14:textId="20BB9B4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A2A5C" w14:textId="33A76BC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7C916" w14:textId="43ACBEE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95274EA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EB7E9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6441A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81CA8" w14:textId="37FA896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0234A" w14:textId="78D759B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68195" w14:textId="7F48C62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617B4" w14:textId="20F8CB2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847C8" w14:textId="4A1D302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69302" w14:textId="78B7DCC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D98B316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5C0FE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AAAB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abrado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334BA" w14:textId="1FB5A6C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A70AD" w14:textId="7EB5290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18406" w14:textId="4DA9E5C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2C40D" w14:textId="2EA908C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819D0" w14:textId="7915DE9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31A68" w14:textId="5EAD382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6B09115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1B52B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4237B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INGAYEN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F2DA8" w14:textId="3AA3F24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77440" w14:textId="42D14EF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39C82" w14:textId="3D89191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7F839" w14:textId="7578AF1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A8A1B" w14:textId="17A88CB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1211F" w14:textId="2B92773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2A93891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BA9EF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71E08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01AC6" w14:textId="1965A42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FF572" w14:textId="34B990A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7F640" w14:textId="46FB65C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EB503" w14:textId="2E6A51D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32408" w14:textId="00BC320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A2EFB" w14:textId="4DBDF56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6F42169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BBCF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BC07B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naoa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20BF2" w14:textId="73BE5E7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114F7" w14:textId="1A7D2DA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DF73D" w14:textId="4CC296B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298C7" w14:textId="6A5645F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BFE48" w14:textId="7B114C9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6F0E3" w14:textId="1573509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A4C1995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2972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5E97F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92A9D" w14:textId="00D1B03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485E1" w14:textId="3B44EFD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0CF19" w14:textId="6A24E36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5BB10" w14:textId="4C21D78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62B80" w14:textId="7B6638E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FD3C5" w14:textId="012EE8B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76F0902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E745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4240B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Fabi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88F49" w14:textId="27F2C2C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D93D9" w14:textId="79AD246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DCBBE" w14:textId="5BB9185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DFEAE" w14:textId="205DABF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03E10" w14:textId="5E961C6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9D863" w14:textId="075C412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80CA0A5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970A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23E28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72F49" w14:textId="0EE7847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DEB39" w14:textId="19CB2C3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5AC2A" w14:textId="0C0CF96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ACBE2" w14:textId="143F596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C6410" w14:textId="109CAAE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76DD0" w14:textId="478A114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8C98AFA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7BE33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C85F7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is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331B2" w14:textId="0899A8C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64EDC" w14:textId="3DB0393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C158E" w14:textId="713AD11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3B4EF" w14:textId="091025B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1388D" w14:textId="6BF3BD4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33948" w14:textId="28C69E8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CE2BDE1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54A3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5C54E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u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1FB9C" w14:textId="4912EBB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E5369" w14:textId="0E1A314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29E6A" w14:textId="5ACEDCF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415FC" w14:textId="5592821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C3758" w14:textId="33E5CC4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3F9CB" w14:textId="5C693F1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274FEAE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9B587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9DFDF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URDANET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59931" w14:textId="6654525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2D52C" w14:textId="7C6F37D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8FA29" w14:textId="27A4B2C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1D66E" w14:textId="5505DC0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C0424" w14:textId="62AE1F0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7AC2C" w14:textId="31BDAB6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12C7E35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D5B4C3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2881FF0" w14:textId="7E6E666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3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B3E3657" w14:textId="770E9BA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CB7A70F" w14:textId="631A164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46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C90C33D" w14:textId="3FCD95D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8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89EDE5E" w14:textId="43FCED0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1,38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1C58282" w14:textId="4EFF59E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93 </w:t>
            </w:r>
          </w:p>
        </w:tc>
      </w:tr>
      <w:tr w:rsidR="009D4BB0" w:rsidRPr="009D4BB0" w14:paraId="5FF7452D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F28DF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3C5CD2" w14:textId="6B32455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0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C1D14F" w14:textId="117A416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87A8A0" w14:textId="442CAFD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63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5CF5BE" w14:textId="0BF1045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4C37EA" w14:textId="5A881E5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28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09E732" w14:textId="69EE740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96 </w:t>
            </w:r>
          </w:p>
        </w:tc>
      </w:tr>
      <w:tr w:rsidR="009D4BB0" w:rsidRPr="009D4BB0" w14:paraId="4456ADD2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25AB4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28E47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bulu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26881" w14:textId="7F2D228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FCF37" w14:textId="3770EA2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D4D38" w14:textId="1559A49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827D2" w14:textId="5DC137E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C9242" w14:textId="548A0B8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3C845" w14:textId="6F6F164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A97B899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7385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84BE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4938A" w14:textId="0F5C94C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CFEEE" w14:textId="7BBBB90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CDC96" w14:textId="3A536EA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71E18" w14:textId="79A51D1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A29A7" w14:textId="2D707DB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4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CC893" w14:textId="0247C90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4C0DA36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918F8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3C5F5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llacap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1C3D9" w14:textId="268D318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34DB9" w14:textId="4D0EDE4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98FA5" w14:textId="08E6A02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873D2" w14:textId="1F4DBDB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0390C" w14:textId="3E6CE2D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96191" w14:textId="422D42B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F04696E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7FF79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4B7CD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0CAC6" w14:textId="3FE278F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FEE23" w14:textId="6DB2661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F9740" w14:textId="03C837A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A2042" w14:textId="1BE9461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44BAF" w14:textId="6A465F2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8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84BE5" w14:textId="3C6366D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FB476C7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4D879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58660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parr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F0C23" w14:textId="45BE2FB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15C47" w14:textId="3B77D07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DE729" w14:textId="4287D42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9E1CC" w14:textId="2ED22E0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7F0AD" w14:textId="665D93D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90512" w14:textId="0FD5D38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4E89A68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3D981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FFB3F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gg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80B3C" w14:textId="1D4962B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3C3FA" w14:textId="11F6CE5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23D18" w14:textId="688A19F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E6B27" w14:textId="1550754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1A22B" w14:textId="71DFCFF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70DC9" w14:textId="6266433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2 </w:t>
            </w:r>
          </w:p>
        </w:tc>
      </w:tr>
      <w:tr w:rsidR="009D4BB0" w:rsidRPr="009D4BB0" w14:paraId="43750F33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785F1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E426D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llester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2856F" w14:textId="0EC5E5D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5B4E3" w14:textId="561FA36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93FD6" w14:textId="2A0D4DA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2A047" w14:textId="2BD8A9D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B8BBA" w14:textId="79E32E5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C206E" w14:textId="396CF02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ACAD6F1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D4FF4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31CC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ugue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36558" w14:textId="233042C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3A826" w14:textId="3310254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6A913" w14:textId="644B81C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10DA0" w14:textId="79D6272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49728" w14:textId="1FFF9C5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79FD1" w14:textId="6EF26F4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A720B5B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A48FF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52F8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D6506" w14:textId="06C0681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9713F" w14:textId="6699833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A3E1A" w14:textId="6617FB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D387A" w14:textId="0945A25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C494F" w14:textId="0EE70A1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51CE3" w14:textId="0FA421B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8DF9B93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2A623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6049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AC20A" w14:textId="175B33C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2C16A" w14:textId="25C33D7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2D9CD" w14:textId="05FF994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A3C3B" w14:textId="1BF1F33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56419" w14:textId="0406F03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DE38D" w14:textId="195CFA0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6F43BDE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6019E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CEF2B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Enril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2F023" w14:textId="22F2A86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34062" w14:textId="56FECDA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9EF5B" w14:textId="5E1FB7D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0445C" w14:textId="619DF54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B5024" w14:textId="60AF142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E634D" w14:textId="3DDEAEA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2B42BC4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A984A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52955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attar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81DEC" w14:textId="49B50B9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0AF1D" w14:textId="02F5620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AD734" w14:textId="5785B7C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EE6C4" w14:textId="3B62055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7D73A" w14:textId="028832D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8A6D0" w14:textId="5D6DD11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A2BAE7A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FFCC8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55439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Igui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E9959" w14:textId="4ECE521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DCC98" w14:textId="2599634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E8DDA" w14:textId="02A63A3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4CB99" w14:textId="79FA37B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37989" w14:textId="08AC754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8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A4526" w14:textId="259DC52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9E51937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D158E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CAD4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02CFA" w14:textId="622C72E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A1E81" w14:textId="499E034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110BD" w14:textId="2A159CB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BCCEB" w14:textId="43EE5AA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13E4B" w14:textId="52D47A1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FA4E1" w14:textId="52D91F0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502C3A7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0525C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7121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asam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EE609" w14:textId="64C7BE0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BB8A5" w14:textId="5B018B9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74F75" w14:textId="66245DE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01A37" w14:textId="0451409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A7A3B" w14:textId="4A097DD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029DC" w14:textId="68C99E8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ACA21C4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8925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B3080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87254" w14:textId="29AAB23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6BC4E" w14:textId="18B6820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2FA97" w14:textId="4F30669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44F2B" w14:textId="2AE09FB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DF611" w14:textId="4D5A6E9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5D506" w14:textId="4C886D3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8F868F2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7E4D3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644DB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eñablanc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5EABA" w14:textId="72204A0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AB078" w14:textId="1F1D685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0CFB2" w14:textId="433CF58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CD348" w14:textId="71743CF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22F0B" w14:textId="12B6521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3BA8D" w14:textId="609FA5B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2831587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DEEED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7CBF2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D7B2D" w14:textId="7D16EAA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B690E" w14:textId="16867E0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A13BB" w14:textId="71FF760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3B803" w14:textId="024ACDB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72513" w14:textId="5874237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64FE0" w14:textId="7A00068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55F8045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DD84A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36E5B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chez-Mi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87328" w14:textId="3C528E6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683CD" w14:textId="29849C3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B00C6" w14:textId="689F8FB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999B3" w14:textId="4635E18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A45EA" w14:textId="62AAF9D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8EC56" w14:textId="5EDC5D0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1E8B391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C8DFE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41D50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a Praxed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5D44B" w14:textId="2D350EF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E12EB" w14:textId="3C0637E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89AC2" w14:textId="76B2E44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5F911" w14:textId="04DA1C3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0CCEE" w14:textId="3F31809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29270" w14:textId="3E9919F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DA60B6F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3DBC8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778F9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o Niño (Faire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C854C" w14:textId="6C64E24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28E9A" w14:textId="6E72FBC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56332" w14:textId="6187943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B1FF3" w14:textId="19BC847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57C41" w14:textId="1A4F049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C99D4" w14:textId="5853290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A4569F1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11600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9CCAC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D5172" w14:textId="34B6FAC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A7222" w14:textId="4E885C4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95586" w14:textId="3F0F453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2C0FB" w14:textId="5A008BD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24C13" w14:textId="0CDBDF0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D6E82" w14:textId="13FBE84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41B0DA4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DE7A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AC550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7785E" w14:textId="076B861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15ACF" w14:textId="69FAFE3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57491" w14:textId="64B92FD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5AF72" w14:textId="4C927ED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8A147" w14:textId="025DBFD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5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FD3C0" w14:textId="181861D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4 </w:t>
            </w:r>
          </w:p>
        </w:tc>
      </w:tr>
      <w:tr w:rsidR="009D4BB0" w:rsidRPr="009D4BB0" w14:paraId="6C9FDB59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E742D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FB17AD" w14:textId="4A2C6B9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C83A30" w14:textId="163FA7F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6D2452" w14:textId="793D770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05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17324F" w14:textId="78E88A0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F1D657" w14:textId="67118B9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6,40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B8B90B" w14:textId="7433EE0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44 </w:t>
            </w:r>
          </w:p>
        </w:tc>
      </w:tr>
      <w:tr w:rsidR="009D4BB0" w:rsidRPr="009D4BB0" w14:paraId="79E7D03F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AEC50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C902A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745C3" w14:textId="6FB163A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C312A" w14:textId="286498B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7049A" w14:textId="0E8CF0A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87ACF" w14:textId="72FE4E0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C427F" w14:textId="6E9D6EB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FE02B" w14:textId="2760CD0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0F7C33D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2D003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6D22A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ngadan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74C1E" w14:textId="40116BE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FE082" w14:textId="5D90835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4AB40" w14:textId="7136555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A8FCB" w14:textId="494D670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B148C" w14:textId="3F10B3A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0025F" w14:textId="5E7AA3E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2678A03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09D4F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3D32A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DCA06" w14:textId="73B7CBF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C2457" w14:textId="1529A11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B077A" w14:textId="22C1D93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AC67C" w14:textId="1A648AB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D63DA" w14:textId="3106165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C961D" w14:textId="4773EF5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E45EA09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2666C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41203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E45A8" w14:textId="7B91DEB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33027" w14:textId="25B1327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AEDC7" w14:textId="0FABA95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0F289" w14:textId="138F762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56CBA" w14:textId="7E04301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8F82E" w14:textId="595AE48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3217E31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00F4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C6A62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ba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10926" w14:textId="37D0201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8CEB1" w14:textId="3813F1F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E5EFA" w14:textId="0466BB1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E6E45" w14:textId="3F9216B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9118E" w14:textId="69A7B30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328D0" w14:textId="653C236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1D76375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F2F45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94A5F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batu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EDD72" w14:textId="0A2DB22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268E2" w14:textId="1AF30E1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E735A" w14:textId="06D0E3B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C27F3" w14:textId="5461AE3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57077" w14:textId="5ED1E9F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8613F" w14:textId="503C499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5CE9BF8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0F7AD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E83CD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Cauay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29017" w14:textId="0644990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EC4F4" w14:textId="1A69ED7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6B58F" w14:textId="7E1FCDD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FFE99" w14:textId="55E139B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710A5" w14:textId="7A15714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65458" w14:textId="65066F7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B97709B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42576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0E4B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3EEF7" w14:textId="6A226A1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35E70" w14:textId="121D484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AA6F5" w14:textId="3587FE7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3EEA7" w14:textId="71B9140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75AD9" w14:textId="05FC3F9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54365" w14:textId="713954E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E94C68A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C7A7E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1083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5ABEE" w14:textId="72F78DD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1A3E7" w14:textId="12A8125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9919D" w14:textId="19A7511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3EC75" w14:textId="79A38D3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315BA" w14:textId="25C4F8F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55683" w14:textId="7AB7891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99D46C9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918C0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4BD1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inapigu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79E3C" w14:textId="1EEB9F4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E2D13" w14:textId="2CB7B31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42478" w14:textId="56E1A58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7DF17" w14:textId="19B28F5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66AD8" w14:textId="6999334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DB31D" w14:textId="75175BE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42A948E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B1726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7E83A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Echagu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E6EC5" w14:textId="27B5BE0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C5D32" w14:textId="3C872B1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03B01" w14:textId="539A8DA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46828" w14:textId="03876E9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CBBB9" w14:textId="77D9120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2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A5EFA" w14:textId="710CB83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A9F1A7B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91EF9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A246A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amu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E6996" w14:textId="46F6839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57A4E" w14:textId="32FCDE8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1E1DF" w14:textId="0D32A56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2F231" w14:textId="6D07106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214E6" w14:textId="0F2B61B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87FE5" w14:textId="6805D71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C251163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7B38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0246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07641" w14:textId="29CCB52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56D5D" w14:textId="6520510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142C7" w14:textId="2AA0E3D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0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BBCC2" w14:textId="506571D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5510B" w14:textId="4FDF322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6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2E26C" w14:textId="3CC7B04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4 </w:t>
            </w:r>
          </w:p>
        </w:tc>
      </w:tr>
      <w:tr w:rsidR="009D4BB0" w:rsidRPr="009D4BB0" w14:paraId="6BA9566B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19001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57FB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Jon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292DD" w14:textId="71190A4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8DEE8" w14:textId="0328096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C5416" w14:textId="62D7B75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26F63" w14:textId="24C572C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806EC" w14:textId="35EC20C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E838B" w14:textId="6FF5388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8D03BB8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5286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CCCA9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conac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5F440" w14:textId="450F069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827F8" w14:textId="333ED00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24470" w14:textId="29E2A56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85361" w14:textId="038C9B3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39025" w14:textId="5FD17A6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DC877" w14:textId="0C4FBBC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77EABDE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8FEE6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A39F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Naguili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F84D0" w14:textId="5EFE3B3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6FA9A" w14:textId="7972B48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8B405" w14:textId="08FCD05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F07FE" w14:textId="41ABF59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295DB" w14:textId="175D95B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BD2B1" w14:textId="6A241AA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D16A9B5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415C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143AA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lan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9E2F7" w14:textId="10FCB3B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50B94" w14:textId="0081EDC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9EB54" w14:textId="5E777E9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5E90F" w14:textId="5ABCB06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A9B85" w14:textId="385F835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D2A90" w14:textId="5CFCCBE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CDFDA4C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7964F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2313E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F32ED" w14:textId="672D8BA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175CE" w14:textId="45D12CE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13328" w14:textId="309CFF0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45EC6" w14:textId="4D03ABA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49237" w14:textId="1B67F4A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A4256" w14:textId="6720ECA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49F5F0C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C6759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9A15D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am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4E034" w14:textId="0EAF0B4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9F179" w14:textId="218D3DA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18CD8" w14:textId="1742885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504CB" w14:textId="34ED41A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5E725" w14:textId="6416B20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1329C" w14:textId="56CD6A4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61590AC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0DF0B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D7FCB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eina Merced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6AB5A" w14:textId="7436CC8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8A8B6" w14:textId="12E08E9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D2244" w14:textId="7C22F62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5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83D82" w14:textId="2826FC1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C5D8D" w14:textId="40DF54D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6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D9BFA" w14:textId="075B7B6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AA3ED68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C01E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C2F36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ox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1B95A" w14:textId="49B1D06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064DE" w14:textId="39A1ACD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A9B2C" w14:textId="7620BFD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FD103" w14:textId="32DFBD5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21478" w14:textId="43239E8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7F1CD" w14:textId="2B28BF9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D772A31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7A7D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4FB78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FB11F" w14:textId="7E6DED6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AC343" w14:textId="033AF7A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1A260" w14:textId="7676AE4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F3031" w14:textId="2645C25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8902E" w14:textId="35B5506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02062" w14:textId="41AC6E9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E19A5AE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A646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0BA68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Guillerm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F74D6" w14:textId="3497AA0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204A4" w14:textId="7DF5E3D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8EBB0" w14:textId="3D44245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665D4" w14:textId="5A929E2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D33E7" w14:textId="544E4BF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D2677" w14:textId="6D7DDD5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0E092DD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F5E73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B31AB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3D49D" w14:textId="4629B59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05C7C" w14:textId="0385970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8C587" w14:textId="0FE9E20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ECCFE" w14:textId="6224B7A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B1D44" w14:textId="100F1F1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E903F" w14:textId="24FF81F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E025373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6ED0D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4DEC6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2ABF2" w14:textId="1373AB5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B20CE" w14:textId="6FB5326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65A07" w14:textId="02A5FDD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87430" w14:textId="4991A1C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E57BC" w14:textId="6152B2D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8C2B4" w14:textId="2167733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4255DF3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48375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81142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DD696" w14:textId="1117B49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DEC7F" w14:textId="1F02812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679DD" w14:textId="7828D18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DCFD5" w14:textId="47B17D3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AC8DD" w14:textId="2A29186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89FC0" w14:textId="3FCF40A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37D8AA3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91D48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93CB3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7B3FB" w14:textId="43693C4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0643F" w14:textId="694E297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2AA56" w14:textId="49EA63E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DA333" w14:textId="3ABEF93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A9C0B" w14:textId="77ADF99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11488" w14:textId="0A5B116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10B82F9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3C51E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ED7B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68EA7" w14:textId="1F57146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B8138" w14:textId="15AB543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93868" w14:textId="77470D4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5B950" w14:textId="42818D1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2E923" w14:textId="096853B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6AA99" w14:textId="48A40E7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16C4791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AC910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449C1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45946" w14:textId="226F908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19A23" w14:textId="792C2BA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30408" w14:textId="670A314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EA683" w14:textId="69563E3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6AFF3" w14:textId="3C4C9CE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8FE9A" w14:textId="1CA14A8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2563762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0255A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9BADB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umauin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365F2" w14:textId="3A6B0A0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ADE6B" w14:textId="527636C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358C2" w14:textId="68A6291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0D290" w14:textId="31E08F7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A933F" w14:textId="47B99D9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FD189" w14:textId="04570D9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06995F4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97707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C14E41" w14:textId="27D6C62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E3FE17" w14:textId="5A9B7C9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977B90" w14:textId="65465F6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6C40E4" w14:textId="1977415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025527" w14:textId="678DA26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5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89896B" w14:textId="57191E2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9D4BB0" w:rsidRPr="009D4BB0" w14:paraId="2AD853BC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AA817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3490B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F7219" w14:textId="197CFF5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911D4" w14:textId="0044EF7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DFB22" w14:textId="10E455E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830C8" w14:textId="2E41EB3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40B93" w14:textId="1D9A282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CD29B" w14:textId="4CE35A2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AC1275A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111B7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5707E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73628" w14:textId="7241F3B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5856E" w14:textId="4CBE924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CB230" w14:textId="7D4B527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CC491" w14:textId="38425CB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D9C16" w14:textId="5586270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9AE50" w14:textId="1EB0065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A4CBD4B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0F7DF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F3CA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68BB0" w14:textId="40BD929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9C18C" w14:textId="329595B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2CCD5" w14:textId="6A459B5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8F154" w14:textId="187C7AC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EF736" w14:textId="03512F0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EA856" w14:textId="1D0D48E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2DA00C8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0695C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ABC6B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gaba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3E7EC" w14:textId="41476D3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52977" w14:textId="1708F68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4A72C" w14:textId="147D473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E4762" w14:textId="39190FF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552F2" w14:textId="51A6443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BC74F" w14:textId="79386C4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F3C863A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5CE5C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E6E29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EE37E" w14:textId="2166862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A1458" w14:textId="155411B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B36F5" w14:textId="3811FDB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81751" w14:textId="2F1A7FE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34EBF" w14:textId="69F38A5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0EACC" w14:textId="0139435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D8B3F10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F62B2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E12C1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624EE" w14:textId="009AE48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3BAEA" w14:textId="75C90E9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697E5" w14:textId="36A92DC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E13D2" w14:textId="6E1FBD0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B1AC9" w14:textId="1F17613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F4D09" w14:textId="604714E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56116EC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FF3F1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25814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D1B51" w14:textId="0EC3B0B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DD7CE" w14:textId="7BD4E76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CCA88" w14:textId="1C87731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2B54C" w14:textId="4C5AB56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2020C" w14:textId="3B9CE6B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54D3E" w14:textId="0CDEE38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146587E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B9159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7DB14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784FB" w14:textId="0A088B9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55909" w14:textId="059F563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5B5E4" w14:textId="4354DFE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FBCFB" w14:textId="607010B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191CB" w14:textId="730DC5C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303D3" w14:textId="65921D7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980AFFD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BDC56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49A10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Kasibu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4843B" w14:textId="6EF82B4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1A5B9" w14:textId="51D688E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F7F53" w14:textId="1508E11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47A2D" w14:textId="5F83FFF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00730" w14:textId="0178CAB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07335" w14:textId="4E4FF31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CC4F33B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EC6C4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01D04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1203E" w14:textId="5C8B2F2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ED78B" w14:textId="5B48C05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FD45A" w14:textId="4C2572E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246E7" w14:textId="78923AB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6ED52" w14:textId="7D10832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B6817" w14:textId="6CD8914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D4A3010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B3CCB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C2523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9D76F" w14:textId="4844292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A9F08" w14:textId="5AED41D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3CA59" w14:textId="7B81A6B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6AD5E" w14:textId="359CE06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5E4B6" w14:textId="1DFC53C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3F3BB" w14:textId="7FB467D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BF13827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2BB9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276E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9465A" w14:textId="44188DF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CC5E3" w14:textId="0274221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04B1D" w14:textId="1D4E36D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E7379" w14:textId="7F4AF17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0BDED" w14:textId="1B8A4AF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3062F" w14:textId="311AAF7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D557936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040C6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5CBC4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F1EF1" w14:textId="63271E8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30421" w14:textId="67CC34C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23423" w14:textId="22B50D6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70DDD" w14:textId="3536C75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BA761" w14:textId="33B43F7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13B1C" w14:textId="2548E8E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0F96BA2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17F6D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666C0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Villaverd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A3588" w14:textId="25E27D6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4AB14" w14:textId="05F5932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3DDBA" w14:textId="098F984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E2300" w14:textId="4F4C080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1AFB6" w14:textId="5E45356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EA480" w14:textId="4D27392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E4F068E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A31B5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5CAB41" w14:textId="1502F82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229D81" w14:textId="0EB7DCE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011CE1" w14:textId="6C72BFF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BDB45C" w14:textId="3B12EE2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BD1859" w14:textId="0FC19FF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55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5BC987" w14:textId="1A6F27B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3 </w:t>
            </w:r>
          </w:p>
        </w:tc>
      </w:tr>
      <w:tr w:rsidR="009D4BB0" w:rsidRPr="009D4BB0" w14:paraId="26CE1560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B262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3018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E78B3" w14:textId="4B83179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95101" w14:textId="73C3FAB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57560" w14:textId="747B636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48777" w14:textId="09CC44F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DC4C9" w14:textId="35DD985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323B9" w14:textId="797AFCF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62E16C1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16BAF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0EC32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iffu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1CF4A" w14:textId="4B42FD5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A2A18" w14:textId="40CBD20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D96E3" w14:textId="5B03DE8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256D7" w14:textId="0C1B854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A2E75" w14:textId="3EC7494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4E265" w14:textId="3F8CEEC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16E5A61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2BD0B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F1E35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ADCDE" w14:textId="3030C62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7F1D6" w14:textId="4710CBB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579A1" w14:textId="066DDAB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7FBFD" w14:textId="7FFEF3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B0555" w14:textId="3DDCFD1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8616D" w14:textId="6A1269C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C5048C9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8E158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CB12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558ED" w14:textId="69F2536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12636" w14:textId="2F70B5F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39C3E" w14:textId="0140F80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DB9F6" w14:textId="224D047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3D820" w14:textId="529B549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72196" w14:textId="483097F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3 </w:t>
            </w:r>
          </w:p>
        </w:tc>
      </w:tr>
      <w:tr w:rsidR="009D4BB0" w:rsidRPr="009D4BB0" w14:paraId="15F2FACC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54A4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00021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gud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C8326" w14:textId="781AE9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0002D" w14:textId="6CFFF4A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3A11B" w14:textId="639738E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84BB9" w14:textId="088311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DB38D" w14:textId="1C39853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DFCAB" w14:textId="61D90A4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75D5441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58C334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E993751" w14:textId="699AB6B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08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6EBDB32" w14:textId="39F4ED0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144CC8E" w14:textId="3B7E70B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7,3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76830B1" w14:textId="3DF2602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320A641" w14:textId="14B20D4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6,99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696EF0B" w14:textId="0E07CF1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230 </w:t>
            </w:r>
          </w:p>
        </w:tc>
      </w:tr>
      <w:tr w:rsidR="009D4BB0" w:rsidRPr="009D4BB0" w14:paraId="3E031B32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764AF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2670E6" w14:textId="7789743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5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C5DD81" w14:textId="39D0AFB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CF6F4F" w14:textId="3AA457B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78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EE148B" w14:textId="0A492E1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971972" w14:textId="2628C58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,92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B81B7A" w14:textId="5D7F9C0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4 </w:t>
            </w:r>
          </w:p>
        </w:tc>
      </w:tr>
      <w:tr w:rsidR="009D4BB0" w:rsidRPr="009D4BB0" w14:paraId="25EC8467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371B0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1437B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ABB27" w14:textId="076CA22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AA62E" w14:textId="3A54864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5F279" w14:textId="6101A34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3FBE6" w14:textId="07309A7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38EA0" w14:textId="1290D8D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2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39BCB" w14:textId="0E06397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D710B55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A02C1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C89C4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FA6CF" w14:textId="4A60437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F1F54" w14:textId="121F34B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1A1F9" w14:textId="35E0506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F99BB" w14:textId="5BFBC9A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997B0" w14:textId="5F6F83F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6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D2568" w14:textId="626B8DE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5B625B5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CC7BC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B5F24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BD42C" w14:textId="7B90E34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7820A" w14:textId="0B0FC78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47C65" w14:textId="6FE712F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50275" w14:textId="13C9CE8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C458D" w14:textId="68F3BB3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52697" w14:textId="66F009F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35BC7DB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142B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F9DFB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76862" w14:textId="5F04B30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C64B3" w14:textId="0949614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0037D" w14:textId="3660BD2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2B1CA" w14:textId="37B8C70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B9B5B" w14:textId="7F4279F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3A709" w14:textId="7EAA9AD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2B06B82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0EF04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3C35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965ED" w14:textId="62098DD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821F7" w14:textId="71BA5AE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BFE03" w14:textId="4BBBFE3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8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C878B" w14:textId="655743D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899CA" w14:textId="11914B9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84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0C05D" w14:textId="5089B90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</w:tr>
      <w:tr w:rsidR="009D4BB0" w:rsidRPr="009D4BB0" w14:paraId="250FE2C1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1904C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D9737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F1138" w14:textId="7644A77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4505B" w14:textId="2E371C2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BAA0C" w14:textId="02ACD32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752EA" w14:textId="6F00F03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4E2EE" w14:textId="67E8EE1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2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28B1E" w14:textId="7CB1FFB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A03A11F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7ACC5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FD473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1281A" w14:textId="7A0AD6B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C263E" w14:textId="3EC29A3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3E63B" w14:textId="4B87F73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40BEA" w14:textId="168564F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9BAC2" w14:textId="1C6A5B2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E684A" w14:textId="00EAC3B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0689909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48EB9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83DF9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4AF57" w14:textId="3A4FBCA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78B81" w14:textId="5BC9098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F80BE" w14:textId="6969C7A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AF1A9" w14:textId="7F5C8F1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5A4F5" w14:textId="59ECADD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2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60633" w14:textId="4890251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25CE3DB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C3C52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7090E4" w14:textId="47C6C8F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73351F" w14:textId="573DD24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C9CC3D" w14:textId="6543B90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3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AD222B" w14:textId="6B591F0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049592" w14:textId="671766F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81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EB0CF4" w14:textId="34AC6BE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9D4BB0" w:rsidRPr="009D4BB0" w14:paraId="58A7AADB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9DFBA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CC579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buc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9037D" w14:textId="66E8930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79EC3" w14:textId="0291882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27C32" w14:textId="0767340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396CD" w14:textId="70A987D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D346D" w14:textId="328A2C7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12079" w14:textId="4FB09A6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33455BF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278C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F0A01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Balanga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99F58" w14:textId="41701BD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2AD7D" w14:textId="18601F0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668EF" w14:textId="43BA71A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4481B" w14:textId="540507F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EFEE3" w14:textId="46B95D8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52475" w14:textId="7BC871F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2DB9E7F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A77E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66818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inalupih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4031D" w14:textId="0391B26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85F08" w14:textId="08DF15A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2742B" w14:textId="519260D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F93A6" w14:textId="0F51C16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03539" w14:textId="5CAF270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6B787" w14:textId="457ABB0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C1E5253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5C29B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B8C7B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38656" w14:textId="15D5412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56191" w14:textId="0C15B89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CC6BA" w14:textId="1A78E8E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09940" w14:textId="02BE745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3F142" w14:textId="50BB158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B55FB" w14:textId="708CD33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F1CCF15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4939A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36A80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im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9940C" w14:textId="535B8A0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17956" w14:textId="193BAF5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89E13" w14:textId="3288788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523D4" w14:textId="57D9388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C6FA2" w14:textId="11EB594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357D2" w14:textId="7522F37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2E96B27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41308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EF3AA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rivel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903EF" w14:textId="0D85EAD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8D2AC" w14:textId="06E2C5B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6EB12" w14:textId="298786F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50289" w14:textId="4034D72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EF1F4" w14:textId="70A6A26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4C93F" w14:textId="464018A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81D0891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C074E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51DBE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DC472" w14:textId="56AE11A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6249A" w14:textId="4999119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703F5" w14:textId="31132BF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FA9F1" w14:textId="6A7C9EF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75784" w14:textId="65B8DE2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56268" w14:textId="09EA080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4180066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DEAC3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2B33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Oran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340DF" w14:textId="137C97F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C5B57" w14:textId="4B5A2F3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8F883" w14:textId="3D00EE4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2A69C" w14:textId="608242F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E9386" w14:textId="482A6F5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E6867" w14:textId="3CD271C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8918B36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D41FB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D2C24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4A444" w14:textId="37F1A9D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EA98E" w14:textId="65AF72F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B9928" w14:textId="2770C5B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F7504" w14:textId="6CD4E9F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8D9FD" w14:textId="7FE8504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9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FC04F" w14:textId="77FC04A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18A5CBD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9681D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FEC3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7103F" w14:textId="4B67257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705D3" w14:textId="5F0372C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72754" w14:textId="1395BD2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C736C" w14:textId="59BBD7B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4BFAB" w14:textId="6CFC6B5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9B6E5" w14:textId="39F3449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62DEA7D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1487B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A7552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m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A21DE" w14:textId="1947E01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208AE" w14:textId="472A959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3DC8B" w14:textId="6AB0B55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0988A" w14:textId="3CE7670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8AA04" w14:textId="3E07C59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F4B06" w14:textId="4D484EC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07369F8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8997E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9622C2" w14:textId="537A2C7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7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C04724" w14:textId="120662C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7601AD" w14:textId="35BE8F7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16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2B1C44" w14:textId="307614E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9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E8556A" w14:textId="128A932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3,97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218EE2" w14:textId="04155B9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031 </w:t>
            </w:r>
          </w:p>
        </w:tc>
      </w:tr>
      <w:tr w:rsidR="009D4BB0" w:rsidRPr="009D4BB0" w14:paraId="5EAE0996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B4F7E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983F1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nga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8AA7F" w14:textId="288EB57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1A7DF" w14:textId="6F0E4FA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1F8C4" w14:textId="71F3AEA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1607B" w14:textId="50D7AF1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F0A07" w14:textId="4FA96F8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082FD" w14:textId="22FDA95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</w:tr>
      <w:tr w:rsidR="009D4BB0" w:rsidRPr="009D4BB0" w14:paraId="69025456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B2AC1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7FC33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lagtas (Bigaa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11A47" w14:textId="230669F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9F4F4" w14:textId="2381BD8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70258" w14:textId="45C3FB1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1AB4E" w14:textId="05DB9E9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5B829" w14:textId="3B7A646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2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6DB28" w14:textId="6F9016A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CEB554E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A5A0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CC93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0E4F4" w14:textId="70C9C18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C3C88" w14:textId="35492A9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B09B7" w14:textId="77F4E63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0A94B" w14:textId="4DB2570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B66BC" w14:textId="3739A36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94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0EE86" w14:textId="4146F58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0 </w:t>
            </w:r>
          </w:p>
        </w:tc>
      </w:tr>
      <w:tr w:rsidR="009D4BB0" w:rsidRPr="009D4BB0" w14:paraId="4EF8EA08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348E3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41B29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C60E8" w14:textId="160980E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E8444" w14:textId="3334E5E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4F254" w14:textId="0669424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16140" w14:textId="56C2EC3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C9AD5" w14:textId="20DE8FE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3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CBB44" w14:textId="4AC405C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7595F23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3715F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517AA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AD957" w14:textId="60DFCB9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0D0CB" w14:textId="48C6CC2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6F50E" w14:textId="595717F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3F6DA" w14:textId="147361C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1B7BB" w14:textId="6E5B57C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22CB2" w14:textId="095A6D1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5 </w:t>
            </w:r>
          </w:p>
        </w:tc>
      </w:tr>
      <w:tr w:rsidR="009D4BB0" w:rsidRPr="009D4BB0" w14:paraId="54B2B03C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A3ABF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833F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F38EA" w14:textId="1CC5D6F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75833" w14:textId="71A7B48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F8BA6" w14:textId="71216A1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D2117" w14:textId="002A6FD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B5BA0" w14:textId="485C0C3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6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6F505" w14:textId="7180C20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</w:tr>
      <w:tr w:rsidR="009D4BB0" w:rsidRPr="009D4BB0" w14:paraId="0A4DABBB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1FCB8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D0032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6252C" w14:textId="1AD2EFA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CC468" w14:textId="439F260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77ED6" w14:textId="1025238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992EC" w14:textId="5FEE2B2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66BB9" w14:textId="09CB573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22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F5D5D" w14:textId="08AF64A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97 </w:t>
            </w:r>
          </w:p>
        </w:tc>
      </w:tr>
      <w:tr w:rsidR="009D4BB0" w:rsidRPr="009D4BB0" w14:paraId="23D53672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1CA9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871D9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oña Remedios Trinidad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7E06F" w14:textId="712CE17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9D858" w14:textId="1D5F65C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D6F86" w14:textId="7E98F49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C536E" w14:textId="22CF898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95E3B" w14:textId="1CAB6C3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0CAEA" w14:textId="114524E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ECDB445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96792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36AF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uiguint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A9736" w14:textId="0252735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7CF87" w14:textId="2E64CEF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150DF" w14:textId="6558FAD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86B42" w14:textId="25861F2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77A5A" w14:textId="7B7269B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6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D8B16" w14:textId="031EFB7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788B891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89767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934E7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Hagono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5CF6C" w14:textId="6EE7E59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331CF" w14:textId="1FA308A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AA84A" w14:textId="3234F19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713C5" w14:textId="220F679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E5431" w14:textId="40D2D64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8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0BDA8" w14:textId="6A1614C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3 </w:t>
            </w:r>
          </w:p>
        </w:tc>
      </w:tr>
      <w:tr w:rsidR="009D4BB0" w:rsidRPr="009D4BB0" w14:paraId="0857D7A6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1D40A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47414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03A8C" w14:textId="3F57A37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3136F" w14:textId="133B9BA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D457D" w14:textId="451119E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FC724" w14:textId="41897DB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79E4D" w14:textId="5009EC1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0AADF" w14:textId="2EA712F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F1FE99D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F8BC5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5E48E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ril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04E1E" w14:textId="6E71781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19A35" w14:textId="5539F1B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5BDC5" w14:textId="2212EF9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DF23A" w14:textId="14A9D7D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275BC" w14:textId="709D103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64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B7EE5" w14:textId="362E3D5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32BB285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51FE6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8C0F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02CAF" w14:textId="3F008CF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F04B3" w14:textId="6BAF5EC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419AD" w14:textId="491A08C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9C2BC" w14:textId="0B6788A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08BAD" w14:textId="2074206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6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B3C78" w14:textId="26BD47C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1625663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6C539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F6EF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109E5" w14:textId="441F430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55BF4" w14:textId="4DE51AF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5573C" w14:textId="3A64705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09076" w14:textId="71102A9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2C3E0" w14:textId="36D9152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7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14D61" w14:textId="5AC5E1E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46C7650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98C6C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0E2CE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CD895" w14:textId="163A03E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D96FB" w14:textId="040156A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606A2" w14:textId="283CD26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93A76" w14:textId="455C32B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490E3" w14:textId="188E224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7545F" w14:textId="00842DA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F6FA0AF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39E9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E73A2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ombo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DDDD3" w14:textId="4B5B1A9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3DFB1" w14:textId="7D0D8C0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93C7A" w14:textId="1FAD8E3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1F07C" w14:textId="5CF86A3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3888F" w14:textId="28ECE6C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AA2AD" w14:textId="1718B2A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2662586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74519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6BA71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4DF0A" w14:textId="1274AFD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D4E62" w14:textId="1535E1F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50372" w14:textId="4EFD49F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1F58B" w14:textId="0BA497C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5BA20" w14:textId="20682D8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8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2355D" w14:textId="7E3C941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9D4BB0" w:rsidRPr="009D4BB0" w14:paraId="29A893AD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BA5F5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9834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ulil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CE984" w14:textId="42EE78D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760CA" w14:textId="26438AC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91E8B" w14:textId="1D008E6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58965" w14:textId="2874FEA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4CBCC" w14:textId="38FD9F9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B1E5D" w14:textId="042F2C6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2622879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362F0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B7484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Ildefons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CCE17" w14:textId="49465C3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B43B1" w14:textId="3CABC9A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09007" w14:textId="0EFBBA8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23542" w14:textId="1AF383A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20136" w14:textId="5A3A674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4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56575" w14:textId="66BCB34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26544B7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B7842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565A2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CB580" w14:textId="0835799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BBF98" w14:textId="035FF31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23116" w14:textId="0E809E7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21766" w14:textId="0E2EA2B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867F0" w14:textId="0B104F1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851C2" w14:textId="0AB66EF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DC1627D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09CDA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23BA8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81A6C" w14:textId="2293767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A765B" w14:textId="39B9759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B41B9" w14:textId="7822EB5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526AF" w14:textId="4141991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9BE33" w14:textId="28BCD34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26DF7" w14:textId="7D2CE23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BC3B4FC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EC335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7B94C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8A62F" w14:textId="14C684E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C42F3" w14:textId="6E2DD7B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13115" w14:textId="2963349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4AD12" w14:textId="3102420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07F74" w14:textId="1CC27CC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2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65EE8" w14:textId="0BD1DFA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952E785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03051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E5DE4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DFF40" w14:textId="4A4B9FA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5F478" w14:textId="3BF1099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07E9B" w14:textId="7A71834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5C012" w14:textId="18D58CB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6627C" w14:textId="62E65E4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6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CF0E8" w14:textId="6185A0F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41A4548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88C11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647F27" w14:textId="6109955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6EAEF1" w14:textId="44F034D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3A4118" w14:textId="473EC5F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49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E024FE" w14:textId="1815D4E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F7CDB6" w14:textId="5FEE4EB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9,50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9B83C0" w14:textId="533F8D3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67 </w:t>
            </w:r>
          </w:p>
        </w:tc>
      </w:tr>
      <w:tr w:rsidR="009D4BB0" w:rsidRPr="009D4BB0" w14:paraId="770E15CB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08E2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BB6F4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liag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9A8B9" w14:textId="48F41A2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AB38B" w14:textId="71CF42E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6E2BE" w14:textId="1F8CF72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5679E" w14:textId="6FB320E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4F502" w14:textId="277ACF7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83B0D" w14:textId="60F6FA6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1368380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67162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A283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ongab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4BF09" w14:textId="44AEDA0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19104" w14:textId="39266F1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50AA4" w14:textId="4573986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5F44B" w14:textId="3E30C4D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9BC5D" w14:textId="1830558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BF5EE" w14:textId="3367EE2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FA041A1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FAFC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E621F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1793D" w14:textId="219E67D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4ECB5" w14:textId="5AAEED9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9A388" w14:textId="0128E8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0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3990E" w14:textId="3328199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3A9A4" w14:textId="03B4944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66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FE6A5" w14:textId="2A77942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5 </w:t>
            </w:r>
          </w:p>
        </w:tc>
      </w:tr>
      <w:tr w:rsidR="009D4BB0" w:rsidRPr="009D4BB0" w14:paraId="0CDC0963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02705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D867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B4AAF" w14:textId="5099C27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CE6CD" w14:textId="477DB82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F2E66" w14:textId="11E9E8A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3D66C" w14:textId="16B6575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5BF21" w14:textId="354F32F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24348" w14:textId="7094CC4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1B2669F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0C17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B4D1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Gap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98196" w14:textId="2DFFEEA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D3899" w14:textId="18E5D02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12F01" w14:textId="3A75525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52902" w14:textId="0D085A7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2FDED" w14:textId="2A56A01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1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462E2" w14:textId="130B586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0BE6B37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7B88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EF9E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uyap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69558" w14:textId="4A6CADB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C3D2A" w14:textId="6942C9E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35931" w14:textId="5A1D930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153B0" w14:textId="5216B3D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46B32" w14:textId="71FC508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128FD" w14:textId="1EAE5FF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3FE22F1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4201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080D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abaldon (Bitulok &amp; Sabani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C0B42" w14:textId="0EB04D7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89135" w14:textId="43EC35A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77ADE" w14:textId="6E46759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15D9C" w14:textId="785D739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0DDAC" w14:textId="38845D6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4EB92" w14:textId="3083AD6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801A225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8F6EC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9086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eneral Mamerto Natividad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34D7A" w14:textId="2AAD62B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00BCC" w14:textId="49FD7FC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18014" w14:textId="318EAC9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B597A" w14:textId="5CA349D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491D6" w14:textId="38ED0E5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B8387" w14:textId="705DD98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D04B649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B61F9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E6958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36CA7" w14:textId="1D09B15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C323E" w14:textId="25E3088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02A65" w14:textId="788D6BD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75589" w14:textId="0EBD1BC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93186" w14:textId="035BFC5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DC9D5" w14:textId="7AB7444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82CB2EE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D1FA6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0A3E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uimb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D98C1" w14:textId="7105188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A2644" w14:textId="254B2D4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AC5D0" w14:textId="5A396A9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37E7F" w14:textId="36B9567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8C859" w14:textId="14AEA89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ABBA0" w14:textId="45B8B6D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70FD301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D92B1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56773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7F708" w14:textId="74DDCBA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CD262" w14:textId="7DDB521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FE9C4" w14:textId="6E615CF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80142" w14:textId="33D4DA5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520F5" w14:textId="179B820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E4AFE" w14:textId="1043AF6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502B292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1EBA4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E469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au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6B2D2" w14:textId="2DDD3C9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70353" w14:textId="5CDAAEB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7433E" w14:textId="0415388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B9549" w14:textId="37244E0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B03B6" w14:textId="07C9F56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A3010" w14:textId="767334A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0F87E94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89864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1E3C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D39A4" w14:textId="7DAF14D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92052" w14:textId="00DE61B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9B829" w14:textId="7450DC4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AFCF2" w14:textId="1C5248B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6BA17" w14:textId="47DE9BB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DC698" w14:textId="529A6D3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1B4C84C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1CA09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48F2B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lane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3D249" w14:textId="4BDC09A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70DC4" w14:textId="6F33236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7EA79" w14:textId="762CE9A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B0EBB" w14:textId="230B5FC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0EFA0" w14:textId="29C082D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5C934" w14:textId="5C42DB4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C1FB1AC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7507E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BD830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up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8C0BF" w14:textId="2B64E03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71602" w14:textId="37D9E17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43487" w14:textId="41E01C6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FE4CD" w14:textId="05A7B9A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96A6F" w14:textId="487ED62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4F5A0" w14:textId="0C95E5D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596A53C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EFF65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C94B4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layan City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ACCEB" w14:textId="12E11BE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44E8E" w14:textId="68A5D62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668BE" w14:textId="0FE83C4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CFB9D" w14:textId="4AEF186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DB7E4" w14:textId="362B0A5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45110" w14:textId="38A49FF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A59F344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4DC12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773D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ntaban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30ECA" w14:textId="5E3FE22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B2A82" w14:textId="4711814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A8FE0" w14:textId="35B2BE1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E4544" w14:textId="6C0AA63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400B7" w14:textId="4ECFD5A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C6EF8" w14:textId="5E4910D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8910FEF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6430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56C4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6F33A" w14:textId="3DF8DA3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DA3FB" w14:textId="6EF1B13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89899" w14:textId="6F19899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2D2D6" w14:textId="47C374D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F50DB" w14:textId="2FDB5EB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DB7CD" w14:textId="3E376BD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F97F81E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1D233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C8AD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7F542" w14:textId="2062E22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8CEEC" w14:textId="6B73B60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72DF2" w14:textId="3B1676D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A5A35" w14:textId="4202392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36D0F" w14:textId="0183D86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BAF12" w14:textId="7150228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30BB5ED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661A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AE0E5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8763F" w14:textId="3461324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D1E89" w14:textId="072A635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94AD5" w14:textId="7AA7CF6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897C9" w14:textId="0F7CCD5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3BBA9" w14:textId="1CE724B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2FA5F" w14:textId="09C543F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39593D6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F0D6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C20D1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E3CE5" w14:textId="6AA148E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306D7" w14:textId="259823F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A444B" w14:textId="3E2BA2F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AB116" w14:textId="32691A1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8698B" w14:textId="6CF4700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5C57A" w14:textId="4A58BF9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0522368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55739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196C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1CEB8" w14:textId="6242A8D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449E1" w14:textId="79A2AB0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2F8E7" w14:textId="6D4228B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3B0A7" w14:textId="3B3D35D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CBE60" w14:textId="5FC0129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03C32" w14:textId="25B2042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</w:tr>
      <w:tr w:rsidR="009D4BB0" w:rsidRPr="009D4BB0" w14:paraId="691FBDC4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250D1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733F8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Jose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935FF" w14:textId="51D429B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95F8F" w14:textId="60D1F84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3EEAF" w14:textId="1DA073B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85B42" w14:textId="5CED9CC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1C8D9" w14:textId="24D6AF4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2E674" w14:textId="1D31BE8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B8F70E9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BFE8F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5805C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23474" w14:textId="5DD511C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32779" w14:textId="5E14905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E24EB" w14:textId="19EC2DE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B5504" w14:textId="319B982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947DB" w14:textId="405E2F6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0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66862" w14:textId="0BCEE6F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44B7FE5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EB776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50A5A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a Ros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0AFF7" w14:textId="79EE374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B99EE" w14:textId="70FE9AE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D1B66" w14:textId="55C7FC3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0ED06" w14:textId="6C3358E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1D844" w14:textId="4D4D6AC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2A7C7" w14:textId="338967C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80978B3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63EB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1F4F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F5775" w14:textId="483E2A6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B1864" w14:textId="0145721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39BF4" w14:textId="0E00AE3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2C180" w14:textId="7BBAF3E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60785" w14:textId="7FFCE68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B3FC0" w14:textId="71BC207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FB451BA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683D9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0FF6D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alave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E65C9" w14:textId="49D9202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3A045" w14:textId="78A71E3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83F26" w14:textId="058E170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B649B" w14:textId="10A55AB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F52F1" w14:textId="4F31A44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DD013" w14:textId="691E276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F257A88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B02AD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67F43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FA1DE" w14:textId="174D505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17F9D" w14:textId="1527A4B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98C32" w14:textId="6AF5D89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40BB2" w14:textId="31D8C47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1619D" w14:textId="7A23984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A957B" w14:textId="3AFE3FF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0299649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DA8DF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863A44" w14:textId="5E9F5D9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76193E" w14:textId="526708E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B357DC" w14:textId="06B07B2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35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3E61F9" w14:textId="19D6171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2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415922" w14:textId="4FB7104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76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0558BA" w14:textId="71E5359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702 </w:t>
            </w:r>
          </w:p>
        </w:tc>
      </w:tr>
      <w:tr w:rsidR="009D4BB0" w:rsidRPr="009D4BB0" w14:paraId="2F10AEA9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7749A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50A0E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ngeles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95140" w14:textId="3AB46A8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ED8FF" w14:textId="7EE5062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772D2" w14:textId="33672C8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CC75D" w14:textId="638CF10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93C42" w14:textId="0E3746D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9AB61" w14:textId="26F5254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8DBC2E9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95E2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D4F4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pali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6A26B" w14:textId="160E267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1BDFC" w14:textId="7870EEA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24197" w14:textId="2304C9A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B1DEA" w14:textId="01CDAAF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76E99" w14:textId="5F9D42F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AE68E" w14:textId="227CBD6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5 </w:t>
            </w:r>
          </w:p>
        </w:tc>
      </w:tr>
      <w:tr w:rsidR="009D4BB0" w:rsidRPr="009D4BB0" w14:paraId="13D737E1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118A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B4E0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raya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D4572" w14:textId="5957200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E1D9F" w14:textId="3360431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35CAB" w14:textId="52C8CCA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6C1EC" w14:textId="077157A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A3E40" w14:textId="49DA0B0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2C39D" w14:textId="557BDA5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</w:tr>
      <w:tr w:rsidR="009D4BB0" w:rsidRPr="009D4BB0" w14:paraId="5601A88D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875E0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FCBB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colo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852F9" w14:textId="37D294B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40C92" w14:textId="1316082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32F62" w14:textId="7FCA313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D7D20" w14:textId="0309CBE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5E2C8" w14:textId="20DD4B1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9E84E" w14:textId="1727CE0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9DDA139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C11D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3604F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ndab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9E5C7" w14:textId="7DDD92F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0DFE7" w14:textId="4EC536C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A8E3D" w14:textId="3FB2A40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F949A" w14:textId="05BF9DE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494A3" w14:textId="6D6FA50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70FFF" w14:textId="146113B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 </w:t>
            </w:r>
          </w:p>
        </w:tc>
      </w:tr>
      <w:tr w:rsidR="009D4BB0" w:rsidRPr="009D4BB0" w14:paraId="503E6043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7EDDA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0A104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Floridablanc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E7D7C" w14:textId="4CE45C6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0B8CA" w14:textId="564C3BB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E06D0" w14:textId="404013C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7FC8E" w14:textId="6213BF3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0A6C1" w14:textId="5EDB55F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A2BC7" w14:textId="1D7C549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7975825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FFC4A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27299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40656" w14:textId="63D49F3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3E1B8" w14:textId="1FE48C2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70677" w14:textId="3DD6DE5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FED08" w14:textId="78BE71D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511AA" w14:textId="2B5F95C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384B8" w14:textId="2C8292A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4F53B4C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1D39F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4681B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ub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C1FE6" w14:textId="557A506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0BE81" w14:textId="4601D9A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92FC2" w14:textId="75DD334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9F799" w14:textId="4CB0926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C856B" w14:textId="4D90E89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735BB" w14:textId="520AED2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3D63A30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F0AFE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98C38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balaca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0E122" w14:textId="740B6D1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9DB2C" w14:textId="3DA1B3B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A10B5" w14:textId="61F5760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FD4E8" w14:textId="298CCB1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7AA5C" w14:textId="13FEEE4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F82B6" w14:textId="7126B73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77F76E0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83148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6B91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cabeb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7CB98" w14:textId="7144160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A8C6B" w14:textId="1E3D1FB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9A4A3" w14:textId="3123220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DCACB" w14:textId="63F634B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9B5D3" w14:textId="30A028A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11E97" w14:textId="1A22807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1 </w:t>
            </w:r>
          </w:p>
        </w:tc>
      </w:tr>
      <w:tr w:rsidR="009D4BB0" w:rsidRPr="009D4BB0" w14:paraId="47C3E1C2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043A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30DE3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gala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A0826" w14:textId="0E9F9E6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78076" w14:textId="08DF540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7DC80" w14:textId="1FC5843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2E5BB" w14:textId="254969C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3F880" w14:textId="4974B24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0F780" w14:textId="1B15C54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DE23BB6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B8BDD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7F6A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santo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EA083" w14:textId="3DB028A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0A9BE" w14:textId="66E8500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CA415" w14:textId="529714A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F8D1A" w14:textId="7D62DAB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4DF43" w14:textId="5C4DD6D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2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5C563" w14:textId="1457AB1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1 </w:t>
            </w:r>
          </w:p>
        </w:tc>
      </w:tr>
      <w:tr w:rsidR="009D4BB0" w:rsidRPr="009D4BB0" w14:paraId="5A37A415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19794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4F640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exic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E21D5" w14:textId="10C0FF3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4E3C9" w14:textId="19AA423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37626" w14:textId="5A75671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891BB" w14:textId="719C18E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B8B93" w14:textId="1D2391A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65BAC" w14:textId="27E6D6D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</w:tr>
      <w:tr w:rsidR="009D4BB0" w:rsidRPr="009D4BB0" w14:paraId="4A6F68E4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9EA83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8707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inali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E81CF" w14:textId="4FFCE80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6A51D" w14:textId="06052F0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904E2" w14:textId="2EA167F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D002E" w14:textId="42E5389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CD9BF" w14:textId="39EA0EE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A69F3" w14:textId="5CDFF7F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A2512E6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7D5F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77FDC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ora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EC894" w14:textId="1DC47E4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1AC16" w14:textId="33ABAFE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3850F" w14:textId="600D6A5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46BB7" w14:textId="0ADEEEA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50819" w14:textId="7BE9394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47EE6" w14:textId="7D79973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C171889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52D72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13AAB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9CC69" w14:textId="053B66C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39104" w14:textId="0607FEB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F1B1F" w14:textId="67B717C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06358" w14:textId="7DFF6D0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FF87E" w14:textId="0C823DA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CC53A" w14:textId="4CD5226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E2908F9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15312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0ADEC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295E6" w14:textId="634C052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D6535" w14:textId="59B73F3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07520" w14:textId="5AF8707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A226C" w14:textId="7796DFB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73BE4" w14:textId="3E1D891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8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14537" w14:textId="17F3D07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2C40176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4A28E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10D84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6D165" w14:textId="58B935D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BFE36" w14:textId="51E2110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43476" w14:textId="37C8C4A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D5A5A" w14:textId="2C85CE6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FED1D" w14:textId="14FF2C1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830C7" w14:textId="26CD367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9 </w:t>
            </w:r>
          </w:p>
        </w:tc>
      </w:tr>
      <w:tr w:rsidR="009D4BB0" w:rsidRPr="009D4BB0" w14:paraId="25D4CF59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8C41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67C7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2D014" w14:textId="48986AD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57517" w14:textId="7A443A2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9EDDE" w14:textId="61FA9BF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71086" w14:textId="2BC9EFF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1CB55" w14:textId="77729E3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25006" w14:textId="6AACE00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0C7BA4D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2342A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C0D8C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961DF" w14:textId="732FFB2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C9375" w14:textId="49C383B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1DB7A" w14:textId="3577754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DA759" w14:textId="2D49845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9B482" w14:textId="3384A6D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EBB63" w14:textId="420972E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1 </w:t>
            </w:r>
          </w:p>
        </w:tc>
      </w:tr>
      <w:tr w:rsidR="009D4BB0" w:rsidRPr="009D4BB0" w14:paraId="5CA1A1F0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43070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72207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smuan (Sexmoan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5400A" w14:textId="3B574AB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6974C" w14:textId="46085FD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72C61" w14:textId="6433CD7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E631F" w14:textId="4A6B0CC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D8CF5" w14:textId="2CD4F1C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54DAD" w14:textId="4F90950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C414BBE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CE67F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76C777" w14:textId="0EF8C8C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CF198B" w14:textId="1CD37F5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139FF8" w14:textId="05CD5E4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ECC8F5" w14:textId="0171683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E62D02" w14:textId="7B43905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27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595C94" w14:textId="18CDCF1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 </w:t>
            </w:r>
          </w:p>
        </w:tc>
      </w:tr>
      <w:tr w:rsidR="009D4BB0" w:rsidRPr="009D4BB0" w14:paraId="1D3A3BAE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0397C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E2BE3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7B5F7" w14:textId="27B9E38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CC635" w14:textId="7A76AED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CB44C" w14:textId="11D7874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DA7AB" w14:textId="6CF6F2A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61FB8" w14:textId="3C7AC28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B8C18" w14:textId="6A94F37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EDC0818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0363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FC91B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mili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E894C" w14:textId="58768D5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5F974" w14:textId="305BDD8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FD6F8" w14:textId="55AB354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6BD71" w14:textId="7ED6A25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E4742" w14:textId="4D98BA0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07318" w14:textId="1A4698D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A8356B5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2F6DF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9B842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9FF65" w14:textId="294A198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7B21D" w14:textId="7F35EC6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8D602" w14:textId="0893427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6CB8B" w14:textId="720EFC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B4B8C" w14:textId="5E20423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DE83E" w14:textId="4EE967D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38AF0F8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A242D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EAC07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776D2" w14:textId="316B62B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60FFB" w14:textId="04C0192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00B25" w14:textId="254F052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840C4" w14:textId="38662DF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96D20" w14:textId="70E3DDB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C613B" w14:textId="1494F18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C06A91F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4B407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433E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niqu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7DA44" w14:textId="286F429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D4922" w14:textId="5DF7082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B5C83" w14:textId="3F2B47A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91284" w14:textId="78F318B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80E6C" w14:textId="51B6E8C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E0F1E" w14:textId="0029D75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76863B6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2DF1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850AC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B98E9" w14:textId="18CB33D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5FEF5" w14:textId="663161D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2CE74" w14:textId="107051D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6FCA0" w14:textId="2DAED31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660B6" w14:textId="43D9B75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9171C" w14:textId="1042E7F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325A77F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6357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FD723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28D8E" w14:textId="5403676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D4C91" w14:textId="499A3B5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F1131" w14:textId="69A2ABB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37FAE" w14:textId="7B9320B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63DAF" w14:textId="281B477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925A2" w14:textId="03151CF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9D4BB0" w:rsidRPr="009D4BB0" w14:paraId="378A5EEB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977F5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FCFC08" w14:textId="347B13F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5D8711" w14:textId="78AFBC7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134795" w14:textId="776B241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9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ADDFA5" w14:textId="31D70C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698DDD" w14:textId="0391C95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74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7437B7" w14:textId="1E654EE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9D4BB0" w:rsidRPr="009D4BB0" w14:paraId="00AAB4C0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8256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6EC31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otol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E524C" w14:textId="2856042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7EF66" w14:textId="083FAC7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7ED77" w14:textId="4E2F71C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DC274" w14:textId="77E8D74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995E9" w14:textId="5C4F978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8E735" w14:textId="40F2528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65536D2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E4CAB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41CBA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ban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FF1EC" w14:textId="2D1C20B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0B7D5" w14:textId="58883BD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9630F" w14:textId="7F22C0A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A19E0" w14:textId="1E30415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FA800" w14:textId="7E238DA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CEB21" w14:textId="19A7AF0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8E45426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24C40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7FDFD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AD22F" w14:textId="60B9A29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E2CD0" w14:textId="50347E5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A1C4C" w14:textId="4ACE71A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C8FAA" w14:textId="0065E94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03091" w14:textId="7A09D61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41347" w14:textId="66A7548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58E8F98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7D08F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E2A2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stillej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2D628" w14:textId="0E9C0B1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E8FC6" w14:textId="320ECDA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E9791" w14:textId="2843A10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95A3D" w14:textId="0B3CBE6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7915A" w14:textId="4B1550A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01692" w14:textId="0F32241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7EA1896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2788A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B2E8C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Olongapo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90046" w14:textId="4DD86F9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C3913" w14:textId="4B0810B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657DC" w14:textId="6A220BD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5511C" w14:textId="54BF23F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5963D" w14:textId="4B7D4B7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14753" w14:textId="2CBADEB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481BB85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BE1FB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4690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laui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F1E4C" w14:textId="65F8A03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A05C7" w14:textId="78BB37B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C77A9" w14:textId="38AD06F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77C76" w14:textId="0AEE480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EB48D" w14:textId="14E61E8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15E76" w14:textId="0E25EA8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A8EAA80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03B15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B6154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B9FCE" w14:textId="3025176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E9FA4" w14:textId="0220EFE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F2F84" w14:textId="79381D0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ECC18" w14:textId="442AD28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89933" w14:textId="4887633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A0354" w14:textId="69C40A4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FEB0F14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2FA31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90010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Marcelin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4E77A" w14:textId="2DB40D8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0FD0C" w14:textId="1ECB71B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8AB60" w14:textId="6FB80B0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33892" w14:textId="7370F3B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E29CE" w14:textId="2104D2D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6ABD7" w14:textId="2C535CD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949C043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AE400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DBAE4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AA4AD" w14:textId="0E07538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C5F7C" w14:textId="7E83A38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7DB56" w14:textId="7AB28D6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62A10" w14:textId="5ED31B8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8A504" w14:textId="21B0EB1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F785F" w14:textId="3C7B8F1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4960F27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1857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49BF6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0D3D2" w14:textId="169944C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AED71" w14:textId="7F64F34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3CCD6" w14:textId="1517264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5FDD7" w14:textId="4442464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8019D" w14:textId="2A85924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3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2BC13" w14:textId="60060BB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390224E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D0146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AA6C1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241B7" w14:textId="40FCD1F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FF7A1" w14:textId="275E3AF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B8F90" w14:textId="62F0294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F6A5F" w14:textId="5624F2D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076F0" w14:textId="0D1A8CA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F800B" w14:textId="7B88210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7ECC1A4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B80CAF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6F88F79" w14:textId="3FC36A0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3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8A4F218" w14:textId="3DEEF95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2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AE85416" w14:textId="4C92F87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0,36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DEEDA3C" w14:textId="740BD9E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41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F370E96" w14:textId="3702419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36,72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E373B5A" w14:textId="73BDAAF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1,827 </w:t>
            </w:r>
          </w:p>
        </w:tc>
      </w:tr>
      <w:tr w:rsidR="009D4BB0" w:rsidRPr="009D4BB0" w14:paraId="36650684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CD712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7B4820" w14:textId="28E2395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8AD4BB" w14:textId="50AC399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0FF35D" w14:textId="7A64F9F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78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F7D9C6" w14:textId="41B1E7B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6A7A77" w14:textId="76C92A7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,31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E8FDFF" w14:textId="2B608FC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9D4BB0" w:rsidRPr="009D4BB0" w14:paraId="0EAFA6F9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B7B87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D78A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Alitagta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9EE43" w14:textId="035B0AF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67382" w14:textId="13133B7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9FCAC" w14:textId="01A3ECE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F200A" w14:textId="1D511E5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CD309" w14:textId="1D0800E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8CAF9" w14:textId="7B11EEE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F0F4F1C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A5633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DD119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lay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9E146" w14:textId="42B95D4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3EC1B" w14:textId="0806688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5B20F" w14:textId="2A97DA6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CB2A7" w14:textId="6B5CE07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E9C43" w14:textId="2DCC149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DB040" w14:textId="373D5D7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F148A2C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5AA01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BB7D2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DE862" w14:textId="3D751FE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8EAEA" w14:textId="0C731F5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901D3" w14:textId="2EF6343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7EE4C" w14:textId="235D039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D89A3" w14:textId="4DE134B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61C9D" w14:textId="3F0B452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FA2B6DC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05C3B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31A4D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D746C" w14:textId="6A0A6BB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7FC13" w14:textId="36EB85E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E1828" w14:textId="0137C50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1734D" w14:textId="0CCE77E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1105C" w14:textId="1B89981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7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D8CE3" w14:textId="0C02D7F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1A0825C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DD9F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AF632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B65DF" w14:textId="702443C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FF759" w14:textId="2914D49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0FB48" w14:textId="2A98D48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4CD01" w14:textId="6B93E3D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95CA8" w14:textId="561CDCA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462D7" w14:textId="0A0C8CC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D0BADFD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5DC5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3A69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lac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9C6CB" w14:textId="036E9DA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C237A" w14:textId="6A607B1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9CEF9" w14:textId="22D7936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5DD28" w14:textId="491E5E5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211EF" w14:textId="4B89393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6E5D4" w14:textId="61C998E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C7F33F2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1E90B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A1783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lata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EC73B" w14:textId="229334E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DDAB4" w14:textId="305CE57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C150B" w14:textId="09EFE42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FFEF7" w14:textId="19C116F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53DDE" w14:textId="2912A3D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35C77" w14:textId="59FB887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132CA74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F8A84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5C6BB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CD646" w14:textId="37B6C42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4F4E6" w14:textId="7C62E71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4019B" w14:textId="4AA3368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E806E" w14:textId="10468BC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1F619" w14:textId="3A4A325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AD38E" w14:textId="2017C5E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51FDA8B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8D6BC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C8E8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Iba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3CEB5" w14:textId="3CA3861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DBDCC" w14:textId="27119C6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71A9A" w14:textId="40C4B9A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48639" w14:textId="2FF0B87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E1159" w14:textId="4413CE8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C589A" w14:textId="7FBA504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A5DC7C0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0FF51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A511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5C21C" w14:textId="489D9CB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49573" w14:textId="4FB84B4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61833" w14:textId="7280F90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B1193" w14:textId="5FC60DC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E2551" w14:textId="59E266D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A8A6F" w14:textId="24051D2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74996A2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C4DB4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1E0EE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emer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ED6BD" w14:textId="4A2FD08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0DF30" w14:textId="4107DF5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EF5B4" w14:textId="4B46707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4B5E3" w14:textId="3F7DBCE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2817B" w14:textId="797651A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E387B" w14:textId="641C131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5AEE7C8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24976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D1EA8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EB387" w14:textId="243C296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A1942" w14:textId="5DFFD14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7E34D" w14:textId="3C40938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7D139" w14:textId="750AAC1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23FC9" w14:textId="2E74F30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5F82F" w14:textId="0CB42BD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6ADC182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FED32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F73D7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ipa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CA2FF" w14:textId="185C284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5B1AE" w14:textId="5523C9F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E3E06" w14:textId="735A591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E468C" w14:textId="4EDB1FC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51E96" w14:textId="11F2AA8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31D0A" w14:textId="273B0DD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7D6FBB9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E5468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CFB2F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256BE" w14:textId="1E91191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6B821" w14:textId="755B089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27C43" w14:textId="16E9260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611F9" w14:textId="28C3030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C4C36" w14:textId="00B05B0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4636B" w14:textId="36E9138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4695262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83F21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EAA52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DE836" w14:textId="25F4A35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237CF" w14:textId="32D4CDE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3D206" w14:textId="10C6D8E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CF124" w14:textId="149D0A3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BDE6D" w14:textId="189913D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0C81A" w14:textId="2A2F190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11B84CF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8A314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9139B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lva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EFBBD" w14:textId="3B214EE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C6396" w14:textId="7E61295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58135" w14:textId="6E1F3D5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A90B8" w14:textId="1681090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E9ABD" w14:textId="306DEC6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331D6" w14:textId="124745F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379D08B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C2B72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F9B3E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taas Na Kaho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7FE82" w14:textId="65FE183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BADA5" w14:textId="7C01465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18CC6" w14:textId="0B47E5D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26F1C" w14:textId="45076FA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D3D39" w14:textId="67F008D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26217" w14:textId="2345956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1D595D9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42233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DA9B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53FFA" w14:textId="62F79FA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439E1" w14:textId="79A3FBC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D4155" w14:textId="279A194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0367E" w14:textId="439FFB5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746BA" w14:textId="4D9862A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14E4D" w14:textId="50925D4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59E2B0B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E2705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FB75A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dre Garc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DFB56" w14:textId="334EC65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FE065" w14:textId="1377EBA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0477A" w14:textId="40C9F25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2E36B" w14:textId="29BE642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B6061" w14:textId="7E41B55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D4147" w14:textId="0611387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A3C2623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E60E3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BBA61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0ED2B" w14:textId="12319E6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778D6" w14:textId="5047DAF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3B16F" w14:textId="3B59B14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AEDBA" w14:textId="700C621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EE2E5" w14:textId="48E624B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33B71" w14:textId="46D342D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204B255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8FB62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4BBAC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A32FF" w14:textId="4E7B22F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34962" w14:textId="4B605DF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33241" w14:textId="04F4972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BD8E7" w14:textId="4A0424F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D0855" w14:textId="6B2A0C5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58CBB" w14:textId="1AEDCA1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FBEF074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3A3CE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F0B1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Ju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A1CEC" w14:textId="0F063A2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444DB" w14:textId="50CF1CC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2451A" w14:textId="6235324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1AB1F" w14:textId="725479F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E9257" w14:textId="14716A2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0D16C" w14:textId="2CAAC8A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B23DC4D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1B724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FBC2F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462C4" w14:textId="501F133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DC089" w14:textId="11E0971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01E9D" w14:textId="4AEC2C6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33485" w14:textId="7856FB6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290BB" w14:textId="5E0D0A4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73B88" w14:textId="5E33A69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C7C30C2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C72E3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45EA2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Nicol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5782B" w14:textId="70E78E5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FEFD3" w14:textId="49E35A1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04234" w14:textId="195C2C3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8827B" w14:textId="4B3937F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28E5C" w14:textId="42B3C46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C4BFE" w14:textId="1BA300F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E5AEFB3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67420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5C6E7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7A5D9" w14:textId="286DB38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25A02" w14:textId="1E7BE2D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3F963" w14:textId="1D9BC0A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30BB4" w14:textId="08FF613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4CFD6" w14:textId="3BB8E22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5F73F" w14:textId="625FFDF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C512350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AA684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6EC20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78CB3" w14:textId="0038D69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D5AEF" w14:textId="0E089F9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66D9A" w14:textId="56A1A48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765D2" w14:textId="56331F1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9D798" w14:textId="2EAC6B2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0C5CC" w14:textId="45AB778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0F6C90D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485C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4E368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FD635" w14:textId="0A97DAF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962F4" w14:textId="7F0126D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61137" w14:textId="7306300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F5E72" w14:textId="404B52A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711BB" w14:textId="7845549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0165C" w14:textId="594E652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30EC66E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8BB47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8052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AE95D" w14:textId="05D7B9C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744BE" w14:textId="2FC7C7C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4EA18" w14:textId="430B475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54F9E" w14:textId="568DA0E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C4361" w14:textId="2717399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1B80D" w14:textId="28D647B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12BCF52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F3F9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97E86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AF7F4" w14:textId="0E626A3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72B40" w14:textId="01A20B6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30765" w14:textId="3315E1C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FA307" w14:textId="369FB55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E2EC4" w14:textId="541F868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4EC58" w14:textId="00292D8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52FF00C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BD777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C379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ays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D7A44" w14:textId="2DEF390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85772" w14:textId="5FF2E00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F9AF7" w14:textId="7784272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8B473" w14:textId="6941DC7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F5487" w14:textId="722D496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A9415" w14:textId="245ED90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E4DBDA8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18F77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DA7AD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inglo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7E93E" w14:textId="48EED29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BC684" w14:textId="736CA61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B8B60" w14:textId="60BD47C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E980C" w14:textId="165B32E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BEAB6" w14:textId="29B1D84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8269B" w14:textId="51209C3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E94FDF0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71BC7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57B9F6" w14:textId="28FB065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85C399" w14:textId="500367F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AD8506" w14:textId="26AE099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5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D4FE40" w14:textId="4122732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2AAEE3" w14:textId="2A2EC50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78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83FD30" w14:textId="4FA9BE5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6 </w:t>
            </w:r>
          </w:p>
        </w:tc>
      </w:tr>
      <w:tr w:rsidR="009D4BB0" w:rsidRPr="009D4BB0" w14:paraId="341961F0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EE8C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51F9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lfons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9C305" w14:textId="3F05E51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B3E26" w14:textId="09A7B4B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C45DE" w14:textId="72D97B0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1558E" w14:textId="1A15C19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BDE75" w14:textId="7BBE2D0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21F59" w14:textId="5921388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357FBD1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CF0E6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68539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ACCD3" w14:textId="5071F0B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08AC1" w14:textId="4ADC8B5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7C842" w14:textId="5FDE8E4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A6404" w14:textId="08943AB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BD7B4" w14:textId="471B02E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EDD99" w14:textId="07D74B6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0251637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64547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096DB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coo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3C5F3" w14:textId="3F4DF69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DDBE5" w14:textId="468C8F5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9BEE7" w14:textId="13EC973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D6E2C" w14:textId="2F96D14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8680D" w14:textId="61CFB5C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7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C7AEF" w14:textId="0790573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4773ADA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D219B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31643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rmo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F3B12" w14:textId="0290101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A0340" w14:textId="357CCCD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B5C55" w14:textId="340D4A3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1F78D" w14:textId="5E71A21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2D1C9" w14:textId="424AFF5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6E5B6" w14:textId="7928674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170B410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99ED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EEF87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vite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FCC91" w14:textId="33A3715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7CBDD" w14:textId="43DFFDC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4BA6B" w14:textId="44B156E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0929C" w14:textId="49D6A21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52830" w14:textId="45CEA49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8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39825" w14:textId="41CE14F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498B15B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B87D8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B3F12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asmariñ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7CBA6" w14:textId="016D3EC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C6EA8" w14:textId="12C41B9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DE438" w14:textId="1797DA2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9133C" w14:textId="0184074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3A4EF" w14:textId="732A63B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B513F" w14:textId="59E8573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</w:tr>
      <w:tr w:rsidR="009D4BB0" w:rsidRPr="009D4BB0" w14:paraId="2C49963D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D8D73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C5F73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en. Mariano Alvarez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98100" w14:textId="5F0AEB0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6A12F" w14:textId="3600BB3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26D27" w14:textId="3E7A2AC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24C47" w14:textId="4571BB6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53B32" w14:textId="7D1DA70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CF396" w14:textId="5B231F7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54E54DB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5665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04230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eneral Emilio Aguinald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15E79" w14:textId="264AEEF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21D00" w14:textId="2B10D6D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F690F" w14:textId="36C0936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E390C" w14:textId="229F112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F379C" w14:textId="1DB28E0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522A1" w14:textId="0636102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417F32A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1A0B4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2FAC0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eneral Tri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8B2A8" w14:textId="6CB2544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AD6EF" w14:textId="68F7EFE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46B10" w14:textId="14B9159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C0F4A" w14:textId="0F53968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378DA" w14:textId="7CA6300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01D7D" w14:textId="1B2620D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467DEAB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D8794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B1B61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Imu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28E21" w14:textId="23FFC10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36DD2" w14:textId="417D005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8BF12" w14:textId="39095AB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6EEB4" w14:textId="5A4FB6A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04F13" w14:textId="46FF141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66404" w14:textId="570FA47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27960A1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D6319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3873A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Inda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97755" w14:textId="4D4E85C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3AB0E" w14:textId="4B38C86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61440" w14:textId="12851AA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39EC2" w14:textId="06161E5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E6B92" w14:textId="3D0EAFD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17385" w14:textId="7F70B6E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104D7DA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7CB38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F9D2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Kawi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DB976" w14:textId="31147A6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0D635" w14:textId="70DA8F1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69022" w14:textId="0B9A060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4633B" w14:textId="7A5B0CA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FCA71" w14:textId="21167CE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61C35" w14:textId="15CD724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28D795A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97B5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5CCA5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ragond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A2A84" w14:textId="6D6E3AE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DE06B" w14:textId="3EBBA68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75A3D" w14:textId="54AA838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DA941" w14:textId="68AB41E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30D50" w14:textId="659854C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282B6" w14:textId="4B3D53B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E4D3019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7547A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4A1F2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endez (MENDEZ-NUÑEZ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A7E20" w14:textId="4FA495B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572BB" w14:textId="470260A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F595C" w14:textId="2972F2E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3E7B3" w14:textId="525FD45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CB097" w14:textId="1B1FD1E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F86A4" w14:textId="269BB72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27E8A82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3B05D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5C3CB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Nai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1D4A7" w14:textId="1CE8401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7EFE5" w14:textId="302C984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B0D52" w14:textId="2E8EA77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AB033" w14:textId="0935C7D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64AD9" w14:textId="3726F51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25B1E" w14:textId="4B3B268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83736A8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4536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0566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Novelet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FB26B" w14:textId="541C1C2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C7628" w14:textId="48E9A8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DBAB7" w14:textId="67BF744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0E4AF" w14:textId="22F5977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1DE1F" w14:textId="292B52A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32F37" w14:textId="3733782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1708BBB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38B78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E5907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4A1D0" w14:textId="00DC2C9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08E52" w14:textId="42121A1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086AE" w14:textId="49A5E9C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B7F1B" w14:textId="53C5E86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7FAA2" w14:textId="20EB90F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71229" w14:textId="6F66A37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D454BE5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AD60C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67401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34F63" w14:textId="2EF2866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93AF0" w14:textId="69EA253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70F50" w14:textId="328CF5B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328F0" w14:textId="6B3F2B4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62D7F" w14:textId="77ECD92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C1E5B" w14:textId="0E53E0D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</w:tr>
      <w:tr w:rsidR="009D4BB0" w:rsidRPr="009D4BB0" w14:paraId="5828BC4E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7D6AE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7C107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agaytay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1780F" w14:textId="3CF29A4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79977" w14:textId="532B888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71EAD" w14:textId="5250B44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0D8BF" w14:textId="1599476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7E1A3" w14:textId="22EF377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82AA5" w14:textId="28F3435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6A9E5B1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CD74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6C6C1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anz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B2391" w14:textId="0406050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04586" w14:textId="6550A37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7E2F8" w14:textId="0758705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B3442" w14:textId="175719E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0C4F4" w14:textId="10EC37B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0C3F3" w14:textId="76FF29E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2B142C0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DD9BC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AE286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04AE9" w14:textId="1E44B8E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6AA87" w14:textId="10F8168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8EDBD" w14:textId="361C2F5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52655" w14:textId="2BA4DE6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C46F8" w14:textId="27805B6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B8BDB" w14:textId="148BD5F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31F8047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5A92B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BA936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rece Martires City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6917E" w14:textId="1900B6E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860F9" w14:textId="744C3AC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CEDE6" w14:textId="215A3CE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F684D" w14:textId="54F1681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0F9FC" w14:textId="4C84544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3123D" w14:textId="03E9DBC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89FE79A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8926F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A9BA37" w14:textId="076C725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6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597E95" w14:textId="3ACB002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5A1996" w14:textId="77BB369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05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9441EB" w14:textId="1E4AEF7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5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B1B794" w14:textId="56069CA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6,04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DC6F20" w14:textId="77962F6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,239 </w:t>
            </w:r>
          </w:p>
        </w:tc>
      </w:tr>
      <w:tr w:rsidR="009D4BB0" w:rsidRPr="009D4BB0" w14:paraId="40EF97D0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84FC0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46BE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C904D" w14:textId="6E00256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8BED4" w14:textId="2BC828B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D913A" w14:textId="0A78D2D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9191E" w14:textId="1391172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54C79" w14:textId="0C0C939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376C1" w14:textId="6D3BB19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1E49D8A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9FEE4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84692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34E84" w14:textId="2B809B2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80B20" w14:textId="5AF8063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F970E" w14:textId="736E96B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2B20D" w14:textId="17A7F4E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57EE1" w14:textId="09782A7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7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155C8" w14:textId="5017491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0 </w:t>
            </w:r>
          </w:p>
        </w:tc>
      </w:tr>
      <w:tr w:rsidR="009D4BB0" w:rsidRPr="009D4BB0" w14:paraId="1FD5A001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7CA6B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140CA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iñ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529AC" w14:textId="2192CE6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C7345" w14:textId="2CC2B74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ED1FF" w14:textId="38EF2E0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AD265" w14:textId="4038FB4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7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638DA" w14:textId="6759061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53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FDAB1" w14:textId="4650876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04 </w:t>
            </w:r>
          </w:p>
        </w:tc>
      </w:tr>
      <w:tr w:rsidR="009D4BB0" w:rsidRPr="009D4BB0" w14:paraId="0F3B8128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808D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764E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buy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72BD0" w14:textId="6DDCD74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8BD6E" w14:textId="797F208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7E9E4" w14:textId="02E6BC1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4D43A" w14:textId="2B97F59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E8D68" w14:textId="6D6EDEC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8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3D4E6" w14:textId="35F97CF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8 </w:t>
            </w:r>
          </w:p>
        </w:tc>
      </w:tr>
      <w:tr w:rsidR="009D4BB0" w:rsidRPr="009D4BB0" w14:paraId="68D2DABD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D689E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759A3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92F08" w14:textId="5655FB2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E0897" w14:textId="6548057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C7C05" w14:textId="721F4E0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8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EACA0" w14:textId="3D3A176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143AE" w14:textId="4F279DC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16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E1D9C" w14:textId="2ECE985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27 </w:t>
            </w:r>
          </w:p>
        </w:tc>
      </w:tr>
      <w:tr w:rsidR="009D4BB0" w:rsidRPr="009D4BB0" w14:paraId="3987F4B0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1E623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ABDFB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1EDE8" w14:textId="5C56C17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0BE3E" w14:textId="77811DB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F05A7" w14:textId="42F0535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882D3" w14:textId="00A3AAB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FCA79" w14:textId="7A668A4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73423" w14:textId="6F25428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45E9064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C2D2D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F3FD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Fam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13516" w14:textId="52BA73E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E4AE2" w14:textId="4892376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B9B4B" w14:textId="4917294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141E5" w14:textId="519689F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9CA21" w14:textId="3C05FFE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C3FF5" w14:textId="775A56E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FD878EC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D625D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7791C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Kalaya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19C13" w14:textId="54E1330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D51B4" w14:textId="670F36C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44734" w14:textId="26A694A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C3D13" w14:textId="0248AE3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00209" w14:textId="19D41DC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AB7C2" w14:textId="6B0FCEF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4303FDE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3E1B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16ACD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iliw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207B5" w14:textId="2390453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E5C6F" w14:textId="3C68AB2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CD236" w14:textId="1CFDD56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92AD3" w14:textId="2151EE1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CA5E3" w14:textId="70ABD7C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4C902" w14:textId="2B27654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5086023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0F287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FA6E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os Bañ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2F81C" w14:textId="1C0CC7D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51E3E" w14:textId="61B6471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602B8" w14:textId="0859CBD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330A6" w14:textId="07DC47B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E280B" w14:textId="61042B6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8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322BB" w14:textId="7FE8CAE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9 </w:t>
            </w:r>
          </w:p>
        </w:tc>
      </w:tr>
      <w:tr w:rsidR="009D4BB0" w:rsidRPr="009D4BB0" w14:paraId="719173DF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5CF07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1BF3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1DE54" w14:textId="29E44CE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AF037" w14:textId="64276F1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E5490" w14:textId="049AE15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EBEF9" w14:textId="0F48844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14C2B" w14:textId="67C46D4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3F52B" w14:textId="5F0DCC4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</w:tr>
      <w:tr w:rsidR="009D4BB0" w:rsidRPr="009D4BB0" w14:paraId="5B282F3C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7189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1725F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umb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7FE65" w14:textId="35538DC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75317" w14:textId="02E9FD3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B707F" w14:textId="1EB3925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79B7E" w14:textId="16CB27D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50512" w14:textId="072C786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04446" w14:textId="2667B2D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0FC1A02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A8E9B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1BC26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bita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F272C" w14:textId="61FE3C4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E666E" w14:textId="08EBC7E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C3A38" w14:textId="7BF2CAA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228EB" w14:textId="106522D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8B084" w14:textId="565E4B4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87638" w14:textId="3FA247C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8C3D246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7EAC7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AC61F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66AA3" w14:textId="2625E6C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5D45F" w14:textId="7EA0C84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0FC3B" w14:textId="5A1603C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9345C" w14:textId="10DC567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A7E7F" w14:textId="13CCE3D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39624" w14:textId="4CB4AAE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AE8BEEA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6902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6433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e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DCDFB" w14:textId="2CF5DAD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3DBB8" w14:textId="407765C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0EAE6" w14:textId="36B5561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05737" w14:textId="1858D43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EB4C5" w14:textId="5C20A59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9B09A" w14:textId="6719687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</w:tr>
      <w:tr w:rsidR="009D4BB0" w:rsidRPr="009D4BB0" w14:paraId="4F27E3F3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0EEF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0CA9B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gsanj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884FD" w14:textId="4D88D05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2A2C5" w14:textId="5F12D8C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B36A2" w14:textId="2263CF8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BC13D" w14:textId="7F77C3D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11994" w14:textId="351BC0C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F0322" w14:textId="63E7A0D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</w:tr>
      <w:tr w:rsidR="009D4BB0" w:rsidRPr="009D4BB0" w14:paraId="2F42F179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60CEB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85DB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ki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EFCC9" w14:textId="0DA2696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4684F" w14:textId="66020D8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28EDE" w14:textId="21FC555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FB144" w14:textId="11D00CB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056A4" w14:textId="54C51C2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8C2B8" w14:textId="01FC301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8 </w:t>
            </w:r>
          </w:p>
        </w:tc>
      </w:tr>
      <w:tr w:rsidR="009D4BB0" w:rsidRPr="009D4BB0" w14:paraId="10C18511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3686A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D76F8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ngi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E9238" w14:textId="213B00C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C31B4" w14:textId="487DB51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BAB8C" w14:textId="2E22884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0D5BB" w14:textId="0140662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41F6D" w14:textId="7204404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69728" w14:textId="23BD563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567B751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1AA51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3CE50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i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B5738" w14:textId="7F62331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DEE2A" w14:textId="25237E5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68D89" w14:textId="63766E4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09729" w14:textId="5EC63F6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3EA4B" w14:textId="3A050FB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01663" w14:textId="7C65C5B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0 </w:t>
            </w:r>
          </w:p>
        </w:tc>
      </w:tr>
      <w:tr w:rsidR="009D4BB0" w:rsidRPr="009D4BB0" w14:paraId="56649F90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F0991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2DA1C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53A3F" w14:textId="2A3BC0E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857A1" w14:textId="170E9D3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6A60A" w14:textId="12E1A88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C8C58" w14:textId="5F30C47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10D71" w14:textId="75C981C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DA376" w14:textId="5DF9837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954C01A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A2BE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33FE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6FB26" w14:textId="45A7A37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DBB2B" w14:textId="28A4001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23CB5" w14:textId="31C7F2A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FCEAA" w14:textId="7E069C7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7FA3F" w14:textId="780566D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4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7F5FE" w14:textId="76C2222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F55DAED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5A937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7396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21F39" w14:textId="7BBB02C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4C2D2" w14:textId="6B19E2C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2C888" w14:textId="3DB0F73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3E5DF" w14:textId="3EB1BB0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65508" w14:textId="4E6EACC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8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8F684" w14:textId="00E8CFE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81 </w:t>
            </w:r>
          </w:p>
        </w:tc>
      </w:tr>
      <w:tr w:rsidR="009D4BB0" w:rsidRPr="009D4BB0" w14:paraId="1988C8E6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BCA00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54C00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8AECF" w14:textId="019D91B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6E6E2" w14:textId="382B762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441F8" w14:textId="5EB95CC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3A713" w14:textId="52EF2AE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2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D77E5" w14:textId="17EF518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47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D4690" w14:textId="7DBE3D7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300 </w:t>
            </w:r>
          </w:p>
        </w:tc>
      </w:tr>
      <w:tr w:rsidR="009D4BB0" w:rsidRPr="009D4BB0" w14:paraId="2AEDB58A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8FD71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3AE49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07C40" w14:textId="41F1385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B85B5" w14:textId="70B9FDE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53E27" w14:textId="20FF4A0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E505C" w14:textId="60F6F30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DAC5F" w14:textId="7BD66BA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A6EE9" w14:textId="4E6A143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</w:tr>
      <w:tr w:rsidR="009D4BB0" w:rsidRPr="009D4BB0" w14:paraId="03ACEBE1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5A414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86377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A12B8" w14:textId="4442ACF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CCB73" w14:textId="153D6EF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5D3DE" w14:textId="4957CB4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4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DC45C" w14:textId="5580CB3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30007" w14:textId="0F928DD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26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4B0BB" w14:textId="6671C5A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10 </w:t>
            </w:r>
          </w:p>
        </w:tc>
      </w:tr>
      <w:tr w:rsidR="009D4BB0" w:rsidRPr="009D4BB0" w14:paraId="2B3F7292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E1B71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3A72A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C72F1" w14:textId="0595440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242F8" w14:textId="7E61473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FFF82" w14:textId="7AF8D73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9E8C8" w14:textId="11A3C04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4103B" w14:textId="0BD7F91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F7D86" w14:textId="713A619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4D3A326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1B0C4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B3C7D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5F266" w14:textId="0154B2F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0F98F" w14:textId="2A9F758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2E03B" w14:textId="57B6B79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105E2" w14:textId="0A10EEE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B8FC2" w14:textId="27204A5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6EB73" w14:textId="33A9102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7B3DC3E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26B2C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A4A109" w14:textId="0F83324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28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C2809A" w14:textId="7DAE2B8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CC85D6" w14:textId="308ADEF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8,22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37402D" w14:textId="17C431D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A5EB98" w14:textId="2FF67E3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5,94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4BF99C" w14:textId="02E151E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1 </w:t>
            </w:r>
          </w:p>
        </w:tc>
      </w:tr>
      <w:tr w:rsidR="009D4BB0" w:rsidRPr="009D4BB0" w14:paraId="6EB207A3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5190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6F027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E0A5C" w14:textId="5726441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04CAF" w14:textId="2B56713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A8036" w14:textId="6F749FF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558A7" w14:textId="0BB4963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6F1FC" w14:textId="73D1DAA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E1902" w14:textId="5471718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C8DA9F1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BF4F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51B89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270C9" w14:textId="3498EA2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DAE42" w14:textId="7C65F21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2C849" w14:textId="4A55D4C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A55BD" w14:textId="6D632CD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7F680" w14:textId="0EFA4C8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3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840E0" w14:textId="5635AE0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C39B130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D50D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38DE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83839" w14:textId="7F65D47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1EA53" w14:textId="12C5E31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769AA" w14:textId="6A73D6F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D6DBB" w14:textId="12B070F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78A02" w14:textId="7273338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5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637DC" w14:textId="7863530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C39E02E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4F561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7113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C48CA" w14:textId="44B7272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1571B" w14:textId="5CD89AB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78C09" w14:textId="74D93AE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41E51" w14:textId="4E6EE17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BFC97" w14:textId="62FFE25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1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60DBC" w14:textId="6DF1C4B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131AE6C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5A1A5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1E02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078B4" w14:textId="14B013E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37100" w14:textId="30D2279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2DE25" w14:textId="5F792CA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126C8" w14:textId="6C1B86C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98B5D" w14:textId="1C74CFE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3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45E47" w14:textId="438431D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04C19B8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FD3CE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16315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F1B0B" w14:textId="156DD0F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D18F8" w14:textId="2E9F149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38D64" w14:textId="1710BEC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9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425D5" w14:textId="6E48661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C3F37" w14:textId="29D958B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67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1C480" w14:textId="5C4F4D1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</w:tr>
      <w:tr w:rsidR="009D4BB0" w:rsidRPr="009D4BB0" w14:paraId="77933F2A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83A30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120EB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AA3A0" w14:textId="5679590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3E666" w14:textId="4130F7C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AB683" w14:textId="1BFB60C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8A929" w14:textId="7F3FA03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E878C" w14:textId="46CB6D6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2F739" w14:textId="3C70F04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64D56B3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EB18F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93BA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26EE8" w14:textId="6293A88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569B6" w14:textId="4A3E101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54421" w14:textId="10A5B41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0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39E19" w14:textId="3EF3E27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50583" w14:textId="0F48D5D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76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16A06" w14:textId="2373B9D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0535CAB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3E7C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E03DA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8E5AA" w14:textId="3BA7EB0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F7772" w14:textId="111A150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639F3" w14:textId="6BF2A1D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A063B" w14:textId="0B4E4D5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DCEF0" w14:textId="5E99255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8AE4C" w14:textId="3EA78E2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5982B4F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16FBC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C55A6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A1735" w14:textId="0A2B80E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91469" w14:textId="306F12C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0D6EA" w14:textId="306B67E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18F85" w14:textId="58C94D4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BCA38" w14:textId="645FB6B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0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98535" w14:textId="5E5FD93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C6B8CB3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C21C4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C40B4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0F504" w14:textId="65ED2EE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44E9A" w14:textId="1D13DC6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853F8" w14:textId="28B05F4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A2BD5" w14:textId="7886929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062F2" w14:textId="02DF74E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0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0AC37" w14:textId="04894FE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2B567DE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019D3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A5B3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uinayan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A4B4F" w14:textId="21FD515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7F8FC" w14:textId="6CEE2C4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78282" w14:textId="4A50EA1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6A073" w14:textId="1E6D45E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632EB" w14:textId="3FC81A3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17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C44BA" w14:textId="6B2DAC6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A7C9DCA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5E706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0A5D6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E37B9" w14:textId="0E7523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C7EFC" w14:textId="142FDE1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06E07" w14:textId="2ADFF66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4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9CC45" w14:textId="4BA6165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E6914" w14:textId="0C60C0E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76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20166" w14:textId="707A548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147FFDD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BE324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9B130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6A3F9" w14:textId="0956526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D87E2" w14:textId="292BDE2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2CFD4" w14:textId="6A6CD00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BD2FA" w14:textId="57F22DB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9AE4A" w14:textId="4DCC8D4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6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03543" w14:textId="1F8344D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766C789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2FA7C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44B67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7E098" w14:textId="5F09C67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0155D" w14:textId="722BC79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06B13" w14:textId="05FD6DA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88D05" w14:textId="605BB58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6DFD7" w14:textId="2CC2942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631F0" w14:textId="0459DA7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CEC5B8D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1BCA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AED2A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4C3F7" w14:textId="6CB92EE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E8609" w14:textId="6A0A5CB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90706" w14:textId="0B818E2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F3F7B" w14:textId="6F9732A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32467" w14:textId="774CD81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5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871A4" w14:textId="0E951B7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</w:tr>
      <w:tr w:rsidR="009D4BB0" w:rsidRPr="009D4BB0" w14:paraId="1D02666D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80E1D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643EF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F2426" w14:textId="1A7EFC5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AB107" w14:textId="5EF1F07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630AF" w14:textId="40B6163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68CEE" w14:textId="1F6868D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95AC1" w14:textId="57C5B94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B8536" w14:textId="6A0F5FF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846D209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20161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CA74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95138" w14:textId="2727263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D82B9" w14:textId="4062BD0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CC196" w14:textId="4BAF96B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B4AD2" w14:textId="28D13F9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21E07" w14:textId="2875333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9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6ADD1" w14:textId="54BF615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4AB23D4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F49C6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22026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calel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2E61D" w14:textId="23CFAEF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29F1A" w14:textId="02125C9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EADF7" w14:textId="47418E4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4D0F2" w14:textId="0DE972C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0A330" w14:textId="32A75F6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18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14905" w14:textId="5BC25CA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1562982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8A3BC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24313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1B2E0" w14:textId="47623E6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7FA51" w14:textId="1816D08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ABF14" w14:textId="25B9E2A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1514F" w14:textId="6AA3C70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924E1" w14:textId="76018FA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3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8BC23" w14:textId="359287E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3F58468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3532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A6FF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70ECF" w14:textId="433E5B3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FE322" w14:textId="1D4FA71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95136" w14:textId="04E0F26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D77DB" w14:textId="7BBB52F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BF47C" w14:textId="2B86293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8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F106A" w14:textId="1AC5EAD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5FDC9E6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E551B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C9B5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04BEC" w14:textId="635BB45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D651E" w14:textId="38D1C4C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CF535" w14:textId="17EB396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4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7CCC5" w14:textId="2E84CC8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7653A" w14:textId="2BB7E00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7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33CBD" w14:textId="628F845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E0F030B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7289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DE16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C37FA" w14:textId="050D169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C67AE" w14:textId="5656F37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273C6" w14:textId="2114E53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04C9F" w14:textId="0E24E9B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8337F" w14:textId="3487CFF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9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C70C5" w14:textId="0BCF190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CB05E9F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F48FC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3D2D9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A172C" w14:textId="545A2C4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7EAB8" w14:textId="57AEE9A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478DF" w14:textId="4F549E3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DEFA8" w14:textId="21C3E6E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FE869" w14:textId="05B2B6D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71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3B8AB" w14:textId="7DC6D72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</w:tr>
      <w:tr w:rsidR="009D4BB0" w:rsidRPr="009D4BB0" w14:paraId="32BFCA4D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2AE62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CD6C9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CD78A" w14:textId="3D639A7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5C9C8" w14:textId="51FA661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AF936" w14:textId="1B6515F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77A9C" w14:textId="20B23CD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7A563" w14:textId="768595C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3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0A466" w14:textId="102C0A2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F8C8D44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C0BF5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7A595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erez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2DA97" w14:textId="7C0DA0D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8BE3B" w14:textId="25A701B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69C26" w14:textId="54B38E5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138EB" w14:textId="2184206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1646B" w14:textId="626FED2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0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61692" w14:textId="06D6537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4CD58EA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146CA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A162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14A0F" w14:textId="08DFB69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30494" w14:textId="1533BB0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38785" w14:textId="3C8248F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5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2C66A" w14:textId="78651D1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2CD30" w14:textId="26B2D54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3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68DDE" w14:textId="0375EF0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0C371BE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D8C59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262F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A8CE5" w14:textId="6756E22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C02C3" w14:textId="65299A1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2B6F3" w14:textId="2A86EAD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16663" w14:textId="162C0C7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1C334" w14:textId="207F358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A5033" w14:textId="6C54D28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8F7F4DC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EF6F3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8AB87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2C5FB" w14:textId="43FE0BC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1FC7C" w14:textId="3E256C5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FF3C4" w14:textId="6A97AC0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7946C" w14:textId="75425A3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5D491" w14:textId="1D992B7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1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896A4" w14:textId="489649E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D7676E2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79693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C7811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0E651" w14:textId="6D17A4E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06E7E" w14:textId="794F369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BB309" w14:textId="21D10DF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04340" w14:textId="239C1FC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0C611" w14:textId="2741435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5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B4F84" w14:textId="351108F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0903467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BBA69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F2339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1E7B1" w14:textId="279FC17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26836" w14:textId="52414DA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4C3A5" w14:textId="4248B92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27D97" w14:textId="472DD54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8CBDE" w14:textId="792D0DF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4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1DE77" w14:textId="7A3BE15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</w:tr>
      <w:tr w:rsidR="009D4BB0" w:rsidRPr="009D4BB0" w14:paraId="7C084F42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371D9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749A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25C8B" w14:textId="6496FEC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53382" w14:textId="793E143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5FB75" w14:textId="39CCDAD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CB3AA" w14:textId="7242317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53368" w14:textId="29710A7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214E5" w14:textId="4AFB4BF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3DC65BF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D58E6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C540A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E9086" w14:textId="094A47C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B4B8E" w14:textId="6826806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E6F7B" w14:textId="7923B88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7CD46" w14:textId="6A78A50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ADF8E" w14:textId="0A65E41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F1E5B" w14:textId="46F4086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075890C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381E5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EFB94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4C1CC" w14:textId="0F2BBDA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B8E7D" w14:textId="7663AEF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65A62" w14:textId="534EE9C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61694" w14:textId="16A854C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CEF5B" w14:textId="708F22D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72364" w14:textId="5D632D4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4C8969F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17636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4D62A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E5A49" w14:textId="67B1A6A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A9681" w14:textId="29664CD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CD9F5" w14:textId="41789A2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27907" w14:textId="10DA65C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9C01C" w14:textId="76A8CCD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BBF59" w14:textId="31344D3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CD30F08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470AB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729D6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CE4CA" w14:textId="35BCBEF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1DC99" w14:textId="58984D0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88A6F" w14:textId="4E1A578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3AEA6" w14:textId="219D7B1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FE67A" w14:textId="7D94002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0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9BDCD" w14:textId="2DF5811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C7F9DA4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46A2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99B94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6BC54" w14:textId="1F515BC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3B7EF" w14:textId="595F897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4285C" w14:textId="5242DEF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0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D37C5" w14:textId="371B308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1856A" w14:textId="453A6F7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4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80F4B" w14:textId="77BE8FC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D0FB695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CF7DE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1E2BB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EC2E6" w14:textId="4AB9A7F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7C1BB" w14:textId="333BD02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FE40C" w14:textId="3B95310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C7448" w14:textId="7BC508B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5B26C" w14:textId="1FF08C8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7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A788F" w14:textId="1545A62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A5C9A17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DC382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6400E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4A651" w14:textId="640CC15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D54ED" w14:textId="54ADA3F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010B1" w14:textId="4A3AA29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D353D" w14:textId="61EE892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01DF5" w14:textId="1E739C3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A0DB5" w14:textId="5A4D327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B41465B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904D2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EDBC0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3E623" w14:textId="0101FC5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09506" w14:textId="6A6AD59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1C585" w14:textId="270C3D0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35DF4" w14:textId="253FDE7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81CEE" w14:textId="494CC24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A8E48" w14:textId="49408A8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356858D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3507F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7F992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226E8" w14:textId="4EF528B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B7AA8" w14:textId="2170DEF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D59D8" w14:textId="3D24A1A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C9300" w14:textId="3627276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0578B" w14:textId="504A61D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9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B4298" w14:textId="1A3B88F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E7D1108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4E653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8EA81B" w14:textId="2F651C3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8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D3F093" w14:textId="78424A3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C0E5EE" w14:textId="311BC6D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78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41D3F2" w14:textId="108E8D6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84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6CC7C0" w14:textId="4D9F4D1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0,63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37EC9D" w14:textId="6367C79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9,391 </w:t>
            </w:r>
          </w:p>
        </w:tc>
      </w:tr>
      <w:tr w:rsidR="009D4BB0" w:rsidRPr="009D4BB0" w14:paraId="7FB78701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03637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0C3E0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ngon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44BF1" w14:textId="6CCC285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21546" w14:textId="7A8556A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6E529" w14:textId="31D745A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24D38" w14:textId="7236D9B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92E1F" w14:textId="62274F2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1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B0765" w14:textId="34A6518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05 </w:t>
            </w:r>
          </w:p>
        </w:tc>
      </w:tr>
      <w:tr w:rsidR="009D4BB0" w:rsidRPr="009D4BB0" w14:paraId="141957AE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31EF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88797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9CFB5" w14:textId="348769D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23309" w14:textId="5E9846B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CC9C6" w14:textId="57D32E4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55AD1" w14:textId="1792967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9CC02" w14:textId="5A01D0C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5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43888" w14:textId="7D138D8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AFF687F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45706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4E0C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F7EC8" w14:textId="4596330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F89FF" w14:textId="40E28E2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DDACC" w14:textId="7FCA8B7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F91CF" w14:textId="69761A4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999E7" w14:textId="044C2DE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8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1F561" w14:textId="44EBB4C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</w:tr>
      <w:tr w:rsidR="009D4BB0" w:rsidRPr="009D4BB0" w14:paraId="53C2327D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58BD4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634C2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C4BF4" w14:textId="09746EE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AB1CD" w14:textId="29177AC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3B6FF" w14:textId="5003E40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0574F" w14:textId="466C344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26983" w14:textId="531F4F3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3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68B12" w14:textId="19FFCBF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2 </w:t>
            </w:r>
          </w:p>
        </w:tc>
      </w:tr>
      <w:tr w:rsidR="009D4BB0" w:rsidRPr="009D4BB0" w14:paraId="201930E0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17D67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BE3D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int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0303B" w14:textId="06A8665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716B5" w14:textId="1FD4826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EFE56" w14:textId="20940FE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8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00840" w14:textId="1643173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96560" w14:textId="3F843D4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78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303E6" w14:textId="0B6D54F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36 </w:t>
            </w:r>
          </w:p>
        </w:tc>
      </w:tr>
      <w:tr w:rsidR="009D4BB0" w:rsidRPr="009D4BB0" w14:paraId="190BF65C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74BC3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649FB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F437A" w14:textId="2F4A615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C5173" w14:textId="2829D98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D701D" w14:textId="6E9DB95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2B905" w14:textId="74794C2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095F1" w14:textId="293F6BB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4ED99" w14:textId="74FDBE3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</w:tr>
      <w:tr w:rsidR="009D4BB0" w:rsidRPr="009D4BB0" w14:paraId="1144A3DD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F6E31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1CD2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Jala-Ja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74F9D" w14:textId="5FD6023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63824" w14:textId="5A7A022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48B73" w14:textId="55E1E12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6BAD4" w14:textId="5D2DD12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A4131" w14:textId="2B87AD2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3B71D" w14:textId="58D9670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 </w:t>
            </w:r>
          </w:p>
        </w:tc>
      </w:tr>
      <w:tr w:rsidR="009D4BB0" w:rsidRPr="009D4BB0" w14:paraId="77F9DC60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4EFDF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72052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BD4BA" w14:textId="6EE8649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CA235" w14:textId="4FB83D5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7C5C4" w14:textId="5A4E9EC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AA315" w14:textId="22DE2BD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F1CEB" w14:textId="790B1D5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5375D" w14:textId="25BDD30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0 </w:t>
            </w:r>
          </w:p>
        </w:tc>
      </w:tr>
      <w:tr w:rsidR="009D4BB0" w:rsidRPr="009D4BB0" w14:paraId="538F0DCC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8836C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B2DE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D42DF" w14:textId="7783CF7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B4F30" w14:textId="06B75E4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9A6C0" w14:textId="085DDFB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EE412" w14:textId="649C0C1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07BF3" w14:textId="7D671D6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00B52" w14:textId="7163CE0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</w:tr>
      <w:tr w:rsidR="009D4BB0" w:rsidRPr="009D4BB0" w14:paraId="558CC933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1301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6F9CA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odriguez (Montalban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A9860" w14:textId="1DB6E32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47A8E" w14:textId="30A0C2C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E9811" w14:textId="3176966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57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C8F08" w14:textId="32D7A28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9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7EAFD" w14:textId="7B63F19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,63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ED7E2" w14:textId="1C901DA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815 </w:t>
            </w:r>
          </w:p>
        </w:tc>
      </w:tr>
      <w:tr w:rsidR="009D4BB0" w:rsidRPr="009D4BB0" w14:paraId="3E21C4CC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0F8A0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2F535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BE7F4" w14:textId="4832A96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E1E7C" w14:textId="68E60AE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44048" w14:textId="1F6B6C4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2F4B5" w14:textId="6D92DE5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4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28278" w14:textId="635F4CE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38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410B4" w14:textId="17ADCE5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317 </w:t>
            </w:r>
          </w:p>
        </w:tc>
      </w:tr>
      <w:tr w:rsidR="009D4BB0" w:rsidRPr="009D4BB0" w14:paraId="6941CB44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7A63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01741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an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F487B" w14:textId="43D2B8F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C8462" w14:textId="398B824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F5415" w14:textId="4CD2A0A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9711D" w14:textId="0A59027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523F3" w14:textId="2DDB511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9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106E2" w14:textId="1DBEC17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7 </w:t>
            </w:r>
          </w:p>
        </w:tc>
      </w:tr>
      <w:tr w:rsidR="009D4BB0" w:rsidRPr="009D4BB0" w14:paraId="56FD2652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1FCE4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8C30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ayt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E7920" w14:textId="241298F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98017" w14:textId="6B7238A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3C66E" w14:textId="579AA0E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015CB" w14:textId="2B77C7C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0F08E" w14:textId="44E6D70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2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9346D" w14:textId="429B530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9 </w:t>
            </w:r>
          </w:p>
        </w:tc>
      </w:tr>
      <w:tr w:rsidR="009D4BB0" w:rsidRPr="009D4BB0" w14:paraId="3D545C5A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B3F7C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35348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eres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E0C53" w14:textId="0CCEAD5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B6C60" w14:textId="01EF325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95667" w14:textId="5D1E94A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46864" w14:textId="4514546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575EE" w14:textId="62FCFAF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A0EBE" w14:textId="02558FA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2771EB2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867AD8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C79F7A6" w14:textId="028CFBF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E1E9E0F" w14:textId="1780D03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7A25794" w14:textId="6C86A90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15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A069019" w14:textId="5CD5FD1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8D2E5EC" w14:textId="446BA64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29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DCB7C94" w14:textId="7D12F97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9D4BB0" w:rsidRPr="009D4BB0" w14:paraId="7776FDE3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E15FD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269865" w14:textId="52DB521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B113B7" w14:textId="1B68EF4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4E0FB9" w14:textId="5EE24F2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6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BE078B" w14:textId="5C49F97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344973" w14:textId="65EBEEE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50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F26E1C" w14:textId="5603737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9D4BB0" w:rsidRPr="009D4BB0" w14:paraId="74EA40CE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F6E5E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D985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oo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94261" w14:textId="13E2499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44CBF" w14:textId="73A3692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0F621" w14:textId="0E5FEAD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F396A" w14:textId="25EDD1B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A60DE" w14:textId="4F31BAF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2D175" w14:textId="4EB36F6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AA6E43A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C50DB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C922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uba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0C0FC" w14:textId="588BC23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8481C" w14:textId="1C6E3D5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3155E" w14:textId="0F9AC5C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77DA7" w14:textId="0C9795D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C6CF3" w14:textId="1618C50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C74B9" w14:textId="4C5DE4B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E56C41E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8E6B3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B34D1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gsays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1ED09" w14:textId="2D959A3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F3F25" w14:textId="1A5E86A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65637" w14:textId="331C8E8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66BC7" w14:textId="7790409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16512" w14:textId="0E23FE5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F2AB9" w14:textId="32BA05E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17CF818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AE5C4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16340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lu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5F703" w14:textId="0515F92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1F01A" w14:textId="46515F5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4F042" w14:textId="06B8194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1F383" w14:textId="34587EB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7B2C6" w14:textId="53B3AE3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202AA" w14:textId="75011E4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DAEEB02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4688D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C449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066AB" w14:textId="05A0262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F73BB" w14:textId="6017DEF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79CF4" w14:textId="3E02B56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D3C8B" w14:textId="1716E1D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87CA9" w14:textId="02843BD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322E7" w14:textId="1049651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4341C9E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7A859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62DD5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blay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278B9" w14:textId="6B22EDF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E1F6E" w14:textId="000527F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8B114" w14:textId="1980BDE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E183E" w14:textId="1C0CB75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4E367" w14:textId="633E1A7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9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4E14D" w14:textId="31FDE02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700BFA4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3AA47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4B65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2D462" w14:textId="797795D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A8BB8" w14:textId="2006BCC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EDCB2" w14:textId="26D1ADB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5841C" w14:textId="7208745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A1225" w14:textId="29055CA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1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6E58A" w14:textId="55DBFFF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2505B50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C4CE9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376DA5" w14:textId="6C783C7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764284" w14:textId="4B4444C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E277D4" w14:textId="48BB876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2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1BCA7F" w14:textId="0F6FB6B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3432BE" w14:textId="20F148F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50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8B7D3D" w14:textId="4F80CCB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9D4BB0" w:rsidRPr="009D4BB0" w14:paraId="2F980597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CBD0D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17E4E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c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65EF7" w14:textId="022189E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62822" w14:textId="148C123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E8A9A" w14:textId="0B8C1AF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7FF26" w14:textId="0D6EEFE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44066" w14:textId="4CA5A00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782F7" w14:textId="13BC92D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92B9505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B2CB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9092C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ongabo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A90DD" w14:textId="7F556B8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44234" w14:textId="5EE0350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CAF83" w14:textId="595E84A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620A4" w14:textId="00CD54F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EE436" w14:textId="763A7CC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59AAD" w14:textId="20E0EAD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4AA79C2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00C72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E5A69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ulalacao (San Pedro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402BC" w14:textId="3026839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9BC03" w14:textId="4DD875C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EB780" w14:textId="7ADB50B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27F72" w14:textId="4473EEE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FF901" w14:textId="3A318CA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064DF" w14:textId="15A9DC7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1063E1A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0DCA8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1FD96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Calapan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483B5" w14:textId="1B99C2D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DAC8A" w14:textId="776D3A4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118A7" w14:textId="35AA4D6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B9583" w14:textId="5B65978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38A11" w14:textId="630CC5C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9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4B951" w14:textId="5602B89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E549BB2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89580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0272D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nsal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D40DB" w14:textId="1CB02B3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DF0CB" w14:textId="654B20B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B706B" w14:textId="6F55000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47617" w14:textId="7F469E0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31331" w14:textId="4B367C0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4198A" w14:textId="3207220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52DC278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E5F05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41995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Nauj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360E2" w14:textId="34B130C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8C19A" w14:textId="22E62ED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80264" w14:textId="403BB83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0A12E" w14:textId="092EC06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415F0" w14:textId="728C744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A62D1" w14:textId="357DA2B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629F7D4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8A479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E8549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uerto Gale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16F81" w14:textId="34F4AD6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F9B7A" w14:textId="2A9EB3E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C7BA7" w14:textId="3F5444D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07176" w14:textId="67E53B1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D93C2" w14:textId="1B12B32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A55CA" w14:textId="10C3775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D612A91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156AD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Rombl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B17AE1" w14:textId="3D3FF01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C3AE01" w14:textId="5B7B6A3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F732E7" w14:textId="55C1293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68C040" w14:textId="4FD3BC0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A44CA9" w14:textId="2EB130A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1DE183" w14:textId="0511DE9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9D4BB0" w:rsidRPr="009D4BB0" w14:paraId="337B6E96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ADD8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28B7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jidioc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D503D" w14:textId="034AE2E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BFF3E" w14:textId="0EB34D8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BA127" w14:textId="651070E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20E6A" w14:textId="0985378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FC9A7" w14:textId="1AD15F2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80101" w14:textId="3DCCF8A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60C2CF0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4E479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C155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orcue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B5CA8" w14:textId="47D1D60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E7FC1" w14:textId="62A3400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81084" w14:textId="302F429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E661A" w14:textId="2F2DB41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FDE99" w14:textId="5FCFBD5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B3D52" w14:textId="6E59518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3FE36A7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24A4D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59C8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oo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2FD20" w14:textId="6AAF58E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587CC" w14:textId="21F9292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7686B" w14:textId="0408886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D730B" w14:textId="7DEEC8B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319E2" w14:textId="3832518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4AA83" w14:textId="300E106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88EB8EA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83525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A8F2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20466" w14:textId="00EC8D7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F9493" w14:textId="62AAB6D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384E0" w14:textId="27ED846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D4511" w14:textId="619EA56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F5FCA" w14:textId="7150E48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A8E38" w14:textId="4781F39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C36F1F1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88FD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92489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70EB5" w14:textId="6E322E9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C37C2" w14:textId="32C56BA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3C6A5" w14:textId="53B894A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8987C" w14:textId="5C53261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EA024" w14:textId="0E5E945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26FC7" w14:textId="1686036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D6DECD6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ECA3C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542BF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a Maria (Imelda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76353" w14:textId="3426A86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A0A4C" w14:textId="7CE05F4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9C05B" w14:textId="779D84F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52620" w14:textId="0B11381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43C8B" w14:textId="1CE40A0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36CB3" w14:textId="3F1D13E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28A1E63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D23B77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E423575" w14:textId="665EE7F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26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D09B2A1" w14:textId="32F7962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8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8169E42" w14:textId="4C7CA61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8,75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6C226AA" w14:textId="6BFCA78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,3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15215AF" w14:textId="46C9EA6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8,24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516B0D1" w14:textId="257B174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6,573 </w:t>
            </w:r>
          </w:p>
        </w:tc>
      </w:tr>
      <w:tr w:rsidR="009D4BB0" w:rsidRPr="009D4BB0" w14:paraId="762B059C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BC9B5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A087F1" w14:textId="5220BD4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5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8BDD87" w14:textId="7800A51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BE47A2" w14:textId="5D6BF25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5,4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CEBF30" w14:textId="4CA3444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35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8943CB" w14:textId="7CBD948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6,12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FA94CB" w14:textId="640036B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4,226 </w:t>
            </w:r>
          </w:p>
        </w:tc>
      </w:tr>
      <w:tr w:rsidR="009D4BB0" w:rsidRPr="009D4BB0" w14:paraId="24F4FE95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83380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8E58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cac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9E0BC" w14:textId="1C1E862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F2F5E" w14:textId="7B9D5A3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8DCEC" w14:textId="7B0C8E1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03748" w14:textId="5DB3CF8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58E36" w14:textId="1C8700B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D8B47" w14:textId="105B5C0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3 </w:t>
            </w:r>
          </w:p>
        </w:tc>
      </w:tr>
      <w:tr w:rsidR="009D4BB0" w:rsidRPr="009D4BB0" w14:paraId="3A86A424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D7612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7433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mali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AE00A" w14:textId="1DD9B78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19C8D" w14:textId="544FAF5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F9A8D" w14:textId="03ECE06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8D815" w14:textId="3984E34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674B2" w14:textId="36127D2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7AD0D" w14:textId="148061A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40A7EF4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53B97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DFF0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D0390" w14:textId="54F9448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E6D41" w14:textId="5F39D5D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20419" w14:textId="6452912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3F05F" w14:textId="19CE039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95CAD" w14:textId="1BBC1FF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0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555D5" w14:textId="1FE57D3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0 </w:t>
            </w:r>
          </w:p>
        </w:tc>
      </w:tr>
      <w:tr w:rsidR="009D4BB0" w:rsidRPr="009D4BB0" w14:paraId="1A681FEC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B547C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8FA82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21071" w14:textId="21EEE24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DCC11" w14:textId="7D4B32B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A7C52" w14:textId="4C48AC5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2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02EF4" w14:textId="3E86F04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7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62654" w14:textId="25C4DAE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81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91646" w14:textId="622E099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16 </w:t>
            </w:r>
          </w:p>
        </w:tc>
      </w:tr>
      <w:tr w:rsidR="009D4BB0" w:rsidRPr="009D4BB0" w14:paraId="4AA1284C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9D65D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5805E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735E0" w14:textId="75698C1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AACBD" w14:textId="0CBA107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1AAC0" w14:textId="4B4373B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6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0444A" w14:textId="6CFEF5F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8C218" w14:textId="5A59E92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00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AF7CB" w14:textId="59A67D1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BCDAF45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93C7A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DFAB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779FE" w14:textId="73DD3ED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004DF" w14:textId="3656FCB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7EC1B" w14:textId="4FACF09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97C7C" w14:textId="673EF4F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96F1F" w14:textId="62CC980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8DC72" w14:textId="5C3B097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2CB571C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C9CA3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5EF91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Lig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6DD24" w14:textId="7EF7A54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E9C99" w14:textId="1A5DC54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A706C" w14:textId="79369E9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9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7CD14" w14:textId="3F861FF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35D0B" w14:textId="69E32B5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19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55499" w14:textId="4DC29F4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8 </w:t>
            </w:r>
          </w:p>
        </w:tc>
      </w:tr>
      <w:tr w:rsidR="009D4BB0" w:rsidRPr="009D4BB0" w14:paraId="53054C77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D9ABB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E079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6F457" w14:textId="519C6E0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8936F" w14:textId="021D5BE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CDD64" w14:textId="08F94B4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63DE4" w14:textId="552FB6F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11159" w14:textId="26CE881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33BAE" w14:textId="5F8FF89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0 </w:t>
            </w:r>
          </w:p>
        </w:tc>
      </w:tr>
      <w:tr w:rsidR="009D4BB0" w:rsidRPr="009D4BB0" w14:paraId="4EDB89BC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5356C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359EE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lin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F13F7" w14:textId="054C980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D95BD" w14:textId="1748272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6578A" w14:textId="4545047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927EB" w14:textId="763A7C0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D33AC" w14:textId="40AA407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40408" w14:textId="7BAE7A9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0 </w:t>
            </w:r>
          </w:p>
        </w:tc>
      </w:tr>
      <w:tr w:rsidR="009D4BB0" w:rsidRPr="009D4BB0" w14:paraId="7B4D8924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FE18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BC48B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E8FA9" w14:textId="61FA200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A37E9" w14:textId="192E718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FC6AE" w14:textId="7C21C7C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2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5BD4F" w14:textId="1F0B0BF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C26BE" w14:textId="11AFC43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92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7037D" w14:textId="531D1D6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DD991A8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3318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DF416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C41CB" w14:textId="6CBE864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4BF85" w14:textId="012E763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422B1" w14:textId="0622C71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39DD2" w14:textId="6067053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A39A2" w14:textId="3A98DD4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7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1EC78" w14:textId="73A2361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</w:tr>
      <w:tr w:rsidR="009D4BB0" w:rsidRPr="009D4BB0" w14:paraId="254CA54E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5C09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AEDB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DBB60" w14:textId="768F005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A396D" w14:textId="44B5614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9E57C" w14:textId="32833EC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5AC8D" w14:textId="68E2F96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96349" w14:textId="16F63A2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3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294A0" w14:textId="7834F44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BB6C6CC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6E596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67D95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9EF85" w14:textId="78A7E3F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68009" w14:textId="49DDE0A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A8E04" w14:textId="7980128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72ADC" w14:textId="19F9F4B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41A0E" w14:textId="25B96ED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7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866A6" w14:textId="6652CB8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C02A5AE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F5477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C290E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apu-Rapu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D68BF" w14:textId="3E089F3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85336" w14:textId="47393BA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D00B5" w14:textId="5AC1F09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0DB2D" w14:textId="4B229E2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51966" w14:textId="3E80A7D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3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C45E7" w14:textId="18F8D82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0E18A9E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9ADA3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B2D0F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o Domingo (Libog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865A9" w14:textId="4A64930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0BFA9" w14:textId="140C1D1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5AA3B" w14:textId="2513C5E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09298" w14:textId="7445A33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4A01F" w14:textId="5802EC2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7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F8301" w14:textId="5304D0D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F70B0D5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8F8D4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C2B1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D3903" w14:textId="0BF584C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12260" w14:textId="5A1FF2A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08123" w14:textId="26478AC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79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6E166" w14:textId="16288CE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79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1DD0C" w14:textId="300A3E5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,48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9EAC6" w14:textId="2E73487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,483 </w:t>
            </w:r>
          </w:p>
        </w:tc>
      </w:tr>
      <w:tr w:rsidR="009D4BB0" w:rsidRPr="009D4BB0" w14:paraId="5FECB2A6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3C9B7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4238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2E39B" w14:textId="7D9C0E0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27FB0" w14:textId="3F4F8C3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93643" w14:textId="71449CE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39270" w14:textId="524E6FE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5B451" w14:textId="40BF255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37B44" w14:textId="21E3686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3 </w:t>
            </w:r>
          </w:p>
        </w:tc>
      </w:tr>
      <w:tr w:rsidR="009D4BB0" w:rsidRPr="009D4BB0" w14:paraId="13692772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8E671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14CC11" w14:textId="4405098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8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E5A0A9" w14:textId="5B2CDC1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51503B" w14:textId="630EE81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79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7FC34B" w14:textId="13A19B9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74089C" w14:textId="3BC219E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7,99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7B25E2" w14:textId="2D6C760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9D4BB0" w:rsidRPr="009D4BB0" w14:paraId="60947B23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AF9C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EE594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40C41" w14:textId="051DE39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6DF12" w14:textId="7312778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89DFD" w14:textId="70934A2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1D4D8" w14:textId="6D81838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F2588" w14:textId="5A7468A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7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F9BB0" w14:textId="16FFB6F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5089EA2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44E38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8940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35A94" w14:textId="563C2F4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6ED02" w14:textId="42B8639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F2856" w14:textId="3DB9808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B5770" w14:textId="4BDBC5C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6489D" w14:textId="4632350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5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CA2A6" w14:textId="3F937B0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DCF754D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BA8F0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D179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FE4B6" w14:textId="3B719B8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5EB91" w14:textId="4DDCCB5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ADE2A" w14:textId="36F8C9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9A57C" w14:textId="39ADA9A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E50AE" w14:textId="26F8EA0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9D363" w14:textId="37B45C4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6D7EB13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D3DA0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5FE3D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533EF" w14:textId="126F6F1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6168B" w14:textId="386EF10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B873F" w14:textId="7FCFBFC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050ED" w14:textId="78684E9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D9A84" w14:textId="5D7486D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7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DB510" w14:textId="3B89947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220C54D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61FD9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A3A7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27C77" w14:textId="006D27C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DBDC5" w14:textId="4F87DEA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5EE8E" w14:textId="342EF04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5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D9C12" w14:textId="79C7D75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93A41" w14:textId="0B6744E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7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C8FAE" w14:textId="496FD43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AFE4D4D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3DF29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8F651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6EB77" w14:textId="4DEEC12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41D95" w14:textId="18D731A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F9F71" w14:textId="7299281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4825F" w14:textId="44A4234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A6BED" w14:textId="103DA09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8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B2EC7" w14:textId="5E4F25D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724CD01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E867F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E9B5F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69DE6" w14:textId="6E599AA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439E0" w14:textId="606C7C7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D1E7D" w14:textId="06C5659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792A1" w14:textId="330A1A2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0EFA6" w14:textId="7C4F5C6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67FE2" w14:textId="1E9A00D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8FA1C17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9794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0E716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28498" w14:textId="74E77CA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589D2" w14:textId="667AC95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50586" w14:textId="51EFAF6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19D0C" w14:textId="45F6D44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2DE7A" w14:textId="7FB06DE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DEEAC" w14:textId="0CC98DF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1F6D797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1495D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C6349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DA2D6" w14:textId="3090C5D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CB4E0" w14:textId="0101A51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3B3A3" w14:textId="24A7C6B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F723E" w14:textId="158E14F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EA271" w14:textId="21477D7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AB4CD" w14:textId="407604D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371EE7D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B9A1C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F6A8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61806" w14:textId="433C0E9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4A8B8" w14:textId="1825BA8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99581" w14:textId="5ACDB17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9369B" w14:textId="410855A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08964" w14:textId="5B0F46B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38AD5" w14:textId="2648A9D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242C8EB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6F47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6D8F3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CE35D" w14:textId="5EBBFC6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B3636" w14:textId="12DB7BD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B7DC5" w14:textId="3A4C7EC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4EBB3" w14:textId="127C32C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2F2B1" w14:textId="7D7DFA3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8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540C6" w14:textId="54316E1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06C69D5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22A2C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CCA4F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128F7" w14:textId="78BBCD5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D5D07" w14:textId="1E51B5C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6B274" w14:textId="33D4A3F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8EEF9" w14:textId="444DD82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49056" w14:textId="7206AB7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0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210D3" w14:textId="5026F53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9ACDFDB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2501E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C68F39" w14:textId="7D8497F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7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71602B" w14:textId="028EB3B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7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82F8AA" w14:textId="7A0605B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3,18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8A373A" w14:textId="10AA173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96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7558A7" w14:textId="580FA9C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3,26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D6DB6E" w14:textId="37C6A5A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347 </w:t>
            </w:r>
          </w:p>
        </w:tc>
      </w:tr>
      <w:tr w:rsidR="009D4BB0" w:rsidRPr="009D4BB0" w14:paraId="128E774A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14A6A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4B3E0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lat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82E39" w14:textId="3C71E8D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20EB5" w14:textId="4AD12E3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B12F6" w14:textId="1F8A5AA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36612" w14:textId="4656C6F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FA060" w14:textId="44269F5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8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84291" w14:textId="3D8743F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7EF86E8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8317B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31AC6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00565" w14:textId="74BDE9C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BD7F3" w14:textId="007CD33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83A1A" w14:textId="28C6F8A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5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9D376" w14:textId="386B46C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5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20B70" w14:textId="56863F3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11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DC306" w14:textId="2F34C2D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114 </w:t>
            </w:r>
          </w:p>
        </w:tc>
      </w:tr>
      <w:tr w:rsidR="009D4BB0" w:rsidRPr="009D4BB0" w14:paraId="6890528D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17684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8E24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omb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EBB1B" w14:textId="6579104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CBC86" w14:textId="49108CA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91F9E" w14:textId="55941C7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EE06A" w14:textId="7FC6194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4318D" w14:textId="261FCEB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DCF8F" w14:textId="25E2992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A347C44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BBCE8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EDF83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uh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734AA" w14:textId="33A023D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C0E76" w14:textId="73035DC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3A142" w14:textId="402C55B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E2A08" w14:textId="51102D9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F5291" w14:textId="4F4AAC7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6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F6076" w14:textId="59B6B10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B824501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8FF7A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D597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D740E" w14:textId="418B0D8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A30C6" w14:textId="3ABAFC9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E0728" w14:textId="687B171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53A3B" w14:textId="4E2B75E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7EC30" w14:textId="068CF8D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C9F90" w14:textId="2669B8D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DB61658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E349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538C9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bus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58EF7" w14:textId="4B178E3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A7B38" w14:textId="01F47CC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5C387" w14:textId="37AFBC5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ABDA8" w14:textId="4E49EB8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A9592" w14:textId="6E65878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9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8DD13" w14:textId="091D849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 </w:t>
            </w:r>
          </w:p>
        </w:tc>
      </w:tr>
      <w:tr w:rsidR="009D4BB0" w:rsidRPr="009D4BB0" w14:paraId="22303CC0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83EBF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FF11F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labang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1A214" w14:textId="052997E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38F36" w14:textId="5B0C2AB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A026D" w14:textId="6AC5524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5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BFA72" w14:textId="6973ECE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3C226" w14:textId="69AA747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2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C2ABB" w14:textId="3B28044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3AFA715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74C1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007D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9C75B" w14:textId="401AFE7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1B863" w14:textId="7703F2A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B8EFF" w14:textId="5AFFA01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9AF18" w14:textId="2EB3289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EF946" w14:textId="1F25822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8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DA5D4" w14:textId="3D9F825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8754657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A9AE2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A68E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841CF" w14:textId="397B0AA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189BF" w14:textId="25E7373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E65A4" w14:textId="3311D01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E04CB" w14:textId="456E015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AACC6" w14:textId="14BBC2A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9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2F747" w14:textId="42A0A3B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59056C7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878D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1501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ramo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93BE0" w14:textId="5F5692E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AAD7B" w14:textId="36B8CF2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E2EDD" w14:textId="2DD1F21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88C55" w14:textId="5FB1C12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C6DA0" w14:textId="2120D43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2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6574F" w14:textId="66EC4AC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D04A423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5E026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8F421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8804A" w14:textId="3D85B5A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E9FB4" w14:textId="2C46CD8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189F0" w14:textId="64C77C8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5BC52" w14:textId="21BE238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63A48" w14:textId="33632F9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6A13E" w14:textId="6777DD5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1B3E4AD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1999A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2935D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3A1EC" w14:textId="3AD0A2D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79747" w14:textId="33192C4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34FA4" w14:textId="622C993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3200C" w14:textId="374C5BA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11B30" w14:textId="406B186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CEE70" w14:textId="10AA677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C2794FA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589E3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BA3D8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761EB" w14:textId="6683F0A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47A91" w14:textId="4C30A63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EF2CE" w14:textId="7325263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5926B" w14:textId="5CCED2A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ED495" w14:textId="6542913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2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E3D6F" w14:textId="0B6B2BB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864637E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8B29D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D1E47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699A0" w14:textId="41B4460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05448" w14:textId="0E8AB05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E4118" w14:textId="542D47E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7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427FC" w14:textId="662977F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EC876" w14:textId="5858AD4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,32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D2F82" w14:textId="1EBC17B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31A30E7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49CDB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693F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agono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74F6F" w14:textId="3439868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F33F5" w14:textId="3F4A014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927A7" w14:textId="31DDEE3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30FDA" w14:textId="1E14BDE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40465" w14:textId="6919476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0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98D9A" w14:textId="7C90A4E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4367127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2CD3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83CE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650E7" w14:textId="61D9C7D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A6A9C" w14:textId="13688EE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8C175" w14:textId="7E90A86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8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276BB" w14:textId="13F6CF4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19383" w14:textId="5FE0E9D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64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4EF8B" w14:textId="6BB28CA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858DC23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FADD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DD3F0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7468F" w14:textId="3D33DAB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AA814" w14:textId="7553EBE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ECFB9" w14:textId="39E5A4A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3B87D" w14:textId="78B33D6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94370" w14:textId="5E28391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6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D0A16" w14:textId="5DBD469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16CA01D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02052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C8C3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C457E" w14:textId="4BE7BB0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2C3FF" w14:textId="0C923AA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5E395" w14:textId="73300E5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88BB8" w14:textId="1D15896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4DB5A" w14:textId="42FEC8D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FC670" w14:textId="1F0A01F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</w:tr>
      <w:tr w:rsidR="009D4BB0" w:rsidRPr="009D4BB0" w14:paraId="4021B1DD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4741E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79AF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21A73" w14:textId="7843D09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DAAAF" w14:textId="4680390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9CD9E" w14:textId="61DC560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222A2" w14:textId="170694A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75A79" w14:textId="41EADE7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6A194" w14:textId="0F0E7D2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</w:tr>
      <w:tr w:rsidR="009D4BB0" w:rsidRPr="009D4BB0" w14:paraId="4214714E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B131F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D5CF6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28EFE" w14:textId="642DB3E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46152" w14:textId="2C2FBD9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63F5D" w14:textId="1EEDBBF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98B95" w14:textId="3350D6C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CA0D5" w14:textId="238210F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2CCB8" w14:textId="5B35EAE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5 </w:t>
            </w:r>
          </w:p>
        </w:tc>
      </w:tr>
      <w:tr w:rsidR="009D4BB0" w:rsidRPr="009D4BB0" w14:paraId="3DB4F40D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B9B9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D036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7DFC2" w14:textId="11AD58F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FD372" w14:textId="060B47D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F7836" w14:textId="32ADDC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37826" w14:textId="5C92396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8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51D0E" w14:textId="487F5FD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1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84DFF" w14:textId="0BD9D05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708 </w:t>
            </w:r>
          </w:p>
        </w:tc>
      </w:tr>
      <w:tr w:rsidR="009D4BB0" w:rsidRPr="009D4BB0" w14:paraId="7F485CFD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035AF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63B3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Naga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B1D6E" w14:textId="0F4F620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4B404" w14:textId="029FE38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AD9FD" w14:textId="74BC18B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9A543" w14:textId="29318C1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5D9F9" w14:textId="3ECFCA2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80F1B" w14:textId="61EB533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2 </w:t>
            </w:r>
          </w:p>
        </w:tc>
      </w:tr>
      <w:tr w:rsidR="009D4BB0" w:rsidRPr="009D4BB0" w14:paraId="312358D3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24627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E2B2D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4D29A" w14:textId="7E4B91E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043A0" w14:textId="31230B7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F1756" w14:textId="1E9DA40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EF94A" w14:textId="4277794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E4473" w14:textId="71AE844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6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4F54C" w14:textId="0C4C5D8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</w:tr>
      <w:tr w:rsidR="009D4BB0" w:rsidRPr="009D4BB0" w14:paraId="7CBBFBC0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13660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3CF58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4FD1D" w14:textId="07BB26B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F01AC" w14:textId="497DC06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00FE7" w14:textId="680F6BC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F0AC1" w14:textId="3FAD687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C4F14" w14:textId="0952F76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2783F" w14:textId="2B05D46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7 </w:t>
            </w:r>
          </w:p>
        </w:tc>
      </w:tr>
      <w:tr w:rsidR="009D4BB0" w:rsidRPr="009D4BB0" w14:paraId="0429D302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B5E01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63EA5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1E6B7" w14:textId="01D26F4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CF5E3" w14:textId="1B64CF6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1E586" w14:textId="1053C1D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F1A46" w14:textId="3D96FD8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FCC0A" w14:textId="71F781A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2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388F4" w14:textId="0A7F0B2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6 </w:t>
            </w:r>
          </w:p>
        </w:tc>
      </w:tr>
      <w:tr w:rsidR="009D4BB0" w:rsidRPr="009D4BB0" w14:paraId="2015D457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0A97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C183A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5A16B" w14:textId="3ED381C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E85C7" w14:textId="5DFD2A3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ED92B" w14:textId="7A64A87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6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E111A" w14:textId="529D58C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2DB0E" w14:textId="083D0F6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98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A5BF0" w14:textId="55543C9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9D4BB0" w:rsidRPr="009D4BB0" w14:paraId="758E227C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7FD26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B7166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4341C" w14:textId="77CB6A2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FD350" w14:textId="5EA3968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A864C" w14:textId="238E6D9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ECA1A" w14:textId="0BCDCD1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C4600" w14:textId="0E407F7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27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63FE5" w14:textId="18DAD23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D9CA95E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CDD74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8656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ag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628FC" w14:textId="57865A8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F10DB" w14:textId="37BA9BA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67C12" w14:textId="74D5B56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2A891" w14:textId="4925C6C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976F9" w14:textId="4A8BF0D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9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6266C" w14:textId="3383F72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F5B3E52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A547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27207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gña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62B48" w14:textId="774BE4D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75B20" w14:textId="7E38FCC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F98BE" w14:textId="3B86494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37AC0" w14:textId="22829BE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90DC4" w14:textId="3893937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1CEE7" w14:textId="46037FE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3D5F277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72B7C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19EB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2C69F" w14:textId="23E09B6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A8A12" w14:textId="7B5023B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F92E2" w14:textId="5724005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2A060" w14:textId="0BEEEFC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F4629" w14:textId="4CDC0D4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37114" w14:textId="72A39DD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3 </w:t>
            </w:r>
          </w:p>
        </w:tc>
      </w:tr>
      <w:tr w:rsidR="009D4BB0" w:rsidRPr="009D4BB0" w14:paraId="63CE325C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C3B62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2F671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36388" w14:textId="6C60810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E2176" w14:textId="5C2CAC3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68988" w14:textId="17CB3CC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6DBD5" w14:textId="278D0E7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C4169" w14:textId="79EDC19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63A7B" w14:textId="7CD141F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9 </w:t>
            </w:r>
          </w:p>
        </w:tc>
      </w:tr>
      <w:tr w:rsidR="009D4BB0" w:rsidRPr="009D4BB0" w14:paraId="74C2B970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6EDDA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3AD8B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ipoco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7C39B" w14:textId="257F405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8122F" w14:textId="2DA60B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E7F19" w14:textId="47B5878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EBCBF" w14:textId="2C14624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BBCFC" w14:textId="4F21203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5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DE1F8" w14:textId="1C35404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7A48BB5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50EF6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FE1E9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923CF" w14:textId="0C50C4D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F8D93" w14:textId="0016144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6FDEA" w14:textId="6130545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7FF14" w14:textId="501D3FF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192E3" w14:textId="3EC9DEE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6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CC23D" w14:textId="4E7419D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387D940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9067D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EB4DD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iga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6CCB5" w14:textId="055DD4A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82926" w14:textId="038733F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F7824" w14:textId="2052638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0AEC1" w14:textId="737FF2C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D0C5D" w14:textId="47759FB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0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01524" w14:textId="4CE8D24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F591C1C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A6378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AE0B1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D5125" w14:textId="053B23A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ECAB6" w14:textId="73C4AB1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392E3" w14:textId="4E3770D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70873" w14:textId="7241A84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BF286" w14:textId="2F53870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48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3FB36" w14:textId="0040626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CB1120F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9841A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1C6C13" w14:textId="43999B2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6B1A21" w14:textId="64A06D5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D615F8" w14:textId="3F0BD24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7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15847E" w14:textId="4AFBC53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8899FD" w14:textId="5B0D6BD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61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887303" w14:textId="620064F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9D4BB0" w:rsidRPr="009D4BB0" w14:paraId="303B6705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0E865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5917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ABA2D" w14:textId="640B547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54DC6" w14:textId="223118F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5A7D4" w14:textId="0B84B09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45671" w14:textId="321B7F7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51280" w14:textId="2A9564E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3B675" w14:textId="13AE5C5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2EB4D65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EBED5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FD7AE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ramor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198DC" w14:textId="641B2A1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203B2" w14:textId="48600B4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490FE" w14:textId="54C3857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B2523" w14:textId="3C3EE43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C606C" w14:textId="07F7DCA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4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BC542" w14:textId="540D06E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B1D2B30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4DC0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7AE00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nganiban (Payo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230D5" w14:textId="1425B63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83A9E" w14:textId="6E673FA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D6DB4" w14:textId="4FB63D3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675F8" w14:textId="71D2CC8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8944A" w14:textId="44DA76E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7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DDBFD" w14:textId="6DB14D6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0612790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0EA5B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F7DF5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06E4B" w14:textId="3B50738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3EA9F" w14:textId="5A4F644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CA929" w14:textId="2C0BB69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243BC" w14:textId="047217A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D8C31" w14:textId="3A1D815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8083F" w14:textId="5A0C84B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6D7456A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378E8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631134" w14:textId="4D4D9A8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97DB06" w14:textId="07D1398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BA3491" w14:textId="612A1DD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0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7F9224" w14:textId="34005C6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164579" w14:textId="6C8AD8C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20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73F6FD" w14:textId="6A01C9F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9D4BB0" w:rsidRPr="009D4BB0" w14:paraId="6FAA67FA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8ED6E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D8907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roro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A6EE8" w14:textId="623E796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DA008" w14:textId="779CFD2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1465F" w14:textId="483F10A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580D5" w14:textId="3CBEA5D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C2871" w14:textId="6408AE9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878AE" w14:textId="05E38C1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48CCDB4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3C79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EC1FA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72E00" w14:textId="071D001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C71CC" w14:textId="603F4C5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650A3" w14:textId="0299DFB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07088" w14:textId="4EF248E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9D9DD" w14:textId="4CCB663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7BF8F" w14:textId="1520249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DEA71A6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C5CD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43687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BA9CC" w14:textId="2754BED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DC7A9" w14:textId="087DF8C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15BFC" w14:textId="622A328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2B839" w14:textId="1CA7F00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24F33" w14:textId="064075A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55854" w14:textId="16CA48F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9295C10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16ACB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EBF5C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03685" w14:textId="6DA08FB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86FBF" w14:textId="10063AA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3CDA7" w14:textId="64B89C5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53C48" w14:textId="6A3C387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69457" w14:textId="1E59DF6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57C96" w14:textId="6D62129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CFB4F15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D95E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D5CD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Us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FA9B4" w14:textId="6B24859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E3310" w14:textId="797482D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9AA07" w14:textId="0AECF2E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CB7BE" w14:textId="003C490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1CEC4" w14:textId="4C12F7B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5E768" w14:textId="093781F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6F9C48C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15AB5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5B638E" w14:textId="33F9A16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9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06F97B" w14:textId="0949CB3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9DB4AF" w14:textId="54FAB1A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18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295E9E" w14:textId="5822BFA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1F79FE" w14:textId="67D71D3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6,04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97A74B" w14:textId="4A952D5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9D4BB0" w:rsidRPr="009D4BB0" w14:paraId="1F7F4FA7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6176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EBF35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39AFC" w14:textId="4183003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DA6EB" w14:textId="02B5736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9321B" w14:textId="6254D3F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3FA26" w14:textId="05BD2AD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02A18" w14:textId="0AB15C8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BAD97" w14:textId="08EBBD9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3D98113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1F6C5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B578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ul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A0335" w14:textId="331219D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9B2F7" w14:textId="0EC9AC7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375BD" w14:textId="0A7BA9F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89C7E" w14:textId="16C7DEF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85687" w14:textId="2C630EF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C6131" w14:textId="4BD6A41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69CFD60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97B8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44209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ulus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40094" w14:textId="57326D2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6E391" w14:textId="5F2478C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4F52F" w14:textId="7949D02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EFF29" w14:textId="5741A04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FC819" w14:textId="6041239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C38D4" w14:textId="694AEE5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2B5EF53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B115F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A50A5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96785" w14:textId="4289BAE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52597" w14:textId="31C5B54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00E9E" w14:textId="7E569FD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D6125" w14:textId="0EE7003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4A68E" w14:textId="00AD389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1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659F5" w14:textId="021D07F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A5440F6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B00B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485EB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5E587" w14:textId="255A0CA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32020" w14:textId="62FC285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418F3" w14:textId="3BDFE4F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DE8BF" w14:textId="43296CA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68903" w14:textId="3F8719E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8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308C6" w14:textId="066237C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BF3BBD1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CFD9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A8D2E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uba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0EF46" w14:textId="03356B2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7F8BD" w14:textId="7B48759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E6038" w14:textId="2534A3F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E4466" w14:textId="76DA845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2C0DD" w14:textId="5A71A3F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DC6E2" w14:textId="3B9004E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130BF42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793A7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C48C5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Irosi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7FC41" w14:textId="10E2892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53AFC" w14:textId="3661A2B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48248" w14:textId="0DBADF6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6C87D" w14:textId="62C0357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6566C" w14:textId="5EFDEE1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E668C" w14:textId="7576357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76B815C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261BD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080C2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Jub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65130" w14:textId="77C95A4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57A4D" w14:textId="3C48A82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1A9F9" w14:textId="256F30A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292AB" w14:textId="299BCD6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18275" w14:textId="5840B8C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6C8A1" w14:textId="2D469D9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38542F1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4E7B1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D504F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B2E06" w14:textId="374C857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18DEC" w14:textId="467B1B8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E663C" w14:textId="328A578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4DAED" w14:textId="189FA24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F6260" w14:textId="167DE4F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E0A7D" w14:textId="40A537B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3BDA93F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65CFB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DFB51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tno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22F8E" w14:textId="4ED4508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74762" w14:textId="22881CD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A4A8D" w14:textId="78DA808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AD5CC" w14:textId="454708E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8AD08" w14:textId="417DC8A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2CF0B" w14:textId="252C89D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BB97A51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129DF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4302E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2CFD3" w14:textId="5E69397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BBA2E" w14:textId="5FCFCB4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23919" w14:textId="4790915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54B60" w14:textId="546FBED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96CCE" w14:textId="03773C7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3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FE6E3" w14:textId="0826872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21B8F21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9645F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07456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EB2D2" w14:textId="01BB94E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F0EC9" w14:textId="5085EC3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70F76" w14:textId="0513EFD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8DE8E" w14:textId="5B6185C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EF2BC" w14:textId="43DA1C4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2E798" w14:textId="0FB38BA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0E30C7E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4EC7D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548D3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B6814" w14:textId="571AC5B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497F7" w14:textId="695502E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6AA42" w14:textId="680BFBE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E836A" w14:textId="1D4FDF1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44063" w14:textId="39FF354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70FB9" w14:textId="6C27EAA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A5DF5BA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6300E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6BAE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CAB46" w14:textId="04B8816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36C3B" w14:textId="5BFAEFB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BD811" w14:textId="4B8E50B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CECB3" w14:textId="5205773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18EC8" w14:textId="1B4A11D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84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F5CF4" w14:textId="77A9870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51BC18C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1A8A86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E523EDA" w14:textId="72AE71D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442288F" w14:textId="3F99380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91AB6FD" w14:textId="100725C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0EAD4DD" w14:textId="23BD4C3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BF4EAAA" w14:textId="24CA6CD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6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DDB676E" w14:textId="2CAE60F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 </w:t>
            </w:r>
          </w:p>
        </w:tc>
      </w:tr>
      <w:tr w:rsidR="009D4BB0" w:rsidRPr="009D4BB0" w14:paraId="2D14D733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DD08D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Abr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A969BD" w14:textId="0789B2A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4A49A1" w14:textId="2E876D9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F79AC0" w14:textId="5D76067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F89BDA" w14:textId="2CA8F72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7FEDCF" w14:textId="64B598A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D30288" w14:textId="3DD89E9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9D4BB0" w:rsidRPr="009D4BB0" w14:paraId="77A411AA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90976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DC02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aguiom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29C86" w14:textId="210C065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B852A" w14:textId="02C8311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076D9" w14:textId="2E88642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C2D75" w14:textId="6345C3E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8DE69" w14:textId="1E6FD60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93431" w14:textId="514E265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3720A6F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46AD1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6BB28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libcong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C0D01" w14:textId="7686089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BA8DE" w14:textId="042EF7A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A2DC1" w14:textId="4949F48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A2E8A" w14:textId="02EF8BA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82D7D" w14:textId="258827A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5E795" w14:textId="155C771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C83FC72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070CD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8500CD" w14:textId="43538EE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7CB11B" w14:textId="5D01923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A343BB" w14:textId="0CC0557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6A3E91" w14:textId="56E6227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EF0E3A" w14:textId="7AFDE7B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01A0D5" w14:textId="5E9C27F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9D4BB0" w:rsidRPr="009D4BB0" w14:paraId="62FCA235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87EE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A17F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5948D" w14:textId="7373572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0C5F5" w14:textId="06721D6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70E97" w14:textId="2DD879C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76E60" w14:textId="39A79D3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24992" w14:textId="797C19C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D20B5" w14:textId="1E3448A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EA63A29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E7BF2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9DAE6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okod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7D6AB" w14:textId="0B45838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33BA1" w14:textId="318140E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383B5" w14:textId="72D6A83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05FAA" w14:textId="6705D2D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2DD57" w14:textId="4AA5D02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2319E" w14:textId="4706F66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B22D305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226D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68C7F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C420C" w14:textId="23937C1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E8EBE" w14:textId="54D44CB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6D455" w14:textId="53FD80B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C9B65" w14:textId="5C2DE82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2355A" w14:textId="4498716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5985C" w14:textId="3EDE36A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65E8E14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06393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CEAB81" w14:textId="5692893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9665AE" w14:textId="174869C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C79AC1" w14:textId="63365E2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88B016" w14:textId="6699186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D80AE5" w14:textId="337A787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26B0EF" w14:textId="2B271DA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 </w:t>
            </w:r>
          </w:p>
        </w:tc>
      </w:tr>
      <w:tr w:rsidR="009D4BB0" w:rsidRPr="009D4BB0" w14:paraId="0CB499E5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D532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EC00B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46EDB" w14:textId="11608DF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DA37F" w14:textId="2814B38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6141C" w14:textId="1F7D8C4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E28E6" w14:textId="675DF47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3D844" w14:textId="1532F69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CAB4E" w14:textId="22CD37A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F4FB6AA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808F6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A388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lfonso Lista (Potia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6C81E" w14:textId="577F7BB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7E829" w14:textId="6C18E16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24EC1" w14:textId="7B3B381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3FE21" w14:textId="161F735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924C9" w14:textId="3C0D889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502F8" w14:textId="3A3D16E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5C2318C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1F780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4D012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14599" w14:textId="631CB23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7ED08" w14:textId="4616233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D0C58" w14:textId="0A92C74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F6DE7" w14:textId="1439B40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8084B" w14:textId="117699E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2E2C3" w14:textId="3696569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</w:tr>
      <w:tr w:rsidR="009D4BB0" w:rsidRPr="009D4BB0" w14:paraId="1F414069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F3B87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8FA6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Hingy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A682F" w14:textId="6AC3BE3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B79BD" w14:textId="5FBB9B7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A1702" w14:textId="4B7FDAA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18F46" w14:textId="39A4A46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271AF" w14:textId="0F572D5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006C9" w14:textId="1523F31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03C4C37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50CB7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B885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Hungdu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9B30B" w14:textId="216E627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66D23" w14:textId="0F0D574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59DC5" w14:textId="2B41104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28867" w14:textId="75E2499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7983C" w14:textId="31FAFDB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7EDD8" w14:textId="15BF5DF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61B9FED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449E2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4965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Kiang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83C5B" w14:textId="0441C8E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0441A" w14:textId="0C553A6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17980" w14:textId="267B9FE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F1E75" w14:textId="36DB201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04B1D" w14:textId="239ADB0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E84DC" w14:textId="70C47A3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72450CE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D2FCD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9E73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amut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73A04" w14:textId="0B93891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95E8E" w14:textId="67C8F93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D42C7" w14:textId="5771737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7BA4A" w14:textId="7E24658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2753C" w14:textId="263CC74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85C29" w14:textId="23D00F4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C34DD8E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3CECB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52085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5CB1D" w14:textId="00D2101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 xml:space="preserve"> 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E0082" w14:textId="01F6E19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6677F" w14:textId="5EF086E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 xml:space="preserve"> 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D5F1C" w14:textId="55F1CA5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68532" w14:textId="74C69FF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 xml:space="preserve"> 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0A8B3" w14:textId="5585658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</w:tr>
      <w:tr w:rsidR="009D4BB0" w:rsidRPr="009D4BB0" w14:paraId="1A249A1C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24543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C0CF8E" w14:textId="7A10105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E725D3" w14:textId="002153E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A2BBB6" w14:textId="59B2B8F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080777" w14:textId="2DA0E9E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132B9C" w14:textId="27C594A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8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7CCF2C" w14:textId="4608595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9D4BB0" w:rsidRPr="009D4BB0" w14:paraId="5A69DFB8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38F6D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1972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17EB9" w14:textId="1967860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77631" w14:textId="62E8455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E20BA" w14:textId="72DC047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A3AC5" w14:textId="3CA10B4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D37B7" w14:textId="6F28456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F180A" w14:textId="629A47C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B869F27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B8768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6F27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si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11453" w14:textId="6892D3F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5A479" w14:textId="7DBA349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37FC3" w14:textId="1E7592A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93274" w14:textId="05310BF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18B72" w14:textId="27277BD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F5F44" w14:textId="3FA1F19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DDC8D24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9460C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51825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inukpuk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136F7" w14:textId="65EE4AD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67DE4" w14:textId="1476787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87DB4" w14:textId="221C1BF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B2F1D" w14:textId="491359E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B6BBE" w14:textId="748ED31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10369" w14:textId="1EF74BD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D2AAED5" w14:textId="77777777" w:rsidTr="009D4BB0">
        <w:trPr>
          <w:trHeight w:val="20"/>
        </w:trPr>
        <w:tc>
          <w:tcPr>
            <w:tcW w:w="180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1F682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EC9F34" w14:textId="32D9AE2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A45659" w14:textId="59FE60A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91609D" w14:textId="4148178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341710" w14:textId="7D0855F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65AB36" w14:textId="76FF6A9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660DC3" w14:textId="04B188B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9D4BB0" w:rsidRPr="009D4BB0" w14:paraId="285E959B" w14:textId="77777777" w:rsidTr="009D4BB0">
        <w:trPr>
          <w:trHeight w:val="20"/>
        </w:trPr>
        <w:tc>
          <w:tcPr>
            <w:tcW w:w="6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81F5A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7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BAAE9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uk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887EE" w14:textId="7B8E3E0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3B4B0" w14:textId="51924D4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7AE1D" w14:textId="34190D6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F50C6" w14:textId="045A9D2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A8549" w14:textId="70207E5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814B1" w14:textId="4A9AD96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03CC37DC" w14:textId="757493FB" w:rsidR="00892C65" w:rsidRPr="0037297E" w:rsidRDefault="00892C65" w:rsidP="007A39F8">
      <w:pPr>
        <w:spacing w:after="0" w:line="240" w:lineRule="auto"/>
        <w:ind w:left="810"/>
        <w:contextualSpacing/>
        <w:rPr>
          <w:rFonts w:ascii="Arial" w:eastAsia="Times New Roman" w:hAnsi="Arial" w:cs="Arial"/>
          <w:b/>
          <w:bCs/>
          <w:i/>
          <w:iCs/>
          <w:color w:val="auto"/>
          <w:sz w:val="16"/>
          <w:szCs w:val="24"/>
        </w:rPr>
      </w:pP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te: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 w:rsidR="00CB2A7E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329F024F" w14:textId="055333FE" w:rsidR="007A39F8" w:rsidRDefault="00156293" w:rsidP="00BF3F57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s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NCR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DA7BE8">
        <w:rPr>
          <w:rFonts w:ascii="Arial" w:eastAsia="Times New Roman" w:hAnsi="Arial" w:cs="Arial"/>
          <w:i/>
          <w:iCs/>
          <w:color w:val="0070C0"/>
          <w:sz w:val="16"/>
          <w:szCs w:val="24"/>
        </w:rPr>
        <w:t>I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MIMAROPA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63FE4C3F" w14:textId="07E667FA" w:rsidR="00BF3F57" w:rsidRDefault="00BF3F57" w:rsidP="00BF3F57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2D2F9FF0" w14:textId="4628B287" w:rsidR="00AF279A" w:rsidRDefault="00AF279A" w:rsidP="00BF3F57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2255BEE2" w14:textId="77182F78" w:rsidR="00AF279A" w:rsidRDefault="00AF279A" w:rsidP="00BF3F57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75E20919" w14:textId="6AF7DEB5" w:rsidR="00AF279A" w:rsidRDefault="00AF279A" w:rsidP="00BF3F57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4227C80E" w14:textId="4FB16F17" w:rsidR="00AF279A" w:rsidRDefault="00AF279A" w:rsidP="00BF3F57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051C3571" w14:textId="08BCA506" w:rsidR="00AF279A" w:rsidRDefault="00AF279A" w:rsidP="009D4BB0">
      <w:pPr>
        <w:spacing w:after="0" w:line="240" w:lineRule="auto"/>
        <w:contextualSpacing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48138BB4" w14:textId="77777777" w:rsidR="009D4BB0" w:rsidRPr="00BF3F57" w:rsidRDefault="009D4BB0" w:rsidP="009D4BB0">
      <w:pPr>
        <w:spacing w:after="0" w:line="240" w:lineRule="auto"/>
        <w:contextualSpacing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263894B4" w14:textId="205188EF" w:rsidR="00892C65" w:rsidRDefault="00892C65" w:rsidP="007A39F8">
      <w:pPr>
        <w:pStyle w:val="ListParagraph"/>
        <w:widowControl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lastRenderedPageBreak/>
        <w:t>Outside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 w:rsidR="00CB2A7E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11B2B099" w14:textId="70E6D0A7" w:rsidR="00892C65" w:rsidRPr="00AF279A" w:rsidRDefault="00CB74AF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jc w:val="both"/>
        <w:rPr>
          <w:rFonts w:ascii="Arial" w:eastAsia="Times New Roman" w:hAnsi="Arial" w:cs="Arial"/>
          <w:bCs/>
          <w:color w:val="auto"/>
          <w:sz w:val="24"/>
          <w:szCs w:val="24"/>
        </w:rPr>
      </w:pPr>
      <w:r w:rsidRPr="00AF279A">
        <w:rPr>
          <w:rFonts w:ascii="Arial" w:eastAsia="Times New Roman" w:hAnsi="Arial" w:cs="Arial"/>
          <w:bCs/>
          <w:color w:val="auto"/>
          <w:sz w:val="24"/>
          <w:szCs w:val="24"/>
        </w:rPr>
        <w:t>There</w:t>
      </w:r>
      <w:r w:rsidR="00CB2A7E" w:rsidRPr="00AF279A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AF279A">
        <w:rPr>
          <w:rFonts w:ascii="Arial" w:eastAsia="Times New Roman" w:hAnsi="Arial" w:cs="Arial"/>
          <w:bCs/>
          <w:color w:val="auto"/>
          <w:sz w:val="24"/>
          <w:szCs w:val="24"/>
        </w:rPr>
        <w:t>are</w:t>
      </w:r>
      <w:r w:rsidR="00CB2A7E" w:rsidRPr="00AF279A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9D4BB0" w:rsidRPr="009D4BB0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19,285 </w:t>
      </w:r>
      <w:r w:rsidRPr="009D4BB0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="00CB2A7E" w:rsidRPr="009D4BB0">
        <w:rPr>
          <w:rFonts w:ascii="Arial" w:eastAsia="Times New Roman" w:hAnsi="Arial" w:cs="Arial"/>
          <w:bCs/>
          <w:color w:val="0070C0"/>
          <w:sz w:val="24"/>
          <w:szCs w:val="24"/>
        </w:rPr>
        <w:t xml:space="preserve"> </w:t>
      </w:r>
      <w:r w:rsidRPr="00AF279A">
        <w:rPr>
          <w:rFonts w:ascii="Arial" w:eastAsia="Times New Roman" w:hAnsi="Arial" w:cs="Arial"/>
          <w:bCs/>
          <w:color w:val="auto"/>
          <w:sz w:val="24"/>
          <w:szCs w:val="24"/>
        </w:rPr>
        <w:t>or</w:t>
      </w:r>
      <w:r w:rsidR="00CB2A7E" w:rsidRPr="00AF279A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9D4BB0" w:rsidRPr="009D4BB0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83,577 </w:t>
      </w:r>
      <w:r w:rsidRPr="009D4BB0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="00CB2A7E" w:rsidRPr="009D4BB0">
        <w:rPr>
          <w:rFonts w:ascii="Arial" w:eastAsia="Times New Roman" w:hAnsi="Arial" w:cs="Arial"/>
          <w:bCs/>
          <w:color w:val="0070C0"/>
          <w:sz w:val="24"/>
          <w:szCs w:val="24"/>
        </w:rPr>
        <w:t xml:space="preserve"> </w:t>
      </w:r>
      <w:r w:rsidRPr="00AF279A">
        <w:rPr>
          <w:rFonts w:ascii="Arial" w:eastAsia="Times New Roman" w:hAnsi="Arial" w:cs="Arial"/>
          <w:bCs/>
          <w:color w:val="auto"/>
          <w:sz w:val="24"/>
          <w:szCs w:val="24"/>
        </w:rPr>
        <w:t>currently</w:t>
      </w:r>
      <w:r w:rsidR="00CB2A7E" w:rsidRPr="00AF279A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AF279A">
        <w:rPr>
          <w:rFonts w:ascii="Arial" w:eastAsia="Times New Roman" w:hAnsi="Arial" w:cs="Arial"/>
          <w:bCs/>
          <w:color w:val="auto"/>
          <w:sz w:val="24"/>
          <w:szCs w:val="24"/>
        </w:rPr>
        <w:t>staying</w:t>
      </w:r>
      <w:r w:rsidR="00CB2A7E" w:rsidRPr="00AF279A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AF279A">
        <w:rPr>
          <w:rFonts w:ascii="Arial" w:eastAsia="Times New Roman" w:hAnsi="Arial" w:cs="Arial"/>
          <w:bCs/>
          <w:color w:val="auto"/>
          <w:sz w:val="24"/>
          <w:szCs w:val="24"/>
        </w:rPr>
        <w:t>with</w:t>
      </w:r>
      <w:r w:rsidR="00CB2A7E" w:rsidRPr="00AF279A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AF279A">
        <w:rPr>
          <w:rFonts w:ascii="Arial" w:eastAsia="Times New Roman" w:hAnsi="Arial" w:cs="Arial"/>
          <w:bCs/>
          <w:color w:val="auto"/>
          <w:sz w:val="24"/>
          <w:szCs w:val="24"/>
        </w:rPr>
        <w:t>their</w:t>
      </w:r>
      <w:r w:rsidR="00CB2A7E" w:rsidRPr="00AF279A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AF279A">
        <w:rPr>
          <w:rFonts w:ascii="Arial" w:eastAsia="Times New Roman" w:hAnsi="Arial" w:cs="Arial"/>
          <w:bCs/>
          <w:color w:val="auto"/>
          <w:sz w:val="24"/>
          <w:szCs w:val="24"/>
        </w:rPr>
        <w:t>relatives</w:t>
      </w:r>
      <w:r w:rsidR="00CB2A7E" w:rsidRPr="00AF279A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AF279A">
        <w:rPr>
          <w:rFonts w:ascii="Arial" w:eastAsia="Times New Roman" w:hAnsi="Arial" w:cs="Arial"/>
          <w:bCs/>
          <w:color w:val="auto"/>
          <w:sz w:val="24"/>
          <w:szCs w:val="24"/>
        </w:rPr>
        <w:t>and/or</w:t>
      </w:r>
      <w:r w:rsidR="00CB2A7E" w:rsidRPr="00AF279A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AF279A">
        <w:rPr>
          <w:rFonts w:ascii="Arial" w:eastAsia="Times New Roman" w:hAnsi="Arial" w:cs="Arial"/>
          <w:bCs/>
          <w:color w:val="auto"/>
          <w:sz w:val="24"/>
          <w:szCs w:val="24"/>
        </w:rPr>
        <w:t>friends</w:t>
      </w:r>
      <w:r w:rsidR="00CB2A7E" w:rsidRPr="00AF279A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AF279A">
        <w:rPr>
          <w:rFonts w:ascii="Arial" w:eastAsia="Times New Roman" w:hAnsi="Arial" w:cs="Arial"/>
          <w:bCs/>
          <w:color w:val="auto"/>
          <w:sz w:val="24"/>
          <w:szCs w:val="24"/>
        </w:rPr>
        <w:t>in</w:t>
      </w:r>
      <w:r w:rsidR="00CB2A7E" w:rsidRPr="00AF279A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AF279A">
        <w:rPr>
          <w:rFonts w:ascii="Arial" w:eastAsia="Times New Roman" w:hAnsi="Arial" w:cs="Arial"/>
          <w:b/>
          <w:color w:val="auto"/>
          <w:sz w:val="24"/>
          <w:szCs w:val="24"/>
        </w:rPr>
        <w:t>Regions</w:t>
      </w:r>
      <w:r w:rsidR="00CB2A7E" w:rsidRPr="00AF279A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AF279A">
        <w:rPr>
          <w:rFonts w:ascii="Arial" w:eastAsia="Times New Roman" w:hAnsi="Arial" w:cs="Arial"/>
          <w:b/>
          <w:color w:val="auto"/>
          <w:sz w:val="24"/>
          <w:szCs w:val="24"/>
        </w:rPr>
        <w:t>II,</w:t>
      </w:r>
      <w:r w:rsidR="00CB2A7E" w:rsidRPr="00AF279A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DA7BE8" w:rsidRPr="00AF279A">
        <w:rPr>
          <w:rFonts w:ascii="Arial" w:eastAsia="Times New Roman" w:hAnsi="Arial" w:cs="Arial"/>
          <w:b/>
          <w:color w:val="auto"/>
          <w:sz w:val="24"/>
          <w:szCs w:val="24"/>
        </w:rPr>
        <w:t>III,</w:t>
      </w:r>
      <w:r w:rsidR="00CB2A7E" w:rsidRPr="00AF279A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AF279A">
        <w:rPr>
          <w:rFonts w:ascii="Arial" w:eastAsia="Times New Roman" w:hAnsi="Arial" w:cs="Arial"/>
          <w:b/>
          <w:color w:val="auto"/>
          <w:sz w:val="24"/>
          <w:szCs w:val="24"/>
        </w:rPr>
        <w:t>CALABARZON,</w:t>
      </w:r>
      <w:r w:rsidR="00CB2A7E" w:rsidRPr="00AF279A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AF279A">
        <w:rPr>
          <w:rFonts w:ascii="Arial" w:eastAsia="Times New Roman" w:hAnsi="Arial" w:cs="Arial"/>
          <w:b/>
          <w:color w:val="auto"/>
          <w:sz w:val="24"/>
          <w:szCs w:val="24"/>
        </w:rPr>
        <w:t>V</w:t>
      </w:r>
      <w:r w:rsidR="00CB2A7E" w:rsidRPr="00AF279A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AF279A">
        <w:rPr>
          <w:rFonts w:ascii="Arial" w:eastAsia="Times New Roman" w:hAnsi="Arial" w:cs="Arial"/>
          <w:color w:val="auto"/>
          <w:sz w:val="24"/>
          <w:szCs w:val="24"/>
        </w:rPr>
        <w:t>and</w:t>
      </w:r>
      <w:r w:rsidR="00CB2A7E" w:rsidRPr="00AF279A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AF279A">
        <w:rPr>
          <w:rFonts w:ascii="Arial" w:eastAsia="Times New Roman" w:hAnsi="Arial" w:cs="Arial"/>
          <w:b/>
          <w:color w:val="auto"/>
          <w:sz w:val="24"/>
          <w:szCs w:val="24"/>
        </w:rPr>
        <w:t>CAR</w:t>
      </w:r>
      <w:r w:rsidR="00CB2A7E" w:rsidRPr="00AF279A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AF279A">
        <w:rPr>
          <w:rFonts w:ascii="Arial" w:eastAsia="Times New Roman" w:hAnsi="Arial" w:cs="Arial"/>
          <w:bCs/>
          <w:color w:val="auto"/>
          <w:sz w:val="24"/>
          <w:szCs w:val="24"/>
        </w:rPr>
        <w:t>(see</w:t>
      </w:r>
      <w:r w:rsidR="00CB2A7E" w:rsidRPr="00AF279A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AF279A">
        <w:rPr>
          <w:rFonts w:ascii="Arial" w:eastAsia="Times New Roman" w:hAnsi="Arial" w:cs="Arial"/>
          <w:bCs/>
          <w:color w:val="auto"/>
          <w:sz w:val="24"/>
          <w:szCs w:val="24"/>
        </w:rPr>
        <w:t>Table</w:t>
      </w:r>
      <w:r w:rsidR="00CB2A7E" w:rsidRPr="00AF279A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AF279A">
        <w:rPr>
          <w:rFonts w:ascii="Arial" w:eastAsia="Times New Roman" w:hAnsi="Arial" w:cs="Arial"/>
          <w:bCs/>
          <w:color w:val="auto"/>
          <w:sz w:val="24"/>
          <w:szCs w:val="24"/>
        </w:rPr>
        <w:t>3).</w:t>
      </w:r>
    </w:p>
    <w:p w14:paraId="21929F39" w14:textId="77777777" w:rsidR="00CB74AF" w:rsidRPr="00345FEB" w:rsidRDefault="00CB74AF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color w:val="002060"/>
          <w:sz w:val="18"/>
          <w:szCs w:val="24"/>
        </w:rPr>
      </w:pPr>
    </w:p>
    <w:p w14:paraId="0F2D8ED0" w14:textId="3EF8D2B8" w:rsidR="00892C65" w:rsidRDefault="00892C65" w:rsidP="007A39F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i/>
          <w:sz w:val="20"/>
          <w:szCs w:val="24"/>
        </w:rPr>
      </w:pP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Table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3.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Number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f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Displaced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Families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/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Persons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utside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Evacuation</w:t>
      </w:r>
      <w:r w:rsidR="00CB2A7E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Centers</w:t>
      </w:r>
    </w:p>
    <w:tbl>
      <w:tblPr>
        <w:tblW w:w="4662" w:type="pct"/>
        <w:tblInd w:w="84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7"/>
        <w:gridCol w:w="4369"/>
        <w:gridCol w:w="1303"/>
        <w:gridCol w:w="1305"/>
        <w:gridCol w:w="1303"/>
        <w:gridCol w:w="1303"/>
      </w:tblGrid>
      <w:tr w:rsidR="009D4BB0" w:rsidRPr="009D4BB0" w14:paraId="2C3A4631" w14:textId="77777777" w:rsidTr="009D4BB0">
        <w:trPr>
          <w:trHeight w:val="20"/>
          <w:tblHeader/>
        </w:trPr>
        <w:tc>
          <w:tcPr>
            <w:tcW w:w="2326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1232F71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674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83ECC8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9D4BB0" w:rsidRPr="009D4BB0" w14:paraId="72053E73" w14:textId="77777777" w:rsidTr="009D4BB0">
        <w:trPr>
          <w:trHeight w:val="20"/>
          <w:tblHeader/>
        </w:trPr>
        <w:tc>
          <w:tcPr>
            <w:tcW w:w="2326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A3A12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674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A69A5A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UTSIDE ECs </w:t>
            </w:r>
          </w:p>
        </w:tc>
      </w:tr>
      <w:tr w:rsidR="009D4BB0" w:rsidRPr="009D4BB0" w14:paraId="6D55E259" w14:textId="77777777" w:rsidTr="009D4BB0">
        <w:trPr>
          <w:trHeight w:val="20"/>
          <w:tblHeader/>
        </w:trPr>
        <w:tc>
          <w:tcPr>
            <w:tcW w:w="2326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39BDD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337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83572F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336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58869F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9D4BB0" w:rsidRPr="009D4BB0" w14:paraId="2C4F2617" w14:textId="77777777" w:rsidTr="009D4BB0">
        <w:trPr>
          <w:trHeight w:val="20"/>
          <w:tblHeader/>
        </w:trPr>
        <w:tc>
          <w:tcPr>
            <w:tcW w:w="2326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D9645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8EA7E8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704A14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7AB653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5572C6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9D4BB0" w:rsidRPr="009D4BB0" w14:paraId="6DD6596C" w14:textId="77777777" w:rsidTr="009D4BB0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52DC9C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8A2763D" w14:textId="74BE31D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0,44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B9EDCAD" w14:textId="58FE5E7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9,28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8849C82" w14:textId="7E33D48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73,27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27501E4" w14:textId="25088CB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3,577 </w:t>
            </w:r>
          </w:p>
        </w:tc>
      </w:tr>
      <w:tr w:rsidR="009D4BB0" w:rsidRPr="009D4BB0" w14:paraId="3409F0F5" w14:textId="77777777" w:rsidTr="009D4BB0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3317D0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C95FB2A" w14:textId="67F9C33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0D145A4" w14:textId="243C02C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7694DB7" w14:textId="11C4313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DD7349B" w14:textId="354F079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9D4BB0" w:rsidRPr="009D4BB0" w14:paraId="69AD6554" w14:textId="77777777" w:rsidTr="009D4BB0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6DA7E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Ilocos Nor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CEBB36" w14:textId="3068190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F0B0F4" w14:textId="0BB118A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C14C2B" w14:textId="1776789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93EB0E" w14:textId="626CF0E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9D4BB0" w:rsidRPr="009D4BB0" w14:paraId="53F57C3D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15416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BBA6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gudpud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9F58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2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D112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-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838E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7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C863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-</w:t>
            </w:r>
          </w:p>
        </w:tc>
      </w:tr>
      <w:tr w:rsidR="009D4BB0" w:rsidRPr="009D4BB0" w14:paraId="0C0EE214" w14:textId="77777777" w:rsidTr="009D4BB0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AC19F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La Uni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6CB820" w14:textId="234EB78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E08196" w14:textId="0B00790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D828C9" w14:textId="3854F9F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A1AA4C" w14:textId="2A3BA79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9D4BB0" w:rsidRPr="009D4BB0" w14:paraId="2C7ED4FC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03E32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2DE00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8415D" w14:textId="70AD42C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057F0" w14:textId="41CA230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A7326" w14:textId="3B4AD00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02DED" w14:textId="075F892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C8B2337" w14:textId="77777777" w:rsidTr="009D4BB0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BD9E8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77E98D" w14:textId="290CDF6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47A2C2" w14:textId="37FB446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3BD2D5" w14:textId="267BBCB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13ED80" w14:textId="60616EA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9D4BB0" w:rsidRPr="009D4BB0" w14:paraId="0FABA5A0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D2B50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784C7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ALAMIN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9AF5E" w14:textId="7CAAD11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98FF4" w14:textId="7B6A20D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43F35" w14:textId="40F7474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9BD9B" w14:textId="05E06D8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871BB90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FD951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4D3C0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n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53DAC" w14:textId="5E3D7B0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BDADC" w14:textId="7B08F0A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7E8A3" w14:textId="25B4158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49054" w14:textId="34BED6C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07C4FB0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353D0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724A5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A0866" w14:textId="0E73B02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11E61" w14:textId="1607F49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72351" w14:textId="09D8396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2971F" w14:textId="4D5FA27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96EB33B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09DB1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6FE7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DC1ED" w14:textId="05389E4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563A2" w14:textId="78D9F8D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C2315" w14:textId="0130D29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A9F51" w14:textId="1558AD9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54C06C4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DE98E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9BBD4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999A6" w14:textId="7B19EDA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84029" w14:textId="1F28A76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229FA" w14:textId="1CAA94B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147CA" w14:textId="64B3ED5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E9A98A9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AC8D1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AE210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ta Maria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693D8" w14:textId="4114121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2733F" w14:textId="5AE31F8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C376B" w14:textId="34D7EFD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6BD57" w14:textId="0AF8F51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9443E5E" w14:textId="77777777" w:rsidTr="009D4BB0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BDF4E2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0C6284D" w14:textId="7A7BAE3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5,69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D04EEA9" w14:textId="148EED3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1449753" w14:textId="312017A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3,5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F6DFB08" w14:textId="7D9450E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22 </w:t>
            </w:r>
          </w:p>
        </w:tc>
      </w:tr>
      <w:tr w:rsidR="009D4BB0" w:rsidRPr="009D4BB0" w14:paraId="5878FEBA" w14:textId="77777777" w:rsidTr="009D4BB0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1986F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5CBF60" w14:textId="0196747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,05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269E72" w14:textId="7E78300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99235B" w14:textId="01E1563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6,5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EE066B" w14:textId="136E589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72 </w:t>
            </w:r>
          </w:p>
        </w:tc>
      </w:tr>
      <w:tr w:rsidR="009D4BB0" w:rsidRPr="009D4BB0" w14:paraId="1A5498CB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106D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FFC40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bulu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F8E7D" w14:textId="6BD4179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A44B9" w14:textId="783A22F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B5BF3" w14:textId="2659FBF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364F4" w14:textId="4E6F744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13871BB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76676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69E9C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BA53B" w14:textId="64EACE9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23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EAC29" w14:textId="2085EFF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F9807" w14:textId="735AB58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,97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83D66" w14:textId="34689D6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7D8A8A7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0008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2177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llacap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AD579" w14:textId="355F903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C4100" w14:textId="2B49D92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65FC3" w14:textId="2F121BF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4A69D" w14:textId="241175A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726941B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CB03C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5CE5D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9A54C" w14:textId="47F6808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5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71FC3" w14:textId="1575AB0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A5CCC" w14:textId="111554A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3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6D999" w14:textId="7D04054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0945BF4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C9B4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AD2FC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parr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FE333" w14:textId="467B13F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3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C14E9" w14:textId="5A3E530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B125F" w14:textId="59AB992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17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CBDA5" w14:textId="2A9C6D3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568A1FA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98609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EE04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gg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F69C0" w14:textId="0A36BE6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8AFAF" w14:textId="37926A2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8AA9C" w14:textId="448FF29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4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5FAEF" w14:textId="42E720D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88E0136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1AD71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BACDC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llester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4E9CA" w14:textId="3B33688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9C174" w14:textId="1379EEF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F3529" w14:textId="4D575A6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764AC" w14:textId="553A391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8F02B8F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D14F9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E6CE3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2BC2D" w14:textId="435F291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9BEDF" w14:textId="6681BCB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C5783" w14:textId="381AAE5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62903" w14:textId="0008BE8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DD84D77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3F42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794E0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38404" w14:textId="2D20080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C51A3" w14:textId="2F1D52C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4BF4B" w14:textId="25B5517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B7B5C" w14:textId="11F338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6A65ED3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20AE4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CB217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attar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021EF" w14:textId="46B2141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294C8" w14:textId="1F55A90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29705" w14:textId="3F68E6D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6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876E7" w14:textId="502C116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0EB2FB3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0957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C428F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Igui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46114" w14:textId="5D48B41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CEB79" w14:textId="416EDB1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25092" w14:textId="7DED7F0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8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9A352" w14:textId="6C06019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5A03EAC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18E4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0B8EE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7448F" w14:textId="3949C4A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E04B5" w14:textId="4E07F94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756AA" w14:textId="49FBD99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6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49976" w14:textId="2548169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729B18F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91419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8E60D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asam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55B1D" w14:textId="5FA7D23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546EB" w14:textId="47548A6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E87F9" w14:textId="7F1B3E4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35D28" w14:textId="05B597B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4E0A2AB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8D6F3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F1BBD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04641" w14:textId="416CA05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3FDF6" w14:textId="4B14414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291BE" w14:textId="01F0BA3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0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E1BE3" w14:textId="0A007D2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8278BBA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CD2D5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5278A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eñablanc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B1155" w14:textId="398F366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4B6FA" w14:textId="43E2FED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C9180" w14:textId="109937B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6BEEF" w14:textId="5F2CF9D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6861E44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281B3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A7D84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iat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00AF6" w14:textId="1890915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12E92" w14:textId="4C0E369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48183" w14:textId="4007A96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95CB4" w14:textId="56DE69C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8FCA252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43C50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E9CCC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2F2AF" w14:textId="09D28F4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4FEC3" w14:textId="05E9475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E5ADB" w14:textId="779F08F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03921" w14:textId="5B66C76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77E9AAD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EBFD0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56DC3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chez-Mir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A3E50" w14:textId="64B051D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535F0" w14:textId="1ADB0EA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31ED6" w14:textId="62D60CE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2F219" w14:textId="27C9A30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96D2F98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00A06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6B38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a Praxed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17A7C" w14:textId="6953B62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4D56A" w14:textId="2BFD919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C32B4" w14:textId="0B7005D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1EC26" w14:textId="6F39A3B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036D7CA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C7A02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56D78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o Niño (Faire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6F8BB" w14:textId="3D63F0E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121F5" w14:textId="50935A1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09B55" w14:textId="52E42D9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2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3D1DC" w14:textId="6DB203A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 </w:t>
            </w:r>
          </w:p>
        </w:tc>
      </w:tr>
      <w:tr w:rsidR="009D4BB0" w:rsidRPr="009D4BB0" w14:paraId="65E130A7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01256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4525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75B05" w14:textId="51F4A02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BCE58" w14:textId="5ED7B7A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7E5CE" w14:textId="632F35A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8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7CF86" w14:textId="614FDD4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89E6AC8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1462D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219D3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91428" w14:textId="675A8A4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71FD2" w14:textId="429D111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C743C" w14:textId="16E9B2C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3FD70" w14:textId="7162D30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8 </w:t>
            </w:r>
          </w:p>
        </w:tc>
      </w:tr>
      <w:tr w:rsidR="009D4BB0" w:rsidRPr="009D4BB0" w14:paraId="45507C81" w14:textId="77777777" w:rsidTr="009D4BB0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73643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D902BA" w14:textId="7BE497B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04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4A6493" w14:textId="786E5FA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012E6C" w14:textId="1C79363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5,37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5EC8F6" w14:textId="2C79307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9D4BB0" w:rsidRPr="009D4BB0" w14:paraId="0983F500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C5338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55E97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AD2B3" w14:textId="0F532E4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1EDA7" w14:textId="26ED34A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6E43A" w14:textId="08E212A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5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E66A0" w14:textId="6E0E37C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CDDCACA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AB1A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5D42E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C9AD2" w14:textId="11F3ED3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C2A47" w14:textId="23506B5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ED2A5" w14:textId="11FF3D5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3E2B9" w14:textId="74EAD3F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081EAA9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B9A3B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C97DF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enito Solive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23D33" w14:textId="75E1D9E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2D0E1" w14:textId="73E320B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40B3F" w14:textId="2DE3E67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062FA" w14:textId="2B04EDF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FC8FE2A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14271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2B909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urg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5D8E6" w14:textId="7E49F9B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EE1AC" w14:textId="2FEF5DF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44F89" w14:textId="1925CD3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C229F" w14:textId="1567767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40F36BB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CB40E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86189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ba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93810" w14:textId="07630DA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878EE" w14:textId="43E300C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4285D" w14:textId="116CC23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D52D3" w14:textId="7FF131C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5A54A99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B361C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B9D6F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Cauay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8C839" w14:textId="2EF9136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9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634A3" w14:textId="4C2A5C7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E037F" w14:textId="13BFEFF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,00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8CE0B" w14:textId="6EABF81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EC23F22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B97D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6BE44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21A5E" w14:textId="41A574D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A568F" w14:textId="05A1772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78557" w14:textId="3E8E6D7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6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328D5" w14:textId="51FF934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A378D32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FCC75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77C26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99793" w14:textId="29F5E29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8B80B" w14:textId="1E78AF9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96F70" w14:textId="4A4C9ED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4F5D3" w14:textId="2A0B862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FC25A51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0A66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6DC02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amu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05041" w14:textId="5646F01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3DC81" w14:textId="3810599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F0353" w14:textId="6D37F08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F656A" w14:textId="16534E8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A4D186C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0FA1D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10C8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A52D7" w14:textId="1702CAB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8B3A3" w14:textId="24F0965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02A2A" w14:textId="5D607FD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8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E6A33" w14:textId="3CFCD9E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1060B6F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E9E4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FC039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Naguili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23E87" w14:textId="67812C1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57AE3" w14:textId="7456392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838FF" w14:textId="1FF8806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F6302" w14:textId="5C111E1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5DFB947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F174A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14B72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lan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44670" w14:textId="29953C8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F11A7" w14:textId="16C1604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4FAC6" w14:textId="295E85D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5663B" w14:textId="3BCE942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637F431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D3BC7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F151B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Quirin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9577C" w14:textId="2E0EA41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E271C" w14:textId="7C17F7A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F28B2" w14:textId="4E452F1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93877" w14:textId="53473D7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E491743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9FAFC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28279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am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27BDB" w14:textId="5F62E60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65168" w14:textId="5655170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DDC3E" w14:textId="6771D8A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6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73215" w14:textId="2A90454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DDB77EF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0E31B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9530A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eina Merced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8A9AD" w14:textId="2A24A1C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20300" w14:textId="32B105F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9F6D5" w14:textId="5A56592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F2F6E" w14:textId="6462E06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9E9C883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94F81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FE9CB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oxa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E0252" w14:textId="3889FB9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C03B0" w14:textId="41F11B2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6798A" w14:textId="7F02DEB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16DAF" w14:textId="2B95623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5D32A0C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E1FA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D24B1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7E5B5" w14:textId="2DAEF30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4329C" w14:textId="6F6E985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66D34" w14:textId="1D4E822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83844" w14:textId="156CD57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E457EFB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0E1A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DEA97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7876F" w14:textId="6CBB35C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36675" w14:textId="5C0294F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E7061" w14:textId="734E1C6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A218A" w14:textId="1605B69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246E2FD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25207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5BB22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D4C3E" w14:textId="491F932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2BF77" w14:textId="0B64483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80302" w14:textId="132E772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84835" w14:textId="68C0C15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21F698F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7EAD3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C7343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B768E" w14:textId="319447E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FE520" w14:textId="6533375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5D7AA" w14:textId="44BE4B4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F62D6" w14:textId="3CC6A31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5F11CCC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21672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7FBCC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913AE" w14:textId="382684A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4AC7E" w14:textId="4E1EBA1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A0CAE" w14:textId="50832EE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53DCF" w14:textId="3314265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0B9C206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A757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A9D27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AFBF6" w14:textId="5B769A4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0EE27" w14:textId="5045469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D034B" w14:textId="0B7AE01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425C4" w14:textId="260D435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41F12E5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55104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5E8B8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umauin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B7251" w14:textId="556CF69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2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D50B7" w14:textId="1054F75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E344E" w14:textId="04E8E4A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8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9542E" w14:textId="2A364E6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0A6B5C7" w14:textId="77777777" w:rsidTr="009D4BB0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24BF2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C5D41E" w14:textId="663A910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33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676F65" w14:textId="5F044BD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295021" w14:textId="4C1F6D4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,63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F3E50B" w14:textId="5987872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1 </w:t>
            </w:r>
          </w:p>
        </w:tc>
      </w:tr>
      <w:tr w:rsidR="009D4BB0" w:rsidRPr="009D4BB0" w14:paraId="13394DE3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988AE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14AFA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48D29" w14:textId="6B0D8E4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84DC2" w14:textId="0BB8000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C12F2" w14:textId="114EC8C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FB757" w14:textId="19C5AE5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041D2C0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DC9A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E748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9E704" w14:textId="225CC43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05B38" w14:textId="0512319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85A38" w14:textId="381CACF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9FF3E" w14:textId="06350AC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</w:tr>
      <w:tr w:rsidR="009D4BB0" w:rsidRPr="009D4BB0" w14:paraId="4EF0513D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EF8C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DB9D4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D673C" w14:textId="5758AD8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E5CB6" w14:textId="724D52C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78BF6" w14:textId="32ECA19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107AD" w14:textId="2B14CED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91EFAAC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695F6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7D24B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gaba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672E6" w14:textId="3995438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2A30B" w14:textId="61B7663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5AD64" w14:textId="10A6D5E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0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9D1B5" w14:textId="0D5A5B6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61FC76C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83844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778CC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0DCCC" w14:textId="0DD1016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37FE3" w14:textId="6FB6AB7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DF204" w14:textId="69752C6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A7963" w14:textId="02BB1BC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4C316EF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3248D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2101F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58B31" w14:textId="73B3821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9B98F" w14:textId="761AAEC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065DD" w14:textId="34FFBD1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07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08AA1" w14:textId="6859970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3901399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539D8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CE06B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3DAA3" w14:textId="193204E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7A8B4" w14:textId="7B6C7A8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00D96" w14:textId="3E2B6C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5E145" w14:textId="7AF4164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9D4BB0" w:rsidRPr="009D4BB0" w14:paraId="3D1F8E11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C8E0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F26EC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08AE7" w14:textId="734DE1F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DAC1E" w14:textId="4B4DCC6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0B976" w14:textId="352216A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7D767" w14:textId="75C7A9F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B058002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9A018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3AAD8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upax del Sur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0FBEC" w14:textId="09794E2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D76C1" w14:textId="38A1D2C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1CB24" w14:textId="4E9D417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AF5D3" w14:textId="766D8D5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4811B40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CBD3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C2F34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Kasibu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C4CB5" w14:textId="6E99145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761BF" w14:textId="1092206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D9362" w14:textId="32D92A8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BFCE1" w14:textId="641E76A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02898E9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F6C7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F0378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F9913" w14:textId="7D61CDD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055FB" w14:textId="7BD45A7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F3D1F" w14:textId="282E9FA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8BE47" w14:textId="3470427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558BD90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F0AC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CDFA2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31717" w14:textId="0422A0F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9B489" w14:textId="75AAA08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FA3E4" w14:textId="6E42EAF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F3D8B" w14:textId="195A9D9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</w:tr>
      <w:tr w:rsidR="009D4BB0" w:rsidRPr="009D4BB0" w14:paraId="189D03EA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6CFC6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1BD30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ADA87" w14:textId="4AED230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E4EFA" w14:textId="1D89DBE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88FCE" w14:textId="774D3F2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1BA82" w14:textId="036F0BB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E307031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BF70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31C62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Villaverd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AA500" w14:textId="0AFC45B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8AFA4" w14:textId="2AB8A23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6FABA" w14:textId="4F892E4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D645F" w14:textId="7F72D9C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E0B1715" w14:textId="77777777" w:rsidTr="009D4BB0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4D064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F6C302" w14:textId="1009558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5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A40F2D" w14:textId="5341204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E6F6F4" w14:textId="452F6CF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7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9CE508" w14:textId="41AF767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9 </w:t>
            </w:r>
          </w:p>
        </w:tc>
      </w:tr>
      <w:tr w:rsidR="009D4BB0" w:rsidRPr="009D4BB0" w14:paraId="13D7627F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15CC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D19B4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DFFB5" w14:textId="70BA102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7763A" w14:textId="120C4D3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F871C" w14:textId="4AF7C8E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EF05A" w14:textId="032F376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A2E95A2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EA65A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4A5E0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632BF" w14:textId="2242B64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59B10" w14:textId="5D989B6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A67D7" w14:textId="706DCDB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E7156" w14:textId="5B848B8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8C66607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2F33D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E42CE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B4813" w14:textId="7991000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8D68D" w14:textId="54CB414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B83EF" w14:textId="45D318A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1682C" w14:textId="12DDC1F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9 </w:t>
            </w:r>
          </w:p>
        </w:tc>
      </w:tr>
      <w:tr w:rsidR="009D4BB0" w:rsidRPr="009D4BB0" w14:paraId="17023BE4" w14:textId="77777777" w:rsidTr="009D4BB0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E45191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BE0A5E7" w14:textId="5351ECE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6,7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449763E" w14:textId="24A7F2B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6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14A14DF" w14:textId="7139A10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2,26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20F7B84" w14:textId="136CC6C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,644 </w:t>
            </w:r>
          </w:p>
        </w:tc>
      </w:tr>
      <w:tr w:rsidR="009D4BB0" w:rsidRPr="009D4BB0" w14:paraId="668B70F9" w14:textId="77777777" w:rsidTr="009D4BB0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C0518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0373C4" w14:textId="0F92B5E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85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7CFEFF" w14:textId="39BF2E1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33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4F397B" w14:textId="71797E6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2,69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5CEA0A" w14:textId="0831A61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380 </w:t>
            </w:r>
          </w:p>
        </w:tc>
      </w:tr>
      <w:tr w:rsidR="009D4BB0" w:rsidRPr="009D4BB0" w14:paraId="0221B2C7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79FDA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052A3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24AF0" w14:textId="0E393C8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60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1BEDD" w14:textId="7A48D37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410C8" w14:textId="118073C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,3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4A318" w14:textId="79D5D85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BF092F6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D434B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F721B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4E356" w14:textId="7C4389B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23820" w14:textId="3A03025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01452" w14:textId="124A6B3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9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84875" w14:textId="11B4696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91 </w:t>
            </w:r>
          </w:p>
        </w:tc>
      </w:tr>
      <w:tr w:rsidR="009D4BB0" w:rsidRPr="009D4BB0" w14:paraId="37F43090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42B4C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1DB56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4B6A2" w14:textId="733E3AB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1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F67F9" w14:textId="4778CDE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4B6DD" w14:textId="797B97C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8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81C58" w14:textId="6B6914A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11 </w:t>
            </w:r>
          </w:p>
        </w:tc>
      </w:tr>
      <w:tr w:rsidR="009D4BB0" w:rsidRPr="009D4BB0" w14:paraId="55CA2FC5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F7E0E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7CAB0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B1273" w14:textId="3940DCC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FA1DD" w14:textId="63C0964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17E30" w14:textId="1B1794F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2EEA6" w14:textId="30CF285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42 </w:t>
            </w:r>
          </w:p>
        </w:tc>
      </w:tr>
      <w:tr w:rsidR="009D4BB0" w:rsidRPr="009D4BB0" w14:paraId="53E53AD8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976DC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5A997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E834F" w14:textId="54C2DC2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04B22" w14:textId="3DCED22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F4498" w14:textId="4574EDF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77520" w14:textId="2B0CF93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5 </w:t>
            </w:r>
          </w:p>
        </w:tc>
      </w:tr>
      <w:tr w:rsidR="009D4BB0" w:rsidRPr="009D4BB0" w14:paraId="7DC2C940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0F51B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F1D9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E2B14" w14:textId="5C5C66D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76B38" w14:textId="67B2758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90BBA" w14:textId="45B549C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3A3E2" w14:textId="49CF963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</w:tr>
      <w:tr w:rsidR="009D4BB0" w:rsidRPr="009D4BB0" w14:paraId="30C3A4C3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AF864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BF062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C782F" w14:textId="144602C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B97BE" w14:textId="787BCA3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90061" w14:textId="52365E4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07775" w14:textId="7BB62B6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29A1D04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49DD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78022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71265" w14:textId="78FC325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5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97512" w14:textId="11F6FF8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D1F35" w14:textId="059C773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4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33521" w14:textId="5E0281D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F74D88F" w14:textId="77777777" w:rsidTr="009D4BB0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57D6C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D67BB6" w14:textId="088547B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2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54DE8C" w14:textId="4232482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EA43C7" w14:textId="74DB354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47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36F57F" w14:textId="419835A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9D4BB0" w:rsidRPr="009D4BB0" w14:paraId="6E755082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A4D47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77D67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A4E2C" w14:textId="14A9266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2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5AC66" w14:textId="3FB5A49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3AAA9" w14:textId="1C1A19F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47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6D48F" w14:textId="201A233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C5635E2" w14:textId="77777777" w:rsidTr="009D4BB0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9E6E0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F0FF67" w14:textId="3843DF5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19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82F6F9" w14:textId="4624497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17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497F27" w14:textId="706FE5A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9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9FED0E" w14:textId="735EE81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840 </w:t>
            </w:r>
          </w:p>
        </w:tc>
      </w:tr>
      <w:tr w:rsidR="009D4BB0" w:rsidRPr="009D4BB0" w14:paraId="7BF292D8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E0C6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F65A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lagtas (Bigaa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C5A8B" w14:textId="5537FE9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A3EEA" w14:textId="132E51B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C8E98" w14:textId="406A9DC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73329" w14:textId="1624282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</w:tr>
      <w:tr w:rsidR="009D4BB0" w:rsidRPr="009D4BB0" w14:paraId="6E37A246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8585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1BC6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66BA1" w14:textId="7DFF365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BC4A6" w14:textId="4861F99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3E0E1" w14:textId="4DB5C70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70A01" w14:textId="7E2FEF0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</w:tr>
      <w:tr w:rsidR="009D4BB0" w:rsidRPr="009D4BB0" w14:paraId="11047781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59566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55B5A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736B1" w14:textId="583C2FD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0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9E869" w14:textId="198773B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0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5E242" w14:textId="08316DB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54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5B6D9" w14:textId="03E7807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544 </w:t>
            </w:r>
          </w:p>
        </w:tc>
      </w:tr>
      <w:tr w:rsidR="009D4BB0" w:rsidRPr="009D4BB0" w14:paraId="6208071E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69588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76ADA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oña Remedios Trinidad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1B652" w14:textId="5CF3D9D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C0D8E" w14:textId="069D52E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0C90C" w14:textId="27098DB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D8E46" w14:textId="764E8EF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0 </w:t>
            </w:r>
          </w:p>
        </w:tc>
      </w:tr>
      <w:tr w:rsidR="009D4BB0" w:rsidRPr="009D4BB0" w14:paraId="2E6EF98A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05F51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997D5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Hagono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9DBE7" w14:textId="0470CC0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60556" w14:textId="7618F9A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7749B" w14:textId="3D67105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13945" w14:textId="176B893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</w:tr>
      <w:tr w:rsidR="009D4BB0" w:rsidRPr="009D4BB0" w14:paraId="56A772A8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67E51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CBB76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70E55" w14:textId="13F5CCA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DA3A6" w14:textId="1FF0B49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C1029" w14:textId="3335D08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4F493" w14:textId="7A0E7F0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</w:tr>
      <w:tr w:rsidR="009D4BB0" w:rsidRPr="009D4BB0" w14:paraId="04406FCE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68D4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C65BA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nd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79399" w14:textId="4598798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644AC" w14:textId="178B80C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5707F" w14:textId="73FD341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99546" w14:textId="2C48F33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0 </w:t>
            </w:r>
          </w:p>
        </w:tc>
      </w:tr>
      <w:tr w:rsidR="009D4BB0" w:rsidRPr="009D4BB0" w14:paraId="25EC01C2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0DEF5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A42E6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51609" w14:textId="2E86BC2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B3155" w14:textId="46B4232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07074" w14:textId="52C7171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70588" w14:textId="3B24C14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807CE14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C30A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3C4A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ulil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BD472" w14:textId="5CBF88F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1DF78" w14:textId="575C534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6F86E" w14:textId="360B423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554EC" w14:textId="22AA01E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</w:tr>
      <w:tr w:rsidR="009D4BB0" w:rsidRPr="009D4BB0" w14:paraId="7CB9D1F4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79C84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05451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8D335" w14:textId="31B9CBF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B6D27" w14:textId="70D6D88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72863" w14:textId="03606F8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55926" w14:textId="1243F9B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</w:tr>
      <w:tr w:rsidR="009D4BB0" w:rsidRPr="009D4BB0" w14:paraId="506F7E32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B884F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D1AD0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6DEE5" w14:textId="4B32D33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1E7BB" w14:textId="403472F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3EA64" w14:textId="021F0DD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3E906" w14:textId="774542D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5 </w:t>
            </w:r>
          </w:p>
        </w:tc>
      </w:tr>
      <w:tr w:rsidR="009D4BB0" w:rsidRPr="009D4BB0" w14:paraId="0B9D29C9" w14:textId="77777777" w:rsidTr="009D4BB0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49170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058A0F" w14:textId="78CA2AA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31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8E60D4" w14:textId="47BA0C5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2576C3" w14:textId="3556D7C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0,14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49F733" w14:textId="03F9D32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732 </w:t>
            </w:r>
          </w:p>
        </w:tc>
      </w:tr>
      <w:tr w:rsidR="009D4BB0" w:rsidRPr="009D4BB0" w14:paraId="12CD641D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8B7B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8CF46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liag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9A042" w14:textId="1817C82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3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5F9B1" w14:textId="3B750A1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8BC7E" w14:textId="75B14F4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9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3E24C" w14:textId="029522D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52BFDCA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6729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E704A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BBB43" w14:textId="2183946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BE5C2" w14:textId="5027240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A3D4F" w14:textId="70E324B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EE6E1" w14:textId="3D714D5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5AFCC3B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B3DCC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290F6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02E0C" w14:textId="292AA6D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3371D" w14:textId="350E84C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60238" w14:textId="57859DC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FD80B" w14:textId="4EFCAC6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A376AB7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3AA9A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8C658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rrangl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FECC5" w14:textId="5D9CCFE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B1DA8" w14:textId="6B25FEB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D7293" w14:textId="030D5E8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14240" w14:textId="135B8AC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DBC8E9F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05C3A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308B7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Gap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3BA09" w14:textId="6384DD5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4C8A1" w14:textId="5170C0B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1AEC3" w14:textId="0562AFB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9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A6CCC" w14:textId="2A5F4C7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EADDD9C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B852A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4819A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abaldon (Bitulok &amp; Sabani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BEF1C" w14:textId="7E1B3F8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0D2CC" w14:textId="63FD541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3BCD8" w14:textId="6A0F785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0710D" w14:textId="7B798B2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1A4F010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B740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E050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3E65D" w14:textId="45BB102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94B2F" w14:textId="29CE111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63C44" w14:textId="3CD234C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2CFA7" w14:textId="65DA182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32 </w:t>
            </w:r>
          </w:p>
        </w:tc>
      </w:tr>
      <w:tr w:rsidR="009D4BB0" w:rsidRPr="009D4BB0" w14:paraId="30896471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9A911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BC31A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uimb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9FD3B" w14:textId="2988EF6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49C4B" w14:textId="575823B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CDD9B" w14:textId="26BBA86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E86E2" w14:textId="5192FB3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FF166B6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DF22D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73E4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D3D41" w14:textId="23741B4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8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3AC12" w14:textId="737B9AE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D16FE" w14:textId="5640B68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92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7C9B0" w14:textId="4EFA496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BE9718B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FE450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AB39E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9C96E" w14:textId="1EB7577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171BB" w14:textId="214E7DF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4D4A6" w14:textId="4140C00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EA33F" w14:textId="30DD884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4E65046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B5AA2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E618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laner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0686F" w14:textId="432A3A2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355D8" w14:textId="713468C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13269" w14:textId="335CA4A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9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7B20D" w14:textId="1B8EA40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938E016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2661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2ACD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layan City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C6D1A" w14:textId="3CFAEFF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22124" w14:textId="149D400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E1960" w14:textId="7B6BAAA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06AAB" w14:textId="0324AEA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DC35E66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F98E2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CF1FB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FCC0E" w14:textId="68CD2B4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3E724" w14:textId="19D7788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72771" w14:textId="3A5311D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0E44E" w14:textId="6C15093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1B5D0DE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0955A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26F4E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D2B16" w14:textId="494B1DA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AD28B" w14:textId="7FC003B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BF963" w14:textId="6E1F97F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B0B1B" w14:textId="6DEF045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040D554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1AA81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B06E1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BAD50" w14:textId="75C11DA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4AACF" w14:textId="241A01A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98B62" w14:textId="467C53E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1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513AD" w14:textId="78DE325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83C112A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44A63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A8AC3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3DB4D" w14:textId="53B498F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2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0F596" w14:textId="68554D4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A4273" w14:textId="64558C3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73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41025" w14:textId="3F97AD2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3CE2F61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6B5B2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952B1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38446" w14:textId="6E46C74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6469F" w14:textId="5793305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02FC2" w14:textId="043FEAC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4F1D3" w14:textId="3CD267F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B38EB57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FC5C4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DDB6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o Doming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7BC30" w14:textId="1D180E7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B6451" w14:textId="7DCCE07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439F5" w14:textId="47F8908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07799" w14:textId="5FA957E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14D2DC3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A962B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DC97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7E8FF" w14:textId="259EC6F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27300" w14:textId="1ABD4D9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2A436" w14:textId="6847DCB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9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283F5" w14:textId="0A7C031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B5AB88B" w14:textId="77777777" w:rsidTr="009D4BB0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E170E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B5FAD5" w14:textId="684703F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6482D7" w14:textId="2C079CD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FC3431" w14:textId="264B3AA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6B1D96" w14:textId="57D5DE7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8 </w:t>
            </w:r>
          </w:p>
        </w:tc>
      </w:tr>
      <w:tr w:rsidR="009D4BB0" w:rsidRPr="009D4BB0" w14:paraId="55EB7F46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66770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F1FD4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color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F22B4" w14:textId="018BA99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338EC" w14:textId="51F5C3B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B6E02" w14:textId="4687343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80604" w14:textId="77C3E99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</w:tr>
      <w:tr w:rsidR="009D4BB0" w:rsidRPr="009D4BB0" w14:paraId="2E5682E0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7E86A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FFC56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smuan (Sexmoan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4BE03" w14:textId="15807DE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A388E" w14:textId="1756036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873A8" w14:textId="1B5661B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9C63B" w14:textId="6E70D12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</w:tr>
      <w:tr w:rsidR="009D4BB0" w:rsidRPr="009D4BB0" w14:paraId="6356FB8A" w14:textId="77777777" w:rsidTr="009D4BB0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E7A31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698447" w14:textId="3E6FD31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044B1F" w14:textId="1306D72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6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C2A800" w14:textId="6FD608B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38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B3C345" w14:textId="0442062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634 </w:t>
            </w:r>
          </w:p>
        </w:tc>
      </w:tr>
      <w:tr w:rsidR="009D4BB0" w:rsidRPr="009D4BB0" w14:paraId="19B64755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FCD64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5CA1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milin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5F1AE" w14:textId="6B432A9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54B4C" w14:textId="5EC0D96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66718" w14:textId="68C941A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DDE4F" w14:textId="53B6552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1A6B6A9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DB381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02696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32322" w14:textId="5FC3312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7BF12" w14:textId="408CA91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9E8CA" w14:textId="7A05FE6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4394A" w14:textId="797ED83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</w:tr>
      <w:tr w:rsidR="009D4BB0" w:rsidRPr="009D4BB0" w14:paraId="22ECD42F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BA1EB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399B4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yantoc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74378" w14:textId="2FC07D5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42769" w14:textId="5A5D8F6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8D8AA" w14:textId="305C2ED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CAC5A" w14:textId="19EB421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4 </w:t>
            </w:r>
          </w:p>
        </w:tc>
      </w:tr>
      <w:tr w:rsidR="009D4BB0" w:rsidRPr="009D4BB0" w14:paraId="7BD24D30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94E09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79190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am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244D0" w14:textId="6543219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6B188" w14:textId="74BA217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5A3AC" w14:textId="4567E39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7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4BB4D" w14:textId="24D60C7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71 </w:t>
            </w:r>
          </w:p>
        </w:tc>
      </w:tr>
      <w:tr w:rsidR="009D4BB0" w:rsidRPr="009D4BB0" w14:paraId="6C8DC224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E830E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AA1C7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2BA54" w14:textId="3421DDB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2EBBB" w14:textId="1FD8F2C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A15C9" w14:textId="7412354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2AA57" w14:textId="4B89763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0 </w:t>
            </w:r>
          </w:p>
        </w:tc>
      </w:tr>
      <w:tr w:rsidR="009D4BB0" w:rsidRPr="009D4BB0" w14:paraId="0776E637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5DC68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97099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7645B" w14:textId="1878306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1DEFC" w14:textId="65F2BC7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440EA" w14:textId="167F39F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B22E7" w14:textId="282F812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3 </w:t>
            </w:r>
          </w:p>
        </w:tc>
      </w:tr>
      <w:tr w:rsidR="009D4BB0" w:rsidRPr="009D4BB0" w14:paraId="4A5EAEC3" w14:textId="77777777" w:rsidTr="009D4BB0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6A8DD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D06458" w14:textId="192C0DC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A66BE5" w14:textId="3A8662D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86078E" w14:textId="3713E91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6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DCCAD8" w14:textId="4C95F5C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9D4BB0" w:rsidRPr="009D4BB0" w14:paraId="7F889EE4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3571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0FF40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otol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27E80" w14:textId="28AF6C9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BBDEE" w14:textId="2343AA0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22D99" w14:textId="3773702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C3421" w14:textId="07AA1BC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8925D2E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4486E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8A30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laui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37CEB" w14:textId="30AB84A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C0562" w14:textId="5A27A4F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75B6A" w14:textId="578431C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AD10A" w14:textId="0DFAF53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6BCF807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0D5A7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538BC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51167" w14:textId="715F4D8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96F4A" w14:textId="2B2142B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F3FAD" w14:textId="7A86868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AA8DD" w14:textId="6FD8080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582A96E" w14:textId="77777777" w:rsidTr="009D4BB0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A842B4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B7C99F5" w14:textId="3B07555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1,70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62B2612" w14:textId="69CF4DA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57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06040C1" w14:textId="38101D0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78,26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7A0F924" w14:textId="135BD34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7,606 </w:t>
            </w:r>
          </w:p>
        </w:tc>
      </w:tr>
      <w:tr w:rsidR="009D4BB0" w:rsidRPr="009D4BB0" w14:paraId="74BBF2C9" w14:textId="77777777" w:rsidTr="009D4BB0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AAA22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1B66B2" w14:textId="6F15A9E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5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3F7ACF" w14:textId="4D6B58B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570266" w14:textId="141DC48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33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03BECF" w14:textId="1E27B24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9D4BB0" w:rsidRPr="009D4BB0" w14:paraId="41954A95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5DFA9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641A9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D36F2" w14:textId="542BC14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1DA2D" w14:textId="50CF039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BB85B" w14:textId="2A91912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C43E4" w14:textId="2BB7A0A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F4ADEDC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5B1E4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5761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F2FB5" w14:textId="1432206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6222C" w14:textId="144D649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9CFB9" w14:textId="03BDDA3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2A89A" w14:textId="33461FC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3951AD9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54704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63D27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D2EEA" w14:textId="45F38F2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D9622" w14:textId="78BB822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568FF" w14:textId="5CA1448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9E5E4" w14:textId="409D472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7EA275D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3A11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B7DA4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DB75A" w14:textId="3320E88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FBE5A" w14:textId="3FECA4F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6678C" w14:textId="695F253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F526F" w14:textId="0E58A16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7AB5FBC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F5201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DCA4D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D8708" w14:textId="115A5B2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20217" w14:textId="52D8845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7116E" w14:textId="2D84956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4AA71" w14:textId="38E249C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D99DA67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8468F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CACD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09D43" w14:textId="31835B6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DDA4C" w14:textId="2D0AEB0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C6FFA" w14:textId="5B25308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07F8B" w14:textId="594B8F9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A909F29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5C724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98742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D6AD1" w14:textId="65366A9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79B8E" w14:textId="1A83806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7894E" w14:textId="52F75E9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B2C56" w14:textId="1ECB5CB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A53EDE1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36A48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537D5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ays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C591C" w14:textId="00ABEF3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34D3A" w14:textId="7319CD8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6B24A" w14:textId="3D3E320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2A36B" w14:textId="2C2844B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41050AA" w14:textId="77777777" w:rsidTr="009D4BB0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D9987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BA20BB" w14:textId="3BA0A3A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0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86A58A" w14:textId="2530808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895F6D" w14:textId="73939C8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0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1E863B" w14:textId="1ADF0FA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9D4BB0" w:rsidRPr="009D4BB0" w14:paraId="19E2394F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F356D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569C5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89E94" w14:textId="7ED500A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87FF6" w14:textId="3F3BB35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1E54D" w14:textId="155B33E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661CA" w14:textId="6CDB327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C1D4E8A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BD5BA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71C1D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vite Cit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78EA9" w14:textId="5EBF789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8AC9B" w14:textId="4C315B4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28D86" w14:textId="45F5835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C3801" w14:textId="6D5E325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E3A063E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5AC53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4DD5C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eneral Emilio Aguinald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02A75" w14:textId="3B5D54C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9B68C" w14:textId="0DE61D9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D165D" w14:textId="068258E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FD136" w14:textId="4379482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95138FF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0E5BA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DEFB6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ragond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02B7C" w14:textId="6DA2437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1184E" w14:textId="15BB2B9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E1D50" w14:textId="516A4D7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749A7" w14:textId="0660909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49162D2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048AB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4A86E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agaytay Cit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5AEB2" w14:textId="43616D5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BC2A6" w14:textId="412E1BC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727ED" w14:textId="3F72EF6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3B631" w14:textId="38E096C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71C3E2C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88F72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7E0CA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81DB7" w14:textId="12750A5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8AE0D" w14:textId="147C266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A07E3" w14:textId="1707606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D36CE" w14:textId="710A0ED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0639CA2" w14:textId="77777777" w:rsidTr="009D4BB0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8A06D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341175" w14:textId="2F886FB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4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8EA2AD" w14:textId="1DF9DEC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039347" w14:textId="57EBC17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61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35C8C2" w14:textId="1C6BD1C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04 </w:t>
            </w:r>
          </w:p>
        </w:tc>
      </w:tr>
      <w:tr w:rsidR="009D4BB0" w:rsidRPr="009D4BB0" w14:paraId="62580AB1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CE1C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ED2FA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92C1F" w14:textId="38ED9B2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E8C08" w14:textId="42100DD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F08F7" w14:textId="7AB3C59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7C186" w14:textId="57DD243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AFBB899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F206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B3C8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CEAF8" w14:textId="4F19C7D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EF839" w14:textId="010705B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5822B" w14:textId="25A14D4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F6ED6" w14:textId="322F886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</w:tr>
      <w:tr w:rsidR="009D4BB0" w:rsidRPr="009D4BB0" w14:paraId="126BD5A1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E5898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A752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iñ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DE8BF" w14:textId="7F188C3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6BBB7" w14:textId="7C9BC86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C5936" w14:textId="4CBFB21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73EA9" w14:textId="323CC49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1A6419E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EF3B4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C12E8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33CA0" w14:textId="3BB09B6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98D89" w14:textId="3438CCC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77837" w14:textId="38FA4BA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BBFB5" w14:textId="542A739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</w:tr>
      <w:tr w:rsidR="009D4BB0" w:rsidRPr="009D4BB0" w14:paraId="491D818F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30337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328F9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B0194" w14:textId="758C185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831F5" w14:textId="126F1B5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13768" w14:textId="1D005BC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75B7D" w14:textId="6316C11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9D4BB0" w:rsidRPr="009D4BB0" w14:paraId="2100F777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0018C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C43FB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vint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E62F8" w14:textId="635EB20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7A32D" w14:textId="37745DB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BE271" w14:textId="29D5F48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AF4E0" w14:textId="7F42A98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</w:tr>
      <w:tr w:rsidR="009D4BB0" w:rsidRPr="009D4BB0" w14:paraId="5AD2252A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224BA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CFAB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Fam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B2F65" w14:textId="0363D9B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62BA0" w14:textId="6D45773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49594" w14:textId="06321DD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B43BB" w14:textId="7C36D52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DB208B8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E899F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68880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iliw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75DD1" w14:textId="5A79EE0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6FCA3" w14:textId="217502D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6A74B" w14:textId="6198456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CDD49" w14:textId="7630E92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B6BDD47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05547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5EFA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6FF9B" w14:textId="7B160D5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8AA8F" w14:textId="5C2C4CE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41434" w14:textId="18CCBE7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7EA13" w14:textId="2DB749D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</w:tr>
      <w:tr w:rsidR="009D4BB0" w:rsidRPr="009D4BB0" w14:paraId="33AD1264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14C8B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6582E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umb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BB102" w14:textId="7684632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27271" w14:textId="71A1773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D3549" w14:textId="03A6140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2225C" w14:textId="2F4750A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CAEB127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A7609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32628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bitac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A48FA" w14:textId="2C266ED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E95A8" w14:textId="45ABDF8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02B2B" w14:textId="1824B70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4E1FF" w14:textId="5EB71FE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5D0C35F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CF03E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498F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E2256" w14:textId="1B6BDED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823D2" w14:textId="202FA9B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2FC64" w14:textId="6488849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95EA4" w14:textId="483AA62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99107DC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E3EED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4EE4C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ki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BA080" w14:textId="4D90B88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93227" w14:textId="458299C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5F255" w14:textId="7CCA8D9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EA3DC" w14:textId="686A344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</w:tr>
      <w:tr w:rsidR="009D4BB0" w:rsidRPr="009D4BB0" w14:paraId="3D1A7D23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E7741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C6E7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5BCB8" w14:textId="24FE5F2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5A641" w14:textId="3E1561D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7C310" w14:textId="6F5EFCF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9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3002D" w14:textId="2BC5C53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E065736" w14:textId="77777777" w:rsidTr="009D4BB0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3F89C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962808" w14:textId="4AD2A6E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7,02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8A9B56" w14:textId="574B059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7629C0" w14:textId="397258F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7,79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2CA016" w14:textId="6C7E91B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 </w:t>
            </w:r>
          </w:p>
        </w:tc>
      </w:tr>
      <w:tr w:rsidR="009D4BB0" w:rsidRPr="009D4BB0" w14:paraId="21305C1A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4CB02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0D78B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BF990" w14:textId="4FBC741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1EC4C" w14:textId="37655F5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2D111" w14:textId="32D192A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B2827" w14:textId="0F043E3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D34B95E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A158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9C6B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879E5" w14:textId="6CB69E0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94139" w14:textId="03C86CA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80B70" w14:textId="1C5F820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B9877" w14:textId="60FC4F4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23BB04A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B7FE1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9BF2B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AB343" w14:textId="53652F1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C034F" w14:textId="36D39B4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7ABBE" w14:textId="18768E4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45ACA" w14:textId="21C29B0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5FF0008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E6F23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71CB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59888" w14:textId="22DE669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98394" w14:textId="6F0D21F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9AD5E" w14:textId="7507402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83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CB882" w14:textId="0DA4DC3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07A2804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1249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D4E3E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91B13" w14:textId="14B40DE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5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053D0" w14:textId="0745D6E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C16F9" w14:textId="4CD95A6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76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A2213" w14:textId="566FECD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52BD202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5DF79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F1644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FF51E" w14:textId="2CCCAA6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B6222" w14:textId="3BB1900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06AD9" w14:textId="655E0EF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FDF07" w14:textId="51CABEE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561F802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244E9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916E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19B54" w14:textId="4A62572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0AA85" w14:textId="3B38144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ABBB0" w14:textId="074F335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EFCB9" w14:textId="0A3A787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1AA8075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74446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71484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DFD31" w14:textId="0FA4D6F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7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72C3F" w14:textId="1662474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958DB" w14:textId="1D4000A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29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2BFF2" w14:textId="666DF65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A614DEF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0EBE4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A779D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A5D8E" w14:textId="41AEDC8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3D21D" w14:textId="0736537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0633D" w14:textId="4E67CFC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BDBEF" w14:textId="7D62B8D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63B4179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F78D6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F8C8D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DB5D3" w14:textId="1CECEC6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531B4" w14:textId="14BF653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075E6" w14:textId="1C0B382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0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7B22E" w14:textId="3E4C1B4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957A206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4BAE5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6C06A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77C8D" w14:textId="2E1D149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8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1DED3" w14:textId="013E609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E27EF" w14:textId="0D2CB9B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59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EC926" w14:textId="6E2DC50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976AC1A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FBD9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49E60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uinayan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BA5DD" w14:textId="45BD072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6F603" w14:textId="5D519AA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8AC0F" w14:textId="5F7C65B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D5C31" w14:textId="203EA29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8221605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B5354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CA3B8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AE6F1" w14:textId="7B8CCC3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2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A5BCE" w14:textId="67E446D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0C6C6" w14:textId="12707EA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01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68B13" w14:textId="560A7FF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0B94034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3878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63D58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2B949" w14:textId="24AEBDC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4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B1649" w14:textId="08B9ADF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2D699" w14:textId="0728224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42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F6A99" w14:textId="37876D5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0A9B4A2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0F5D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430E3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461A4" w14:textId="7F0FF60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2A35F" w14:textId="55D7343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268B3" w14:textId="32EF69B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7782A" w14:textId="5DF0991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E3D364A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83685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7BCD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519AE" w14:textId="3D47D78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3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6EA90" w14:textId="07BE576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156F1" w14:textId="58CF4C2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62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1155C" w14:textId="0CF62CE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EC73131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8782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6E7C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7B01E" w14:textId="08D19E0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C200D" w14:textId="6A5ACD9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6728E" w14:textId="1D7CD6F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597A3" w14:textId="4EE586B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6546852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B6EAA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542DC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D1EE8" w14:textId="6EC998A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78E89" w14:textId="7160FD1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3F91B" w14:textId="3860A7F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86AC3" w14:textId="46AE47B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0230693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2F57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FEE03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calel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C9B0A" w14:textId="780D95E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4882E" w14:textId="0DC2C0D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9135F" w14:textId="474E835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8E201" w14:textId="7D467C2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DDC65D2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BFF07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78245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7497D" w14:textId="583418E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B347A" w14:textId="1176A01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8EDA9" w14:textId="1324B15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22EDA" w14:textId="469F30A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AD8FF8C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3AF03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F7B4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82256" w14:textId="6EF4813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8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A2026" w14:textId="7E33969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022A7" w14:textId="2BA62AD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E3A23" w14:textId="03D9F07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8032D15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D0657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25F2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82BFB" w14:textId="6191748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4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C48D4" w14:textId="3B7A8C3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29E3E" w14:textId="2DCC906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1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D9754" w14:textId="6F274CA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23F4BAD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E567F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D2CA7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F3A76" w14:textId="7A3568D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28FEA" w14:textId="6B18226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7F60C" w14:textId="4081C3F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4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715E1" w14:textId="4E5D75F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14128BC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471E1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5B187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5CC6C" w14:textId="2A26C7B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9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FFA23" w14:textId="64B803D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C05AD" w14:textId="1E01E5B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4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2AC84" w14:textId="70247D9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3E9E2D4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4738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1344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0262B" w14:textId="2DD399C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5224D" w14:textId="2578D3C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1C648" w14:textId="734369F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0779F" w14:textId="3BE1F95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ABD98BD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AFD79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EE063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erez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0F6FE" w14:textId="5C9A1FE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06304" w14:textId="50FB7CB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343EF" w14:textId="7876B25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1D323" w14:textId="28BE99C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CE5CFE4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997F3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B3860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8A057" w14:textId="1988686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4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C0A7D" w14:textId="1760DE9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B31EF" w14:textId="4611EA3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6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74D1A" w14:textId="1C2AE2E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49A197B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65119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612E7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160AE" w14:textId="2B0E052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6C2EF" w14:textId="3A36A82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12EDB" w14:textId="38E2290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F4DD8" w14:textId="1AC5E4C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0D4CC57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D05E7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C60DA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749A9" w14:textId="3743CFC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9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1D1DB" w14:textId="6CE2D9E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C82E5" w14:textId="56099E5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63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657D8" w14:textId="446D015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EF5E5F9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AFFB6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4C511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EF149" w14:textId="5522E74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B5DE1" w14:textId="7E5F8A4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D4AFD" w14:textId="1DF3AC7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2CC56" w14:textId="596DE6A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820A5E8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84360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1AA48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7C3E3" w14:textId="197F081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2AF4F" w14:textId="29F2DC5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C4D5B" w14:textId="43F4890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065DD" w14:textId="7D4FAF2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D2CE155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967D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622DB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01082" w14:textId="31ABF0C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614F6" w14:textId="0C6C3A5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ECAA8" w14:textId="29DA8D9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145BB" w14:textId="2420DB0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D964B62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D883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F090D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215B2" w14:textId="51F5BF6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73C56" w14:textId="4B574F9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26DA8" w14:textId="28C2675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1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5ABA2" w14:textId="7890129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3F86602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6A6C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9C2C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2A1B1" w14:textId="1007264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1C2C4" w14:textId="4524303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9AD45" w14:textId="51AC745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928A0" w14:textId="7B34EC1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9D4BB0" w:rsidRPr="009D4BB0" w14:paraId="7665755C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6E131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DE8A2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6FA98" w14:textId="67E5CAE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87FCB" w14:textId="54543C1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B8222" w14:textId="0665623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C4810" w14:textId="5C19C06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482973F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544BD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EDABC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4C29E" w14:textId="52C9DC8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B1DDC" w14:textId="2B2F4B3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5616F" w14:textId="6BC8671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79101" w14:textId="1EEA9A6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DB757FB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F13B7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2BCB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F7234" w14:textId="6DC91EE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D2309" w14:textId="57B33D6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5EAB6" w14:textId="5BB0D05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A04D0" w14:textId="4D2A4F5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F91CFCC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B72FC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B06E8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C5841" w14:textId="1C74460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2862A" w14:textId="4C295F8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1B6D9" w14:textId="29962B4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0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08883" w14:textId="01CC23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FA46DFC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DA68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49F4E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487A0" w14:textId="42893D1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3D2F9" w14:textId="2D9D812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19018" w14:textId="217439D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1C94E" w14:textId="4449C40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95C0A54" w14:textId="77777777" w:rsidTr="009D4BB0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1C1C5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76F2A5" w14:textId="4A3FF1E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07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4765A7" w14:textId="77E6813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48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13B3F6" w14:textId="5888883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4,42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EBE278" w14:textId="2DD727B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7,392 </w:t>
            </w:r>
          </w:p>
        </w:tc>
      </w:tr>
      <w:tr w:rsidR="009D4BB0" w:rsidRPr="009D4BB0" w14:paraId="15031DC2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0538B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5DBC8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ngon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5ED58" w14:textId="6A22359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F1733" w14:textId="21CD9A2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9A4EA" w14:textId="37768AD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8975A" w14:textId="75592D6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CD23105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99489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82634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885C0" w14:textId="5F80FF0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FC522" w14:textId="474439D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A6D89" w14:textId="67F50D8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905D9" w14:textId="583E632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B44BD05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AF68D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568F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82D9B" w14:textId="4BB5D23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8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A92C3" w14:textId="0566B73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D1BA1" w14:textId="5028B61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66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9D2B1" w14:textId="3CD00B7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A953173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14583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9D38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4EB2A" w14:textId="66F4D91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E6D53" w14:textId="09CD733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4AC12" w14:textId="721F6F4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9FABE" w14:textId="6723083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</w:tr>
      <w:tr w:rsidR="009D4BB0" w:rsidRPr="009D4BB0" w14:paraId="6455E1B0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96EE3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3E250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F3DFC" w14:textId="41ABB3D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9A81E" w14:textId="06F6764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349E2" w14:textId="6A30B04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64BC7" w14:textId="2B20F04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</w:tr>
      <w:tr w:rsidR="009D4BB0" w:rsidRPr="009D4BB0" w14:paraId="29D4D8E3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C0195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98265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3E9B8" w14:textId="3946E05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9F2F5" w14:textId="7457BFB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AAD45" w14:textId="689E95B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60B1A" w14:textId="33AC389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1829C67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913A6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B701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odriguez (Montalban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906CB" w14:textId="4C8FF36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46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64FB1" w14:textId="5635903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46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C311D" w14:textId="4B1A252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,32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4EA05" w14:textId="146FB42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,320 </w:t>
            </w:r>
          </w:p>
        </w:tc>
      </w:tr>
      <w:tr w:rsidR="009D4BB0" w:rsidRPr="009D4BB0" w14:paraId="08E52BD4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B70C6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63EEA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an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8A7E9" w14:textId="3E0ED4C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E64B3" w14:textId="6916B92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9CC58" w14:textId="1D852BE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110FB" w14:textId="4C75D11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9D4BB0" w:rsidRPr="009D4BB0" w14:paraId="7B9D5FC3" w14:textId="77777777" w:rsidTr="009D4BB0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ACF11C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4EA9846" w14:textId="44A9624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6E0951D" w14:textId="527982B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0C551A7" w14:textId="5D92CC2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2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CDA3E86" w14:textId="63A4CD1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9D4BB0" w:rsidRPr="009D4BB0" w14:paraId="0B2845C4" w14:textId="77777777" w:rsidTr="009D4BB0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6FA7C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85A6A9" w14:textId="2978F1C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5781E6" w14:textId="5D5D4B2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1F52F5" w14:textId="1F323C4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BE6B55" w14:textId="74B35E3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9D4BB0" w:rsidRPr="009D4BB0" w14:paraId="6D654EB6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9384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1185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lu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EC66D" w14:textId="6A54D03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F05C2" w14:textId="7A0BFFD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CCC3A" w14:textId="6231C80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3A45D" w14:textId="5520E99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A5C12BD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898E8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DDF5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D973F" w14:textId="255A4E8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01DCA" w14:textId="22DA840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36FF4" w14:textId="7DA4F95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AA581" w14:textId="270CB47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E15BA62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7C47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7C63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blay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B26E9" w14:textId="6D2A888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07BB5" w14:textId="01437CF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69809" w14:textId="567C74A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35D79" w14:textId="52A648B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7331092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9C09C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F2E3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DE78D" w14:textId="36516EC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8DCB2" w14:textId="78AC8B6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775A6" w14:textId="07BEBAB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94B1B" w14:textId="6514F46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61D530F" w14:textId="77777777" w:rsidTr="009D4BB0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0F68A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2E0682" w14:textId="7159D9F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BCAC80" w14:textId="08FFCF2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328D55" w14:textId="3FD0212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64BFC3" w14:textId="2EC54F2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9D4BB0" w:rsidRPr="009D4BB0" w14:paraId="1ED270A4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0861A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964F0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Calapan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1BA52" w14:textId="79D68AB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5B747" w14:textId="614022E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50751" w14:textId="0D173DF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6972D" w14:textId="2D5AED2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2AA78F6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80E8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15D4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nsal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454A5" w14:textId="4C0E7D5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00E58" w14:textId="6C37183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2F59F" w14:textId="59998C8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5C2AE" w14:textId="0B3B0CE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C3824D4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F30A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9AAB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uerto Galer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61B1A" w14:textId="05541C7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A6885" w14:textId="6EE02EC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89960" w14:textId="5425670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0B04C" w14:textId="7B641FF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F4A6E15" w14:textId="77777777" w:rsidTr="009D4BB0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0E9D55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5A991D0" w14:textId="340E67B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5,34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54BCF66" w14:textId="3F61D7F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58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860590B" w14:textId="792EE24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5,49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344BE6E" w14:textId="0C775CF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361 </w:t>
            </w:r>
          </w:p>
        </w:tc>
      </w:tr>
      <w:tr w:rsidR="009D4BB0" w:rsidRPr="009D4BB0" w14:paraId="41F4B4F4" w14:textId="77777777" w:rsidTr="009D4BB0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6DF99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0CE728" w14:textId="01C39A0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89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0CA014" w14:textId="4633C8E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72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660219" w14:textId="583F6DC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,14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6B42F7" w14:textId="04CBCAE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830 </w:t>
            </w:r>
          </w:p>
        </w:tc>
      </w:tr>
      <w:tr w:rsidR="009D4BB0" w:rsidRPr="009D4BB0" w14:paraId="748B21AB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CEC97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37F0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CC3C5" w14:textId="7713BA1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F5E6A" w14:textId="4D862E3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60078" w14:textId="74DABB2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CCE17" w14:textId="480528B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EDFF1F4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78AB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B26AF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EA507" w14:textId="22172A5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6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DDDD4" w14:textId="5FCAA0F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3D126" w14:textId="658FD93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76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B956A" w14:textId="028DE48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6F28E8F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51ED7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0ECCA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F3E19" w14:textId="7AC5A12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E2DD5" w14:textId="0302357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11BAB" w14:textId="0BFFBB8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F606A" w14:textId="2CF76B0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4522DDB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53EBC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89E7D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12C08" w14:textId="11E1796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2F677" w14:textId="47D8083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5F89D" w14:textId="0853364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7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F8084" w14:textId="59E41F2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7B8076A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B6059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018CA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DED5D" w14:textId="2FE370E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2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7C494" w14:textId="76C6F21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2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D39A9" w14:textId="5D6D82C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83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9BE57" w14:textId="1233B8C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830 </w:t>
            </w:r>
          </w:p>
        </w:tc>
      </w:tr>
      <w:tr w:rsidR="009D4BB0" w:rsidRPr="009D4BB0" w14:paraId="0E68025E" w14:textId="77777777" w:rsidTr="009D4BB0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01585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A775A6" w14:textId="02A472E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96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592C02" w14:textId="657AAF7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FA263D" w14:textId="66FA63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45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99C002" w14:textId="26ECB45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9D4BB0" w:rsidRPr="009D4BB0" w14:paraId="57FDF115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2F8A8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1D6E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E1371" w14:textId="7F124C1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CA062" w14:textId="7F4F972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18A46" w14:textId="02A7949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25B86" w14:textId="3A618AA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03A52A5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6957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7099B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711F9" w14:textId="1E11572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95247" w14:textId="014D612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638F2" w14:textId="764D6A3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6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37CDF" w14:textId="27E9614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58971AA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8189C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EE79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66477" w14:textId="1A44A76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90B77" w14:textId="30D1F32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98CBA" w14:textId="10795F6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893C3" w14:textId="5E1FC22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03693E9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A47B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E4A3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1064D" w14:textId="1C3442E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BA346" w14:textId="39AA790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36C1B" w14:textId="2E0603C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6F9B6" w14:textId="2116E16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3068BA8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D50E7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9997C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0298C" w14:textId="5A7BD7F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6B68E" w14:textId="72D2652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61F21" w14:textId="72A3EAF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71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52201" w14:textId="58EA28D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CCA3114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28794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C1A36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6CE55" w14:textId="448719E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66EE5" w14:textId="3B8848F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8FCC4" w14:textId="4EA18A7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5C02C" w14:textId="1365782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1C99F7B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C97E9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B4FA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AEAB2" w14:textId="359A18D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A7746" w14:textId="3079CE3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E6C48" w14:textId="6E3892C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CD44E" w14:textId="4E6F78B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F2743A5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F8284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2EB3B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05D19" w14:textId="050DE9C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07315" w14:textId="635E5F9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BAECA" w14:textId="0784CFA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D6422" w14:textId="692BDA4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6DDEE69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5ADBD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B1C61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83BBE" w14:textId="4366537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89906" w14:textId="3407FF3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37371" w14:textId="4C19D91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07DFB" w14:textId="7E7134D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DA7F081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0FFF0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B74A9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572BA" w14:textId="368BFA8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F0451" w14:textId="349E678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55A7D" w14:textId="2F9A2C0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D36B1" w14:textId="2E736B0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7497C1F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C2544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28630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C4D66" w14:textId="4AD2728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228EE" w14:textId="6377636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91B70" w14:textId="3FEBB8A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E5D98" w14:textId="3CDC1B5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63E9C4F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2B53F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40954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C86C3" w14:textId="0A6C78B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AADF3" w14:textId="6358E6E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00538" w14:textId="3BC3B81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4E2D3" w14:textId="7522428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E0A0AC9" w14:textId="77777777" w:rsidTr="009D4BB0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FF4C8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26C77B" w14:textId="09DCBBD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84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BF92A0" w14:textId="68DCBE0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5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68CEE7" w14:textId="0DED6B6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0,0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D65866" w14:textId="2AC5171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531 </w:t>
            </w:r>
          </w:p>
        </w:tc>
      </w:tr>
      <w:tr w:rsidR="009D4BB0" w:rsidRPr="009D4BB0" w14:paraId="04F4D1AB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C90A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56CD2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A4EA0" w14:textId="5D0E7D3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74624" w14:textId="4542FD8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A89C8" w14:textId="349DB3F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2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461B3" w14:textId="23C88A7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E6BB075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C451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3777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C0B71" w14:textId="3BA4DE5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FD2C1" w14:textId="3D5EC08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514BF" w14:textId="73B2AB1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9CD09" w14:textId="4253C55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CB86702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5D385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47588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BA3E8" w14:textId="1220FB6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BE0F5" w14:textId="1465A1D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20394" w14:textId="5D17DE5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FFFE2" w14:textId="05DAF00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F7BC2CC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546C6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CF797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4BAF3" w14:textId="57AF17C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4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4F6DC" w14:textId="37D78C5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F360F" w14:textId="241EC3F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68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992A5" w14:textId="1828F99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74AF0B6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ECD37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786CE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654AB" w14:textId="1C5FFB6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6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B2F44" w14:textId="0ADB74F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10305" w14:textId="65CFB83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13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D9CF2" w14:textId="57F2875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B600AA4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017F9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89698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12793" w14:textId="0869B40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7DE3D" w14:textId="7EEB258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5931A" w14:textId="1E9CFB1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932D7" w14:textId="7C4141B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80A4EDB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8519B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371BD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351E9" w14:textId="48DA539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A0C79" w14:textId="1670230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D339B" w14:textId="107813B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4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19D3E" w14:textId="33478E8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AA489A9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8000A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A5B90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7D10F" w14:textId="5A617A1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0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BD091" w14:textId="0F7DCD9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D1348" w14:textId="7675E75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0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98B5F" w14:textId="0A3A4A3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52 </w:t>
            </w:r>
          </w:p>
        </w:tc>
      </w:tr>
      <w:tr w:rsidR="009D4BB0" w:rsidRPr="009D4BB0" w14:paraId="49F65E51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42038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EBB9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F96CC" w14:textId="35156AA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9157C" w14:textId="71F1459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A0159" w14:textId="0E731B4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2A23B" w14:textId="6AB0BCC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0 </w:t>
            </w:r>
          </w:p>
        </w:tc>
      </w:tr>
      <w:tr w:rsidR="009D4BB0" w:rsidRPr="009D4BB0" w14:paraId="6C66EA49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8D1BB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6C667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2AA4F" w14:textId="7EE3BD8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C6773" w14:textId="429711E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97CF2" w14:textId="6CAED0B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3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B2568" w14:textId="7FE52A1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F7E116F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36D4C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8CA8B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020BC" w14:textId="6EF2DEA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49A00" w14:textId="69BFA9C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4B356" w14:textId="4DC1326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0D311" w14:textId="6B87EA6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0 </w:t>
            </w:r>
          </w:p>
        </w:tc>
      </w:tr>
      <w:tr w:rsidR="009D4BB0" w:rsidRPr="009D4BB0" w14:paraId="7C6C8371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6FBC8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9F209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118A4" w14:textId="0EDE97C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B44BC" w14:textId="2C0F01B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8D57C" w14:textId="01D66EE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8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2D32E" w14:textId="654BE04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041ECEA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FB907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E12BC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913E9" w14:textId="3B02A56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DA87C" w14:textId="375A52E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58AE4" w14:textId="51D58EF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6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E319B" w14:textId="3DAEAC2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56F6C74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2A8C2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50528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B812D" w14:textId="5152691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77DA7" w14:textId="28B10FA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C557F" w14:textId="488405D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8BD36" w14:textId="339BE85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CA93538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A05B9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E63AE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D4B64" w14:textId="474D98C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1EEA8" w14:textId="159B430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D66C4" w14:textId="10E2CCE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C4ED6" w14:textId="76DE9C8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 </w:t>
            </w:r>
          </w:p>
        </w:tc>
      </w:tr>
      <w:tr w:rsidR="009D4BB0" w:rsidRPr="009D4BB0" w14:paraId="05751552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6B782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CCBE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73A0D" w14:textId="7C80F93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AFC75" w14:textId="2E5D453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3F862" w14:textId="4453DBC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6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CA651" w14:textId="7304FA9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F53D4B7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BF9E7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3007F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iga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F4204" w14:textId="44720CE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44369" w14:textId="1E6FF0D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AD036" w14:textId="0ED3140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282E2" w14:textId="6CAEE00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50DDC7B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146EA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E61EB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60E4E" w14:textId="6B552E1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F917C" w14:textId="4A73BD8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D495E" w14:textId="4A01E2A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476C9" w14:textId="0EDB8F2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8EC9521" w14:textId="77777777" w:rsidTr="009D4BB0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D01E0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1D7127" w14:textId="423F242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1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8AA0E3" w14:textId="5871ADB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4AF563" w14:textId="0B935FF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50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B4B765" w14:textId="127444E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9D4BB0" w:rsidRPr="009D4BB0" w14:paraId="34DE94B3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21DB2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E0F13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gamanoc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26521" w14:textId="5AC6F94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E8BF6" w14:textId="50D40F7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C4891" w14:textId="3BD7C66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8A13E" w14:textId="4F8B315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6B2C8D0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B745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AA006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D1825" w14:textId="6B87FE6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44944" w14:textId="2B48D6A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B7910" w14:textId="4302335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03FF7" w14:textId="0F2EF15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BC354ED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CEA47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89097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ramor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D84C1" w14:textId="0D0ECEC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ACE7C" w14:textId="6C9B978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033E1" w14:textId="66EC65B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3077F" w14:textId="765FE19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B3DBFDF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DCE0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4E84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nganiban (Payo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F1B66" w14:textId="4A4CA34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ACF6D" w14:textId="2F16DDD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46B5A" w14:textId="2B672A4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744F8" w14:textId="59F4479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4C09EEF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F6CFC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8E42F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AC0C3" w14:textId="59580C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1CEEF" w14:textId="4DE6B73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C7559" w14:textId="221DE9D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EBEF5" w14:textId="02368A8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B76A439" w14:textId="77777777" w:rsidTr="009D4BB0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9E202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4520A8" w14:textId="77E01F5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8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02C3CB" w14:textId="50817B1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1E18C4" w14:textId="403D62A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6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A8DEC3" w14:textId="3F73C0B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9D4BB0" w:rsidRPr="009D4BB0" w14:paraId="26F39DAD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7003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F175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F3FA5" w14:textId="6078E9E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96B04" w14:textId="33C6894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B5CA2" w14:textId="4130D6F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D8712" w14:textId="3C671C7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C1BFDE5" w14:textId="77777777" w:rsidTr="009D4BB0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F4AB0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52C3D9" w14:textId="2328203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05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30499A" w14:textId="385E1FF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8476C1" w14:textId="1536E27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02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CCB3D7" w14:textId="094D95F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9D4BB0" w:rsidRPr="009D4BB0" w14:paraId="55D8EDF6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E81C4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917A5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FAF21" w14:textId="5AF4E7A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E560F" w14:textId="513943C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86BD1" w14:textId="0A45522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D2032" w14:textId="772D20E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F312829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2DE15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B954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ul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BE086" w14:textId="5DB6616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152F1" w14:textId="697F5C4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7AE5D" w14:textId="6B26063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8CBDA" w14:textId="0CBAA6F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FB241C1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DE8F0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22BD9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10C59" w14:textId="7CD1FBF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383C7" w14:textId="0940454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35424" w14:textId="35E36DE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FC3AC" w14:textId="2F0E47F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61E9C32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91394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4FC43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7673E" w14:textId="2F04011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099A1" w14:textId="159503B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282BD" w14:textId="2BEF974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E70EB" w14:textId="44CDE9B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403AC20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5B062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8C84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ubat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86D8F" w14:textId="34CB920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0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00D5F" w14:textId="13A7F9D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DCA41" w14:textId="3CF8665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50A28" w14:textId="32E44C3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6861D7F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EF0A6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6E4BB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C47FB" w14:textId="50E5871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25C8D" w14:textId="177488F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54412" w14:textId="2757E43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9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13EE1" w14:textId="36FABDB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C0D2579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26703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AC017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01182" w14:textId="3222BA5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C90AD" w14:textId="2A2BC62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71EA2" w14:textId="1A7B435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EE1E7" w14:textId="48EB33C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B15FCE6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63628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7D17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CEA06" w14:textId="53D59AE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ACFCE" w14:textId="3FA48AC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2F3C4" w14:textId="0CF9026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E8F8E" w14:textId="36B3B72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DFD5E9C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93D3E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342DC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D6A10" w14:textId="739AB56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AACD2" w14:textId="450BE92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4F049" w14:textId="16A6A51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302C0" w14:textId="42032E9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8428229" w14:textId="77777777" w:rsidTr="009D4BB0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C235ED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3FB161C" w14:textId="6EE33D9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28BF122" w14:textId="0BBB16D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5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DAE91B2" w14:textId="6FDE089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18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D184CAE" w14:textId="3C38D5A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44 </w:t>
            </w:r>
          </w:p>
        </w:tc>
      </w:tr>
      <w:tr w:rsidR="009D4BB0" w:rsidRPr="009D4BB0" w14:paraId="6DF8EC4D" w14:textId="77777777" w:rsidTr="009D4BB0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88154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Abr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A5B323" w14:textId="1AEBB3C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D63E33" w14:textId="528DF20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1D075D" w14:textId="17A84E4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B056A6" w14:textId="459D74A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9D4BB0" w:rsidRPr="009D4BB0" w14:paraId="585F289D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E498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8583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uc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C7C4A" w14:textId="3735351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8E712" w14:textId="424531A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55C41" w14:textId="0ADAA68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104BB" w14:textId="4A7D269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89D7CFC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A5EF1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D2405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aguiom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A19AC" w14:textId="4CB5342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7C8CF" w14:textId="2357791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F6145" w14:textId="07906CF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39D7D" w14:textId="79771CC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1CA68D6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D0885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0B65A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agay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838D2" w14:textId="1E170BD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8B91E" w14:textId="297DF59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26BDE" w14:textId="3316F2E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117C9" w14:textId="7EDFFE3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CAAEF5A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24CC7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C481F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libcon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9C183" w14:textId="0FC6DDF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17297" w14:textId="5A8FC7F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5E6F1" w14:textId="582CFD9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98E74" w14:textId="34E118C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7E8201A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AD293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3BEF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ineg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1A6E0" w14:textId="4306A6B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BD28A" w14:textId="7C2F562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8D905" w14:textId="3A2400F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A42FA" w14:textId="41C9D0B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3F4BD37" w14:textId="77777777" w:rsidTr="009D4BB0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245C0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EB3AC8" w14:textId="5C5FDE5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5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3AD402" w14:textId="0044515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E44A43" w14:textId="070D355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4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01B7CB" w14:textId="67B7149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263 </w:t>
            </w:r>
          </w:p>
        </w:tc>
      </w:tr>
      <w:tr w:rsidR="009D4BB0" w:rsidRPr="009D4BB0" w14:paraId="43B0DE2C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0BB1F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B7E39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tok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21568" w14:textId="48044F2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C078E" w14:textId="5FA09F9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AA514" w14:textId="0327B37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BEFF2" w14:textId="77DC3D3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</w:tr>
      <w:tr w:rsidR="009D4BB0" w:rsidRPr="009D4BB0" w14:paraId="1AB0CEAE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480DD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87C8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E0529" w14:textId="4AC217D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8BFA0" w14:textId="6F0AB0C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C2CC6" w14:textId="09C34D6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E84FE" w14:textId="688242D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BE032A0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F5AAD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8252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ku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6B065" w14:textId="4C7FEC3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A015C" w14:textId="3559B5E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30B21" w14:textId="16C8AF1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EA942" w14:textId="759EEC7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 </w:t>
            </w:r>
          </w:p>
        </w:tc>
      </w:tr>
      <w:tr w:rsidR="009D4BB0" w:rsidRPr="009D4BB0" w14:paraId="62A571F2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03027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236B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okod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A001F" w14:textId="6D4265C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35FA2" w14:textId="62B4189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8906F" w14:textId="585B6DC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9D035" w14:textId="7DB54AF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3 </w:t>
            </w:r>
          </w:p>
        </w:tc>
      </w:tr>
      <w:tr w:rsidR="009D4BB0" w:rsidRPr="009D4BB0" w14:paraId="228B18D4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1131F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5F35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uguias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650EB" w14:textId="05B89F8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AFA79" w14:textId="28E1831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7C926" w14:textId="51F2DBF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CA4CD" w14:textId="583418A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3 </w:t>
            </w:r>
          </w:p>
        </w:tc>
      </w:tr>
      <w:tr w:rsidR="009D4BB0" w:rsidRPr="009D4BB0" w14:paraId="51276BE2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44340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8C3D5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B16AA" w14:textId="7247693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15798" w14:textId="3FFB552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A21E8" w14:textId="378EC45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3AA42" w14:textId="2C8AA62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1 </w:t>
            </w:r>
          </w:p>
        </w:tc>
      </w:tr>
      <w:tr w:rsidR="009D4BB0" w:rsidRPr="009D4BB0" w14:paraId="79032627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2A8F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A2E0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Kabay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5ACD1" w14:textId="56A2C18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3D70B" w14:textId="6DF072E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DAA6C" w14:textId="05CF40C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FBA84" w14:textId="63CC909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0 </w:t>
            </w:r>
          </w:p>
        </w:tc>
      </w:tr>
      <w:tr w:rsidR="009D4BB0" w:rsidRPr="009D4BB0" w14:paraId="5622C275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DB9BF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FACE2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Kapan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3D1AA" w14:textId="6D6E5AA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F276B" w14:textId="5F83874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82AB6" w14:textId="5E59400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B3EBE" w14:textId="2F0A963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9D4BB0" w:rsidRPr="009D4BB0" w14:paraId="00A378BA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8AEEA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F14E1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Kibun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D7349" w14:textId="18605F3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CBACB" w14:textId="44340B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6F7A8" w14:textId="15B2228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7AFE3" w14:textId="3651FA7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6 </w:t>
            </w:r>
          </w:p>
        </w:tc>
      </w:tr>
      <w:tr w:rsidR="009D4BB0" w:rsidRPr="009D4BB0" w14:paraId="3BD6D8C5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5B225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1CC0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nkay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D457B" w14:textId="3FDF29B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F5777" w14:textId="66F15A2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B2EDE" w14:textId="472A0E2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1F527" w14:textId="5E068C3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</w:tr>
      <w:tr w:rsidR="009D4BB0" w:rsidRPr="009D4BB0" w14:paraId="18BE8BD8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46E44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0EC3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29AB9" w14:textId="0D5B90D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69381" w14:textId="3029749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5B613" w14:textId="72AD154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6B445" w14:textId="4DEAE75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</w:tr>
      <w:tr w:rsidR="009D4BB0" w:rsidRPr="009D4BB0" w14:paraId="566990F1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07899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36B24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ublay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17B99" w14:textId="7503E78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F6C88" w14:textId="5EF0EC5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36FFB" w14:textId="33AAAB7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BAA1A" w14:textId="3F73450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9D4BB0" w:rsidRPr="009D4BB0" w14:paraId="1650428D" w14:textId="77777777" w:rsidTr="009D4BB0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EA642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116756" w14:textId="141574E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0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B64468" w14:textId="5F35063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6B0E7E" w14:textId="47AFC36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2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17C0E7" w14:textId="4F603E4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1 </w:t>
            </w:r>
          </w:p>
        </w:tc>
      </w:tr>
      <w:tr w:rsidR="009D4BB0" w:rsidRPr="009D4BB0" w14:paraId="1B8AE340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15CC8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541E7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0FF96" w14:textId="01F695E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A0737" w14:textId="3430209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3AE22" w14:textId="2368022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C306F" w14:textId="67B17B1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5F000DF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3CC85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DDC2D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lfonso Lista (Potia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9604A" w14:textId="3BE1FB5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FE613" w14:textId="37E8CED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A5605" w14:textId="4C079E4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2E60B" w14:textId="3D24C5E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24E7E44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5E52C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AD8D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C7DB4" w14:textId="3202AC9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F2993" w14:textId="63C9EE0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AB54E" w14:textId="3C8AB30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A676C" w14:textId="0414312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</w:tr>
      <w:tr w:rsidR="009D4BB0" w:rsidRPr="009D4BB0" w14:paraId="75056D81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4EBCF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B4F7E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nau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7F38C" w14:textId="78FB7F9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72165" w14:textId="6B5957B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8E9E0" w14:textId="24574A0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0E31C" w14:textId="673CE3C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</w:tr>
      <w:tr w:rsidR="009D4BB0" w:rsidRPr="009D4BB0" w14:paraId="4F126733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46E0E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2DEAA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Hingyo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11869" w14:textId="12196D4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25016" w14:textId="6B29F8D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70A99" w14:textId="3CC86FE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E68AD" w14:textId="1ACA215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994EA87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0DEBC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A88B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Hungdu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A6A2D" w14:textId="3D861BD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840ED" w14:textId="484EE82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F9DC9" w14:textId="5F4E20A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5121D" w14:textId="0105B1A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2121A38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F630F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lastRenderedPageBreak/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100C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Kian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75045" w14:textId="67B581B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F4493" w14:textId="21D805C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6AF9D" w14:textId="4481A39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C0FAD" w14:textId="2CDED2A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7848524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849CE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850DF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agawe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646E0" w14:textId="6605FBD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9E068" w14:textId="38B5F79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2D83D" w14:textId="49FECBB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E6991" w14:textId="1B5084D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</w:tr>
      <w:tr w:rsidR="009D4BB0" w:rsidRPr="009D4BB0" w14:paraId="7292482F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F4890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987F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0FD72" w14:textId="38360CA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 xml:space="preserve"> 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7D09D" w14:textId="241D20E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AD47A" w14:textId="596742E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 xml:space="preserve"> 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6240F" w14:textId="7FA2735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</w:tr>
      <w:tr w:rsidR="009D4BB0" w:rsidRPr="009D4BB0" w14:paraId="6316B453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8334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03FC8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inoc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C1A92" w14:textId="29B4E3E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3FDBF" w14:textId="7605171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A76C1" w14:textId="28C6FC7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AB961" w14:textId="6C8381B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</w:tr>
      <w:tr w:rsidR="009D4BB0" w:rsidRPr="009D4BB0" w14:paraId="6F23BCD5" w14:textId="77777777" w:rsidTr="009D4BB0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10B82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76A95C" w14:textId="5C0EB1E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4BF096" w14:textId="5649B69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596CE1" w14:textId="6864491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9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B2CB08" w14:textId="7AD4CB2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9D4BB0" w:rsidRPr="009D4BB0" w14:paraId="6976AC48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1029C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2038A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AF5DA" w14:textId="2C8FAB8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67E17" w14:textId="5F28AFE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026A6" w14:textId="2F5363E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79689" w14:textId="2CBDCAE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0BFF4E1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C2DF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3AF34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ubuag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2DEC1" w14:textId="4A8284A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78594C" w14:textId="732055D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68184" w14:textId="6EDDBF3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374AE" w14:textId="4AC4CCC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20F72C1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22220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0023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sil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0ECB0" w14:textId="0ED7065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50270" w14:textId="0BE191F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B6F1C" w14:textId="1E1F55B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258A4" w14:textId="02574D9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57E60FA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2348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5CD6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inukpuk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692C8" w14:textId="4219E43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9E7E3" w14:textId="1A0E090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1B226" w14:textId="0CB0A40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C4EF7" w14:textId="16D97B3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3B23BE7" w14:textId="77777777" w:rsidTr="009D4BB0">
        <w:trPr>
          <w:trHeight w:val="20"/>
        </w:trPr>
        <w:tc>
          <w:tcPr>
            <w:tcW w:w="232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5B2B6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9D5E1E" w14:textId="7B0569C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309238" w14:textId="7454BDB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6648C8" w14:textId="5129420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0303B6" w14:textId="2F027C3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9D4BB0" w:rsidRPr="009D4BB0" w14:paraId="280EDF6E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B0DE2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46E10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ontoc (capital)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363C5" w14:textId="7CBBAC6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74613" w14:textId="0A3CA53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801A5" w14:textId="2BB0C3E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4005F" w14:textId="793C050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630A827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9E4B2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B659A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danga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B56BC" w14:textId="59B4BE7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B1AB3" w14:textId="1450B62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C2BE7" w14:textId="4871B71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D25D1" w14:textId="11257E6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2AF217F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AFC93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C7364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uko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AC9FD" w14:textId="4B1ED8E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3DA95" w14:textId="072AD31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560B7" w14:textId="09B9282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C3D78" w14:textId="20373EC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24DDC6B" w14:textId="77777777" w:rsidTr="009D4BB0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A4FD8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9FB9B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4F4B4" w14:textId="198A481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C78F4" w14:textId="0CDEC25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90122" w14:textId="5B777C4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D3CAE" w14:textId="28ECC95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1DFEC2FC" w14:textId="57E2E71C" w:rsidR="00892C65" w:rsidRDefault="00CB2A7E" w:rsidP="008D417E">
      <w:pPr>
        <w:spacing w:after="0" w:line="240" w:lineRule="auto"/>
        <w:ind w:left="810"/>
        <w:contextualSpacing/>
        <w:rPr>
          <w:rFonts w:ascii="Arial" w:eastAsia="Times New Roman" w:hAnsi="Arial" w:cs="Arial"/>
          <w:bCs/>
          <w:i/>
          <w:iCs/>
          <w:sz w:val="16"/>
          <w:szCs w:val="24"/>
        </w:rPr>
      </w:pP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892C65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ote: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892C65">
        <w:rPr>
          <w:rFonts w:ascii="Arial" w:eastAsia="Times New Roman" w:hAnsi="Arial" w:cs="Arial"/>
          <w:bCs/>
          <w:i/>
          <w:iCs/>
          <w:sz w:val="16"/>
          <w:szCs w:val="24"/>
        </w:rPr>
        <w:t>O</w:t>
      </w:r>
      <w:r w:rsidR="00892C65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go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892C65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ssessment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892C65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nd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892C65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validation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892C65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be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892C65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conducted.</w:t>
      </w:r>
    </w:p>
    <w:p w14:paraId="64A58CE9" w14:textId="54006543" w:rsidR="00E60E4F" w:rsidRPr="00AF279A" w:rsidRDefault="00156293" w:rsidP="00AF279A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s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DA7BE8">
        <w:rPr>
          <w:rFonts w:ascii="Arial" w:eastAsia="Times New Roman" w:hAnsi="Arial" w:cs="Arial"/>
          <w:i/>
          <w:iCs/>
          <w:color w:val="0070C0"/>
          <w:sz w:val="16"/>
          <w:szCs w:val="24"/>
        </w:rPr>
        <w:t>III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,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CB2A7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0BCD1788" w14:textId="5A6241A6" w:rsidR="00E60E4F" w:rsidRPr="00DF7468" w:rsidRDefault="00E60E4F" w:rsidP="00DF7468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3868B20B" w14:textId="0FB912C9" w:rsidR="00156293" w:rsidRPr="00156293" w:rsidRDefault="00156293" w:rsidP="007A39F8">
      <w:pPr>
        <w:pStyle w:val="ListParagraph"/>
        <w:widowControl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56293">
        <w:rPr>
          <w:rFonts w:ascii="Arial" w:eastAsia="Arial" w:hAnsi="Arial" w:cs="Arial"/>
          <w:b/>
          <w:color w:val="002060"/>
          <w:sz w:val="24"/>
          <w:szCs w:val="24"/>
        </w:rPr>
        <w:t>Damaged</w:t>
      </w:r>
      <w:r w:rsidR="00CB2A7E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156293">
        <w:rPr>
          <w:rFonts w:ascii="Arial" w:eastAsia="Arial" w:hAnsi="Arial" w:cs="Arial"/>
          <w:b/>
          <w:color w:val="002060"/>
          <w:sz w:val="24"/>
          <w:szCs w:val="24"/>
        </w:rPr>
        <w:t>Houses</w:t>
      </w:r>
    </w:p>
    <w:p w14:paraId="4E59C1A9" w14:textId="157A8DAD" w:rsidR="008D417E" w:rsidRDefault="00CB2A7E" w:rsidP="008D417E">
      <w:pPr>
        <w:pStyle w:val="ListParagraph"/>
        <w:spacing w:after="0" w:line="240" w:lineRule="auto"/>
        <w:ind w:left="426" w:hanging="66"/>
        <w:jc w:val="both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156293" w:rsidRPr="00A2022E">
        <w:rPr>
          <w:rFonts w:ascii="Arial" w:eastAsia="Arial" w:hAnsi="Arial" w:cs="Arial"/>
          <w:bCs/>
          <w:sz w:val="24"/>
          <w:szCs w:val="24"/>
        </w:rPr>
        <w:t>There</w:t>
      </w: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156293" w:rsidRPr="00A2022E">
        <w:rPr>
          <w:rFonts w:ascii="Arial" w:eastAsia="Arial" w:hAnsi="Arial" w:cs="Arial"/>
          <w:bCs/>
          <w:sz w:val="24"/>
          <w:szCs w:val="24"/>
        </w:rPr>
        <w:t>are</w:t>
      </w: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9D4BB0" w:rsidRPr="009D4BB0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95,503 </w:t>
      </w:r>
      <w:r w:rsidR="00966F27" w:rsidRPr="00966F27">
        <w:rPr>
          <w:rFonts w:ascii="Arial" w:eastAsia="Arial" w:hAnsi="Arial" w:cs="Arial"/>
          <w:b/>
          <w:bCs/>
          <w:color w:val="0070C0"/>
          <w:sz w:val="24"/>
          <w:szCs w:val="24"/>
        </w:rPr>
        <w:t>damaged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156293" w:rsidRPr="00966F27">
        <w:rPr>
          <w:rFonts w:ascii="Arial" w:eastAsia="Arial" w:hAnsi="Arial" w:cs="Arial"/>
          <w:b/>
          <w:bCs/>
          <w:color w:val="0070C0"/>
          <w:sz w:val="24"/>
          <w:szCs w:val="24"/>
        </w:rPr>
        <w:t>houses</w:t>
      </w:r>
      <w:r w:rsidR="00966F27" w:rsidRPr="00966F27">
        <w:rPr>
          <w:rFonts w:ascii="Arial" w:eastAsia="Arial" w:hAnsi="Arial" w:cs="Arial"/>
          <w:bCs/>
          <w:color w:val="0070C0"/>
          <w:sz w:val="24"/>
          <w:szCs w:val="24"/>
        </w:rPr>
        <w:t>;</w:t>
      </w:r>
      <w:r>
        <w:rPr>
          <w:rFonts w:ascii="Arial" w:eastAsia="Arial" w:hAnsi="Arial" w:cs="Arial"/>
          <w:bCs/>
          <w:color w:val="0070C0"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Cs/>
          <w:sz w:val="24"/>
          <w:szCs w:val="24"/>
        </w:rPr>
        <w:t>of</w:t>
      </w: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Cs/>
          <w:sz w:val="24"/>
          <w:szCs w:val="24"/>
        </w:rPr>
        <w:t>which,</w:t>
      </w:r>
      <w:r w:rsidR="009D4BB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9D4BB0" w:rsidRPr="009D4BB0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10,486 </w:t>
      </w:r>
      <w:r w:rsidR="00966F27" w:rsidRPr="00966F27">
        <w:rPr>
          <w:rFonts w:ascii="Arial" w:eastAsia="Arial" w:hAnsi="Arial" w:cs="Arial"/>
          <w:bCs/>
          <w:sz w:val="24"/>
          <w:szCs w:val="24"/>
        </w:rPr>
        <w:t>are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/>
          <w:bCs/>
          <w:color w:val="0070C0"/>
          <w:sz w:val="24"/>
          <w:szCs w:val="24"/>
        </w:rPr>
        <w:t>totally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/>
          <w:bCs/>
          <w:color w:val="0070C0"/>
          <w:sz w:val="24"/>
          <w:szCs w:val="24"/>
        </w:rPr>
        <w:t>damaged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Cs/>
          <w:sz w:val="24"/>
          <w:szCs w:val="24"/>
        </w:rPr>
        <w:t>and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9D4BB0" w:rsidRPr="009D4BB0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85,017 </w:t>
      </w:r>
      <w:r w:rsidR="00966F27" w:rsidRPr="00966F27">
        <w:rPr>
          <w:rFonts w:ascii="Arial" w:eastAsia="Arial" w:hAnsi="Arial" w:cs="Arial"/>
          <w:bCs/>
          <w:sz w:val="24"/>
          <w:szCs w:val="24"/>
        </w:rPr>
        <w:t>are</w:t>
      </w: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156293" w:rsidRPr="00966F27">
        <w:rPr>
          <w:rFonts w:ascii="Arial" w:eastAsia="Arial" w:hAnsi="Arial" w:cs="Arial"/>
          <w:b/>
          <w:color w:val="0070C0"/>
          <w:sz w:val="24"/>
          <w:szCs w:val="24"/>
        </w:rPr>
        <w:t>partially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156293" w:rsidRPr="00966F27">
        <w:rPr>
          <w:rFonts w:ascii="Arial" w:eastAsia="Arial" w:hAnsi="Arial" w:cs="Arial"/>
          <w:b/>
          <w:color w:val="0070C0"/>
          <w:sz w:val="24"/>
          <w:szCs w:val="24"/>
        </w:rPr>
        <w:t>damaged</w:t>
      </w:r>
      <w:r>
        <w:rPr>
          <w:rFonts w:ascii="Arial" w:eastAsia="Arial" w:hAnsi="Arial" w:cs="Arial"/>
          <w:bCs/>
          <w:color w:val="0070C0"/>
          <w:sz w:val="24"/>
          <w:szCs w:val="24"/>
        </w:rPr>
        <w:t xml:space="preserve"> </w:t>
      </w:r>
      <w:r w:rsidR="00156293" w:rsidRPr="00A2022E">
        <w:rPr>
          <w:rFonts w:ascii="Arial" w:eastAsia="Arial" w:hAnsi="Arial" w:cs="Arial"/>
          <w:bCs/>
          <w:sz w:val="24"/>
          <w:szCs w:val="24"/>
        </w:rPr>
        <w:t>(see</w:t>
      </w: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156293" w:rsidRPr="00A2022E">
        <w:rPr>
          <w:rFonts w:ascii="Arial" w:eastAsia="Arial" w:hAnsi="Arial" w:cs="Arial"/>
          <w:bCs/>
          <w:sz w:val="24"/>
          <w:szCs w:val="24"/>
        </w:rPr>
        <w:t>Table</w:t>
      </w:r>
      <w:r>
        <w:rPr>
          <w:rFonts w:ascii="Arial" w:eastAsia="Arial" w:hAnsi="Arial" w:cs="Arial"/>
          <w:bCs/>
          <w:sz w:val="24"/>
          <w:szCs w:val="24"/>
        </w:rPr>
        <w:t xml:space="preserve"> </w:t>
      </w:r>
      <w:r w:rsidR="008D417E">
        <w:rPr>
          <w:rFonts w:ascii="Arial" w:eastAsia="Arial" w:hAnsi="Arial" w:cs="Arial"/>
          <w:bCs/>
          <w:sz w:val="24"/>
          <w:szCs w:val="24"/>
        </w:rPr>
        <w:t>4).</w:t>
      </w:r>
    </w:p>
    <w:p w14:paraId="69FF2CD0" w14:textId="77777777" w:rsidR="008D417E" w:rsidRDefault="008D417E" w:rsidP="008D417E">
      <w:pPr>
        <w:pStyle w:val="ListParagraph"/>
        <w:spacing w:after="0" w:line="240" w:lineRule="auto"/>
        <w:ind w:left="426" w:hanging="66"/>
        <w:jc w:val="both"/>
        <w:rPr>
          <w:rFonts w:ascii="Arial" w:eastAsia="Arial" w:hAnsi="Arial" w:cs="Arial"/>
          <w:bCs/>
          <w:sz w:val="24"/>
          <w:szCs w:val="24"/>
        </w:rPr>
      </w:pPr>
    </w:p>
    <w:p w14:paraId="588BC91B" w14:textId="64674CEE" w:rsidR="00156293" w:rsidRPr="008D417E" w:rsidRDefault="00156293" w:rsidP="008D417E">
      <w:pPr>
        <w:pStyle w:val="ListParagraph"/>
        <w:spacing w:after="0" w:line="240" w:lineRule="auto"/>
        <w:ind w:left="450"/>
        <w:jc w:val="both"/>
        <w:rPr>
          <w:rFonts w:ascii="Arial" w:eastAsia="Arial" w:hAnsi="Arial" w:cs="Arial"/>
          <w:bCs/>
          <w:sz w:val="24"/>
          <w:szCs w:val="24"/>
        </w:rPr>
      </w:pPr>
      <w:r w:rsidRPr="008D417E">
        <w:rPr>
          <w:rFonts w:ascii="Arial" w:eastAsia="Arial" w:hAnsi="Arial" w:cs="Arial"/>
          <w:b/>
          <w:i/>
          <w:iCs/>
        </w:rPr>
        <w:t>Table</w:t>
      </w:r>
      <w:r w:rsidR="00CB2A7E" w:rsidRPr="008D417E">
        <w:rPr>
          <w:rFonts w:ascii="Arial" w:eastAsia="Arial" w:hAnsi="Arial" w:cs="Arial"/>
          <w:b/>
          <w:i/>
          <w:iCs/>
        </w:rPr>
        <w:t xml:space="preserve"> </w:t>
      </w:r>
      <w:r w:rsidRPr="008D417E">
        <w:rPr>
          <w:rFonts w:ascii="Arial" w:eastAsia="Arial" w:hAnsi="Arial" w:cs="Arial"/>
          <w:b/>
          <w:i/>
          <w:iCs/>
        </w:rPr>
        <w:t>4.</w:t>
      </w:r>
      <w:r w:rsidR="00CB2A7E" w:rsidRPr="008D417E">
        <w:rPr>
          <w:rFonts w:ascii="Arial" w:eastAsia="Arial" w:hAnsi="Arial" w:cs="Arial"/>
          <w:b/>
          <w:i/>
          <w:iCs/>
        </w:rPr>
        <w:t xml:space="preserve"> </w:t>
      </w:r>
      <w:r w:rsidRPr="008D417E">
        <w:rPr>
          <w:rFonts w:ascii="Arial" w:eastAsia="Arial" w:hAnsi="Arial" w:cs="Arial"/>
          <w:b/>
          <w:i/>
          <w:iCs/>
        </w:rPr>
        <w:t>Number</w:t>
      </w:r>
      <w:r w:rsidR="00CB2A7E" w:rsidRPr="008D417E">
        <w:rPr>
          <w:rFonts w:ascii="Arial" w:eastAsia="Arial" w:hAnsi="Arial" w:cs="Arial"/>
          <w:b/>
          <w:i/>
          <w:iCs/>
        </w:rPr>
        <w:t xml:space="preserve"> </w:t>
      </w:r>
      <w:r w:rsidRPr="008D417E">
        <w:rPr>
          <w:rFonts w:ascii="Arial" w:eastAsia="Arial" w:hAnsi="Arial" w:cs="Arial"/>
          <w:b/>
          <w:i/>
          <w:iCs/>
        </w:rPr>
        <w:t>of</w:t>
      </w:r>
      <w:r w:rsidR="00CB2A7E" w:rsidRPr="008D417E">
        <w:rPr>
          <w:rFonts w:ascii="Arial" w:eastAsia="Arial" w:hAnsi="Arial" w:cs="Arial"/>
          <w:b/>
          <w:i/>
          <w:iCs/>
        </w:rPr>
        <w:t xml:space="preserve"> </w:t>
      </w:r>
      <w:r w:rsidRPr="008D417E">
        <w:rPr>
          <w:rFonts w:ascii="Arial" w:eastAsia="Arial" w:hAnsi="Arial" w:cs="Arial"/>
          <w:b/>
          <w:i/>
          <w:iCs/>
        </w:rPr>
        <w:t>Damaged</w:t>
      </w:r>
      <w:r w:rsidR="00CB2A7E" w:rsidRPr="008D417E">
        <w:rPr>
          <w:rFonts w:ascii="Arial" w:eastAsia="Arial" w:hAnsi="Arial" w:cs="Arial"/>
          <w:b/>
          <w:i/>
          <w:iCs/>
        </w:rPr>
        <w:t xml:space="preserve"> </w:t>
      </w:r>
      <w:r w:rsidRPr="008D417E">
        <w:rPr>
          <w:rFonts w:ascii="Arial" w:eastAsia="Arial" w:hAnsi="Arial" w:cs="Arial"/>
          <w:b/>
          <w:i/>
          <w:iCs/>
        </w:rPr>
        <w:t>Houses</w:t>
      </w:r>
    </w:p>
    <w:tbl>
      <w:tblPr>
        <w:tblW w:w="4845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0"/>
        <w:gridCol w:w="5477"/>
        <w:gridCol w:w="1488"/>
        <w:gridCol w:w="1488"/>
        <w:gridCol w:w="1490"/>
      </w:tblGrid>
      <w:tr w:rsidR="009D4BB0" w:rsidRPr="009D4BB0" w14:paraId="3FCCAD10" w14:textId="77777777" w:rsidTr="009D4BB0">
        <w:trPr>
          <w:trHeight w:val="58"/>
          <w:tblHeader/>
        </w:trPr>
        <w:tc>
          <w:tcPr>
            <w:tcW w:w="2797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37E1C11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20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6AB86A23" w14:textId="0B6086DB" w:rsidR="009D4BB0" w:rsidRPr="009D4BB0" w:rsidRDefault="009D4BB0" w:rsidP="009D4BB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. OF DAMAGED HOUSES </w:t>
            </w:r>
          </w:p>
        </w:tc>
      </w:tr>
      <w:tr w:rsidR="009D4BB0" w:rsidRPr="009D4BB0" w14:paraId="0D6FB62A" w14:textId="77777777" w:rsidTr="009D4BB0">
        <w:trPr>
          <w:trHeight w:val="20"/>
          <w:tblHeader/>
        </w:trPr>
        <w:tc>
          <w:tcPr>
            <w:tcW w:w="2797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D6D54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3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5C0572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otal </w:t>
            </w:r>
          </w:p>
        </w:tc>
        <w:tc>
          <w:tcPr>
            <w:tcW w:w="73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EDCA85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otally </w:t>
            </w:r>
          </w:p>
        </w:tc>
        <w:tc>
          <w:tcPr>
            <w:tcW w:w="73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23319C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artially </w:t>
            </w:r>
          </w:p>
        </w:tc>
      </w:tr>
      <w:tr w:rsidR="009D4BB0" w:rsidRPr="009D4BB0" w14:paraId="1C34EE0B" w14:textId="77777777" w:rsidTr="009D4BB0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F9DC62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2C89938" w14:textId="0EB560F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5,50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4AAD042" w14:textId="268852D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,48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80468CA" w14:textId="24FC97C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5,017 </w:t>
            </w:r>
          </w:p>
        </w:tc>
      </w:tr>
      <w:tr w:rsidR="009D4BB0" w:rsidRPr="009D4BB0" w14:paraId="323BA943" w14:textId="77777777" w:rsidTr="009D4BB0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59CDB9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DA1D1AD" w14:textId="1E39802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56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3F5CA2B" w14:textId="7A2ECC3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75991D0" w14:textId="740C2E7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514 </w:t>
            </w:r>
          </w:p>
        </w:tc>
      </w:tr>
      <w:tr w:rsidR="009D4BB0" w:rsidRPr="009D4BB0" w14:paraId="1DE9DFC7" w14:textId="77777777" w:rsidTr="009D4BB0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D93AD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Ilocos Nort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B43415" w14:textId="1D6DC9C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3EF6E0" w14:textId="0E90620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91C2C6" w14:textId="576F8B0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</w:tr>
      <w:tr w:rsidR="009D4BB0" w:rsidRPr="009D4BB0" w14:paraId="4939909B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3A917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EB303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gudpud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65BD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11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F26F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-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6D15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11</w:t>
            </w:r>
          </w:p>
        </w:tc>
      </w:tr>
      <w:tr w:rsidR="009D4BB0" w:rsidRPr="009D4BB0" w14:paraId="40B6E948" w14:textId="77777777" w:rsidTr="009D4BB0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6D654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La Uni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D30100" w14:textId="0291A84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DA3D49" w14:textId="3309998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6DDCA7" w14:textId="66B2C45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 </w:t>
            </w:r>
          </w:p>
        </w:tc>
      </w:tr>
      <w:tr w:rsidR="009D4BB0" w:rsidRPr="009D4BB0" w14:paraId="42E71F3C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20375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F6CED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981E4" w14:textId="1150682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8F0BA" w14:textId="3D91312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7F4CD" w14:textId="0F418FF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9D4BB0" w:rsidRPr="009D4BB0" w14:paraId="38A37DE2" w14:textId="77777777" w:rsidTr="009D4BB0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A6149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6FDB5C" w14:textId="091A883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54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3F4CB6" w14:textId="1D31CC6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6EB85C" w14:textId="045700C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93 </w:t>
            </w:r>
          </w:p>
        </w:tc>
      </w:tr>
      <w:tr w:rsidR="009D4BB0" w:rsidRPr="009D4BB0" w14:paraId="4995C732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21267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CE45A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2F301" w14:textId="78FEAC4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1574F" w14:textId="759F7E1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F6BC3" w14:textId="61F75B7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9D4BB0" w:rsidRPr="009D4BB0" w14:paraId="4C456AA9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079B3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DA3C7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lung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F4107" w14:textId="2C728D4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E9D88" w14:textId="1A01AFE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E4B24" w14:textId="7B993FF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</w:tr>
      <w:tr w:rsidR="009D4BB0" w:rsidRPr="009D4BB0" w14:paraId="342D5C93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9B34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F9B7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n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CC515" w14:textId="1D289B8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172B8" w14:textId="58DA75E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AF09C" w14:textId="12DE13A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9D4BB0" w:rsidRPr="009D4BB0" w14:paraId="77C8424E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454D5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B3F51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utist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D6271" w14:textId="64713C8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67E04" w14:textId="0BF435E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D27B0" w14:textId="18C7BC5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</w:tr>
      <w:tr w:rsidR="009D4BB0" w:rsidRPr="009D4BB0" w14:paraId="03A1F75F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A4B37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85529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inalon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D4DF5" w14:textId="0B534EE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47C35" w14:textId="52A5045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DCCAD" w14:textId="431BE30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9D4BB0" w:rsidRPr="009D4BB0" w14:paraId="49ECA644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BA7E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85A2E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lasi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6A114" w14:textId="04F380D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E421A" w14:textId="1BDFB20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A9E02" w14:textId="67A5A12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9D4BB0" w:rsidRPr="009D4BB0" w14:paraId="008B716E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B35BF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CD83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FB7FC" w14:textId="7A184D7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1F7B7" w14:textId="142E3FF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91805" w14:textId="329AE97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9D4BB0" w:rsidRPr="009D4BB0" w14:paraId="33A77CAB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8B34E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78136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abrador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DF55A" w14:textId="58F583E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A6A90" w14:textId="58241D8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71397" w14:textId="41060E7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9D4BB0" w:rsidRPr="009D4BB0" w14:paraId="65346A3B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668CC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33944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aoac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BFD13" w14:textId="693F93C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88BDC" w14:textId="0480307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A351E" w14:textId="14D6457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</w:tr>
      <w:tr w:rsidR="009D4BB0" w:rsidRPr="009D4BB0" w14:paraId="51398D8F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DC4B5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428C9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843BD" w14:textId="4E82D3F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B7D34" w14:textId="7518B51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F2209" w14:textId="3609F84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9D4BB0" w:rsidRPr="009D4BB0" w14:paraId="62938934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F87C1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BC7F3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lasiqu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8BE5E" w14:textId="5F7E137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BD2C7" w14:textId="496AAB6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1D05F" w14:textId="5EE394B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9D4BB0" w:rsidRPr="009D4BB0" w14:paraId="61A72AB1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036EA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9B41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osale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DEC7B" w14:textId="4E7A137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611A2" w14:textId="37C5924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F63DE" w14:textId="20B6B5D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9D4BB0" w:rsidRPr="009D4BB0" w14:paraId="5D47A2FA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1DA9A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0183D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ACC34" w14:textId="719C8C4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8DA95" w14:textId="49190F0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64AFC" w14:textId="757F524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9D4BB0" w:rsidRPr="009D4BB0" w14:paraId="3F84DC2C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42D3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722A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Quinti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9E0D9" w14:textId="7395E8C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3BFDF" w14:textId="1528FC6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49C16" w14:textId="0506E61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</w:tr>
      <w:tr w:rsidR="009D4BB0" w:rsidRPr="009D4BB0" w14:paraId="3FADFF25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FF583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E7A30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Santa Maria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5F8BF" w14:textId="11A18FA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469AB" w14:textId="34ADCBF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67406" w14:textId="01AA5C8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36957A0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21F6C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03E21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ayu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56AFE" w14:textId="5F70E5E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6558E" w14:textId="0D7F1AF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D2D23" w14:textId="1881375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9D4BB0" w:rsidRPr="009D4BB0" w14:paraId="6A1CC9AB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53930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3B6D3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Urbiztond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8FD37" w14:textId="07C8A9B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3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70FF5" w14:textId="50CFC66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BEFD7" w14:textId="3309888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94 </w:t>
            </w:r>
          </w:p>
        </w:tc>
      </w:tr>
      <w:tr w:rsidR="009D4BB0" w:rsidRPr="009D4BB0" w14:paraId="4E2F1BDC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7198A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FA68A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URDANET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EBA98" w14:textId="67ECD57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93BD3" w14:textId="5B14619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8E8FD" w14:textId="0E9EE60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9D4BB0" w:rsidRPr="009D4BB0" w14:paraId="1A625FC3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C9A9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4751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Villasi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DD1F3" w14:textId="18A0C15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C1526" w14:textId="21BFBBD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435D7" w14:textId="0F4CBC6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9D4BB0" w:rsidRPr="009D4BB0" w14:paraId="2E17280C" w14:textId="77777777" w:rsidTr="009D4BB0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B00697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9DB122F" w14:textId="52A8296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0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4557D01" w14:textId="00AC278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EA9405E" w14:textId="309103D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50 </w:t>
            </w:r>
          </w:p>
        </w:tc>
      </w:tr>
      <w:tr w:rsidR="009D4BB0" w:rsidRPr="009D4BB0" w14:paraId="70AF7A24" w14:textId="77777777" w:rsidTr="009D4BB0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681C4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122B1C" w14:textId="63A4337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0C9E0C" w14:textId="1FB4734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181A23" w14:textId="396D6F9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 </w:t>
            </w:r>
          </w:p>
        </w:tc>
      </w:tr>
      <w:tr w:rsidR="009D4BB0" w:rsidRPr="009D4BB0" w14:paraId="2D3165A8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EDB79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A8966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gg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E23D7" w14:textId="7B879F8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1BAB5" w14:textId="2361CD2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49628" w14:textId="784FD2B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</w:tr>
      <w:tr w:rsidR="009D4BB0" w:rsidRPr="009D4BB0" w14:paraId="53B5C708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15B1C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52E22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B0CD3" w14:textId="6FC95EF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7AA89" w14:textId="760452F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5FFDD" w14:textId="2B1DFB2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</w:tr>
      <w:tr w:rsidR="009D4BB0" w:rsidRPr="009D4BB0" w14:paraId="0AE0F00C" w14:textId="77777777" w:rsidTr="009D4BB0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A1609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033CCC" w14:textId="4EFA796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4043F0" w14:textId="1994511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7B2255" w14:textId="25BA473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8 </w:t>
            </w:r>
          </w:p>
        </w:tc>
      </w:tr>
      <w:tr w:rsidR="009D4BB0" w:rsidRPr="009D4BB0" w14:paraId="5B3D48E6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65B5A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7AC5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Cauay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ADD5F" w14:textId="3EE956E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B4A98" w14:textId="2ABF27C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99530" w14:textId="0E62BC9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69FC630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2801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97BDD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B3E72" w14:textId="1AC61D4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7649E" w14:textId="4119DBF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BECFE" w14:textId="0CE2892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</w:tr>
      <w:tr w:rsidR="009D4BB0" w:rsidRPr="009D4BB0" w14:paraId="3826F30F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82C0D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2D6BD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Jone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F38F3" w14:textId="7B4ACD7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8A94D" w14:textId="69A2437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3E5E3" w14:textId="3589B18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E09ECA2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4745C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4C365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umauin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D5BAE" w14:textId="238C7A6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30544" w14:textId="1313B0A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DE07D" w14:textId="5B5D7F7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9D4BB0" w:rsidRPr="009D4BB0" w14:paraId="083EF305" w14:textId="77777777" w:rsidTr="009D4BB0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C7D8C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D4CAB3" w14:textId="7C133E3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70FE87" w14:textId="4BC0E52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E18884" w14:textId="0995E99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2 </w:t>
            </w:r>
          </w:p>
        </w:tc>
      </w:tr>
      <w:tr w:rsidR="009D4BB0" w:rsidRPr="009D4BB0" w14:paraId="670F0E51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FDA9B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655D8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0C6FF" w14:textId="3695096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F1A21" w14:textId="0CA8826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A1045" w14:textId="0C90E10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</w:tr>
      <w:tr w:rsidR="009D4BB0" w:rsidRPr="009D4BB0" w14:paraId="62953A24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A52A5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56418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D4796" w14:textId="0DBDAEC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03A62" w14:textId="56E58ED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C82DD" w14:textId="763706D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45FAAE2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E4599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4E8A0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upax del Sur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28FB3" w14:textId="4C83F99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FBFB6" w14:textId="62E9D96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A90BE" w14:textId="16CA4F4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9D4BB0" w:rsidRPr="009D4BB0" w14:paraId="08009019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2B5C1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9D7B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Kasibu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4979C" w14:textId="124442A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9349C" w14:textId="7749F78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3FEBF" w14:textId="0880D02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9D4BB0" w:rsidRPr="009D4BB0" w14:paraId="366AB3C2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4D71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C563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33831" w14:textId="41F087E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F97F4" w14:textId="5C6669B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5318D" w14:textId="72B722E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</w:tr>
      <w:tr w:rsidR="009D4BB0" w:rsidRPr="009D4BB0" w14:paraId="0FC2182D" w14:textId="77777777" w:rsidTr="009D4BB0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7EE28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C55911" w14:textId="2A24343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F6BCF6" w14:textId="1FE0DC1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BC16C4" w14:textId="6EC8553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4 </w:t>
            </w:r>
          </w:p>
        </w:tc>
      </w:tr>
      <w:tr w:rsidR="009D4BB0" w:rsidRPr="009D4BB0" w14:paraId="49D7F88E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627F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D7788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8D346" w14:textId="64841A9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E0FA6" w14:textId="2E7C206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B50CF" w14:textId="4A3DAC2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9E53DE0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6733E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3E25D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E808D" w14:textId="74CD18A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653CC" w14:textId="0F6C219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9AA40" w14:textId="740B35A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74987A78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83B86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6355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90FFD" w14:textId="3C07905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73E65" w14:textId="5F20551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1683B" w14:textId="22775AD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 </w:t>
            </w:r>
          </w:p>
        </w:tc>
      </w:tr>
      <w:tr w:rsidR="009D4BB0" w:rsidRPr="009D4BB0" w14:paraId="082471B9" w14:textId="77777777" w:rsidTr="009D4BB0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89F420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0B5113D" w14:textId="203FA18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6,00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D630CF4" w14:textId="781694B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54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BF4C488" w14:textId="0BB0227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0,460 </w:t>
            </w:r>
          </w:p>
        </w:tc>
      </w:tr>
      <w:tr w:rsidR="009D4BB0" w:rsidRPr="009D4BB0" w14:paraId="7656AA05" w14:textId="77777777" w:rsidTr="009D4BB0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2B714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A60EBC" w14:textId="6186F43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83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8FF6AD" w14:textId="7F1CDF3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8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F6FD0D" w14:textId="2AC539B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452 </w:t>
            </w:r>
          </w:p>
        </w:tc>
      </w:tr>
      <w:tr w:rsidR="009D4BB0" w:rsidRPr="009D4BB0" w14:paraId="3A707BBA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C57AE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8B7C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F0843" w14:textId="32A05DA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0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CCA4F" w14:textId="371E6A2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9F59D" w14:textId="6A9B0ED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90 </w:t>
            </w:r>
          </w:p>
        </w:tc>
      </w:tr>
      <w:tr w:rsidR="009D4BB0" w:rsidRPr="009D4BB0" w14:paraId="68A98C68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47536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587A0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E3AED" w14:textId="6ABCDF6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794E1" w14:textId="14CC643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73C19" w14:textId="03B3D7D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9D4BB0" w:rsidRPr="009D4BB0" w14:paraId="63C42465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7C5F6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64C24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E82DA" w14:textId="041C050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EA350" w14:textId="569E7D0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BFDCB" w14:textId="117052C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</w:tr>
      <w:tr w:rsidR="009D4BB0" w:rsidRPr="009D4BB0" w14:paraId="2C09B018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513C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C39D8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EB907" w14:textId="3CC623B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D26D9" w14:textId="319C016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81C7E" w14:textId="062ADC0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</w:tr>
      <w:tr w:rsidR="009D4BB0" w:rsidRPr="009D4BB0" w14:paraId="327B0420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5438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ECCF2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4436B" w14:textId="785980E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B2C72" w14:textId="4E40A29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503AF" w14:textId="01FEEC1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8 </w:t>
            </w:r>
          </w:p>
        </w:tc>
      </w:tr>
      <w:tr w:rsidR="009D4BB0" w:rsidRPr="009D4BB0" w14:paraId="6D3D278F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A184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61BDF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1C80E" w14:textId="5DCBFA3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4AFC2" w14:textId="52436B3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763D1" w14:textId="49EB635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</w:tr>
      <w:tr w:rsidR="009D4BB0" w:rsidRPr="009D4BB0" w14:paraId="15506603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23829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605E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DD625" w14:textId="1C0C3D1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D381D" w14:textId="47315A0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E6EE0" w14:textId="769EB67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</w:tr>
      <w:tr w:rsidR="009D4BB0" w:rsidRPr="009D4BB0" w14:paraId="2A6C40A7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66446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59F51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B26A8" w14:textId="50791E5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6A537" w14:textId="02D64C1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D12EF" w14:textId="3185CBC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2 </w:t>
            </w:r>
          </w:p>
        </w:tc>
      </w:tr>
      <w:tr w:rsidR="009D4BB0" w:rsidRPr="009D4BB0" w14:paraId="4FAB5F6B" w14:textId="77777777" w:rsidTr="009D4BB0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F91AB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8396DC" w14:textId="33CECBF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3F335D" w14:textId="3D6085B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A24E87" w14:textId="45AC4B3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1 </w:t>
            </w:r>
          </w:p>
        </w:tc>
      </w:tr>
      <w:tr w:rsidR="009D4BB0" w:rsidRPr="009D4BB0" w14:paraId="4A6B40AF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78658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DD090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buca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0F2FF" w14:textId="025AB03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6C7C0" w14:textId="5A1EB55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9E38C" w14:textId="774274D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9D4BB0" w:rsidRPr="009D4BB0" w14:paraId="68E3917C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9D56B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14557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Balanga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0804B" w14:textId="13DDF2C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67597" w14:textId="398CF0B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A1279" w14:textId="0C1AD10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9D4BB0" w:rsidRPr="009D4BB0" w14:paraId="5DAE4177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1209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CBCF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inalupih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B184A" w14:textId="551C2DE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FBBAE" w14:textId="0F55F2E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FD229" w14:textId="2ABC73B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</w:tr>
      <w:tr w:rsidR="009D4BB0" w:rsidRPr="009D4BB0" w14:paraId="4BD55CE5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12528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4551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1239B" w14:textId="2C0D294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FC4DA" w14:textId="2CA9EE5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FCD57" w14:textId="6DD9C26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</w:tr>
      <w:tr w:rsidR="009D4BB0" w:rsidRPr="009D4BB0" w14:paraId="307C304F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9924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EC7B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ima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0FB0C" w14:textId="77545EC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BB1FC" w14:textId="5489315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7D3FC" w14:textId="76EE4AB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9D4BB0" w:rsidRPr="009D4BB0" w14:paraId="3659F935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609C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1471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rivele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23C77" w14:textId="56A52CB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670A8" w14:textId="6AD66C6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CA530" w14:textId="7BC5478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9D4BB0" w:rsidRPr="009D4BB0" w14:paraId="062C54AB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BA26C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6E161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2C8AC" w14:textId="519C704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95788" w14:textId="2A31C60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FEFB9" w14:textId="6EB2FB8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5CCEBDC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B8CA0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2B91A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Oran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FEADE" w14:textId="35408A5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224C2" w14:textId="0A5311B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905B5" w14:textId="7E6850C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</w:tr>
      <w:tr w:rsidR="009D4BB0" w:rsidRPr="009D4BB0" w14:paraId="4278DF04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1417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B97DA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70A9A" w14:textId="71A01EB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E7016" w14:textId="447DDB0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EFA65" w14:textId="020B55C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9D4BB0" w:rsidRPr="009D4BB0" w14:paraId="43EDB561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06CA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41D9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ma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070DD" w14:textId="2182E65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6B8E9" w14:textId="180A6E9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08867" w14:textId="28453AF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</w:tr>
      <w:tr w:rsidR="009D4BB0" w:rsidRPr="009D4BB0" w14:paraId="1969E6F7" w14:textId="77777777" w:rsidTr="009D4BB0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541B8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B133AE" w14:textId="049C315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8,16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187D0B" w14:textId="45A5666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03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81D8E1" w14:textId="07A3633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5,133 </w:t>
            </w:r>
          </w:p>
        </w:tc>
      </w:tr>
      <w:tr w:rsidR="009D4BB0" w:rsidRPr="009D4BB0" w14:paraId="19677058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CE403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13C9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ngat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E4DD1" w14:textId="321452D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4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C000C" w14:textId="16C660B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AC43F" w14:textId="1757F9F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78 </w:t>
            </w:r>
          </w:p>
        </w:tc>
      </w:tr>
      <w:tr w:rsidR="009D4BB0" w:rsidRPr="009D4BB0" w14:paraId="7CF76AC0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D901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9CF3E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lagtas (Bigaa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5DE4D" w14:textId="5E2CC8D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E13B4" w14:textId="53729AC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6B129" w14:textId="569E95C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</w:tr>
      <w:tr w:rsidR="009D4BB0" w:rsidRPr="009D4BB0" w14:paraId="50C6E7B2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C7478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0EEE2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393FA" w14:textId="514D068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9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0CC0A" w14:textId="17F6355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07CF6" w14:textId="3A41F66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8 </w:t>
            </w:r>
          </w:p>
        </w:tc>
      </w:tr>
      <w:tr w:rsidR="009D4BB0" w:rsidRPr="009D4BB0" w14:paraId="5E8543C0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B37B1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622F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8DA51" w14:textId="6E1B5BC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C14E4" w14:textId="7A66339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A42E5" w14:textId="7477BA7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5 </w:t>
            </w:r>
          </w:p>
        </w:tc>
      </w:tr>
      <w:tr w:rsidR="009D4BB0" w:rsidRPr="009D4BB0" w14:paraId="514DE55A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5008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31F5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5A7E4" w14:textId="366C450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6AF84" w14:textId="0351801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8450D" w14:textId="43840E4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</w:tr>
      <w:tr w:rsidR="009D4BB0" w:rsidRPr="009D4BB0" w14:paraId="3CB39B3F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64A18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95D79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usto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BA47F" w14:textId="7A46B23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29FA4" w14:textId="557A5E4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301A9" w14:textId="3A0A977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7 </w:t>
            </w:r>
          </w:p>
        </w:tc>
      </w:tr>
      <w:tr w:rsidR="009D4BB0" w:rsidRPr="009D4BB0" w14:paraId="0AF0D935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7827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362E5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C57CF" w14:textId="1935320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16D60" w14:textId="6E95DFF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DD929" w14:textId="08F2678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8 </w:t>
            </w:r>
          </w:p>
        </w:tc>
      </w:tr>
      <w:tr w:rsidR="009D4BB0" w:rsidRPr="009D4BB0" w14:paraId="52F740E1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C97B8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94C98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oña Remedios Trinidad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31D12" w14:textId="692D30E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3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F391E" w14:textId="35E26B6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F1E39" w14:textId="35A12C7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09 </w:t>
            </w:r>
          </w:p>
        </w:tc>
      </w:tr>
      <w:tr w:rsidR="009D4BB0" w:rsidRPr="009D4BB0" w14:paraId="77D7FBBB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80DF3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0014E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uiguint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EA62D" w14:textId="123C589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9F865" w14:textId="3BFAB58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B11D6" w14:textId="6F8DC63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5 </w:t>
            </w:r>
          </w:p>
        </w:tc>
      </w:tr>
      <w:tr w:rsidR="009D4BB0" w:rsidRPr="009D4BB0" w14:paraId="4DFCC99D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E12F9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EBB1F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Hagono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6F8BE" w14:textId="7450427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16AB7" w14:textId="3F9F40C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7B238" w14:textId="41ACD6F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6 </w:t>
            </w:r>
          </w:p>
        </w:tc>
      </w:tr>
      <w:tr w:rsidR="009D4BB0" w:rsidRPr="009D4BB0" w14:paraId="34D0F606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CF598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9C96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FA9DD" w14:textId="7F4DB82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46765" w14:textId="729E47C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F3495" w14:textId="563185F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5 </w:t>
            </w:r>
          </w:p>
        </w:tc>
      </w:tr>
      <w:tr w:rsidR="009D4BB0" w:rsidRPr="009D4BB0" w14:paraId="26158C22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7B100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21EFA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ril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47640" w14:textId="79760B8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923C8" w14:textId="4B9DB35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E81C6" w14:textId="1D5E0EE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</w:tr>
      <w:tr w:rsidR="009D4BB0" w:rsidRPr="009D4BB0" w14:paraId="3DA755A7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DA9E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5CBE1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46B43" w14:textId="4EB15A8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3E86B" w14:textId="4F28880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82D1C" w14:textId="7CAABE1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7 </w:t>
            </w:r>
          </w:p>
        </w:tc>
      </w:tr>
      <w:tr w:rsidR="009D4BB0" w:rsidRPr="009D4BB0" w14:paraId="7075DFC3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8DB04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047A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95318" w14:textId="4C7A597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7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58493" w14:textId="7AF82AD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BF8D5" w14:textId="1110B2F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87 </w:t>
            </w:r>
          </w:p>
        </w:tc>
      </w:tr>
      <w:tr w:rsidR="009D4BB0" w:rsidRPr="009D4BB0" w14:paraId="437F7910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163A9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D3A61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8F4AB" w14:textId="357DEBB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EEBE9" w14:textId="64A0124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D0E6F" w14:textId="5C6519B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</w:tr>
      <w:tr w:rsidR="009D4BB0" w:rsidRPr="009D4BB0" w14:paraId="41B4FA9B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54324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18C07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nd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CF27E" w14:textId="747AC5C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FB460" w14:textId="57FFA8D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7903B" w14:textId="6A43E78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</w:tr>
      <w:tr w:rsidR="009D4BB0" w:rsidRPr="009D4BB0" w14:paraId="4EB03A56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FED79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A26A9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ombon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F0FEC" w14:textId="45A4232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2A302" w14:textId="3618C1D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44824" w14:textId="1B03071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</w:tr>
      <w:tr w:rsidR="009D4BB0" w:rsidRPr="009D4BB0" w14:paraId="47CED32F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BAC3F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FDBD7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96D8B" w14:textId="39FD8B8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C5113" w14:textId="39879E3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F2F1B" w14:textId="227417D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0 </w:t>
            </w:r>
          </w:p>
        </w:tc>
      </w:tr>
      <w:tr w:rsidR="009D4BB0" w:rsidRPr="009D4BB0" w14:paraId="6AC6E33A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888AA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B83E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ulil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F2176" w14:textId="3C3111B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373BA" w14:textId="3FBD365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B6178" w14:textId="3852D65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8 </w:t>
            </w:r>
          </w:p>
        </w:tc>
      </w:tr>
      <w:tr w:rsidR="009D4BB0" w:rsidRPr="009D4BB0" w14:paraId="7E2473FB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080F7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661E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Ildefons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6F01A" w14:textId="4A0916B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2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5E1BA" w14:textId="0481A3F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14C99" w14:textId="3416735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86 </w:t>
            </w:r>
          </w:p>
        </w:tc>
      </w:tr>
      <w:tr w:rsidR="009D4BB0" w:rsidRPr="009D4BB0" w14:paraId="66124AF1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82525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9D3AF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B85B2" w14:textId="70FB087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4DC74" w14:textId="10DBD20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9F900" w14:textId="7EBF3F5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</w:tr>
      <w:tr w:rsidR="009D4BB0" w:rsidRPr="009D4BB0" w14:paraId="4D276336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D1E68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4AC5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57342" w14:textId="0757D65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92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36E09" w14:textId="36305D4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5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13EEA" w14:textId="0085AB8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772 </w:t>
            </w:r>
          </w:p>
        </w:tc>
      </w:tr>
      <w:tr w:rsidR="009D4BB0" w:rsidRPr="009D4BB0" w14:paraId="4FABD145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15DE0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F4142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5F302" w14:textId="038EB68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7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88193" w14:textId="571D4D1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FA2F9" w14:textId="4A89BC3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40 </w:t>
            </w:r>
          </w:p>
        </w:tc>
      </w:tr>
      <w:tr w:rsidR="009D4BB0" w:rsidRPr="009D4BB0" w14:paraId="1263C415" w14:textId="77777777" w:rsidTr="009D4BB0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88215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745901" w14:textId="001F478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5,64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875701" w14:textId="4E9480F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09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217A76" w14:textId="049222D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,546 </w:t>
            </w:r>
          </w:p>
        </w:tc>
      </w:tr>
      <w:tr w:rsidR="009D4BB0" w:rsidRPr="009D4BB0" w14:paraId="42D4C547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60A7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CFB0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liag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64BE7" w14:textId="6F06992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9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A9E08" w14:textId="3569AE4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D6CD3" w14:textId="6032AE4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52 </w:t>
            </w:r>
          </w:p>
        </w:tc>
      </w:tr>
      <w:tr w:rsidR="009D4BB0" w:rsidRPr="009D4BB0" w14:paraId="2222785A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A0FA8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B8D12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ongab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DC985" w14:textId="23F73B8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8DE3D" w14:textId="1F06FBA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2ABB7" w14:textId="5E4D332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 </w:t>
            </w:r>
          </w:p>
        </w:tc>
      </w:tr>
      <w:tr w:rsidR="009D4BB0" w:rsidRPr="009D4BB0" w14:paraId="0DB242E0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6FEB9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AEB47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ED9B5" w14:textId="6272F09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2B45E" w14:textId="5898995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E5C28" w14:textId="7E8A5DA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</w:tr>
      <w:tr w:rsidR="009D4BB0" w:rsidRPr="009D4BB0" w14:paraId="7587C24D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C44C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A718A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98566" w14:textId="28114AA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6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F85E1" w14:textId="1FFC4E4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FCAE6" w14:textId="0E9593D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05 </w:t>
            </w:r>
          </w:p>
        </w:tc>
      </w:tr>
      <w:tr w:rsidR="009D4BB0" w:rsidRPr="009D4BB0" w14:paraId="4E5D236B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3601A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E9487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rrangl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EDCDE" w14:textId="1BF841F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C1B58" w14:textId="2F19D98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1F1FC" w14:textId="1A7570B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</w:tr>
      <w:tr w:rsidR="009D4BB0" w:rsidRPr="009D4BB0" w14:paraId="3841CDA0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2495A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8E73C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Gap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C44AE" w14:textId="425207B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9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38134" w14:textId="3FC7FA9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0985B" w14:textId="53D77FD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20 </w:t>
            </w:r>
          </w:p>
        </w:tc>
      </w:tr>
      <w:tr w:rsidR="009D4BB0" w:rsidRPr="009D4BB0" w14:paraId="41DC8896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7A42A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5AC34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uyap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140E5" w14:textId="31CBD9F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37872" w14:textId="6D08D41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06C6D" w14:textId="7B9BAAD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</w:tr>
      <w:tr w:rsidR="009D4BB0" w:rsidRPr="009D4BB0" w14:paraId="495C8244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70A70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C57F4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0B3AA" w14:textId="40D4429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957AD" w14:textId="2D5C48F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5564D" w14:textId="119EC0F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0 </w:t>
            </w:r>
          </w:p>
        </w:tc>
      </w:tr>
      <w:tr w:rsidR="009D4BB0" w:rsidRPr="009D4BB0" w14:paraId="0147D489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FE50A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6A053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uimb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6FF4C" w14:textId="53F258E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CEB2B" w14:textId="276B71A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67AF6" w14:textId="1DBA4E5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3 </w:t>
            </w:r>
          </w:p>
        </w:tc>
      </w:tr>
      <w:tr w:rsidR="009D4BB0" w:rsidRPr="009D4BB0" w14:paraId="528040DC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B142D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5E1F5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59E8E" w14:textId="08E0723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0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085C7" w14:textId="54E468C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8F51D" w14:textId="2731548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08 </w:t>
            </w:r>
          </w:p>
        </w:tc>
      </w:tr>
      <w:tr w:rsidR="009D4BB0" w:rsidRPr="009D4BB0" w14:paraId="2144F4A3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45244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D379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9A0F9" w14:textId="430D454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14E7E" w14:textId="7A9FA5B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D1B81" w14:textId="5943D0F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1 </w:t>
            </w:r>
          </w:p>
        </w:tc>
      </w:tr>
      <w:tr w:rsidR="009D4BB0" w:rsidRPr="009D4BB0" w14:paraId="0B673C23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69E3B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1966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laner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4E794" w14:textId="0AA93B8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50F00" w14:textId="37B2069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D64F7" w14:textId="770F331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6 </w:t>
            </w:r>
          </w:p>
        </w:tc>
      </w:tr>
      <w:tr w:rsidR="009D4BB0" w:rsidRPr="009D4BB0" w14:paraId="04755549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7ACD7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29951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up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9700B" w14:textId="3198D4A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C23EC" w14:textId="099924D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AEAFA" w14:textId="569BCD4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</w:tr>
      <w:tr w:rsidR="009D4BB0" w:rsidRPr="009D4BB0" w14:paraId="61CDEC57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558A8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0B2B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layan City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5D800" w14:textId="3945642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C3B96" w14:textId="035BB7C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6C8B1" w14:textId="7E6BC7E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0 </w:t>
            </w:r>
          </w:p>
        </w:tc>
      </w:tr>
      <w:tr w:rsidR="009D4BB0" w:rsidRPr="009D4BB0" w14:paraId="2B309A76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F0AEB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6C0FB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ntabang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34913" w14:textId="7AB4BCF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75231" w14:textId="5799131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8F80A" w14:textId="4E00AFD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</w:tr>
      <w:tr w:rsidR="009D4BB0" w:rsidRPr="009D4BB0" w14:paraId="6C3183CB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A25A0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64FBD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D2DAA" w14:textId="2DD703A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D87BB" w14:textId="1136BE8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CFAE3" w14:textId="37B60A7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0 </w:t>
            </w:r>
          </w:p>
        </w:tc>
      </w:tr>
      <w:tr w:rsidR="009D4BB0" w:rsidRPr="009D4BB0" w14:paraId="464CC41D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99FED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D1DD1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A84AF" w14:textId="660000F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0E732" w14:textId="121D1EC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236CB" w14:textId="072DF54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2 </w:t>
            </w:r>
          </w:p>
        </w:tc>
      </w:tr>
      <w:tr w:rsidR="009D4BB0" w:rsidRPr="009D4BB0" w14:paraId="5924C0E4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0C797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9D419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9485D" w14:textId="366F103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A1F2E" w14:textId="5FB4FBA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B0A3D" w14:textId="001F465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3 </w:t>
            </w:r>
          </w:p>
        </w:tc>
      </w:tr>
      <w:tr w:rsidR="009D4BB0" w:rsidRPr="009D4BB0" w14:paraId="52FC2C0D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08D8E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75C2E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1E49E" w14:textId="13D3C40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6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C41B1" w14:textId="2DCEE23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0D0EF" w14:textId="5A05106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20 </w:t>
            </w:r>
          </w:p>
        </w:tc>
      </w:tr>
      <w:tr w:rsidR="009D4BB0" w:rsidRPr="009D4BB0" w14:paraId="54440E8D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2E22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1AB1D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60788" w14:textId="4A7B8D7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BD89A" w14:textId="377249F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170E1" w14:textId="11CA218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0 </w:t>
            </w:r>
          </w:p>
        </w:tc>
      </w:tr>
      <w:tr w:rsidR="009D4BB0" w:rsidRPr="009D4BB0" w14:paraId="73768683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EF148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F29E8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Jose Cit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8C969" w14:textId="5635B13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37A3E" w14:textId="493EFEE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55FBD" w14:textId="01BBA86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</w:tr>
      <w:tr w:rsidR="009D4BB0" w:rsidRPr="009D4BB0" w14:paraId="745C2247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1339E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A1964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E2A0E" w14:textId="158D7AC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05167" w14:textId="738FF61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F88B4" w14:textId="7D55DFC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56 </w:t>
            </w:r>
          </w:p>
        </w:tc>
      </w:tr>
      <w:tr w:rsidR="009D4BB0" w:rsidRPr="009D4BB0" w14:paraId="2F4184D0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BE32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6DFA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o Doming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00819" w14:textId="3BE3042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3AAE2" w14:textId="420B9BF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F670F" w14:textId="50AAB8B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5 </w:t>
            </w:r>
          </w:p>
        </w:tc>
      </w:tr>
      <w:tr w:rsidR="009D4BB0" w:rsidRPr="009D4BB0" w14:paraId="02FEBE73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90FBA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12F23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2D278" w14:textId="5C8B6B5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0F8C5" w14:textId="670C666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479BA" w14:textId="5AF9509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</w:tr>
      <w:tr w:rsidR="009D4BB0" w:rsidRPr="009D4BB0" w14:paraId="23801971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DCE82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C286E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alaver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ECE0A" w14:textId="3C9B1DE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344B1" w14:textId="6E3914F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F39FB" w14:textId="7F39AC9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3 </w:t>
            </w:r>
          </w:p>
        </w:tc>
      </w:tr>
      <w:tr w:rsidR="009D4BB0" w:rsidRPr="009D4BB0" w14:paraId="32200E87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5CD3E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3AF6B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7156F" w14:textId="259ABF7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E0616" w14:textId="3C0EE85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C4DC3" w14:textId="4C7638F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8 </w:t>
            </w:r>
          </w:p>
        </w:tc>
      </w:tr>
      <w:tr w:rsidR="009D4BB0" w:rsidRPr="009D4BB0" w14:paraId="2B0C7B89" w14:textId="77777777" w:rsidTr="009D4BB0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DA1EF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E2E656" w14:textId="5F194C6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52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AB4DB5" w14:textId="3050344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5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D0D1C7" w14:textId="2672EA3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162 </w:t>
            </w:r>
          </w:p>
        </w:tc>
      </w:tr>
      <w:tr w:rsidR="009D4BB0" w:rsidRPr="009D4BB0" w14:paraId="5A1F1F8E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EC121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7F7FC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palit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5092C" w14:textId="2FBAAAB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DB2B5" w14:textId="5F1E970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D756F" w14:textId="6EE312B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6 </w:t>
            </w:r>
          </w:p>
        </w:tc>
      </w:tr>
      <w:tr w:rsidR="009D4BB0" w:rsidRPr="009D4BB0" w14:paraId="6E9AE76D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0A81A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1C88D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rayat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A30D1" w14:textId="3D70808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7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F88CF" w14:textId="3BA3ACD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04099" w14:textId="106E2C0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78 </w:t>
            </w:r>
          </w:p>
        </w:tc>
      </w:tr>
      <w:tr w:rsidR="009D4BB0" w:rsidRPr="009D4BB0" w14:paraId="151ED736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AD232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97D6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color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DDA00" w14:textId="0704DDB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10132" w14:textId="1B1BD11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7DB24" w14:textId="4D8028B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9D4BB0" w:rsidRPr="009D4BB0" w14:paraId="2048275A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32F20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7B03D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ndab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EB256" w14:textId="2BBC6C4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4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C4A4F" w14:textId="702D529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B93F6" w14:textId="623BE46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06 </w:t>
            </w:r>
          </w:p>
        </w:tc>
      </w:tr>
      <w:tr w:rsidR="009D4BB0" w:rsidRPr="009D4BB0" w14:paraId="00D59E45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1A592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ADC2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Floridablanc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C735F" w14:textId="470E40D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2EDFD" w14:textId="3FCAB1F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0BAA8" w14:textId="1F227B3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</w:tr>
      <w:tr w:rsidR="009D4BB0" w:rsidRPr="009D4BB0" w14:paraId="2E286669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2576E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4E3B3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38846" w14:textId="518C3DE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FBB99" w14:textId="17652D7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CB212" w14:textId="59ED867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</w:tr>
      <w:tr w:rsidR="009D4BB0" w:rsidRPr="009D4BB0" w14:paraId="15494ABA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D860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3AFFF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ub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9E578" w14:textId="6E8AC69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4FE6B" w14:textId="5E3B1E2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10FD5" w14:textId="36E06D8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</w:tr>
      <w:tr w:rsidR="009D4BB0" w:rsidRPr="009D4BB0" w14:paraId="6490F1AD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C48E3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90F39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cabeb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D4A8E" w14:textId="47917FA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228F7" w14:textId="36A8F61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A5D7B" w14:textId="399DA03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9 </w:t>
            </w:r>
          </w:p>
        </w:tc>
      </w:tr>
      <w:tr w:rsidR="009D4BB0" w:rsidRPr="009D4BB0" w14:paraId="69659CAF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946A5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BF718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santo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41D0A" w14:textId="41974E8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AFB47" w14:textId="4FBBFC4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682D3" w14:textId="3510AE1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 </w:t>
            </w:r>
          </w:p>
        </w:tc>
      </w:tr>
      <w:tr w:rsidR="009D4BB0" w:rsidRPr="009D4BB0" w14:paraId="4786740D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38E31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6C599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exic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6FD35" w14:textId="46932B8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CA900" w14:textId="79BB38E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C6187" w14:textId="487FDFB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</w:tr>
      <w:tr w:rsidR="009D4BB0" w:rsidRPr="009D4BB0" w14:paraId="723F30A7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1EE1E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CC2F5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inali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0AB5F" w14:textId="0CF6D3E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B06AC" w14:textId="556A376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BBFF0" w14:textId="40EFE07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</w:tr>
      <w:tr w:rsidR="009D4BB0" w:rsidRPr="009D4BB0" w14:paraId="312F2D8D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3A680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B5F45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orac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C7E90" w14:textId="7E9E2EB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00792" w14:textId="097F909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F3AC9" w14:textId="033074F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2 </w:t>
            </w:r>
          </w:p>
        </w:tc>
      </w:tr>
      <w:tr w:rsidR="009D4BB0" w:rsidRPr="009D4BB0" w14:paraId="41115F3E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F34FB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4602F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D5FC7" w14:textId="5CA2D49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03428" w14:textId="6BFD40C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D945C" w14:textId="6E70658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</w:tr>
      <w:tr w:rsidR="009D4BB0" w:rsidRPr="009D4BB0" w14:paraId="428F3D43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7FB4D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9D52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41237" w14:textId="0B345C1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B8CEA" w14:textId="6FC9CA9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9CB0B" w14:textId="5A62A63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4 </w:t>
            </w:r>
          </w:p>
        </w:tc>
      </w:tr>
      <w:tr w:rsidR="009D4BB0" w:rsidRPr="009D4BB0" w14:paraId="235847E7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2E0C2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94313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01186" w14:textId="763EF45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D0AA8" w14:textId="7285177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ECC16" w14:textId="732A508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3 </w:t>
            </w:r>
          </w:p>
        </w:tc>
      </w:tr>
      <w:tr w:rsidR="009D4BB0" w:rsidRPr="009D4BB0" w14:paraId="3628528F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B2F9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CFF4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94D2F" w14:textId="2590C52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2E57B" w14:textId="29B6BC7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A7E9F" w14:textId="6979955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4 </w:t>
            </w:r>
          </w:p>
        </w:tc>
      </w:tr>
      <w:tr w:rsidR="009D4BB0" w:rsidRPr="009D4BB0" w14:paraId="13F66E2C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405A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89990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a Rit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FA430" w14:textId="482ECC6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AA3B2" w14:textId="1B67597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6D0D6" w14:textId="019818B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</w:tr>
      <w:tr w:rsidR="009D4BB0" w:rsidRPr="009D4BB0" w14:paraId="3913D872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D4BF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878B6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smuan (Sexmoan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CF95D" w14:textId="00138B7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74F1C" w14:textId="2462D16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2B558" w14:textId="5B7E4E4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0 </w:t>
            </w:r>
          </w:p>
        </w:tc>
      </w:tr>
      <w:tr w:rsidR="009D4BB0" w:rsidRPr="009D4BB0" w14:paraId="24A522FC" w14:textId="77777777" w:rsidTr="009D4BB0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63616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9CC460" w14:textId="69665EA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25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265871" w14:textId="2494CAE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4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1B980F" w14:textId="3C7BE67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606 </w:t>
            </w:r>
          </w:p>
        </w:tc>
      </w:tr>
      <w:tr w:rsidR="009D4BB0" w:rsidRPr="009D4BB0" w14:paraId="28AA8939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3BE57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F618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n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E04D0" w14:textId="4D996E4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B67F1" w14:textId="447DC21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F7439" w14:textId="5C279C0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</w:tr>
      <w:tr w:rsidR="009D4BB0" w:rsidRPr="009D4BB0" w14:paraId="07E2DF50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5F135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6D7D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2182A" w14:textId="116B0F5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5AF51" w14:textId="38D2933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388C6" w14:textId="4829735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9 </w:t>
            </w:r>
          </w:p>
        </w:tc>
      </w:tr>
      <w:tr w:rsidR="009D4BB0" w:rsidRPr="009D4BB0" w14:paraId="0AE08123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9DA93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0D8A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milin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45151" w14:textId="62C2893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05150" w14:textId="03A9AB0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C4F71" w14:textId="31CFCA7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9 </w:t>
            </w:r>
          </w:p>
        </w:tc>
      </w:tr>
      <w:tr w:rsidR="009D4BB0" w:rsidRPr="009D4BB0" w14:paraId="5588EC52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C6E27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EA1B3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pa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3B540" w14:textId="09959A9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1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D13AA" w14:textId="3E83AC1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86289" w14:textId="0AE50C3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35 </w:t>
            </w:r>
          </w:p>
        </w:tc>
      </w:tr>
      <w:tr w:rsidR="009D4BB0" w:rsidRPr="009D4BB0" w14:paraId="5E798094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DEFBB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6BE4A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01C49" w14:textId="3F77802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9E948" w14:textId="30B1723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731AD" w14:textId="50AFD4C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</w:tr>
      <w:tr w:rsidR="009D4BB0" w:rsidRPr="009D4BB0" w14:paraId="150EAD74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46999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7EF7F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eron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ABA7B" w14:textId="0F0A230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0EA08" w14:textId="36F10C9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F1D94" w14:textId="769D96D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6 </w:t>
            </w:r>
          </w:p>
        </w:tc>
      </w:tr>
      <w:tr w:rsidR="009D4BB0" w:rsidRPr="009D4BB0" w14:paraId="5511B341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210A3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0C57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a Paz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4C4D9" w14:textId="5C42E3A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05F0D" w14:textId="0229166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B1B42" w14:textId="39156CD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3 </w:t>
            </w:r>
          </w:p>
        </w:tc>
      </w:tr>
      <w:tr w:rsidR="009D4BB0" w:rsidRPr="009D4BB0" w14:paraId="161DA7E5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169D4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9B9BE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yantoc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7FBB4" w14:textId="23E17D5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FF0A0" w14:textId="073F792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EE17F" w14:textId="6BFC59F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</w:tr>
      <w:tr w:rsidR="009D4BB0" w:rsidRPr="009D4BB0" w14:paraId="6C6A011D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EBF1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62A2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BEE9D" w14:textId="323DBE2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DCBB5" w14:textId="17BF049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CD451" w14:textId="6C4B573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4 </w:t>
            </w:r>
          </w:p>
        </w:tc>
      </w:tr>
      <w:tr w:rsidR="009D4BB0" w:rsidRPr="009D4BB0" w14:paraId="4561C773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99FA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2DEB7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niqu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FC185" w14:textId="5335E8F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00479" w14:textId="4D79827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88B39" w14:textId="45B3F28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6 </w:t>
            </w:r>
          </w:p>
        </w:tc>
      </w:tr>
      <w:tr w:rsidR="009D4BB0" w:rsidRPr="009D4BB0" w14:paraId="779A86FE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2D540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FD74C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ur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6914B" w14:textId="17D0502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0EC9F" w14:textId="093ABE3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26BB3" w14:textId="3BD0C19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8 </w:t>
            </w:r>
          </w:p>
        </w:tc>
      </w:tr>
      <w:tr w:rsidR="009D4BB0" w:rsidRPr="009D4BB0" w14:paraId="478D6E88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39BDB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30615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amo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3E9B4" w14:textId="7FFDE47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96BB7" w14:textId="3EA6973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636B5" w14:textId="3532A46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8 </w:t>
            </w:r>
          </w:p>
        </w:tc>
      </w:tr>
      <w:tr w:rsidR="009D4BB0" w:rsidRPr="009D4BB0" w14:paraId="1D5F0173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D63AC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991F2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Clement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C4274" w14:textId="754970A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E3395" w14:textId="7296095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DB3FF" w14:textId="7B6D3A3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</w:tr>
      <w:tr w:rsidR="009D4BB0" w:rsidRPr="009D4BB0" w14:paraId="5DBFA59E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75B0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B71C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9E55E" w14:textId="6F8B1E4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138D0" w14:textId="40381BC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D7288" w14:textId="4877E0A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</w:tr>
      <w:tr w:rsidR="009D4BB0" w:rsidRPr="009D4BB0" w14:paraId="7EF01C2B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192E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DDFC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F3ED9" w14:textId="401F22F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AC4FB" w14:textId="0B62562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382DD" w14:textId="248D824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</w:tr>
      <w:tr w:rsidR="009D4BB0" w:rsidRPr="009D4BB0" w14:paraId="6C82EE7C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758D3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B6561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a Ignaci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24AB0" w14:textId="5B77B3A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8059A" w14:textId="3F4401A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B9940" w14:textId="780B4F9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8 </w:t>
            </w:r>
          </w:p>
        </w:tc>
      </w:tr>
      <w:tr w:rsidR="009D4BB0" w:rsidRPr="009D4BB0" w14:paraId="4EE90769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03FAC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8047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F821F" w14:textId="3B4E9C1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FD101" w14:textId="0FA2D65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1E2DC" w14:textId="6C062F7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1 </w:t>
            </w:r>
          </w:p>
        </w:tc>
      </w:tr>
      <w:tr w:rsidR="009D4BB0" w:rsidRPr="009D4BB0" w14:paraId="6958775B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E19C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C041A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2C93C" w14:textId="022F227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2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EAD0E" w14:textId="524EEB6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1DD03" w14:textId="5C937EB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40 </w:t>
            </w:r>
          </w:p>
        </w:tc>
      </w:tr>
      <w:tr w:rsidR="009D4BB0" w:rsidRPr="009D4BB0" w14:paraId="68B560CF" w14:textId="77777777" w:rsidTr="009D4BB0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E7D1E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6C375A" w14:textId="7CA1D16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4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944686" w14:textId="1433C9D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625075" w14:textId="726D722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30 </w:t>
            </w:r>
          </w:p>
        </w:tc>
      </w:tr>
      <w:tr w:rsidR="009D4BB0" w:rsidRPr="009D4BB0" w14:paraId="5935EE91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4FC9E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1818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otol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3E7DE" w14:textId="0C3A112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33432" w14:textId="01F33DC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64870" w14:textId="54DB072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4 </w:t>
            </w:r>
          </w:p>
        </w:tc>
      </w:tr>
      <w:tr w:rsidR="009D4BB0" w:rsidRPr="009D4BB0" w14:paraId="24C189BA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0E108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9C314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bang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B59C5" w14:textId="2D9291C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FA066" w14:textId="6C0088A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94DFB" w14:textId="0C96F50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9D4BB0" w:rsidRPr="009D4BB0" w14:paraId="50BA3D83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CD5BA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418FD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7650D" w14:textId="38BF805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C5DA4" w14:textId="4457F45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14614" w14:textId="5934CFC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</w:tr>
      <w:tr w:rsidR="009D4BB0" w:rsidRPr="009D4BB0" w14:paraId="5270D61C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D6B90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855E1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Iba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69D2D" w14:textId="128EED5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88983" w14:textId="0EF48D9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028F9" w14:textId="75B33F4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1 </w:t>
            </w:r>
          </w:p>
        </w:tc>
      </w:tr>
      <w:tr w:rsidR="009D4BB0" w:rsidRPr="009D4BB0" w14:paraId="4BECFB7F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D2E17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05E4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Olongapo Cit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DD802" w14:textId="54DE000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49520" w14:textId="027D0C4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9C2A5" w14:textId="79A93A7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9D4BB0" w:rsidRPr="009D4BB0" w14:paraId="6A4CBB16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7922E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C199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E4F09" w14:textId="09A7F7C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AC0F3" w14:textId="78F89F2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8D1FD" w14:textId="6A29BF4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9D4BB0" w:rsidRPr="009D4BB0" w14:paraId="6668B417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B2359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BE288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Marcelin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5EB55" w14:textId="2EE44C7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1F485" w14:textId="6702F70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E6797" w14:textId="1447F7A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9D4BB0" w:rsidRPr="009D4BB0" w14:paraId="3F6576A9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D1C4F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D930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DDA24" w14:textId="1B1E75A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6812D" w14:textId="1DDB675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67CFB" w14:textId="340F9FA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</w:tr>
      <w:tr w:rsidR="009D4BB0" w:rsidRPr="009D4BB0" w14:paraId="5CEFDA58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6043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B9AA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7C944" w14:textId="2D7CB7A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0E0B6" w14:textId="17528D4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98A00" w14:textId="2CE8DD1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</w:tr>
      <w:tr w:rsidR="009D4BB0" w:rsidRPr="009D4BB0" w14:paraId="03F16B9C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98529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A51E8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21451" w14:textId="6497250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21C07" w14:textId="7BB5DC5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9FFA6" w14:textId="3326CA8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9D4BB0" w:rsidRPr="009D4BB0" w14:paraId="0D77AD27" w14:textId="77777777" w:rsidTr="009D4BB0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FB9ED2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ACBD4D2" w14:textId="5FEF620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96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8B06C74" w14:textId="616C034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8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33D9B33" w14:textId="6665A84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982 </w:t>
            </w:r>
          </w:p>
        </w:tc>
      </w:tr>
      <w:tr w:rsidR="009D4BB0" w:rsidRPr="009D4BB0" w14:paraId="2835BB43" w14:textId="77777777" w:rsidTr="009D4BB0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3A586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5F54B2" w14:textId="5D8946D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40F73F" w14:textId="6BD86F0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5A09C5" w14:textId="5D3DCB7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3 </w:t>
            </w:r>
          </w:p>
        </w:tc>
      </w:tr>
      <w:tr w:rsidR="009D4BB0" w:rsidRPr="009D4BB0" w14:paraId="1C658597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5DB40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CF932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E3F79" w14:textId="32F74A1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5F725" w14:textId="672241E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73FC0" w14:textId="749E6D1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9D4BB0" w:rsidRPr="009D4BB0" w14:paraId="56D4CF72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C2A75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B1C0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048BC" w14:textId="67F2118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3339A" w14:textId="667360D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F9CF3" w14:textId="460631F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</w:tr>
      <w:tr w:rsidR="009D4BB0" w:rsidRPr="009D4BB0" w14:paraId="31F597D5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2738F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C0E21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EC3C8" w14:textId="139BC5B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99C4F" w14:textId="69D15C0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E5592" w14:textId="557B048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</w:tr>
      <w:tr w:rsidR="009D4BB0" w:rsidRPr="009D4BB0" w14:paraId="6CFA88E0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CE9F6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C5B77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B240D" w14:textId="27710C7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2AA76" w14:textId="3DA9F3A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2635B" w14:textId="3D7AD5B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9D4BB0" w:rsidRPr="009D4BB0" w14:paraId="78E513B0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1EC0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A82BF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CA79D" w14:textId="09964C9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6DA91" w14:textId="2F39F26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BF725" w14:textId="3751071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</w:tr>
      <w:tr w:rsidR="009D4BB0" w:rsidRPr="009D4BB0" w14:paraId="499C6FC9" w14:textId="77777777" w:rsidTr="009D4BB0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31518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128FED" w14:textId="578BA1B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3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283AB0" w14:textId="288D990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601F44" w14:textId="4CE67BB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249 </w:t>
            </w:r>
          </w:p>
        </w:tc>
      </w:tr>
      <w:tr w:rsidR="009D4BB0" w:rsidRPr="009D4BB0" w14:paraId="0E9FFB4D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79441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35160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B83FB" w14:textId="2F9DB5A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301E2" w14:textId="1E1BE3F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C22CE" w14:textId="18C2DDA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2 </w:t>
            </w:r>
          </w:p>
        </w:tc>
      </w:tr>
      <w:tr w:rsidR="009D4BB0" w:rsidRPr="009D4BB0" w14:paraId="37383AF3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7870D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8EE1D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A01B8" w14:textId="2DA3FA6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0ADCF" w14:textId="7385739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8C05B" w14:textId="2C34BF3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9 </w:t>
            </w:r>
          </w:p>
        </w:tc>
      </w:tr>
      <w:tr w:rsidR="009D4BB0" w:rsidRPr="009D4BB0" w14:paraId="59E89CE2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3A589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56A4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BF6D2" w14:textId="2CFAFAF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8C7F4" w14:textId="45E6ABE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BCA9C" w14:textId="59AD390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9D4BB0" w:rsidRPr="009D4BB0" w14:paraId="7AAE5CD0" w14:textId="77777777" w:rsidTr="009D4BB0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D77E9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21382F" w14:textId="6BCC361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34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75332D" w14:textId="7E38AC8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6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38FF7E" w14:textId="7AFE47C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877 </w:t>
            </w:r>
          </w:p>
        </w:tc>
      </w:tr>
      <w:tr w:rsidR="009D4BB0" w:rsidRPr="009D4BB0" w14:paraId="1A9D607B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2B81D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1FD1E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4F78A" w14:textId="23EAC03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95ACE" w14:textId="4E34ED8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D3313" w14:textId="7A47071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9D4BB0" w:rsidRPr="009D4BB0" w14:paraId="7CB61BA7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8B1CD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E028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3C524" w14:textId="43E718E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ED695" w14:textId="3B5072E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B1089" w14:textId="00265AC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</w:tr>
      <w:tr w:rsidR="009D4BB0" w:rsidRPr="009D4BB0" w14:paraId="2325DACC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4FC53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4E7A7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D2830" w14:textId="5581724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B5DB4" w14:textId="7101AAC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698F0" w14:textId="108854B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6 </w:t>
            </w:r>
          </w:p>
        </w:tc>
      </w:tr>
      <w:tr w:rsidR="009D4BB0" w:rsidRPr="009D4BB0" w14:paraId="217F7AB5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47930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DF97D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093A2" w14:textId="51780D0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2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C6BBD" w14:textId="63C3942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E3336" w14:textId="77B6D41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5 </w:t>
            </w:r>
          </w:p>
        </w:tc>
      </w:tr>
      <w:tr w:rsidR="009D4BB0" w:rsidRPr="009D4BB0" w14:paraId="405C604E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932E4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63EA7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663F8" w14:textId="2D41BB9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5F649" w14:textId="2F29937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63C85" w14:textId="1CBE69B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</w:tr>
      <w:tr w:rsidR="009D4BB0" w:rsidRPr="009D4BB0" w14:paraId="51F17523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76DB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682BF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A9410" w14:textId="2DF6207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6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F3002" w14:textId="1C7A407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1A2DB" w14:textId="65676D7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43 </w:t>
            </w:r>
          </w:p>
        </w:tc>
      </w:tr>
      <w:tr w:rsidR="009D4BB0" w:rsidRPr="009D4BB0" w14:paraId="2A330DB1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27A7C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5CD5B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E8A98" w14:textId="631AB56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7B1E7" w14:textId="74D4E30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0A5BD" w14:textId="40C5485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9 </w:t>
            </w:r>
          </w:p>
        </w:tc>
      </w:tr>
      <w:tr w:rsidR="009D4BB0" w:rsidRPr="009D4BB0" w14:paraId="342E8928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A1047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4EF7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2B451" w14:textId="13476F2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C6158" w14:textId="4E64FF8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F1F3F" w14:textId="0948F66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</w:tr>
      <w:tr w:rsidR="009D4BB0" w:rsidRPr="009D4BB0" w14:paraId="1D3BF5BB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50922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2EA9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E33DC" w14:textId="1809F54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8880A" w14:textId="544C9D1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7D10F" w14:textId="5ECAA58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8 </w:t>
            </w:r>
          </w:p>
        </w:tc>
      </w:tr>
      <w:tr w:rsidR="009D4BB0" w:rsidRPr="009D4BB0" w14:paraId="4753E356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ED32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6B52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FEE3D" w14:textId="5C4B0DF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34A90" w14:textId="7F3DFEC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05D31" w14:textId="5C1FBC2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9D4BB0" w:rsidRPr="009D4BB0" w14:paraId="4642F2A1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453F7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A0C7A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7D1E5" w14:textId="12F753C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C0693" w14:textId="0A8AB2F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4FAB5" w14:textId="750B4D3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</w:tr>
      <w:tr w:rsidR="009D4BB0" w:rsidRPr="009D4BB0" w14:paraId="30F77A90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62F48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4B204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calel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12F37" w14:textId="11A659A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CFD09" w14:textId="50AF449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43AFB" w14:textId="51FCDFE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2 </w:t>
            </w:r>
          </w:p>
        </w:tc>
      </w:tr>
      <w:tr w:rsidR="009D4BB0" w:rsidRPr="009D4BB0" w14:paraId="40CD6C06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25B5D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CBBB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92195" w14:textId="2A3B516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A3861" w14:textId="7EBE886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1C69F" w14:textId="1571BFC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</w:tr>
      <w:tr w:rsidR="009D4BB0" w:rsidRPr="009D4BB0" w14:paraId="50DDB834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B5E6B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61C23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4A4DB" w14:textId="29B221F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5161E" w14:textId="4C2125F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E24FD" w14:textId="362CB0F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</w:tr>
      <w:tr w:rsidR="009D4BB0" w:rsidRPr="009D4BB0" w14:paraId="59510CAF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F0945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78CAD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A7B23" w14:textId="4AE0BA6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2D03F" w14:textId="4F1F215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BD542" w14:textId="24E2BA4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</w:tr>
      <w:tr w:rsidR="009D4BB0" w:rsidRPr="009D4BB0" w14:paraId="02C03548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6068E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4F26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54C9E" w14:textId="30F66DB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8F708" w14:textId="2BAE3F8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9B923" w14:textId="572180B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</w:tr>
      <w:tr w:rsidR="009D4BB0" w:rsidRPr="009D4BB0" w14:paraId="50A4F751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C8BC2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E742C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A44AF" w14:textId="7CBAEBF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9A65F" w14:textId="08EBB5F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05837" w14:textId="56511CF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</w:tr>
      <w:tr w:rsidR="009D4BB0" w:rsidRPr="009D4BB0" w14:paraId="0164C153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0C74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8C08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E2867" w14:textId="129097D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09D7A" w14:textId="17C98FF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65C03" w14:textId="723813D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4 </w:t>
            </w:r>
          </w:p>
        </w:tc>
      </w:tr>
      <w:tr w:rsidR="009D4BB0" w:rsidRPr="009D4BB0" w14:paraId="73E69FE9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5945A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D1C98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BEA77" w14:textId="2F9B5A7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E807B" w14:textId="18BFEB5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3B515" w14:textId="20E416B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9D4BB0" w:rsidRPr="009D4BB0" w14:paraId="264056A2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1957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1F89A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00DDA" w14:textId="002E69F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043BB" w14:textId="3744F9B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3271D" w14:textId="7BE8915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</w:tr>
      <w:tr w:rsidR="009D4BB0" w:rsidRPr="009D4BB0" w14:paraId="718E98B7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48493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2C831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DDC3A" w14:textId="3A7730C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672DD" w14:textId="13AA298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1614C" w14:textId="4D332A8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</w:tr>
      <w:tr w:rsidR="009D4BB0" w:rsidRPr="009D4BB0" w14:paraId="53BFC627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85AB4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0893F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05386" w14:textId="742394D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126C0" w14:textId="4867640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8833E" w14:textId="22D92F1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 </w:t>
            </w:r>
          </w:p>
        </w:tc>
      </w:tr>
      <w:tr w:rsidR="009D4BB0" w:rsidRPr="009D4BB0" w14:paraId="5176C285" w14:textId="77777777" w:rsidTr="009D4BB0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219DD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B0E226" w14:textId="7E87B05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08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E0A9B0" w14:textId="74D80CA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3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DAB5A2" w14:textId="5DE5941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753 </w:t>
            </w:r>
          </w:p>
        </w:tc>
      </w:tr>
      <w:tr w:rsidR="009D4BB0" w:rsidRPr="009D4BB0" w14:paraId="030BA248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114AC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E5B5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297B5" w14:textId="26E45DA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2CDB3" w14:textId="36D75EC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A28CA" w14:textId="7C8A13E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4 </w:t>
            </w:r>
          </w:p>
        </w:tc>
      </w:tr>
      <w:tr w:rsidR="009D4BB0" w:rsidRPr="009D4BB0" w14:paraId="759C50F0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5D4FE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CFA0D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odriguez (Montalban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A7156" w14:textId="2A1B46E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4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AB52C" w14:textId="2BA6348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55D61" w14:textId="5F48AA6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49 </w:t>
            </w:r>
          </w:p>
        </w:tc>
      </w:tr>
      <w:tr w:rsidR="009D4BB0" w:rsidRPr="009D4BB0" w14:paraId="275D3110" w14:textId="77777777" w:rsidTr="009D4BB0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8DA0D6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0404EBB" w14:textId="7B3DFB4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7,89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E192584" w14:textId="514EA67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80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5C0FAAB" w14:textId="21A03C2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,087 </w:t>
            </w:r>
          </w:p>
        </w:tc>
      </w:tr>
      <w:tr w:rsidR="009D4BB0" w:rsidRPr="009D4BB0" w14:paraId="6252FC35" w14:textId="77777777" w:rsidTr="009D4BB0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2FFC7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F55045" w14:textId="4ECC499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4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156E9E" w14:textId="27BCB9F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414725" w14:textId="5C4E5DA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56 </w:t>
            </w:r>
          </w:p>
        </w:tc>
      </w:tr>
      <w:tr w:rsidR="009D4BB0" w:rsidRPr="009D4BB0" w14:paraId="3458B715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A25CB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CB3FA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6CB55" w14:textId="5A99B0A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33C8B" w14:textId="52CBAA8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670F9" w14:textId="2A95AA8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7CE24DB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74641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2FA5E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D9FC9" w14:textId="2C4C7C9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7B379" w14:textId="57C2ACB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CC714" w14:textId="5CB3D24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7 </w:t>
            </w:r>
          </w:p>
        </w:tc>
      </w:tr>
      <w:tr w:rsidR="009D4BB0" w:rsidRPr="009D4BB0" w14:paraId="163EFD1D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68BBA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F3C43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A736E" w14:textId="4765292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AFE75" w14:textId="0FC8D72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08A86" w14:textId="66EB022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0 </w:t>
            </w:r>
          </w:p>
        </w:tc>
      </w:tr>
      <w:tr w:rsidR="009D4BB0" w:rsidRPr="009D4BB0" w14:paraId="20824D3B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81117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88949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A51AF" w14:textId="768A778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C69B6" w14:textId="0D95ED8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03B5F" w14:textId="7091F75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</w:tr>
      <w:tr w:rsidR="009D4BB0" w:rsidRPr="009D4BB0" w14:paraId="7A19C08C" w14:textId="77777777" w:rsidTr="009D4BB0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D9A03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E4E26E" w14:textId="6E99F54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79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CF7E7C" w14:textId="25AAD5A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18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3443CD" w14:textId="60C907E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618 </w:t>
            </w:r>
          </w:p>
        </w:tc>
      </w:tr>
      <w:tr w:rsidR="009D4BB0" w:rsidRPr="009D4BB0" w14:paraId="1DA542C7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FCBA1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7BC85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09B9A" w14:textId="5BCC26A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E240F" w14:textId="6F2FBE2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A2760" w14:textId="0EAE194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CFD53D2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F88E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3438D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5AD61" w14:textId="29D2769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94631" w14:textId="64D335D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6AB7A" w14:textId="1034DEE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2FB9BB7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5535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DBF9D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C8BE4" w14:textId="27C6D33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F7B0D" w14:textId="0F60FD2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077AA" w14:textId="574E8A9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30CEA1BE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915EA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E7DAD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47710" w14:textId="5BD9BD0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5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89E81" w14:textId="5FBCAD2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59C6B" w14:textId="123D2B8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29 </w:t>
            </w:r>
          </w:p>
        </w:tc>
      </w:tr>
      <w:tr w:rsidR="009D4BB0" w:rsidRPr="009D4BB0" w14:paraId="4D887BAF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1FCCF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6080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DC8AA" w14:textId="3416FC6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7D202" w14:textId="66EE9FB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09608" w14:textId="76B1428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4D3E5DA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FDCD0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05BD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F3093" w14:textId="3613832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75477" w14:textId="59BA0BC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7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023A2" w14:textId="67AEDDA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0D09D131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5BA8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71C12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CF062" w14:textId="4DD264B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E9DF1" w14:textId="29EE888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E052F" w14:textId="54E215B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 </w:t>
            </w:r>
          </w:p>
        </w:tc>
      </w:tr>
      <w:tr w:rsidR="009D4BB0" w:rsidRPr="009D4BB0" w14:paraId="1A0D673B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AAF4A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993A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30CDE" w14:textId="0AB0D1B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18341" w14:textId="3AC94A7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52FF4" w14:textId="7AD6528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16EC4B63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3DEFC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407E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0BAC8" w14:textId="1835853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A6087" w14:textId="42E2931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5D4A9" w14:textId="3BDD235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1 </w:t>
            </w:r>
          </w:p>
        </w:tc>
      </w:tr>
      <w:tr w:rsidR="009D4BB0" w:rsidRPr="009D4BB0" w14:paraId="3ECB8972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14CF5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62DCD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E688A" w14:textId="304C97A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D5777" w14:textId="0FB4ABB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14832" w14:textId="1507D7A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0 </w:t>
            </w:r>
          </w:p>
        </w:tc>
      </w:tr>
      <w:tr w:rsidR="009D4BB0" w:rsidRPr="009D4BB0" w14:paraId="5C65F782" w14:textId="77777777" w:rsidTr="009D4BB0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64A7D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86C8C1" w14:textId="5272DA4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13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D06710" w14:textId="2D0D281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48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0E8736" w14:textId="76C9C3B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646 </w:t>
            </w:r>
          </w:p>
        </w:tc>
      </w:tr>
      <w:tr w:rsidR="009D4BB0" w:rsidRPr="009D4BB0" w14:paraId="3857357A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D52EB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6DD8F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8E482" w14:textId="074A128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2F6DE" w14:textId="7309771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5597E" w14:textId="0185A93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</w:tr>
      <w:tr w:rsidR="009D4BB0" w:rsidRPr="009D4BB0" w14:paraId="7BABC67A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AB692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EDE33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2C451" w14:textId="54F4702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243A0" w14:textId="69661E1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90FB1" w14:textId="15E7FEC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7 </w:t>
            </w:r>
          </w:p>
        </w:tc>
      </w:tr>
      <w:tr w:rsidR="009D4BB0" w:rsidRPr="009D4BB0" w14:paraId="4E8B97F4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A1F1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B6CCF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2920C" w14:textId="04411CD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9C089" w14:textId="3E8BBD8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C0A14" w14:textId="2E4CA77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</w:tr>
      <w:tr w:rsidR="009D4BB0" w:rsidRPr="009D4BB0" w14:paraId="3EB3F959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13AB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4563F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95932" w14:textId="3F6893A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F91CE" w14:textId="75A73BB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95FFA" w14:textId="7837545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9D4BB0" w:rsidRPr="009D4BB0" w14:paraId="70BB1740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71AB2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C0505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5CFAC" w14:textId="439AEE8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CE5AE" w14:textId="293135F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42925" w14:textId="555D86D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7 </w:t>
            </w:r>
          </w:p>
        </w:tc>
      </w:tr>
      <w:tr w:rsidR="009D4BB0" w:rsidRPr="009D4BB0" w14:paraId="6E4D779C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7F5E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2157F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774CB" w14:textId="6302194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1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86B15" w14:textId="0680C6C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0EE93" w14:textId="28DBE3E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42 </w:t>
            </w:r>
          </w:p>
        </w:tc>
      </w:tr>
      <w:tr w:rsidR="009D4BB0" w:rsidRPr="009D4BB0" w14:paraId="62111E15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F27F6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0E634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3012B" w14:textId="4C8BF70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0A3F7" w14:textId="4CE56B9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F104D" w14:textId="57A9A0C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4 </w:t>
            </w:r>
          </w:p>
        </w:tc>
      </w:tr>
      <w:tr w:rsidR="009D4BB0" w:rsidRPr="009D4BB0" w14:paraId="77286AC3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BBE9B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02D6E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AE3DC" w14:textId="7420347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45280" w14:textId="0E6E1AB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DE1B3" w14:textId="791939D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8 </w:t>
            </w:r>
          </w:p>
        </w:tc>
      </w:tr>
      <w:tr w:rsidR="009D4BB0" w:rsidRPr="009D4BB0" w14:paraId="5F5A6F84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4B9C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A7890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03F1D" w14:textId="19946CE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1FB26" w14:textId="3721D1E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CC2D0" w14:textId="7DDFCCA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5A81140F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4FF8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7AEEE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CC5A1" w14:textId="4A3414A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4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66890" w14:textId="71F85D3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0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62332" w14:textId="0FAB778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53 </w:t>
            </w:r>
          </w:p>
        </w:tc>
      </w:tr>
      <w:tr w:rsidR="009D4BB0" w:rsidRPr="009D4BB0" w14:paraId="6ADBEF00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EB725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8E6D3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0A941" w14:textId="0686C5E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9E72C" w14:textId="4C75734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6648A" w14:textId="0F0900C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60009511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6CD05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82088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Raga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EECBA" w14:textId="7D097E5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C7DCE" w14:textId="614B7D6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30055" w14:textId="42E2F99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2 </w:t>
            </w:r>
          </w:p>
        </w:tc>
      </w:tr>
      <w:tr w:rsidR="009D4BB0" w:rsidRPr="009D4BB0" w14:paraId="6026BCD1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63A55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CBA1C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ipocot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908BC" w14:textId="2CCB5AD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9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0E0CD" w14:textId="03162AA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CDD69" w14:textId="26E2CB7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85 </w:t>
            </w:r>
          </w:p>
        </w:tc>
      </w:tr>
      <w:tr w:rsidR="009D4BB0" w:rsidRPr="009D4BB0" w14:paraId="023A46F8" w14:textId="77777777" w:rsidTr="009D4BB0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26763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910E97" w14:textId="4359816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E99A0F" w14:textId="1011BE7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C81E2B" w14:textId="644F801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9 </w:t>
            </w:r>
          </w:p>
        </w:tc>
      </w:tr>
      <w:tr w:rsidR="009D4BB0" w:rsidRPr="009D4BB0" w14:paraId="6793DD29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C1489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9F6E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137E2" w14:textId="22A24A2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9B5A3" w14:textId="3ACB9CF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A1491" w14:textId="446D83F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</w:tr>
      <w:tr w:rsidR="009D4BB0" w:rsidRPr="009D4BB0" w14:paraId="0AB88B69" w14:textId="77777777" w:rsidTr="009D4BB0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98499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4CA5BD" w14:textId="3B40670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7F02C0" w14:textId="7E1B6B0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995757" w14:textId="663BBC2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8 </w:t>
            </w:r>
          </w:p>
        </w:tc>
      </w:tr>
      <w:tr w:rsidR="009D4BB0" w:rsidRPr="009D4BB0" w14:paraId="54D3DC19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8F6B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AD8D7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8F6E7" w14:textId="4B70DFC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4F29B" w14:textId="6E0F8BE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BF35C" w14:textId="74C1E25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</w:tr>
      <w:tr w:rsidR="009D4BB0" w:rsidRPr="009D4BB0" w14:paraId="5D587BAB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F967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BC52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6F096" w14:textId="0D29C46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883A7" w14:textId="1771D4F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FA3B7" w14:textId="05E0E34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</w:tr>
      <w:tr w:rsidR="009D4BB0" w:rsidRPr="009D4BB0" w14:paraId="0B4271FB" w14:textId="77777777" w:rsidTr="009D4BB0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68D474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4F562AA" w14:textId="08CE0D0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6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4D6D9BE" w14:textId="6E15FF8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16C1A86" w14:textId="7E99C92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24 </w:t>
            </w:r>
          </w:p>
        </w:tc>
      </w:tr>
      <w:tr w:rsidR="009D4BB0" w:rsidRPr="009D4BB0" w14:paraId="4D29E155" w14:textId="77777777" w:rsidTr="009D4BB0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1B61D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Abr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85E6D3" w14:textId="0C6A865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F50572" w14:textId="521AF86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DEA341" w14:textId="125B051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</w:tr>
      <w:tr w:rsidR="009D4BB0" w:rsidRPr="009D4BB0" w14:paraId="07579880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6693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EF866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agay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3D6F6" w14:textId="09526FA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A8863" w14:textId="64E85E3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F22D2" w14:textId="5976ED7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</w:tr>
      <w:tr w:rsidR="009D4BB0" w:rsidRPr="009D4BB0" w14:paraId="6125FF00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82218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4DB06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libcong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64B20" w14:textId="5B53028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CB1F6" w14:textId="6F551A8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41211" w14:textId="51766C1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9D4BB0" w:rsidRPr="009D4BB0" w14:paraId="605A5E12" w14:textId="77777777" w:rsidTr="009D4BB0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B4814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CFAE25" w14:textId="1904C75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3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58B43B" w14:textId="71F7447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9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071FC3" w14:textId="59079C1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16 </w:t>
            </w:r>
          </w:p>
        </w:tc>
      </w:tr>
      <w:tr w:rsidR="009D4BB0" w:rsidRPr="009D4BB0" w14:paraId="7EBCEE89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D7B76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A39C3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tok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DEEB6" w14:textId="5167CC1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B7D14" w14:textId="4229C9C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A549C" w14:textId="1C979CE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</w:tr>
      <w:tr w:rsidR="009D4BB0" w:rsidRPr="009D4BB0" w14:paraId="7E2385B5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18065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8FCB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3FE01" w14:textId="2559A84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43A10" w14:textId="5CA8C4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47684" w14:textId="0E4BE0C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</w:tr>
      <w:tr w:rsidR="009D4BB0" w:rsidRPr="009D4BB0" w14:paraId="7F9E96A3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CD763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3C6FB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ku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5F274" w14:textId="36D6964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33078" w14:textId="398AAB9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74DBF" w14:textId="041D222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</w:tr>
      <w:tr w:rsidR="009D4BB0" w:rsidRPr="009D4BB0" w14:paraId="261A31C3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05EDF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86F53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okod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A530B" w14:textId="6D0F3DD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0947A" w14:textId="2A413C4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CF119" w14:textId="4DF4F00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</w:tr>
      <w:tr w:rsidR="009D4BB0" w:rsidRPr="009D4BB0" w14:paraId="5D9B14B2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F3CBF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4E9E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uguia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DD93F" w14:textId="0D965B2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424AC" w14:textId="01A7DCF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FABB5" w14:textId="61242EB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</w:tr>
      <w:tr w:rsidR="009D4BB0" w:rsidRPr="009D4BB0" w14:paraId="3AB4E70F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75D79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lastRenderedPageBreak/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D91E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32C07" w14:textId="54E6DB3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CCB9B" w14:textId="701EFC7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BC298" w14:textId="2C52B20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 </w:t>
            </w:r>
          </w:p>
        </w:tc>
      </w:tr>
      <w:tr w:rsidR="009D4BB0" w:rsidRPr="009D4BB0" w14:paraId="6608F184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10F9D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4ECE8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Kabay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60E2D" w14:textId="741117C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A94DC" w14:textId="3CB2998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DA4D3" w14:textId="5023E10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</w:tr>
      <w:tr w:rsidR="009D4BB0" w:rsidRPr="009D4BB0" w14:paraId="01F5B3D4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263E0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5792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Kapang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62110" w14:textId="5CB7CD3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F651C" w14:textId="143D652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6DE95" w14:textId="40BA767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9D4BB0" w:rsidRPr="009D4BB0" w14:paraId="0BA46774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07A3F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5E9F8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Kibung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9CF76" w14:textId="335BE35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8B32A" w14:textId="5BE0C15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E2F2C" w14:textId="1BBAB06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</w:tr>
      <w:tr w:rsidR="009D4BB0" w:rsidRPr="009D4BB0" w14:paraId="28A83475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21970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AB786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nkay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6DC3C" w14:textId="5F83FCF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BDB4F" w14:textId="51BFF0D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96D04" w14:textId="0B8E636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  <w:tr w:rsidR="009D4BB0" w:rsidRPr="009D4BB0" w14:paraId="5108C144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F125A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3F280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F67A3" w14:textId="673FF5C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7C2EB" w14:textId="48AEA3E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D57A8" w14:textId="5F6FE0B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9D4BB0" w:rsidRPr="009D4BB0" w14:paraId="58147771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B23A5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357E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ublay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FB5B2" w14:textId="67D4F10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A4ED9" w14:textId="458B907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FA4DC" w14:textId="22A4C3A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9D4BB0" w:rsidRPr="009D4BB0" w14:paraId="4EC90C74" w14:textId="77777777" w:rsidTr="009D4BB0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371CF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60082C" w14:textId="34EB8C4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45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268044" w14:textId="79767C9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3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1362FB" w14:textId="40F197B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22 </w:t>
            </w:r>
          </w:p>
        </w:tc>
      </w:tr>
      <w:tr w:rsidR="009D4BB0" w:rsidRPr="009D4BB0" w14:paraId="077C883B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EF8CBE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71D4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A2458" w14:textId="1F24556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14D16" w14:textId="42504B7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72E6A" w14:textId="43070D7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9D4BB0" w:rsidRPr="009D4BB0" w14:paraId="3BCAB00A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82EC3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DD1D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77A8B" w14:textId="207F23C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5201B" w14:textId="77F1EC2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D7E15" w14:textId="336CC25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</w:tr>
      <w:tr w:rsidR="009D4BB0" w:rsidRPr="009D4BB0" w14:paraId="55C7F892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D0434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B0E35C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nau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F3CF5" w14:textId="7096FCE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23249" w14:textId="5A736B5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FE598" w14:textId="3AB1166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 </w:t>
            </w:r>
          </w:p>
        </w:tc>
      </w:tr>
      <w:tr w:rsidR="009D4BB0" w:rsidRPr="009D4BB0" w14:paraId="64DDE502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97D8B8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62095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Hingyo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C8002" w14:textId="5EF51B3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791D0" w14:textId="4399A00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19E2B" w14:textId="3A53988D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9D4BB0" w:rsidRPr="009D4BB0" w14:paraId="7021EA04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A774A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32752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Hungdu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5D84D" w14:textId="40C1A9E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7C81A" w14:textId="683652D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48E3F" w14:textId="6A02D5A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49A9DC4D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1B813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89B8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Kiang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2881F" w14:textId="7E1721E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CC216" w14:textId="0ED67F6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EA202" w14:textId="06B40A1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9D4BB0" w:rsidRPr="009D4BB0" w14:paraId="21FC9BA7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54AF2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8D8A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agawe (capital)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BE44C" w14:textId="723B6D1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1ED7C" w14:textId="7850EE3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07887" w14:textId="1F73E50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</w:tr>
      <w:tr w:rsidR="009D4BB0" w:rsidRPr="009D4BB0" w14:paraId="220936FF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EC098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36017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Mayoya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31D75" w14:textId="2A54CF5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 xml:space="preserve"> 2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DC235" w14:textId="56DE805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047A4" w14:textId="6C9B987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 xml:space="preserve"> 2 </w:t>
            </w:r>
          </w:p>
        </w:tc>
      </w:tr>
      <w:tr w:rsidR="009D4BB0" w:rsidRPr="009D4BB0" w14:paraId="6D9D37D5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F950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53FBF6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inoc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5F9D6" w14:textId="2E569BF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E6F0A" w14:textId="54A95B5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6CCD7" w14:textId="6997767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</w:tr>
      <w:tr w:rsidR="009D4BB0" w:rsidRPr="009D4BB0" w14:paraId="4D6C5619" w14:textId="77777777" w:rsidTr="009D4BB0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73DD8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05E399" w14:textId="30157CD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F94BD6" w14:textId="39E596C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DF0FC3" w14:textId="1E48748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9 </w:t>
            </w:r>
          </w:p>
        </w:tc>
      </w:tr>
      <w:tr w:rsidR="009D4BB0" w:rsidRPr="009D4BB0" w14:paraId="36F6D43C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2FE80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E44FEB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AD73E" w14:textId="5D89622E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03C70" w14:textId="135ABA0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B8980" w14:textId="44A9C2F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</w:tr>
      <w:tr w:rsidR="009D4BB0" w:rsidRPr="009D4BB0" w14:paraId="4E6BD3F3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38C86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6C0F2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Lubuag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D08F4" w14:textId="407A528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D59AD" w14:textId="307E6A1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5FDF1" w14:textId="5905A872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</w:tr>
      <w:tr w:rsidR="009D4BB0" w:rsidRPr="009D4BB0" w14:paraId="6F2C985E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AF0379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24E58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Pasil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6BBE5" w14:textId="0E8CC67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31515" w14:textId="345D53CF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CBF1E" w14:textId="32B0CB5B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</w:tr>
      <w:tr w:rsidR="009D4BB0" w:rsidRPr="009D4BB0" w14:paraId="23EE3369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DE506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D4BB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E4107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inglay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16E53" w14:textId="60E1C07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25C9E" w14:textId="0EE57A69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7D39E" w14:textId="279908C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9D4BB0" w:rsidRPr="009D4BB0" w14:paraId="78D79805" w14:textId="77777777" w:rsidTr="009D4BB0">
        <w:trPr>
          <w:trHeight w:val="20"/>
        </w:trPr>
        <w:tc>
          <w:tcPr>
            <w:tcW w:w="279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3702EA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776E39" w14:textId="26268586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6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CC68C7" w14:textId="51A0CA3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DCA5F6" w14:textId="235E2601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D4B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6 </w:t>
            </w:r>
          </w:p>
        </w:tc>
      </w:tr>
      <w:tr w:rsidR="009D4BB0" w:rsidRPr="009D4BB0" w14:paraId="318D791F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FE6D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86740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Natoni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E0096" w14:textId="70E3C0F3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9281F" w14:textId="355BB70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51EDA" w14:textId="7EA5842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</w:tr>
      <w:tr w:rsidR="009D4BB0" w:rsidRPr="009D4BB0" w14:paraId="1483E92A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6C71A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4FFF63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Sadanga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540E5" w14:textId="487239C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7796B" w14:textId="1FD4309C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9CABF" w14:textId="321E27A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9D4BB0" w:rsidRPr="009D4BB0" w14:paraId="59082DA3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94B9B1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A46F14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Bauko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61973" w14:textId="6E94E940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B19AF" w14:textId="3180AA4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51E4D" w14:textId="5937B1F8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</w:tr>
      <w:tr w:rsidR="009D4BB0" w:rsidRPr="009D4BB0" w14:paraId="6C31037B" w14:textId="77777777" w:rsidTr="009D4BB0">
        <w:trPr>
          <w:trHeight w:val="20"/>
        </w:trPr>
        <w:tc>
          <w:tcPr>
            <w:tcW w:w="94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BB2D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98A4D" w14:textId="77777777" w:rsidR="009D4BB0" w:rsidRPr="009D4BB0" w:rsidRDefault="009D4BB0" w:rsidP="009D4BB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B606C" w14:textId="0E9037AA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EEEC5" w14:textId="2345EE65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AC5C0" w14:textId="6A8938F4" w:rsidR="009D4BB0" w:rsidRPr="009D4BB0" w:rsidRDefault="009D4BB0" w:rsidP="009D4BB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D4BB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</w:tr>
    </w:tbl>
    <w:p w14:paraId="0D296C47" w14:textId="3E394616" w:rsidR="00156293" w:rsidRDefault="00156293" w:rsidP="007A39F8">
      <w:pPr>
        <w:spacing w:after="0" w:line="240" w:lineRule="auto"/>
        <w:ind w:left="426" w:hanging="14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ote:</w:t>
      </w:r>
      <w:r w:rsidR="00CB2A7E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Ongoing</w:t>
      </w:r>
      <w:r w:rsidR="00CB2A7E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assessment</w:t>
      </w:r>
      <w:r w:rsidR="00CB2A7E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and</w:t>
      </w:r>
      <w:r w:rsidR="00CB2A7E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validation</w:t>
      </w:r>
      <w:r w:rsidR="00CB2A7E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being</w:t>
      </w:r>
      <w:r w:rsidR="00CB2A7E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Pr="00A131E0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conducted.</w:t>
      </w:r>
    </w:p>
    <w:p w14:paraId="5B7E9510" w14:textId="77777777" w:rsidR="00AF279A" w:rsidRDefault="00156293" w:rsidP="00AF279A">
      <w:pPr>
        <w:spacing w:after="0" w:line="240" w:lineRule="auto"/>
        <w:ind w:left="720" w:hanging="14"/>
        <w:contextualSpacing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  <w:r w:rsidRPr="00905715">
        <w:rPr>
          <w:rFonts w:ascii="Arial" w:eastAsia="Arial" w:hAnsi="Arial" w:cs="Arial"/>
          <w:i/>
          <w:color w:val="0070C0"/>
          <w:sz w:val="16"/>
          <w:szCs w:val="24"/>
        </w:rPr>
        <w:t>Source: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Pr="00905715">
        <w:rPr>
          <w:rFonts w:ascii="Arial" w:eastAsia="Arial" w:hAnsi="Arial" w:cs="Arial"/>
          <w:i/>
          <w:color w:val="0070C0"/>
          <w:sz w:val="16"/>
          <w:szCs w:val="24"/>
        </w:rPr>
        <w:t>DSWD-FO</w:t>
      </w:r>
      <w:r w:rsidR="00966F27">
        <w:rPr>
          <w:rFonts w:ascii="Arial" w:eastAsia="Arial" w:hAnsi="Arial" w:cs="Arial"/>
          <w:i/>
          <w:color w:val="0070C0"/>
          <w:sz w:val="16"/>
          <w:szCs w:val="24"/>
        </w:rPr>
        <w:t>s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Pr="00905715">
        <w:rPr>
          <w:rFonts w:ascii="Arial" w:eastAsia="Arial" w:hAnsi="Arial" w:cs="Arial"/>
          <w:i/>
          <w:color w:val="0070C0"/>
          <w:sz w:val="16"/>
          <w:szCs w:val="24"/>
        </w:rPr>
        <w:t>I</w:t>
      </w:r>
      <w:r w:rsidR="00DA7BE8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8D417E">
        <w:rPr>
          <w:rFonts w:ascii="Arial" w:eastAsia="Arial" w:hAnsi="Arial" w:cs="Arial"/>
          <w:i/>
          <w:color w:val="0070C0"/>
          <w:sz w:val="16"/>
          <w:szCs w:val="24"/>
        </w:rPr>
        <w:t xml:space="preserve">II, </w:t>
      </w:r>
      <w:r w:rsidR="00DA7BE8">
        <w:rPr>
          <w:rFonts w:ascii="Arial" w:eastAsia="Arial" w:hAnsi="Arial" w:cs="Arial"/>
          <w:i/>
          <w:color w:val="0070C0"/>
          <w:sz w:val="16"/>
          <w:szCs w:val="24"/>
        </w:rPr>
        <w:t>III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>
        <w:rPr>
          <w:rFonts w:ascii="Arial" w:eastAsia="Arial" w:hAnsi="Arial" w:cs="Arial"/>
          <w:i/>
          <w:color w:val="0070C0"/>
          <w:sz w:val="16"/>
          <w:szCs w:val="24"/>
        </w:rPr>
        <w:t>CALABARZON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>
        <w:rPr>
          <w:rFonts w:ascii="Arial" w:eastAsia="Arial" w:hAnsi="Arial" w:cs="Arial"/>
          <w:i/>
          <w:color w:val="0070C0"/>
          <w:sz w:val="16"/>
          <w:szCs w:val="24"/>
        </w:rPr>
        <w:t>V</w:t>
      </w:r>
      <w:r w:rsidR="008D417E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966F27">
        <w:rPr>
          <w:rFonts w:ascii="Arial" w:eastAsia="Arial" w:hAnsi="Arial" w:cs="Arial"/>
          <w:i/>
          <w:color w:val="0070C0"/>
          <w:sz w:val="16"/>
          <w:szCs w:val="24"/>
        </w:rPr>
        <w:t>and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966F27">
        <w:rPr>
          <w:rFonts w:ascii="Arial" w:eastAsia="Arial" w:hAnsi="Arial" w:cs="Arial"/>
          <w:i/>
          <w:color w:val="0070C0"/>
          <w:sz w:val="16"/>
          <w:szCs w:val="24"/>
        </w:rPr>
        <w:t>CAR</w:t>
      </w:r>
    </w:p>
    <w:p w14:paraId="2A79C8A5" w14:textId="77177F61" w:rsidR="008D417E" w:rsidRPr="00AF279A" w:rsidRDefault="008D417E" w:rsidP="00AF279A">
      <w:pPr>
        <w:spacing w:after="0" w:line="240" w:lineRule="auto"/>
        <w:ind w:left="720" w:hanging="14"/>
        <w:contextualSpacing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  <w:r>
        <w:rPr>
          <w:rFonts w:ascii="Arial" w:eastAsia="Arial" w:hAnsi="Arial" w:cs="Arial"/>
          <w:b/>
          <w:color w:val="002060"/>
          <w:sz w:val="24"/>
          <w:szCs w:val="24"/>
        </w:rPr>
        <w:tab/>
      </w:r>
    </w:p>
    <w:p w14:paraId="1767F776" w14:textId="13C5E89F" w:rsidR="00156293" w:rsidRDefault="00156293" w:rsidP="007A39F8">
      <w:pPr>
        <w:pStyle w:val="ListParagraph"/>
        <w:widowControl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360" w:hanging="360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531CB4">
        <w:rPr>
          <w:rFonts w:ascii="Arial" w:eastAsia="Arial" w:hAnsi="Arial" w:cs="Arial"/>
          <w:b/>
          <w:color w:val="002060"/>
          <w:sz w:val="24"/>
          <w:szCs w:val="24"/>
        </w:rPr>
        <w:t>Assistance</w:t>
      </w:r>
      <w:r w:rsidR="00CB2A7E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531CB4">
        <w:rPr>
          <w:rFonts w:ascii="Arial" w:eastAsia="Arial" w:hAnsi="Arial" w:cs="Arial"/>
          <w:b/>
          <w:color w:val="002060"/>
          <w:sz w:val="24"/>
          <w:szCs w:val="24"/>
        </w:rPr>
        <w:t>provided</w:t>
      </w:r>
      <w:r w:rsidR="00CB2A7E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</w:p>
    <w:p w14:paraId="0A8D3972" w14:textId="445604C5" w:rsidR="00156293" w:rsidRPr="00A2022E" w:rsidRDefault="00156293" w:rsidP="007A39F8">
      <w:pPr>
        <w:pStyle w:val="ListParagraph"/>
        <w:spacing w:after="0" w:line="240" w:lineRule="auto"/>
        <w:ind w:left="360"/>
        <w:jc w:val="both"/>
        <w:rPr>
          <w:rFonts w:ascii="Arial" w:eastAsia="Arial" w:hAnsi="Arial" w:cs="Arial"/>
          <w:bCs/>
          <w:sz w:val="24"/>
          <w:szCs w:val="24"/>
        </w:rPr>
      </w:pPr>
      <w:r w:rsidRPr="00A2022E">
        <w:rPr>
          <w:rFonts w:ascii="Arial" w:eastAsia="Arial" w:hAnsi="Arial" w:cs="Arial"/>
          <w:bCs/>
          <w:sz w:val="24"/>
          <w:szCs w:val="24"/>
        </w:rPr>
        <w:t>A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total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of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966F27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7C7F38" w:rsidRPr="007C7F38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130,272,937.03 </w:t>
      </w:r>
      <w:r w:rsidRPr="00A2022E">
        <w:rPr>
          <w:rFonts w:ascii="Arial" w:eastAsia="Arial" w:hAnsi="Arial" w:cs="Arial"/>
          <w:bCs/>
          <w:sz w:val="24"/>
          <w:szCs w:val="24"/>
        </w:rPr>
        <w:t>worth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of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assistance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was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provided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to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the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affected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families</w:t>
      </w:r>
      <w:r w:rsidR="00966F27">
        <w:rPr>
          <w:rFonts w:ascii="Arial" w:eastAsia="Arial" w:hAnsi="Arial" w:cs="Arial"/>
          <w:bCs/>
          <w:sz w:val="24"/>
          <w:szCs w:val="24"/>
        </w:rPr>
        <w:t>;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="00966F27">
        <w:rPr>
          <w:rFonts w:ascii="Arial" w:eastAsia="Arial" w:hAnsi="Arial" w:cs="Arial"/>
          <w:bCs/>
          <w:sz w:val="24"/>
          <w:szCs w:val="24"/>
        </w:rPr>
        <w:t>of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="00966F27">
        <w:rPr>
          <w:rFonts w:ascii="Arial" w:eastAsia="Arial" w:hAnsi="Arial" w:cs="Arial"/>
          <w:bCs/>
          <w:sz w:val="24"/>
          <w:szCs w:val="24"/>
        </w:rPr>
        <w:t>which,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="00966F27" w:rsidRPr="00E6342E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7C7F38" w:rsidRPr="007C7F38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81,382,108.55 </w:t>
      </w:r>
      <w:r w:rsidR="00966F27" w:rsidRPr="00055BCD">
        <w:rPr>
          <w:rFonts w:ascii="Arial" w:eastAsia="Arial" w:hAnsi="Arial" w:cs="Arial"/>
          <w:color w:val="auto"/>
          <w:sz w:val="24"/>
          <w:szCs w:val="24"/>
        </w:rPr>
        <w:t>from</w:t>
      </w:r>
      <w:r w:rsidR="00CB2A7E" w:rsidRPr="00055BCD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966F27" w:rsidRPr="00CA52D7">
        <w:rPr>
          <w:rFonts w:ascii="Arial" w:eastAsia="Arial" w:hAnsi="Arial" w:cs="Arial"/>
          <w:b/>
          <w:color w:val="0070C0"/>
          <w:sz w:val="24"/>
          <w:szCs w:val="24"/>
        </w:rPr>
        <w:t>DSWD</w:t>
      </w:r>
      <w:r w:rsidR="00E860D0" w:rsidRPr="00CA52D7">
        <w:rPr>
          <w:rFonts w:ascii="Arial" w:eastAsia="Arial" w:hAnsi="Arial" w:cs="Arial"/>
          <w:b/>
          <w:color w:val="0070C0"/>
          <w:sz w:val="24"/>
          <w:szCs w:val="24"/>
        </w:rPr>
        <w:t>,</w:t>
      </w:r>
      <w:r w:rsidR="00CB2A7E" w:rsidRPr="00CA52D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7C7F38" w:rsidRPr="007C7F38">
        <w:rPr>
          <w:rFonts w:ascii="Arial" w:eastAsia="Arial" w:hAnsi="Arial" w:cs="Arial"/>
          <w:b/>
          <w:color w:val="0070C0"/>
          <w:sz w:val="24"/>
          <w:szCs w:val="24"/>
        </w:rPr>
        <w:t xml:space="preserve">45,325,738.48 </w:t>
      </w:r>
      <w:r w:rsidR="00966F27" w:rsidRPr="00966F27">
        <w:rPr>
          <w:rFonts w:ascii="Arial" w:eastAsia="Arial" w:hAnsi="Arial" w:cs="Arial"/>
          <w:sz w:val="24"/>
          <w:szCs w:val="24"/>
        </w:rPr>
        <w:t>from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="00966F27" w:rsidRPr="00966F27">
        <w:rPr>
          <w:rFonts w:ascii="Arial" w:eastAsia="Arial" w:hAnsi="Arial" w:cs="Arial"/>
          <w:b/>
          <w:bCs/>
          <w:color w:val="0070C0"/>
          <w:sz w:val="24"/>
          <w:szCs w:val="24"/>
        </w:rPr>
        <w:t>LGUs</w:t>
      </w:r>
      <w:r w:rsidR="007262F0">
        <w:rPr>
          <w:rFonts w:ascii="Arial" w:eastAsia="Arial" w:hAnsi="Arial" w:cs="Arial"/>
          <w:b/>
          <w:bCs/>
          <w:color w:val="0070C0"/>
          <w:sz w:val="24"/>
          <w:szCs w:val="24"/>
        </w:rPr>
        <w:t>,</w:t>
      </w:r>
      <w:r w:rsidR="00CB2A7E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E860D0" w:rsidRPr="00CA52D7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E6342E" w:rsidRPr="00CA52D7">
        <w:rPr>
          <w:rFonts w:ascii="Arial" w:eastAsia="Arial" w:hAnsi="Arial" w:cs="Arial"/>
          <w:b/>
          <w:bCs/>
          <w:color w:val="auto"/>
          <w:sz w:val="24"/>
          <w:szCs w:val="24"/>
        </w:rPr>
        <w:t>728,492.00</w:t>
      </w:r>
      <w:r w:rsidR="00CB2A7E" w:rsidRPr="00CA52D7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7262F0" w:rsidRPr="00CA52D7">
        <w:rPr>
          <w:rFonts w:ascii="Arial" w:eastAsia="Arial" w:hAnsi="Arial" w:cs="Arial"/>
          <w:color w:val="auto"/>
          <w:sz w:val="24"/>
          <w:szCs w:val="24"/>
        </w:rPr>
        <w:t>from</w:t>
      </w:r>
      <w:r w:rsidR="00CB2A7E" w:rsidRPr="00CA52D7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7262F0" w:rsidRPr="00CA52D7">
        <w:rPr>
          <w:rFonts w:ascii="Arial" w:eastAsia="Arial" w:hAnsi="Arial" w:cs="Arial"/>
          <w:b/>
          <w:bCs/>
          <w:color w:val="auto"/>
          <w:sz w:val="24"/>
          <w:szCs w:val="24"/>
        </w:rPr>
        <w:t>NGOs</w:t>
      </w:r>
      <w:r w:rsidR="00CB2A7E" w:rsidRPr="00CA52D7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7262F0" w:rsidRPr="005570E3">
        <w:rPr>
          <w:rFonts w:ascii="Arial" w:eastAsia="Arial" w:hAnsi="Arial" w:cs="Arial"/>
          <w:color w:val="auto"/>
          <w:sz w:val="24"/>
          <w:szCs w:val="24"/>
        </w:rPr>
        <w:t>and</w:t>
      </w:r>
      <w:r w:rsidR="00CB2A7E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7262F0" w:rsidRPr="005570E3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597FFB" w:rsidRPr="005570E3">
        <w:rPr>
          <w:rFonts w:ascii="Arial" w:eastAsia="Arial" w:hAnsi="Arial" w:cs="Arial"/>
          <w:b/>
          <w:bCs/>
          <w:color w:val="auto"/>
          <w:sz w:val="24"/>
          <w:szCs w:val="24"/>
        </w:rPr>
        <w:t>2,836,598.00</w:t>
      </w:r>
      <w:r w:rsidR="00CB2A7E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DA7BE8" w:rsidRPr="005570E3">
        <w:rPr>
          <w:rFonts w:ascii="Arial" w:eastAsia="Arial" w:hAnsi="Arial" w:cs="Arial"/>
          <w:color w:val="auto"/>
          <w:sz w:val="24"/>
          <w:szCs w:val="24"/>
        </w:rPr>
        <w:t>from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DA7BE8" w:rsidRPr="005570E3">
        <w:rPr>
          <w:rFonts w:ascii="Arial" w:eastAsia="Arial" w:hAnsi="Arial" w:cs="Arial"/>
          <w:b/>
          <w:color w:val="auto"/>
          <w:sz w:val="24"/>
          <w:szCs w:val="24"/>
        </w:rPr>
        <w:t>Private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DA7BE8" w:rsidRPr="005570E3">
        <w:rPr>
          <w:rFonts w:ascii="Arial" w:eastAsia="Arial" w:hAnsi="Arial" w:cs="Arial"/>
          <w:b/>
          <w:color w:val="auto"/>
          <w:sz w:val="24"/>
          <w:szCs w:val="24"/>
        </w:rPr>
        <w:t>P</w:t>
      </w:r>
      <w:r w:rsidR="00E860D0" w:rsidRPr="005570E3">
        <w:rPr>
          <w:rFonts w:ascii="Arial" w:eastAsia="Arial" w:hAnsi="Arial" w:cs="Arial"/>
          <w:b/>
          <w:color w:val="auto"/>
          <w:sz w:val="24"/>
          <w:szCs w:val="24"/>
        </w:rPr>
        <w:t>artners</w:t>
      </w:r>
      <w:r w:rsidR="00CB2A7E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966F27">
        <w:rPr>
          <w:rFonts w:ascii="Arial" w:eastAsia="Arial" w:hAnsi="Arial" w:cs="Arial"/>
          <w:bCs/>
          <w:color w:val="auto"/>
          <w:sz w:val="24"/>
          <w:szCs w:val="24"/>
        </w:rPr>
        <w:t>(</w:t>
      </w:r>
      <w:r w:rsidRPr="00A2022E">
        <w:rPr>
          <w:rFonts w:ascii="Arial" w:eastAsia="Arial" w:hAnsi="Arial" w:cs="Arial"/>
          <w:bCs/>
          <w:sz w:val="24"/>
          <w:szCs w:val="24"/>
        </w:rPr>
        <w:t>see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Table</w:t>
      </w:r>
      <w:r w:rsidR="00CB2A7E">
        <w:rPr>
          <w:rFonts w:ascii="Arial" w:eastAsia="Arial" w:hAnsi="Arial" w:cs="Arial"/>
          <w:bCs/>
          <w:sz w:val="24"/>
          <w:szCs w:val="24"/>
        </w:rPr>
        <w:t xml:space="preserve"> </w:t>
      </w:r>
      <w:r w:rsidRPr="00A2022E">
        <w:rPr>
          <w:rFonts w:ascii="Arial" w:eastAsia="Arial" w:hAnsi="Arial" w:cs="Arial"/>
          <w:bCs/>
          <w:sz w:val="24"/>
          <w:szCs w:val="24"/>
        </w:rPr>
        <w:t>5).</w:t>
      </w:r>
    </w:p>
    <w:p w14:paraId="66E17A24" w14:textId="77777777" w:rsidR="00156293" w:rsidRDefault="00156293" w:rsidP="007A39F8">
      <w:pPr>
        <w:pStyle w:val="ListParagraph"/>
        <w:spacing w:after="0" w:line="240" w:lineRule="auto"/>
        <w:ind w:left="360"/>
        <w:jc w:val="both"/>
        <w:rPr>
          <w:rFonts w:ascii="Arial" w:eastAsia="Arial" w:hAnsi="Arial" w:cs="Arial"/>
          <w:bCs/>
          <w:sz w:val="24"/>
          <w:szCs w:val="24"/>
        </w:rPr>
      </w:pPr>
    </w:p>
    <w:p w14:paraId="7317ABF7" w14:textId="09C68D5E" w:rsidR="00156293" w:rsidRDefault="00156293" w:rsidP="007A39F8">
      <w:pPr>
        <w:pStyle w:val="ListParagraph"/>
        <w:spacing w:after="0" w:line="240" w:lineRule="auto"/>
        <w:ind w:left="360"/>
        <w:jc w:val="both"/>
        <w:rPr>
          <w:rFonts w:ascii="Arial" w:eastAsia="Arial" w:hAnsi="Arial" w:cs="Arial"/>
          <w:b/>
          <w:i/>
          <w:iCs/>
        </w:rPr>
      </w:pPr>
      <w:r w:rsidRPr="00AF7C70">
        <w:rPr>
          <w:rFonts w:ascii="Arial" w:eastAsia="Arial" w:hAnsi="Arial" w:cs="Arial"/>
          <w:b/>
          <w:i/>
          <w:iCs/>
        </w:rPr>
        <w:t>Table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>
        <w:rPr>
          <w:rFonts w:ascii="Arial" w:eastAsia="Arial" w:hAnsi="Arial" w:cs="Arial"/>
          <w:b/>
          <w:i/>
          <w:iCs/>
        </w:rPr>
        <w:t>5</w:t>
      </w:r>
      <w:r w:rsidRPr="00AF7C70">
        <w:rPr>
          <w:rFonts w:ascii="Arial" w:eastAsia="Arial" w:hAnsi="Arial" w:cs="Arial"/>
          <w:b/>
          <w:i/>
          <w:iCs/>
        </w:rPr>
        <w:t>.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Cost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of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Assistance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Provided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to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Affected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Families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/</w:t>
      </w:r>
      <w:r w:rsidR="00CB2A7E">
        <w:rPr>
          <w:rFonts w:ascii="Arial" w:eastAsia="Arial" w:hAnsi="Arial" w:cs="Arial"/>
          <w:b/>
          <w:i/>
          <w:iCs/>
        </w:rPr>
        <w:t xml:space="preserve"> </w:t>
      </w:r>
      <w:r w:rsidRPr="00AF7C70">
        <w:rPr>
          <w:rFonts w:ascii="Arial" w:eastAsia="Arial" w:hAnsi="Arial" w:cs="Arial"/>
          <w:b/>
          <w:i/>
          <w:iCs/>
        </w:rPr>
        <w:t>Persons</w:t>
      </w:r>
    </w:p>
    <w:tbl>
      <w:tblPr>
        <w:tblW w:w="4885" w:type="pct"/>
        <w:tblInd w:w="27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1"/>
        <w:gridCol w:w="2550"/>
        <w:gridCol w:w="1347"/>
        <w:gridCol w:w="1402"/>
        <w:gridCol w:w="1069"/>
        <w:gridCol w:w="1291"/>
        <w:gridCol w:w="1706"/>
      </w:tblGrid>
      <w:tr w:rsidR="007C7F38" w:rsidRPr="007C7F38" w14:paraId="283FEE47" w14:textId="77777777" w:rsidTr="007C7F38">
        <w:trPr>
          <w:trHeight w:val="58"/>
          <w:tblHeader/>
        </w:trPr>
        <w:tc>
          <w:tcPr>
            <w:tcW w:w="1665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5B3B1981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3335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54E4F2C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OST OF ASSISTANCE </w:t>
            </w:r>
          </w:p>
        </w:tc>
      </w:tr>
      <w:tr w:rsidR="007C7F38" w:rsidRPr="007C7F38" w14:paraId="5EDEC1BA" w14:textId="77777777" w:rsidTr="007C7F38">
        <w:trPr>
          <w:trHeight w:val="20"/>
          <w:tblHeader/>
        </w:trPr>
        <w:tc>
          <w:tcPr>
            <w:tcW w:w="1665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7C8FC5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59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FA4583F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SWD </w:t>
            </w:r>
          </w:p>
        </w:tc>
        <w:tc>
          <w:tcPr>
            <w:tcW w:w="686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EDA675E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LGUs </w:t>
            </w:r>
          </w:p>
        </w:tc>
        <w:tc>
          <w:tcPr>
            <w:tcW w:w="52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BBC4C00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GOs </w:t>
            </w:r>
          </w:p>
        </w:tc>
        <w:tc>
          <w:tcPr>
            <w:tcW w:w="63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1BC8773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THERS </w:t>
            </w:r>
          </w:p>
        </w:tc>
        <w:tc>
          <w:tcPr>
            <w:tcW w:w="83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8A50C8A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GRAND TOTAL </w:t>
            </w:r>
          </w:p>
        </w:tc>
      </w:tr>
      <w:tr w:rsidR="007C7F38" w:rsidRPr="007C7F38" w14:paraId="1BBB76C0" w14:textId="77777777" w:rsidTr="007C7F38">
        <w:trPr>
          <w:trHeight w:val="20"/>
        </w:trPr>
        <w:tc>
          <w:tcPr>
            <w:tcW w:w="16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D64A9ED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9D7BAC6" w14:textId="58F64C9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1,382,108.55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42507F5" w14:textId="742E8B4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5,325,738.48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BAF2D87" w14:textId="4024E2D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28,492.00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A72609E" w14:textId="2CB6093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836,598.00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0F17FAB" w14:textId="70B2BAF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0,272,937.03 </w:t>
            </w:r>
          </w:p>
        </w:tc>
      </w:tr>
      <w:tr w:rsidR="007C7F38" w:rsidRPr="007C7F38" w14:paraId="520DA70D" w14:textId="77777777" w:rsidTr="007C7F38">
        <w:trPr>
          <w:trHeight w:val="20"/>
        </w:trPr>
        <w:tc>
          <w:tcPr>
            <w:tcW w:w="16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1C75D00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84773C8" w14:textId="50FAE13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497,21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831B4FF" w14:textId="5B6B18D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5F9765A" w14:textId="59EA11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E3E1AC2" w14:textId="1814523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F9569ED" w14:textId="5EA38E4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,497,210.00 </w:t>
            </w:r>
          </w:p>
        </w:tc>
      </w:tr>
      <w:tr w:rsidR="007C7F38" w:rsidRPr="007C7F38" w14:paraId="770C502E" w14:textId="77777777" w:rsidTr="007C7F38">
        <w:trPr>
          <w:trHeight w:val="20"/>
        </w:trPr>
        <w:tc>
          <w:tcPr>
            <w:tcW w:w="16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CE8499" w14:textId="77777777" w:rsidR="007C7F38" w:rsidRPr="007C7F38" w:rsidRDefault="007C7F38" w:rsidP="007C7F38">
            <w:pPr>
              <w:spacing w:after="0" w:line="240" w:lineRule="auto"/>
              <w:ind w:right="57" w:firstLine="846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Mandaluyong City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1CA7B" w14:textId="5908BF3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 xml:space="preserve"> 202,96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1B5E9" w14:textId="737173D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C94B1" w14:textId="529C50B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13D78" w14:textId="47048FF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FDF09" w14:textId="7F831F1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 xml:space="preserve">202,960.00 </w:t>
            </w:r>
          </w:p>
        </w:tc>
      </w:tr>
      <w:tr w:rsidR="007C7F38" w:rsidRPr="007C7F38" w14:paraId="396D5601" w14:textId="77777777" w:rsidTr="007C7F38">
        <w:trPr>
          <w:trHeight w:val="20"/>
        </w:trPr>
        <w:tc>
          <w:tcPr>
            <w:tcW w:w="16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CF4EA" w14:textId="77777777" w:rsidR="007C7F38" w:rsidRPr="007C7F38" w:rsidRDefault="007C7F38" w:rsidP="007C7F38">
            <w:pPr>
              <w:spacing w:after="0" w:line="240" w:lineRule="auto"/>
              <w:ind w:right="57" w:firstLine="846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C86C2" w14:textId="4349F8C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 xml:space="preserve"> 472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A7A7A" w14:textId="2F2EFA7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93E10" w14:textId="558B246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EB7F0" w14:textId="52ECE10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36102" w14:textId="74DFB60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 xml:space="preserve">472,000.00 </w:t>
            </w:r>
          </w:p>
        </w:tc>
      </w:tr>
      <w:tr w:rsidR="007C7F38" w:rsidRPr="007C7F38" w14:paraId="1D9AA801" w14:textId="77777777" w:rsidTr="007C7F38">
        <w:trPr>
          <w:trHeight w:val="20"/>
        </w:trPr>
        <w:tc>
          <w:tcPr>
            <w:tcW w:w="16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93AC2" w14:textId="77777777" w:rsidR="007C7F38" w:rsidRPr="007C7F38" w:rsidRDefault="007C7F38" w:rsidP="007C7F38">
            <w:pPr>
              <w:spacing w:after="0" w:line="240" w:lineRule="auto"/>
              <w:ind w:right="57" w:firstLine="846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FE883" w14:textId="6EAB30B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 xml:space="preserve">3,644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7C0BB" w14:textId="3F2AD67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9A94A" w14:textId="670752C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05054" w14:textId="4177FD5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67530" w14:textId="7491B6D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 xml:space="preserve"> 3,644,000.00 </w:t>
            </w:r>
          </w:p>
        </w:tc>
      </w:tr>
      <w:tr w:rsidR="007C7F38" w:rsidRPr="007C7F38" w14:paraId="780F85C6" w14:textId="77777777" w:rsidTr="007C7F38">
        <w:trPr>
          <w:trHeight w:val="20"/>
        </w:trPr>
        <w:tc>
          <w:tcPr>
            <w:tcW w:w="16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BE19D" w14:textId="77777777" w:rsidR="007C7F38" w:rsidRPr="007C7F38" w:rsidRDefault="007C7F38" w:rsidP="007C7F38">
            <w:pPr>
              <w:spacing w:after="0" w:line="240" w:lineRule="auto"/>
              <w:ind w:right="57" w:firstLine="846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B272B" w14:textId="32831CC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 xml:space="preserve">1,180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A5C02" w14:textId="1304617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8AC30" w14:textId="7AE5CBF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2AA1E" w14:textId="4417217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52453" w14:textId="08F4191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 xml:space="preserve"> 1,180,000.00 </w:t>
            </w:r>
          </w:p>
        </w:tc>
      </w:tr>
      <w:tr w:rsidR="007C7F38" w:rsidRPr="007C7F38" w14:paraId="0E47B6A1" w14:textId="77777777" w:rsidTr="007C7F38">
        <w:trPr>
          <w:trHeight w:val="20"/>
        </w:trPr>
        <w:tc>
          <w:tcPr>
            <w:tcW w:w="16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8C066D" w14:textId="77777777" w:rsidR="007C7F38" w:rsidRPr="007C7F38" w:rsidRDefault="007C7F38" w:rsidP="007C7F38">
            <w:pPr>
              <w:spacing w:after="0" w:line="240" w:lineRule="auto"/>
              <w:ind w:right="57" w:firstLine="846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Taguig City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F4310" w14:textId="439A2AE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 xml:space="preserve"> 236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C90E2" w14:textId="5E213B4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F004D" w14:textId="1CAE517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B4769" w14:textId="3067387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F8541" w14:textId="1FC9E39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 xml:space="preserve">236,000.00 </w:t>
            </w:r>
          </w:p>
        </w:tc>
      </w:tr>
      <w:tr w:rsidR="007C7F38" w:rsidRPr="007C7F38" w14:paraId="621CECB4" w14:textId="77777777" w:rsidTr="007C7F38">
        <w:trPr>
          <w:trHeight w:val="20"/>
        </w:trPr>
        <w:tc>
          <w:tcPr>
            <w:tcW w:w="16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5F1D0" w14:textId="77777777" w:rsidR="007C7F38" w:rsidRPr="007C7F38" w:rsidRDefault="007C7F38" w:rsidP="007C7F38">
            <w:pPr>
              <w:spacing w:after="0" w:line="240" w:lineRule="auto"/>
              <w:ind w:right="57" w:firstLine="846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AB9AA" w14:textId="0020F7E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 xml:space="preserve">1,762,25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18766" w14:textId="0857351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42952" w14:textId="376E9CE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223C1" w14:textId="128F45A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26B57" w14:textId="0BB2727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 xml:space="preserve"> 1,762,250.00 </w:t>
            </w:r>
          </w:p>
        </w:tc>
      </w:tr>
      <w:tr w:rsidR="007C7F38" w:rsidRPr="007C7F38" w14:paraId="1AEB07B2" w14:textId="77777777" w:rsidTr="007C7F38">
        <w:trPr>
          <w:trHeight w:val="20"/>
        </w:trPr>
        <w:tc>
          <w:tcPr>
            <w:tcW w:w="16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AB1983A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>REGION I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A298C96" w14:textId="1C4E063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63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7033415" w14:textId="627607B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4,272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0F1B816" w14:textId="78A7436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42FEF24" w14:textId="221BBFC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950.00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DF63F65" w14:textId="2BA0C38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59,222.00 </w:t>
            </w:r>
          </w:p>
        </w:tc>
      </w:tr>
      <w:tr w:rsidR="007C7F38" w:rsidRPr="007C7F38" w14:paraId="3A192A5F" w14:textId="77777777" w:rsidTr="007C7F38">
        <w:trPr>
          <w:trHeight w:val="20"/>
        </w:trPr>
        <w:tc>
          <w:tcPr>
            <w:tcW w:w="16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92F0D6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>Ilocos Norte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2E0BEC" w14:textId="78C5336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3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8C2FD4" w14:textId="14D62AB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7,0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13C2B6" w14:textId="321440B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21B322" w14:textId="2B9C922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E1F24D" w14:textId="2745938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00,000.00 </w:t>
            </w:r>
          </w:p>
        </w:tc>
      </w:tr>
      <w:tr w:rsidR="007C7F38" w:rsidRPr="007C7F38" w14:paraId="41E30802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7B5367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B8EE8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Pagudpud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610C2" w14:textId="6F94BFE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3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D97FB" w14:textId="4BB051A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7,0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C2E33" w14:textId="5A7A82A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523B2" w14:textId="73D9E22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73899" w14:textId="4E1ADA8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0,000.00 </w:t>
            </w:r>
          </w:p>
        </w:tc>
      </w:tr>
      <w:tr w:rsidR="007C7F38" w:rsidRPr="007C7F38" w14:paraId="556E5D57" w14:textId="77777777" w:rsidTr="007C7F38">
        <w:trPr>
          <w:trHeight w:val="20"/>
        </w:trPr>
        <w:tc>
          <w:tcPr>
            <w:tcW w:w="16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B6FC52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>La Union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FAB1CD" w14:textId="69A7F92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83E169" w14:textId="3364A8B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,572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6B4E1D" w14:textId="0785F31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A087A0" w14:textId="434F31F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7FDDD7" w14:textId="18455C6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572.00 </w:t>
            </w:r>
          </w:p>
        </w:tc>
      </w:tr>
      <w:tr w:rsidR="007C7F38" w:rsidRPr="007C7F38" w14:paraId="4039305A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FC374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9DB62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Luna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218D0" w14:textId="1E9B190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ED814" w14:textId="32AE281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,572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43C20" w14:textId="33D4F35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36EB2" w14:textId="764A697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A58AF" w14:textId="2EF72D4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,572.00 </w:t>
            </w:r>
          </w:p>
        </w:tc>
      </w:tr>
      <w:tr w:rsidR="007C7F38" w:rsidRPr="007C7F38" w14:paraId="029584EF" w14:textId="77777777" w:rsidTr="007C7F38">
        <w:trPr>
          <w:trHeight w:val="20"/>
        </w:trPr>
        <w:tc>
          <w:tcPr>
            <w:tcW w:w="16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00D36B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>Pangasinan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BBB132" w14:textId="0BFD03D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10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89B8C8" w14:textId="23A1895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7,7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82C6E4" w14:textId="775ABE1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150ACC" w14:textId="40B0338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950.00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4BF227" w14:textId="0B2A30C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49,650.00 </w:t>
            </w:r>
          </w:p>
        </w:tc>
      </w:tr>
      <w:tr w:rsidR="007C7F38" w:rsidRPr="007C7F38" w14:paraId="4DEBF4B5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19723B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401E20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CITY OF ALAMINOS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07030" w14:textId="399742D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CD4FB" w14:textId="3049B67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,0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35841" w14:textId="728EAA4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DA2DB" w14:textId="6B20426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DA552" w14:textId="24F648D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,000.00 </w:t>
            </w:r>
          </w:p>
        </w:tc>
      </w:tr>
      <w:tr w:rsidR="007C7F38" w:rsidRPr="007C7F38" w14:paraId="09B472B7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17AD40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5E66DC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Bolinao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CF471" w14:textId="220072A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0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A69D2" w14:textId="3BABFB7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A5DCE" w14:textId="285D236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D6A5F" w14:textId="78600AC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6A3BD" w14:textId="74A00B5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0,000.00 </w:t>
            </w:r>
          </w:p>
        </w:tc>
      </w:tr>
      <w:tr w:rsidR="007C7F38" w:rsidRPr="007C7F38" w14:paraId="259B90F6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A17CEB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42242E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Dagupan City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2C644" w14:textId="25139CC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CD21B" w14:textId="25DEF7E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,8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52083" w14:textId="141381A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D1F19" w14:textId="4D150B7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EF64C" w14:textId="532F083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,800.00 </w:t>
            </w:r>
          </w:p>
        </w:tc>
      </w:tr>
      <w:tr w:rsidR="007C7F38" w:rsidRPr="007C7F38" w14:paraId="053DE40E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14EE8E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10987A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LINGAYEN (Capital)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64075" w14:textId="63E6AEA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3B4ED" w14:textId="4BEA717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,0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0BB92" w14:textId="4DC2BC6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890DA" w14:textId="7016145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9D99C" w14:textId="477467C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,000.00 </w:t>
            </w:r>
          </w:p>
        </w:tc>
      </w:tr>
      <w:tr w:rsidR="007C7F38" w:rsidRPr="007C7F38" w14:paraId="263B6B13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62B146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78926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52B8D" w14:textId="3ADEBD5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4BBA1" w14:textId="44469E5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1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EEF8D" w14:textId="17CBC37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8A274" w14:textId="1EF9D64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D18C1" w14:textId="4081097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100.00 </w:t>
            </w:r>
          </w:p>
        </w:tc>
      </w:tr>
      <w:tr w:rsidR="007C7F38" w:rsidRPr="007C7F38" w14:paraId="061CA5D4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876BE7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435900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San Fabian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A5E46" w14:textId="40F5348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F4DEA" w14:textId="109A589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,0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CE379" w14:textId="6DB88D9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F6E26" w14:textId="2E03E82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50.00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195CE" w14:textId="002BBD7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,250.00 </w:t>
            </w:r>
          </w:p>
        </w:tc>
      </w:tr>
      <w:tr w:rsidR="007C7F38" w:rsidRPr="007C7F38" w14:paraId="1F4AE0F2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126D05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ED095D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Sual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CF3FD" w14:textId="61AA988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8FFC6" w14:textId="166F60A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,0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91C5F" w14:textId="406E0DE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2249A" w14:textId="3663CC1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31BB5" w14:textId="40D8914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,000.00 </w:t>
            </w:r>
          </w:p>
        </w:tc>
      </w:tr>
      <w:tr w:rsidR="007C7F38" w:rsidRPr="007C7F38" w14:paraId="481AE850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A476DD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0B2AF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CITY OF URDANETA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3B879" w14:textId="26FAA27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8A5B7" w14:textId="5322604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8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A3A52" w14:textId="1769A8E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C114A" w14:textId="21F01E3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00.00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011E1" w14:textId="0FA747F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500.00 </w:t>
            </w:r>
          </w:p>
        </w:tc>
      </w:tr>
      <w:tr w:rsidR="007C7F38" w:rsidRPr="007C7F38" w14:paraId="540CB9B7" w14:textId="77777777" w:rsidTr="007C7F38">
        <w:trPr>
          <w:trHeight w:val="20"/>
        </w:trPr>
        <w:tc>
          <w:tcPr>
            <w:tcW w:w="16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B4F1D67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527D82D" w14:textId="563895D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1,030,099.4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49D156E" w14:textId="5E907C0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245,273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94C0A0F" w14:textId="274D928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2,660.00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52AA6E8" w14:textId="11C8809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569,250.00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051FABC" w14:textId="119AE37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0,947,282.44 </w:t>
            </w:r>
          </w:p>
        </w:tc>
      </w:tr>
      <w:tr w:rsidR="007C7F38" w:rsidRPr="007C7F38" w14:paraId="5754767F" w14:textId="77777777" w:rsidTr="007C7F38">
        <w:trPr>
          <w:trHeight w:val="20"/>
        </w:trPr>
        <w:tc>
          <w:tcPr>
            <w:tcW w:w="16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3D7CE6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ED27BE" w14:textId="59FA13B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9,626,089.4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1A99F7" w14:textId="27AF205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914876" w14:textId="48B4E37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95A565" w14:textId="164E11F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F6D4F4" w14:textId="08F83D2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9,626,089.44 </w:t>
            </w:r>
          </w:p>
        </w:tc>
      </w:tr>
      <w:tr w:rsidR="007C7F38" w:rsidRPr="007C7F38" w14:paraId="13F31427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52C884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E35CC0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Abulug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A01B3" w14:textId="36BE922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,55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00299" w14:textId="5E50C49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087DD" w14:textId="2788A10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912C9" w14:textId="05AE772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27944" w14:textId="79AD9B3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,550.00 </w:t>
            </w:r>
          </w:p>
        </w:tc>
      </w:tr>
      <w:tr w:rsidR="007C7F38" w:rsidRPr="007C7F38" w14:paraId="59989D3E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58C59A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A18FF2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BF913" w14:textId="4FBFFB1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86,586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F36A8" w14:textId="0A0B576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07BF7" w14:textId="2400981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0574C" w14:textId="3058693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1CAAA" w14:textId="21DEE5A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86,586.00 </w:t>
            </w:r>
          </w:p>
        </w:tc>
      </w:tr>
      <w:tr w:rsidR="007C7F38" w:rsidRPr="007C7F38" w14:paraId="5B8F555B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D54A49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8FA889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Allacapan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17DB1" w14:textId="50D6911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8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FB4B0" w14:textId="04CBEB0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37F0E" w14:textId="2405F93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E21FE" w14:textId="7FD1BCC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AC1F2" w14:textId="3258DD2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8,000.00 </w:t>
            </w:r>
          </w:p>
        </w:tc>
      </w:tr>
      <w:tr w:rsidR="007C7F38" w:rsidRPr="007C7F38" w14:paraId="58343190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CA58E1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C07AE5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75DC9" w14:textId="715270C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59,513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5C382" w14:textId="4E1C4EE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A3AC1" w14:textId="6CE9050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CC093" w14:textId="775CC60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4A5A9" w14:textId="1F1C93D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59,513.00 </w:t>
            </w:r>
          </w:p>
        </w:tc>
      </w:tr>
      <w:tr w:rsidR="007C7F38" w:rsidRPr="007C7F38" w14:paraId="4211AEBD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5E541A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CD4DC6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Aparri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D8716" w14:textId="28AAE9C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6,42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42F08" w14:textId="510C1B0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D3028" w14:textId="7656581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D37BD" w14:textId="2F5D411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012E6" w14:textId="3C607E1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6,420.00 </w:t>
            </w:r>
          </w:p>
        </w:tc>
      </w:tr>
      <w:tr w:rsidR="007C7F38" w:rsidRPr="007C7F38" w14:paraId="588547A4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695071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3FD957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Baggao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1B3B9" w14:textId="3FB2B06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2,411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8A73B" w14:textId="002887C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47958" w14:textId="340EAF2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008ED" w14:textId="26BDDF2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32B69" w14:textId="179B364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2,411.00 </w:t>
            </w:r>
          </w:p>
        </w:tc>
      </w:tr>
      <w:tr w:rsidR="007C7F38" w:rsidRPr="007C7F38" w14:paraId="207D3A92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1A3905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0A3182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Buguey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A2703" w14:textId="1D68E39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5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76F50" w14:textId="79B7AF9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62602" w14:textId="41F9ECE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CDB51" w14:textId="74078D2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67BEF" w14:textId="119922F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5,000.00 </w:t>
            </w:r>
          </w:p>
        </w:tc>
      </w:tr>
      <w:tr w:rsidR="007C7F38" w:rsidRPr="007C7F38" w14:paraId="7B6E3874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CB619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22CCB9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4C7EB" w14:textId="12D072B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7,018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68618" w14:textId="7DB8560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32D26" w14:textId="2F4D910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7C9E5" w14:textId="79D22B0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92DC7" w14:textId="6C33A8A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7,018.00 </w:t>
            </w:r>
          </w:p>
        </w:tc>
      </w:tr>
      <w:tr w:rsidR="007C7F38" w:rsidRPr="007C7F38" w14:paraId="750A5279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8C26F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805C1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Enrile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16007" w14:textId="1948016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04,08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DDF1C" w14:textId="7FE66C8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50498" w14:textId="27F6817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E29BD" w14:textId="5E746F9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40E6E" w14:textId="0B5B0B6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04,080.00 </w:t>
            </w:r>
          </w:p>
        </w:tc>
      </w:tr>
      <w:tr w:rsidR="007C7F38" w:rsidRPr="007C7F38" w14:paraId="772B20D5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0AD4DC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94BAC9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Gattaran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E9A11" w14:textId="596A7DB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3,19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97157" w14:textId="0C17081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DF76A" w14:textId="03E222E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96B0E" w14:textId="7E28615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CF837" w14:textId="5CA30DD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3,190.00 </w:t>
            </w:r>
          </w:p>
        </w:tc>
      </w:tr>
      <w:tr w:rsidR="007C7F38" w:rsidRPr="007C7F38" w14:paraId="4C250063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9776D3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B668C6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Iguig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E51E5" w14:textId="3414A18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5,02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86921" w14:textId="749EEC9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5CD8A" w14:textId="73A9AE9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AE399" w14:textId="63ACE2A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A54D3" w14:textId="4163AAF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5,020.00 </w:t>
            </w:r>
          </w:p>
        </w:tc>
      </w:tr>
      <w:tr w:rsidR="007C7F38" w:rsidRPr="007C7F38" w14:paraId="4E143A13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8CB8CC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A33FE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94E7F" w14:textId="21303E4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9,57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532F5" w14:textId="03F8AE6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0AC28" w14:textId="5350C8D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95B7E" w14:textId="32C668D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7A5E6" w14:textId="7536F36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9,570.00 </w:t>
            </w:r>
          </w:p>
        </w:tc>
      </w:tr>
      <w:tr w:rsidR="007C7F38" w:rsidRPr="007C7F38" w14:paraId="716FA032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04DCB7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945550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Lasam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9A937" w14:textId="58CD54C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,008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D83F1" w14:textId="4734B3A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B69AD" w14:textId="5173A7A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1E35E" w14:textId="2F0D9DC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C7EF6" w14:textId="74FC691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,008.00 </w:t>
            </w:r>
          </w:p>
        </w:tc>
      </w:tr>
      <w:tr w:rsidR="007C7F38" w:rsidRPr="007C7F38" w14:paraId="35C62E7F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18F87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CC2780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44432" w14:textId="25D80B0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6,685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9252E" w14:textId="19A2CB4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42894" w14:textId="0862CA3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5B1EC" w14:textId="4F1046C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783BF" w14:textId="0DEC635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6,685.00 </w:t>
            </w:r>
          </w:p>
        </w:tc>
      </w:tr>
      <w:tr w:rsidR="007C7F38" w:rsidRPr="007C7F38" w14:paraId="7D5CDF6C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F29E7F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7383F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Peñablanca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56EA6" w14:textId="4C9C5D9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0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2C520" w14:textId="024D1C6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128FB" w14:textId="4E0B6F2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DDC2E" w14:textId="0591825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4B6FD" w14:textId="710DC8F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0,000.00 </w:t>
            </w:r>
          </w:p>
        </w:tc>
      </w:tr>
      <w:tr w:rsidR="007C7F38" w:rsidRPr="007C7F38" w14:paraId="2FE9ED81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F4386E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25BA17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Sanchez-Mira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0CE04" w14:textId="0E09FBF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6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C11C6" w14:textId="6ABA597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293BF" w14:textId="44A405E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AF6C7" w14:textId="3E91521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A1BD1" w14:textId="72CBBB8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6,000.00 </w:t>
            </w:r>
          </w:p>
        </w:tc>
      </w:tr>
      <w:tr w:rsidR="007C7F38" w:rsidRPr="007C7F38" w14:paraId="0DAFF77A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4939C4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39EE1E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Santa Praxedes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0CD8A" w14:textId="0B93388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3,43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9FC66" w14:textId="0A5FAD6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4CA05" w14:textId="6016013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6EA0C" w14:textId="778FC89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DAC18" w14:textId="576190D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3,430.00 </w:t>
            </w:r>
          </w:p>
        </w:tc>
      </w:tr>
      <w:tr w:rsidR="007C7F38" w:rsidRPr="007C7F38" w14:paraId="0362748E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5C63B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2A725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2E485" w14:textId="0D42660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9,29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5B75C" w14:textId="1FB7E13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80442" w14:textId="238D3A2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84EE4" w14:textId="6EBCC11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73E6C" w14:textId="0BE27F9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9,290.00 </w:t>
            </w:r>
          </w:p>
        </w:tc>
      </w:tr>
      <w:tr w:rsidR="007C7F38" w:rsidRPr="007C7F38" w14:paraId="5A4A45D9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1E0B5A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A67C7F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Santo Niño (Faire)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2F745" w14:textId="1715E3C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2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4D175" w14:textId="346A452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4429B" w14:textId="39CB9DA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C0AA0" w14:textId="5A783BC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07F8E" w14:textId="115F4DD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2,000.00 </w:t>
            </w:r>
          </w:p>
        </w:tc>
      </w:tr>
      <w:tr w:rsidR="007C7F38" w:rsidRPr="007C7F38" w14:paraId="32E6AA81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6678CF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359B60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6AD94" w14:textId="1F2FEF5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18,456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E02C6" w14:textId="122AC47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D3103" w14:textId="65C9B3D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DF3B7" w14:textId="3447DAB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B9316" w14:textId="4EC091F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18,456.00 </w:t>
            </w:r>
          </w:p>
        </w:tc>
      </w:tr>
      <w:tr w:rsidR="007C7F38" w:rsidRPr="007C7F38" w14:paraId="33AD333F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27E5E9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AC0DAF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5DDF3" w14:textId="571B4EF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28,862.44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071EB" w14:textId="45D96DC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F1885" w14:textId="31E16EC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C591F" w14:textId="4D917A3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3B395" w14:textId="0EACDA6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328,862.44 </w:t>
            </w:r>
          </w:p>
        </w:tc>
      </w:tr>
      <w:tr w:rsidR="007C7F38" w:rsidRPr="007C7F38" w14:paraId="00158486" w14:textId="77777777" w:rsidTr="007C7F38">
        <w:trPr>
          <w:trHeight w:val="20"/>
        </w:trPr>
        <w:tc>
          <w:tcPr>
            <w:tcW w:w="16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93C2BE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A2B81C" w14:textId="7FB40A9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464,788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7DCFC8" w14:textId="219BD2C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158,93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98FBAE" w14:textId="409D2BB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2,660.00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FC1BC0" w14:textId="3B852EC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569,250.00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C170EA" w14:textId="18D2FE1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9,295,628.00 </w:t>
            </w:r>
          </w:p>
        </w:tc>
      </w:tr>
      <w:tr w:rsidR="007C7F38" w:rsidRPr="007C7F38" w14:paraId="6F49501D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89AF0B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0D12D6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87B0D" w14:textId="39E9063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163,262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57D5C" w14:textId="7E88A8A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711E1" w14:textId="0AE372D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5CE50" w14:textId="12C47A5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8AA48" w14:textId="4853DDF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163,262.00 </w:t>
            </w:r>
          </w:p>
        </w:tc>
      </w:tr>
      <w:tr w:rsidR="007C7F38" w:rsidRPr="007C7F38" w14:paraId="5C1D7523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935F12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31D2B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Alicia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2B61E" w14:textId="721964C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9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158EA" w14:textId="5D5B23B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CF5CE" w14:textId="0BC9DED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EAFCA" w14:textId="287F890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A8497" w14:textId="635F03D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9,000.00 </w:t>
            </w:r>
          </w:p>
        </w:tc>
      </w:tr>
      <w:tr w:rsidR="007C7F38" w:rsidRPr="007C7F38" w14:paraId="2F5698D7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23A949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22531B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Aurora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AD068" w14:textId="7F0C39E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7,5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9F5F5" w14:textId="30C8723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D8782" w14:textId="240D118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42EFE" w14:textId="48AD582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B728E" w14:textId="0D0210C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7,500.00 </w:t>
            </w:r>
          </w:p>
        </w:tc>
      </w:tr>
      <w:tr w:rsidR="007C7F38" w:rsidRPr="007C7F38" w14:paraId="6DF619DC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22F1F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4688E3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Cabagan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E3106" w14:textId="6CC90A2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2,444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B94BD" w14:textId="4EBCE7D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5DD2B" w14:textId="062FDCA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29189" w14:textId="4F0FAB4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62996" w14:textId="360A39D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2,444.00 </w:t>
            </w:r>
          </w:p>
        </w:tc>
      </w:tr>
      <w:tr w:rsidR="007C7F38" w:rsidRPr="007C7F38" w14:paraId="1AD3B6D8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4AF9DF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6097AE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Cabatuan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7ECD7" w14:textId="003D6C5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5CD0C" w14:textId="4E16FF2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,25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81023" w14:textId="1530774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FF331" w14:textId="0CA0BDF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18EE6" w14:textId="3789098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,250.00 </w:t>
            </w:r>
          </w:p>
        </w:tc>
      </w:tr>
      <w:tr w:rsidR="007C7F38" w:rsidRPr="007C7F38" w14:paraId="1A86B5D3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1A332B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29C306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City of Cauayan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BA52F" w14:textId="0E77C0B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1,914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CB40C" w14:textId="2B6B04D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3FE22" w14:textId="2C10E07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94D06" w14:textId="0CA6673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C9D98" w14:textId="1DA8DF8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1,914.00 </w:t>
            </w:r>
          </w:p>
        </w:tc>
      </w:tr>
      <w:tr w:rsidR="007C7F38" w:rsidRPr="007C7F38" w14:paraId="1D684E32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FA1ED1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D167C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475B9" w14:textId="2DEFFD5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0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542E1" w14:textId="04683C8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7,25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37134" w14:textId="331A0B3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,900.00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AABF5" w14:textId="7227721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,650.00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3CE91" w14:textId="1CE5B46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3,800.00 </w:t>
            </w:r>
          </w:p>
        </w:tc>
      </w:tr>
      <w:tr w:rsidR="007C7F38" w:rsidRPr="007C7F38" w14:paraId="114DD1DD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8C8C83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747D8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C0389" w14:textId="71AF91E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8,294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05EFC" w14:textId="529AF36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5,2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8B693" w14:textId="75A1E1A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0F4C1" w14:textId="5713779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A514E" w14:textId="5079D25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3,494.00 </w:t>
            </w:r>
          </w:p>
        </w:tc>
      </w:tr>
      <w:tr w:rsidR="007C7F38" w:rsidRPr="007C7F38" w14:paraId="2297885E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78CB6C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0DAA8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Dinapigue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13295" w14:textId="0D02D75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E1F8B" w14:textId="58D8541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78,56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D1827" w14:textId="09ABB4E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44A8A" w14:textId="4A72566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C56B8" w14:textId="3DDD03A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78,560.00 </w:t>
            </w:r>
          </w:p>
        </w:tc>
      </w:tr>
      <w:tr w:rsidR="007C7F38" w:rsidRPr="007C7F38" w14:paraId="29A2A405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57487B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4515A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Echague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1CC26" w14:textId="120A593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5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1C1B9" w14:textId="50DF118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189AF" w14:textId="77ABD95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BD040" w14:textId="1C98658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0DA48" w14:textId="17B9F30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5,000.00 </w:t>
            </w:r>
          </w:p>
        </w:tc>
      </w:tr>
      <w:tr w:rsidR="007C7F38" w:rsidRPr="007C7F38" w14:paraId="4E9EC6A5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B1F91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6F005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2AA57" w14:textId="4312766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01,914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D79C4" w14:textId="7A4BC51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6,2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5037C" w14:textId="003B1D9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37720" w14:textId="12B233B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3,500.00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DE09D" w14:textId="0B0634E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51,614.00 </w:t>
            </w:r>
          </w:p>
        </w:tc>
      </w:tr>
      <w:tr w:rsidR="007C7F38" w:rsidRPr="007C7F38" w14:paraId="5475EF79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77917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2D3655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Jones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A1F96" w14:textId="2D5D08E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AACFC" w14:textId="547D316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,0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B242C" w14:textId="384DACB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7AA04" w14:textId="4BBFE75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22303" w14:textId="38D5D1C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,000.00 </w:t>
            </w:r>
          </w:p>
        </w:tc>
      </w:tr>
      <w:tr w:rsidR="007C7F38" w:rsidRPr="007C7F38" w14:paraId="5440FE4C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70D670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DF6C97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5B7E6" w14:textId="0BA10D1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76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C9A44" w14:textId="73A654B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6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706E2" w14:textId="5923AF4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760.00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FE052" w14:textId="5714104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600.00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D89EC" w14:textId="5917790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,720.00 </w:t>
            </w:r>
          </w:p>
        </w:tc>
      </w:tr>
      <w:tr w:rsidR="007C7F38" w:rsidRPr="007C7F38" w14:paraId="0C794A3A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88219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3E6C7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93723" w14:textId="1E0CB8E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50132" w14:textId="717F375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,9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BBFF2" w14:textId="019CBAD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F6628" w14:textId="6949553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ECBB2" w14:textId="205CE36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,900.00 </w:t>
            </w:r>
          </w:p>
        </w:tc>
      </w:tr>
      <w:tr w:rsidR="007C7F38" w:rsidRPr="007C7F38" w14:paraId="67428038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14F64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F6B46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31BE4" w14:textId="06A4643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1F443" w14:textId="33F19BA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480B0" w14:textId="6D57BB8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9AB51" w14:textId="0040AEB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600.00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E11EE" w14:textId="2F44A61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600.00 </w:t>
            </w:r>
          </w:p>
        </w:tc>
      </w:tr>
      <w:tr w:rsidR="007C7F38" w:rsidRPr="007C7F38" w14:paraId="5676CE16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3DDD59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61ACF2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4A571" w14:textId="48A19CD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BBE9C" w14:textId="230D0BC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,0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C495B" w14:textId="202A83B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6E401" w14:textId="67D54AA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5B9D3" w14:textId="4E93EC3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,000.00 </w:t>
            </w:r>
          </w:p>
        </w:tc>
      </w:tr>
      <w:tr w:rsidR="007C7F38" w:rsidRPr="007C7F38" w14:paraId="57FF2240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CCF431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0B93F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F5744" w14:textId="466312E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39A13" w14:textId="33AE008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0,32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ACAF6" w14:textId="28A9E46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8DCD1" w14:textId="0D642E2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C002B" w14:textId="0138D89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0,320.00 </w:t>
            </w:r>
          </w:p>
        </w:tc>
      </w:tr>
      <w:tr w:rsidR="007C7F38" w:rsidRPr="007C7F38" w14:paraId="241B57BE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D1C6AA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F6AA9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B9576" w14:textId="2410B6C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2,7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18EF5" w14:textId="42E878B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15,6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62498" w14:textId="48DE13F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6C206" w14:textId="40220AC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21,100.00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E1BC0" w14:textId="48DC5A6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29,400.00 </w:t>
            </w:r>
          </w:p>
        </w:tc>
      </w:tr>
      <w:tr w:rsidR="007C7F38" w:rsidRPr="007C7F38" w14:paraId="01385099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01C6F9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3B2C15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6CB25" w14:textId="7577F59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BEFAD" w14:textId="5AADBA5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6,25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6CA9E" w14:textId="69F7E14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7D228" w14:textId="27E6C64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642A9" w14:textId="6C6B813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6,250.00 </w:t>
            </w:r>
          </w:p>
        </w:tc>
      </w:tr>
      <w:tr w:rsidR="007C7F38" w:rsidRPr="007C7F38" w14:paraId="245D3A1D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78B327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7DDA7F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Tumauini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4450D" w14:textId="3C6AAC2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9FAEF" w14:textId="6C97408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7,8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C7C5D" w14:textId="2FA708D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BD7F3" w14:textId="7D00A5C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7,800.00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848CA" w14:textId="439E6F0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5,600.00 </w:t>
            </w:r>
          </w:p>
        </w:tc>
      </w:tr>
      <w:tr w:rsidR="007C7F38" w:rsidRPr="007C7F38" w14:paraId="0C5A66B1" w14:textId="77777777" w:rsidTr="007C7F38">
        <w:trPr>
          <w:trHeight w:val="20"/>
        </w:trPr>
        <w:tc>
          <w:tcPr>
            <w:tcW w:w="16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8B1E03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0B2AC4" w14:textId="28BFA69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69,95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74543C" w14:textId="34AB884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6,343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D029A9" w14:textId="09817D8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DB0425" w14:textId="7BF3842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3AF1C8" w14:textId="65012E0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56,293.00 </w:t>
            </w:r>
          </w:p>
        </w:tc>
      </w:tr>
      <w:tr w:rsidR="007C7F38" w:rsidRPr="007C7F38" w14:paraId="1D536E2C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225066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730017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7648D" w14:textId="7B4E131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9,18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938CF" w14:textId="4048AD6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530E4" w14:textId="67CA46A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196EA" w14:textId="27418AA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73AB0" w14:textId="22F0D4F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9,180.00 </w:t>
            </w:r>
          </w:p>
        </w:tc>
      </w:tr>
      <w:tr w:rsidR="007C7F38" w:rsidRPr="007C7F38" w14:paraId="674F034A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B647C2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EB92AC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6CF57" w14:textId="6A0FDD5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D0404" w14:textId="647961F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619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FC4E7" w14:textId="1F67320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19548" w14:textId="5061D8E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8C0F3" w14:textId="457FBEF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619.00 </w:t>
            </w:r>
          </w:p>
        </w:tc>
      </w:tr>
      <w:tr w:rsidR="007C7F38" w:rsidRPr="007C7F38" w14:paraId="16A5CB85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E25FE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4461A2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24DF5" w14:textId="7E190E3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57C21" w14:textId="364266A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,3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7ECCE" w14:textId="4BA9A7A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48D7A" w14:textId="07764C3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457B6" w14:textId="3EFD769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,300.00 </w:t>
            </w:r>
          </w:p>
        </w:tc>
      </w:tr>
      <w:tr w:rsidR="007C7F38" w:rsidRPr="007C7F38" w14:paraId="4BD0CF02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7D5E18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FA212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98759" w14:textId="2448947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0,35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A3015" w14:textId="6525959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36BCC" w14:textId="0F39BEC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B469B" w14:textId="7BFFD8C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06573" w14:textId="770857F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0,350.00 </w:t>
            </w:r>
          </w:p>
        </w:tc>
      </w:tr>
      <w:tr w:rsidR="007C7F38" w:rsidRPr="007C7F38" w14:paraId="668F3425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A25EAA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16588F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00D49" w14:textId="3B7CFB7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A9138" w14:textId="5CB0C0B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,122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1FA2B" w14:textId="7E7A5AE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721E1" w14:textId="6187115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BA1E8" w14:textId="6BF5449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,122.00 </w:t>
            </w:r>
          </w:p>
        </w:tc>
      </w:tr>
      <w:tr w:rsidR="007C7F38" w:rsidRPr="007C7F38" w14:paraId="5E3DE235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D05AD1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38C291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D08D2" w14:textId="68BB1A6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,07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83973" w14:textId="4501E52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02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0F6D3" w14:textId="039A632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9D4D8" w14:textId="5BE7FED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7344A" w14:textId="44E1742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,372.00 </w:t>
            </w:r>
          </w:p>
        </w:tc>
      </w:tr>
      <w:tr w:rsidR="007C7F38" w:rsidRPr="007C7F38" w14:paraId="5B0F1840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BF79B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F69B72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64FB6" w14:textId="5F87277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35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CD726" w14:textId="6D74B77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6CB6E" w14:textId="1C47AA6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73A1E" w14:textId="6B56546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D4DD0" w14:textId="57CC955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350.00 </w:t>
            </w:r>
          </w:p>
        </w:tc>
      </w:tr>
      <w:tr w:rsidR="007C7F38" w:rsidRPr="007C7F38" w14:paraId="5A8E8E10" w14:textId="77777777" w:rsidTr="007C7F38">
        <w:trPr>
          <w:trHeight w:val="20"/>
        </w:trPr>
        <w:tc>
          <w:tcPr>
            <w:tcW w:w="16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223A78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2A0B06" w14:textId="54EAAD6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69,272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F5C1B7" w14:textId="79C301A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156FD6" w14:textId="00C54D0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701CDD" w14:textId="15F862E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1025FF" w14:textId="2E16707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369,272.00 </w:t>
            </w:r>
          </w:p>
        </w:tc>
      </w:tr>
      <w:tr w:rsidR="007C7F38" w:rsidRPr="007C7F38" w14:paraId="6549F02F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ECE144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8AC54A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FB50D" w14:textId="41495AB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,52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16F4B" w14:textId="7DAEF0E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7533B" w14:textId="3C33FB7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0E71D" w14:textId="7618710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EED7F" w14:textId="3572A17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,520.00 </w:t>
            </w:r>
          </w:p>
        </w:tc>
      </w:tr>
      <w:tr w:rsidR="007C7F38" w:rsidRPr="007C7F38" w14:paraId="5FFD48C3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02D1D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1F9CE9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Diffun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35549" w14:textId="18BBA66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,52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BA5AA" w14:textId="410D743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F43EC" w14:textId="53BF585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D946C" w14:textId="086AF67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3A4FD" w14:textId="6C17336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,520.00 </w:t>
            </w:r>
          </w:p>
        </w:tc>
      </w:tr>
      <w:tr w:rsidR="007C7F38" w:rsidRPr="007C7F38" w14:paraId="47956C9C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DD4C4A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C4787E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F49CC" w14:textId="5819061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6,28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EF0A7" w14:textId="105CEB7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2EC78" w14:textId="02B2A53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67B1A" w14:textId="3B6B467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D8789" w14:textId="6BE4F50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6,280.00 </w:t>
            </w:r>
          </w:p>
        </w:tc>
      </w:tr>
      <w:tr w:rsidR="007C7F38" w:rsidRPr="007C7F38" w14:paraId="2CE3B289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746E58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B9FF5B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63AA6" w14:textId="3A15AE2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0,432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4BE0F" w14:textId="7C3AF1B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C116D" w14:textId="5ACB11F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5637B" w14:textId="34E0348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63A34" w14:textId="73D6411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0,432.00 </w:t>
            </w:r>
          </w:p>
        </w:tc>
      </w:tr>
      <w:tr w:rsidR="007C7F38" w:rsidRPr="007C7F38" w14:paraId="23221339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44FCD9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A4EAD3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Saguday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159E6" w14:textId="6EF7FC6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,52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29DB4" w14:textId="2E8CCDB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8D15D" w14:textId="41F86D0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4C7DC" w14:textId="0358520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40C21" w14:textId="41A61F8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,520.00 </w:t>
            </w:r>
          </w:p>
        </w:tc>
      </w:tr>
      <w:tr w:rsidR="007C7F38" w:rsidRPr="007C7F38" w14:paraId="6BFF9E9C" w14:textId="77777777" w:rsidTr="007C7F38">
        <w:trPr>
          <w:trHeight w:val="20"/>
        </w:trPr>
        <w:tc>
          <w:tcPr>
            <w:tcW w:w="16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D484540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8959666" w14:textId="2DB20FE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888,812.5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DB77B21" w14:textId="57EB1D3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6,453,286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2FB840B" w14:textId="24DC761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18,682.00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60578ED" w14:textId="12B7641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AFD219F" w14:textId="635BFC0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3,960,780.50 </w:t>
            </w:r>
          </w:p>
        </w:tc>
      </w:tr>
      <w:tr w:rsidR="007C7F38" w:rsidRPr="007C7F38" w14:paraId="27D86DFE" w14:textId="77777777" w:rsidTr="007C7F38">
        <w:trPr>
          <w:trHeight w:val="20"/>
        </w:trPr>
        <w:tc>
          <w:tcPr>
            <w:tcW w:w="16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74BC4F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69036F" w14:textId="5540D24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689,515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B57FE7" w14:textId="0E42C04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52,706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F8C52A" w14:textId="6B8D83F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B0CD06" w14:textId="396575D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B64741" w14:textId="0F091AE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442,221.00 </w:t>
            </w:r>
          </w:p>
        </w:tc>
      </w:tr>
      <w:tr w:rsidR="007C7F38" w:rsidRPr="007C7F38" w14:paraId="50195089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079F9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5410FB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C70FC" w14:textId="46FD5A1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1,75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73A82" w14:textId="13366BD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,75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C413B" w14:textId="5DEA862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F2A28" w14:textId="1388A2A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1236F" w14:textId="414004C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2,500.00 </w:t>
            </w:r>
          </w:p>
        </w:tc>
      </w:tr>
      <w:tr w:rsidR="007C7F38" w:rsidRPr="007C7F38" w14:paraId="074F8593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3713B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8BDFFE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CDAFB" w14:textId="43FA811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9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9A281" w14:textId="4DFF041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,636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C081A" w14:textId="12FE73B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FB418" w14:textId="56152CE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CF713" w14:textId="2332B02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7,636.00 </w:t>
            </w:r>
          </w:p>
        </w:tc>
      </w:tr>
      <w:tr w:rsidR="007C7F38" w:rsidRPr="007C7F38" w14:paraId="49B2D9F4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C3FAA6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736628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2DAAE" w14:textId="79D91A9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3,92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C305C" w14:textId="2B56621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809AC" w14:textId="7AFB78D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7D392" w14:textId="723EEF4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C3179" w14:textId="4F5354C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3,920.00 </w:t>
            </w:r>
          </w:p>
        </w:tc>
      </w:tr>
      <w:tr w:rsidR="007C7F38" w:rsidRPr="007C7F38" w14:paraId="0651E2A5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604E2A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38A02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2462A" w14:textId="69CAFAF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1,375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AB87C" w14:textId="630911A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4575F" w14:textId="041438D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8A7B0" w14:textId="02844EF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5CC0D" w14:textId="440ECEE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1,375.00 </w:t>
            </w:r>
          </w:p>
        </w:tc>
      </w:tr>
      <w:tr w:rsidR="007C7F38" w:rsidRPr="007C7F38" w14:paraId="492C9D08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709834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BC894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A8665" w14:textId="33FFF3F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4,312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2A61D" w14:textId="04AD203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,608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B5CB6" w14:textId="608CA7D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0721A" w14:textId="19A0DB0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6544B" w14:textId="0551789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3,920.00 </w:t>
            </w:r>
          </w:p>
        </w:tc>
      </w:tr>
      <w:tr w:rsidR="007C7F38" w:rsidRPr="007C7F38" w14:paraId="24083401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1294D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EA504F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7984D" w14:textId="01CFF02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9,158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AA540" w14:textId="3E2D690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3,712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27BF1" w14:textId="1319448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99169" w14:textId="69ADAED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C4036" w14:textId="4A2B2D6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2,870.00 </w:t>
            </w:r>
          </w:p>
        </w:tc>
      </w:tr>
      <w:tr w:rsidR="007C7F38" w:rsidRPr="007C7F38" w14:paraId="64ACCC9B" w14:textId="77777777" w:rsidTr="007C7F38">
        <w:trPr>
          <w:trHeight w:val="20"/>
        </w:trPr>
        <w:tc>
          <w:tcPr>
            <w:tcW w:w="16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BFE2C7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6BD306" w14:textId="5F2336D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941,57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8B41C8" w14:textId="2D5F1B4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7,203,837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675CC4" w14:textId="2DBE743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5E98A5" w14:textId="24162E6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12AE13" w14:textId="14FF890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1,145,407.00 </w:t>
            </w:r>
          </w:p>
        </w:tc>
      </w:tr>
      <w:tr w:rsidR="007C7F38" w:rsidRPr="007C7F38" w14:paraId="107EC2EA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323342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E53E26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E031C" w14:textId="116A618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27,75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A11B4" w14:textId="250DBBC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5F9A4" w14:textId="21838E1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6B47C" w14:textId="3FCD631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6E3D3" w14:textId="7DB7E8A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27,750.00 </w:t>
            </w:r>
          </w:p>
        </w:tc>
      </w:tr>
      <w:tr w:rsidR="007C7F38" w:rsidRPr="007C7F38" w14:paraId="4CD598F5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83364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A87FDC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Balagtas (Bigaa)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DF069" w14:textId="2A6616A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CF603" w14:textId="2CB4D11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48,9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6B352" w14:textId="5B739E2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A2FA6" w14:textId="5EA528A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2CB7F" w14:textId="2026B89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48,900.00 </w:t>
            </w:r>
          </w:p>
        </w:tc>
      </w:tr>
      <w:tr w:rsidR="007C7F38" w:rsidRPr="007C7F38" w14:paraId="0E4DFC4A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59D655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8040DD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52ACA" w14:textId="537A8BE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,98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74C52" w14:textId="2C3F049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265,133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79D77" w14:textId="11A5169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09022" w14:textId="67159B2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64125" w14:textId="218CA93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411,113.00 </w:t>
            </w:r>
          </w:p>
        </w:tc>
      </w:tr>
      <w:tr w:rsidR="007C7F38" w:rsidRPr="007C7F38" w14:paraId="250723E2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4602C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7A6827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A76C9" w14:textId="77732DF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BD5F6" w14:textId="14DCBBA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,55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C0926" w14:textId="3B696A3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7B4EC" w14:textId="00B320C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48B77" w14:textId="4B5578E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,550.00 </w:t>
            </w:r>
          </w:p>
        </w:tc>
      </w:tr>
      <w:tr w:rsidR="007C7F38" w:rsidRPr="007C7F38" w14:paraId="0755D93F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F84BCD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80C1E0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A9660" w14:textId="676F07D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,98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7BF36" w14:textId="2717C2E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5,334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F4864" w14:textId="2BBADFF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91300" w14:textId="29BA601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AA558" w14:textId="6C17105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1,314.00 </w:t>
            </w:r>
          </w:p>
        </w:tc>
      </w:tr>
      <w:tr w:rsidR="007C7F38" w:rsidRPr="007C7F38" w14:paraId="3AED62A6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7BF9D1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B75AE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Guiguinto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E7B3E" w14:textId="20A2A70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,66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AA3A2" w14:textId="65D78D8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0,0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45AD7" w14:textId="6D2504E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DAD8A" w14:textId="7D3E1AB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77341" w14:textId="5D4EC70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8,660.00 </w:t>
            </w:r>
          </w:p>
        </w:tc>
      </w:tr>
      <w:tr w:rsidR="007C7F38" w:rsidRPr="007C7F38" w14:paraId="7EF7A041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EE5292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E283D5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83F38" w14:textId="31AC536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E3411" w14:textId="6F15DB3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,8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0393B" w14:textId="32909D3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06A18" w14:textId="3749E41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2F682" w14:textId="2770A85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,800.00 </w:t>
            </w:r>
          </w:p>
        </w:tc>
      </w:tr>
      <w:tr w:rsidR="007C7F38" w:rsidRPr="007C7F38" w14:paraId="7DD00E53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BE54E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28DFBE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C3FFB" w14:textId="4F9DBD7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F76B8" w14:textId="5FA1FB4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,92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A5878" w14:textId="3714633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0D573" w14:textId="23B7733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97F29" w14:textId="6B729CD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,920.00 </w:t>
            </w:r>
          </w:p>
        </w:tc>
      </w:tr>
      <w:tr w:rsidR="007C7F38" w:rsidRPr="007C7F38" w14:paraId="7DDADE2C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C27C77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2DB3E1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A7FA1" w14:textId="159FC82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3,2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F0282" w14:textId="0CF4147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6,95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FDF7D" w14:textId="0A8D3BD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D82F8" w14:textId="2B22EA1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645A7" w14:textId="0B4A7DF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50,150.00 </w:t>
            </w:r>
          </w:p>
        </w:tc>
      </w:tr>
      <w:tr w:rsidR="007C7F38" w:rsidRPr="007C7F38" w14:paraId="7714BF57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8A3B44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106E27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EAED4" w14:textId="5D2781E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5BAA1" w14:textId="650BD94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,4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5947E" w14:textId="642DAA7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E9617" w14:textId="75D493F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0D4E9" w14:textId="14605B0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,400.00 </w:t>
            </w:r>
          </w:p>
        </w:tc>
      </w:tr>
      <w:tr w:rsidR="007C7F38" w:rsidRPr="007C7F38" w14:paraId="2CC8A3DF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FD5E7E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1F0B93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BCD5C" w14:textId="419A4CC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21CC8" w14:textId="3E329C2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3,85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7271C" w14:textId="613E880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419CB" w14:textId="7523F55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E3232" w14:textId="3555351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3,850.00 </w:t>
            </w:r>
          </w:p>
        </w:tc>
      </w:tr>
      <w:tr w:rsidR="007C7F38" w:rsidRPr="007C7F38" w14:paraId="17AE77BC" w14:textId="77777777" w:rsidTr="007C7F38">
        <w:trPr>
          <w:trHeight w:val="20"/>
        </w:trPr>
        <w:tc>
          <w:tcPr>
            <w:tcW w:w="16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437795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4F533D" w14:textId="6EC26C6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91,32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392945" w14:textId="5E68107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7,515,006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F11B4C" w14:textId="21BB56D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57,888.00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B12DA5" w14:textId="2966275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30D029" w14:textId="46D1704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,764,214.00 </w:t>
            </w:r>
          </w:p>
        </w:tc>
      </w:tr>
      <w:tr w:rsidR="007C7F38" w:rsidRPr="007C7F38" w14:paraId="473594BA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341BAD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166E0D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Bongabon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8B706" w14:textId="210C6D8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233E7" w14:textId="0630841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,311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DECC6" w14:textId="65FCB68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14930" w14:textId="3238AA1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18770" w14:textId="0DC563C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,311.00 </w:t>
            </w:r>
          </w:p>
        </w:tc>
      </w:tr>
      <w:tr w:rsidR="007C7F38" w:rsidRPr="007C7F38" w14:paraId="3ED5350F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977085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C48D0F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46445" w14:textId="33339AC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79384" w14:textId="73767D9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687,059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310BC" w14:textId="7F5DA6E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7,888.00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5D7B5" w14:textId="3F7BE37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12BAC" w14:textId="5E89FCA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244,947.00 </w:t>
            </w:r>
          </w:p>
        </w:tc>
      </w:tr>
      <w:tr w:rsidR="007C7F38" w:rsidRPr="007C7F38" w14:paraId="70A6E3E5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1568B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1E105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26470" w14:textId="5A0266B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424FC" w14:textId="63E23DB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95,936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B9A9D" w14:textId="59726C8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71BF4" w14:textId="4B68D7B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82BD9" w14:textId="536945C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95,936.00 </w:t>
            </w:r>
          </w:p>
        </w:tc>
      </w:tr>
      <w:tr w:rsidR="007C7F38" w:rsidRPr="007C7F38" w14:paraId="5FBE51B3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81ADA5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EF6AB0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C89F3" w14:textId="77915BE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7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508F7" w14:textId="0DCF48D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0,0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5ECD6" w14:textId="74CB324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B7FF1" w14:textId="1C2D008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83536" w14:textId="4AA6C32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47,000.00 </w:t>
            </w:r>
          </w:p>
        </w:tc>
      </w:tr>
      <w:tr w:rsidR="007C7F38" w:rsidRPr="007C7F38" w14:paraId="0ADB6139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512E40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80824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D4470" w14:textId="328144E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4,32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7642A" w14:textId="2705B53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5,0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A732E" w14:textId="34537D9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16FF8" w14:textId="3D10695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16924" w14:textId="73DBB4C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9,320.00 </w:t>
            </w:r>
          </w:p>
        </w:tc>
      </w:tr>
      <w:tr w:rsidR="007C7F38" w:rsidRPr="007C7F38" w14:paraId="22F8725E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D84B3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489B52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Palayan City (capital)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B7FE4" w14:textId="7DA5242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62545" w14:textId="4EBA521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6,65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0A0EE" w14:textId="1809ABD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AB4A2" w14:textId="1F04FD5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09386" w14:textId="5586DC5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6,650.00 </w:t>
            </w:r>
          </w:p>
        </w:tc>
      </w:tr>
      <w:tr w:rsidR="007C7F38" w:rsidRPr="007C7F38" w14:paraId="5C99C71F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84F33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132334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A6D44" w14:textId="54B82C6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E8857" w14:textId="14EB042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,5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16C1D" w14:textId="62427E3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D6DC6" w14:textId="601D609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92B95" w14:textId="5FEBA8F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,500.00 </w:t>
            </w:r>
          </w:p>
        </w:tc>
      </w:tr>
      <w:tr w:rsidR="007C7F38" w:rsidRPr="007C7F38" w14:paraId="4D9FE829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78E1DB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7D501F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78CA0" w14:textId="2E32DF3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ACE62" w14:textId="1E13020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43,55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C73E5" w14:textId="38E1BDA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7006B" w14:textId="6CE9212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7D5BF" w14:textId="00B31A8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43,550.00 </w:t>
            </w:r>
          </w:p>
        </w:tc>
      </w:tr>
      <w:tr w:rsidR="007C7F38" w:rsidRPr="007C7F38" w14:paraId="375CE94C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9A5CB1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E2A613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A1473" w14:textId="6D8FED3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F48AE" w14:textId="1D8F2BA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00,0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4314C" w14:textId="07A5961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414A4" w14:textId="4FD8117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89DDC" w14:textId="49C5B45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00,000.00 </w:t>
            </w:r>
          </w:p>
        </w:tc>
      </w:tr>
      <w:tr w:rsidR="007C7F38" w:rsidRPr="007C7F38" w14:paraId="7727F90B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6EE380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1A65A3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San Leonardo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A0AA3" w14:textId="4228951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6F9B0" w14:textId="2753DA3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1,0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5B30C" w14:textId="2E3D0AD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2B297" w14:textId="3D51749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A45E2" w14:textId="5458812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1,000.00 </w:t>
            </w:r>
          </w:p>
        </w:tc>
      </w:tr>
      <w:tr w:rsidR="007C7F38" w:rsidRPr="007C7F38" w14:paraId="59813346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8A0445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D2ACD8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DDC3E" w14:textId="5606346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72771" w14:textId="48FCC43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,0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0E9A0" w14:textId="2091255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F7539" w14:textId="10F2035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0B3DE" w14:textId="1AE0C22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,000.00 </w:t>
            </w:r>
          </w:p>
        </w:tc>
      </w:tr>
      <w:tr w:rsidR="007C7F38" w:rsidRPr="007C7F38" w14:paraId="3DF2DDAA" w14:textId="77777777" w:rsidTr="007C7F38">
        <w:trPr>
          <w:trHeight w:val="20"/>
        </w:trPr>
        <w:tc>
          <w:tcPr>
            <w:tcW w:w="16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98E65C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CA40C6" w14:textId="65E47BF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66,407.5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23AE3F" w14:textId="4BEA477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20,952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E050D9" w14:textId="28BC1FC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8A63E1" w14:textId="5B780B9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26A0C8" w14:textId="3EA076C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87,359.50 </w:t>
            </w:r>
          </w:p>
        </w:tc>
      </w:tr>
      <w:tr w:rsidR="007C7F38" w:rsidRPr="007C7F38" w14:paraId="27F7913D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2EA7C3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E6B7FB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D17B7" w14:textId="6B13DD1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380F4" w14:textId="4112715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,24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6D055" w14:textId="77317AE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30F7F" w14:textId="544DE70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61A9C" w14:textId="28011B8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,240.00 </w:t>
            </w:r>
          </w:p>
        </w:tc>
      </w:tr>
      <w:tr w:rsidR="007C7F38" w:rsidRPr="007C7F38" w14:paraId="40A1AB3A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8BA9D5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FF4BAD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6EE3C" w14:textId="5675C08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6,407.5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E4B17" w14:textId="122D5D4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37C49" w14:textId="516A6BB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3C893" w14:textId="5358843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270E5" w14:textId="5B05875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6,407.50 </w:t>
            </w:r>
          </w:p>
        </w:tc>
      </w:tr>
      <w:tr w:rsidR="007C7F38" w:rsidRPr="007C7F38" w14:paraId="0AE79198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32A617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1A87E9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CE164" w14:textId="4576F4C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F9AD0" w14:textId="7E93C5C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3,712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2DD1B" w14:textId="52D6C84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9097B" w14:textId="7BAD808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DA81F" w14:textId="6D6C069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3,712.00 </w:t>
            </w:r>
          </w:p>
        </w:tc>
      </w:tr>
      <w:tr w:rsidR="007C7F38" w:rsidRPr="007C7F38" w14:paraId="7F1F016B" w14:textId="77777777" w:rsidTr="007C7F38">
        <w:trPr>
          <w:trHeight w:val="20"/>
        </w:trPr>
        <w:tc>
          <w:tcPr>
            <w:tcW w:w="16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C93002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43BAFA" w14:textId="794BBF0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690B92" w14:textId="0D20EC6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60,785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EDB888" w14:textId="3E9EE4A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0,794.00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CD00BC" w14:textId="0732496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A22982" w14:textId="74B6751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21,579.00 </w:t>
            </w:r>
          </w:p>
        </w:tc>
      </w:tr>
      <w:tr w:rsidR="007C7F38" w:rsidRPr="007C7F38" w14:paraId="7C6B6222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6519E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F5FC08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Anao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28C62" w14:textId="0A941AB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05E66" w14:textId="25145FE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,8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23DE0" w14:textId="32A4C70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CBDE0" w14:textId="6BF0A79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D0BD3" w14:textId="7699DA3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,800.00 </w:t>
            </w:r>
          </w:p>
        </w:tc>
      </w:tr>
      <w:tr w:rsidR="007C7F38" w:rsidRPr="007C7F38" w14:paraId="747CE088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A0B34E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0B820A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89724" w14:textId="162A7B7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B344A" w14:textId="1E39469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,375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1F099" w14:textId="5A7A851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7DED9" w14:textId="093775E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CE653" w14:textId="33992F8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,375.00 </w:t>
            </w:r>
          </w:p>
        </w:tc>
      </w:tr>
      <w:tr w:rsidR="007C7F38" w:rsidRPr="007C7F38" w14:paraId="01DF831B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BEAE33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2DD0D7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Camiling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19AC1" w14:textId="73EF7A0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A9F01" w14:textId="71A1DE6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842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2A860" w14:textId="61BEA93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,794.00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261DC" w14:textId="4DAB06F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11FD9" w14:textId="03424F0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,636.00 </w:t>
            </w:r>
          </w:p>
        </w:tc>
      </w:tr>
      <w:tr w:rsidR="007C7F38" w:rsidRPr="007C7F38" w14:paraId="5378905C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549EB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1B589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E083C" w14:textId="1F42BC9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EB9DE" w14:textId="7A9A91A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D4BD8" w14:textId="46A08B8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38145" w14:textId="2D19039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3322C" w14:textId="1A5F23B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00.00 </w:t>
            </w:r>
          </w:p>
        </w:tc>
      </w:tr>
      <w:tr w:rsidR="007C7F38" w:rsidRPr="007C7F38" w14:paraId="5DA9CD39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6F31C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E96345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Gerona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22FB4" w14:textId="1D43095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CB382" w14:textId="1F0E4ED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,4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F2EA8" w14:textId="00B0E2F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DD838" w14:textId="5021701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CD08F" w14:textId="5E29AAA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,400.00 </w:t>
            </w:r>
          </w:p>
        </w:tc>
      </w:tr>
      <w:tr w:rsidR="007C7F38" w:rsidRPr="007C7F38" w14:paraId="3A9E3057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32E44A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6CC9E4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Mayantoc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A15F4" w14:textId="27B4B82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921A9" w14:textId="6A5ED04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,5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D1913" w14:textId="3C7580B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7CF17" w14:textId="23B3F90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04905" w14:textId="4AFE853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,500.00 </w:t>
            </w:r>
          </w:p>
        </w:tc>
      </w:tr>
      <w:tr w:rsidR="007C7F38" w:rsidRPr="007C7F38" w14:paraId="2B68843E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B1462E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E44F9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904BC" w14:textId="43F3DD4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778F0" w14:textId="6445D42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,0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76474" w14:textId="70D96A0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,000.00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5AB1B" w14:textId="664CFBE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1F31D" w14:textId="5FB3AF1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,000.00 </w:t>
            </w:r>
          </w:p>
        </w:tc>
      </w:tr>
      <w:tr w:rsidR="007C7F38" w:rsidRPr="007C7F38" w14:paraId="06C71A02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A5F6CB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F9B364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Paniqui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407E1" w14:textId="5307303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F02A7" w14:textId="56091BA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5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59830" w14:textId="7715862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C22E7" w14:textId="2FB8B3F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40456" w14:textId="4786F99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500.00 </w:t>
            </w:r>
          </w:p>
        </w:tc>
      </w:tr>
      <w:tr w:rsidR="007C7F38" w:rsidRPr="007C7F38" w14:paraId="6ACFCBAF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3D6C23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6A310A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Pura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81A90" w14:textId="47E1144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FB630" w14:textId="56FA64A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,768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D5244" w14:textId="740938B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9B3DF" w14:textId="543BC9B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6628E" w14:textId="2A8D934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,768.00 </w:t>
            </w:r>
          </w:p>
        </w:tc>
      </w:tr>
      <w:tr w:rsidR="007C7F38" w:rsidRPr="007C7F38" w14:paraId="61AB0883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C5DA35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50F0CF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Ramos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2E89A" w14:textId="4D358FB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226A6" w14:textId="4110CFA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3,1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19751" w14:textId="7327228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6DAE2" w14:textId="7203BBD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815D9" w14:textId="4CB5FC3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3,100.00 </w:t>
            </w:r>
          </w:p>
        </w:tc>
      </w:tr>
      <w:tr w:rsidR="007C7F38" w:rsidRPr="007C7F38" w14:paraId="5EFC48A9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726BF8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A4F5E4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San Manuel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9FBC8" w14:textId="1AAC1C7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CD3DE" w14:textId="37215DE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7,7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8A592" w14:textId="04FC4BA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4952E" w14:textId="077D222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BAF99" w14:textId="10FFA9C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7,700.00 </w:t>
            </w:r>
          </w:p>
        </w:tc>
      </w:tr>
      <w:tr w:rsidR="007C7F38" w:rsidRPr="007C7F38" w14:paraId="0C960444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7C718F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1D3F96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City of Tarlac (capital)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D1FA7" w14:textId="756F522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4326B" w14:textId="5A49C1C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0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F0A29" w14:textId="60E6D71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,000.00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5B830" w14:textId="18D3F92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7D57E" w14:textId="64645AE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,000.00 </w:t>
            </w:r>
          </w:p>
        </w:tc>
      </w:tr>
      <w:tr w:rsidR="007C7F38" w:rsidRPr="007C7F38" w14:paraId="61008138" w14:textId="77777777" w:rsidTr="007C7F38">
        <w:trPr>
          <w:trHeight w:val="20"/>
        </w:trPr>
        <w:tc>
          <w:tcPr>
            <w:tcW w:w="16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22E4EBC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58F7EAD" w14:textId="3B8A6C2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5,717,832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CFBA0C5" w14:textId="13FDCA2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35,417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C536B06" w14:textId="74A5AD2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73DADA2" w14:textId="5B75922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43ADB6C" w14:textId="4B09946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,853,249.00 </w:t>
            </w:r>
          </w:p>
        </w:tc>
      </w:tr>
      <w:tr w:rsidR="007C7F38" w:rsidRPr="007C7F38" w14:paraId="014D3213" w14:textId="77777777" w:rsidTr="007C7F38">
        <w:trPr>
          <w:trHeight w:val="20"/>
        </w:trPr>
        <w:tc>
          <w:tcPr>
            <w:tcW w:w="16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6A2A04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DAD223" w14:textId="2E446E7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210,1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BC7E20" w14:textId="2C12A3A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070,185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3F83AA" w14:textId="5749C7A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AAFC49" w14:textId="6D59197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9D22CF" w14:textId="77C085A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,280,285.00 </w:t>
            </w:r>
          </w:p>
        </w:tc>
      </w:tr>
      <w:tr w:rsidR="007C7F38" w:rsidRPr="007C7F38" w14:paraId="31B448A6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86B256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43FE6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41170" w14:textId="74DFA91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DE4B1" w14:textId="4B7D264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,0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B4B37" w14:textId="0B0806F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172FF" w14:textId="032D7E2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55755" w14:textId="0BC43FC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,000.00 </w:t>
            </w:r>
          </w:p>
        </w:tc>
      </w:tr>
      <w:tr w:rsidR="007C7F38" w:rsidRPr="007C7F38" w14:paraId="2100A414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53C9F1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700E2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9D251" w14:textId="14AF7DB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3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63CB2" w14:textId="6F74467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37F9C" w14:textId="2D8981A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362C3" w14:textId="09B0CF0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07336" w14:textId="4522086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3,000.00 </w:t>
            </w:r>
          </w:p>
        </w:tc>
      </w:tr>
      <w:tr w:rsidR="007C7F38" w:rsidRPr="007C7F38" w14:paraId="341A54FF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A3555B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E3F7B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Biñan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606BC" w14:textId="2EB1B47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3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D24DB" w14:textId="310E760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9,659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B8EC6" w14:textId="42294BD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0F1A9" w14:textId="3D9DD01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3AEEA" w14:textId="7E54D45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2,659.00 </w:t>
            </w:r>
          </w:p>
        </w:tc>
      </w:tr>
      <w:tr w:rsidR="007C7F38" w:rsidRPr="007C7F38" w14:paraId="090E7AED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3B9C91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F25007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Cabuyao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4DF01" w14:textId="7AF8CFE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3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C07A0" w14:textId="242B1AF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D4BEE" w14:textId="04CD469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6DC40" w14:textId="22D0332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C6793" w14:textId="5E49AAF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3,000.00 </w:t>
            </w:r>
          </w:p>
        </w:tc>
      </w:tr>
      <w:tr w:rsidR="007C7F38" w:rsidRPr="007C7F38" w14:paraId="1ABE74AE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8E87C7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BA12D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32AEA" w14:textId="66736A2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1,1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23EAE" w14:textId="374CB2E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B73BA" w14:textId="4B7CA9E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36A3B" w14:textId="19C1046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F3419" w14:textId="67ACA97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1,100.00 </w:t>
            </w:r>
          </w:p>
        </w:tc>
      </w:tr>
      <w:tr w:rsidR="007C7F38" w:rsidRPr="007C7F38" w14:paraId="035FB717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8F09A3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15E32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Cavinti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795E8" w14:textId="774C00E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EB4C7" w14:textId="31FD6A8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,95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A2BC8" w14:textId="2C4A77B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E6A4E" w14:textId="718077C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0F339" w14:textId="0115470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,950.00 </w:t>
            </w:r>
          </w:p>
        </w:tc>
      </w:tr>
      <w:tr w:rsidR="007C7F38" w:rsidRPr="007C7F38" w14:paraId="0584E449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FF979E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684CF6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D3490" w14:textId="6AAB8D1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63ED2" w14:textId="51E90BC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,0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4D534" w14:textId="4828D72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420B3" w14:textId="097228F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77A21" w14:textId="1661884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,000.00 </w:t>
            </w:r>
          </w:p>
        </w:tc>
      </w:tr>
      <w:tr w:rsidR="007C7F38" w:rsidRPr="007C7F38" w14:paraId="425F62CF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368303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4CDEAC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Pakil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7323F" w14:textId="1F1EDE9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F527B" w14:textId="1A69615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0,0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C3059" w14:textId="79F3627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77CF4" w14:textId="51045D2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18671" w14:textId="24F18C6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0,000.00 </w:t>
            </w:r>
          </w:p>
        </w:tc>
      </w:tr>
      <w:tr w:rsidR="007C7F38" w:rsidRPr="007C7F38" w14:paraId="19FB1218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5E7D28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F45F32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4B7B6" w14:textId="3849A5B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8A3F2" w14:textId="59E77CE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1,576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66B3B" w14:textId="754A892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C9B10" w14:textId="350FFC2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58C7B" w14:textId="1818B45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1,576.00 </w:t>
            </w:r>
          </w:p>
        </w:tc>
      </w:tr>
      <w:tr w:rsidR="007C7F38" w:rsidRPr="007C7F38" w14:paraId="2F1EFA6F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F1DA2A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4B66FC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A9056" w14:textId="53105A8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0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01552" w14:textId="0A77D1B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EE214" w14:textId="51BD92C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3D356" w14:textId="6DE749D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F5B51" w14:textId="65B045E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0,000.00 </w:t>
            </w:r>
          </w:p>
        </w:tc>
      </w:tr>
      <w:tr w:rsidR="007C7F38" w:rsidRPr="007C7F38" w14:paraId="1C31374F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7A3D27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8F04A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708AC" w14:textId="514F4FD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0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47464" w14:textId="021E1A1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20C3A" w14:textId="7FC0116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BD621" w14:textId="67FDC46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2674A" w14:textId="7CEBBA0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0,000.00 </w:t>
            </w:r>
          </w:p>
        </w:tc>
      </w:tr>
      <w:tr w:rsidR="007C7F38" w:rsidRPr="007C7F38" w14:paraId="5BBA9A4E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2398BC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A71F45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74BAA" w14:textId="78BCD0C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0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EC267" w14:textId="5AD681B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4B6D2" w14:textId="6B6A467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6621D" w14:textId="7FAE4DE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EEBD8" w14:textId="456F986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0,000.00 </w:t>
            </w:r>
          </w:p>
        </w:tc>
      </w:tr>
      <w:tr w:rsidR="007C7F38" w:rsidRPr="007C7F38" w14:paraId="7DE2FCCF" w14:textId="77777777" w:rsidTr="007C7F38">
        <w:trPr>
          <w:trHeight w:val="20"/>
        </w:trPr>
        <w:tc>
          <w:tcPr>
            <w:tcW w:w="16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BE7E33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FC3887" w14:textId="4058407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689,232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117041" w14:textId="551663C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0C45F5" w14:textId="6F1C649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E48167" w14:textId="3CEC070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450524" w14:textId="3DC0612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,689,232.00 </w:t>
            </w:r>
          </w:p>
        </w:tc>
      </w:tr>
      <w:tr w:rsidR="007C7F38" w:rsidRPr="007C7F38" w14:paraId="70C697A9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097D06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E1157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C1F5C" w14:textId="328BD78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2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BBD81" w14:textId="44302A6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1B05E" w14:textId="02D44AD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7C9F5" w14:textId="770879C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BA49A" w14:textId="4F9193A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2,000.00 </w:t>
            </w:r>
          </w:p>
        </w:tc>
      </w:tr>
      <w:tr w:rsidR="007C7F38" w:rsidRPr="007C7F38" w14:paraId="78331BA0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B527EE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9A0E9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F077A" w14:textId="42F7E81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9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E9E78" w14:textId="2E2B466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268EA" w14:textId="1C2C463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FB4A5" w14:textId="0E65B06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1FD67" w14:textId="45E23FC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9,000.00 </w:t>
            </w:r>
          </w:p>
        </w:tc>
      </w:tr>
      <w:tr w:rsidR="007C7F38" w:rsidRPr="007C7F38" w14:paraId="71FFF8FC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B7C6B4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4ED1B7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029A7" w14:textId="39B3489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6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AD325" w14:textId="7837E8C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3065D" w14:textId="0C388F2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7E20D" w14:textId="3E8236A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7AC0B" w14:textId="541A938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6,000.00 </w:t>
            </w:r>
          </w:p>
        </w:tc>
      </w:tr>
      <w:tr w:rsidR="007C7F38" w:rsidRPr="007C7F38" w14:paraId="762099B1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FFD755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48E0E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A6F14" w14:textId="23A63C4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8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40A63" w14:textId="28D003C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F53AE" w14:textId="619D90D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9FA46" w14:textId="4E64689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334E2" w14:textId="735DE4E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8,000.00 </w:t>
            </w:r>
          </w:p>
        </w:tc>
      </w:tr>
      <w:tr w:rsidR="007C7F38" w:rsidRPr="007C7F38" w14:paraId="4706410E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B5021A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E8160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6293A" w14:textId="224E7F3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6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85861" w14:textId="14919CA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377EC" w14:textId="145D66C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C8E25" w14:textId="5600315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6137B" w14:textId="6E19A20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6,000.00 </w:t>
            </w:r>
          </w:p>
        </w:tc>
      </w:tr>
      <w:tr w:rsidR="007C7F38" w:rsidRPr="007C7F38" w14:paraId="5587C463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FA9B17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C9581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028AB" w14:textId="0A0CC3A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2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4E170" w14:textId="41DDC5A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9842B" w14:textId="08EA65E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0307A" w14:textId="29E2B37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07D67" w14:textId="6276927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2,000.00 </w:t>
            </w:r>
          </w:p>
        </w:tc>
      </w:tr>
      <w:tr w:rsidR="007C7F38" w:rsidRPr="007C7F38" w14:paraId="6EE2E1D1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86006D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B361B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781DA" w14:textId="56A86E9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8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D4C14" w14:textId="60CC9BC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C8AD6" w14:textId="48758FF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6F90E" w14:textId="516F3C5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D423C" w14:textId="0CBDB21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8,000.00 </w:t>
            </w:r>
          </w:p>
        </w:tc>
      </w:tr>
      <w:tr w:rsidR="007C7F38" w:rsidRPr="007C7F38" w14:paraId="3C0A3751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FE0FF5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B6D562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51752" w14:textId="6669AE2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9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C9568" w14:textId="4AE90C8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C90D9" w14:textId="4135B2C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D950B" w14:textId="4F447E2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BBA63" w14:textId="3C90970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9,000.00 </w:t>
            </w:r>
          </w:p>
        </w:tc>
      </w:tr>
      <w:tr w:rsidR="007C7F38" w:rsidRPr="007C7F38" w14:paraId="203A8E31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F8DF9C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764EC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79850" w14:textId="6A49FAB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6,232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B0217" w14:textId="621B42B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BFBB4" w14:textId="53E19F6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40FF0" w14:textId="763A462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46B70" w14:textId="32999CA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6,232.00 </w:t>
            </w:r>
          </w:p>
        </w:tc>
      </w:tr>
      <w:tr w:rsidR="007C7F38" w:rsidRPr="007C7F38" w14:paraId="6E1647B5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6DB3DD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99D264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92D81" w14:textId="30E4E59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6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397BC" w14:textId="73B632F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0FA76" w14:textId="74FE887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561BF" w14:textId="27C1D17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3D744" w14:textId="4AB4AA0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6,000.00 </w:t>
            </w:r>
          </w:p>
        </w:tc>
      </w:tr>
      <w:tr w:rsidR="007C7F38" w:rsidRPr="007C7F38" w14:paraId="179B7D1D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9DC31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11444E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62B85" w14:textId="7D6FEB0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57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0563A" w14:textId="621B858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8986E" w14:textId="1052200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C97FD" w14:textId="6B3F458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FB18F" w14:textId="3BDC3BF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57,000.00 </w:t>
            </w:r>
          </w:p>
        </w:tc>
      </w:tr>
      <w:tr w:rsidR="007C7F38" w:rsidRPr="007C7F38" w14:paraId="64444446" w14:textId="77777777" w:rsidTr="007C7F38">
        <w:trPr>
          <w:trHeight w:val="20"/>
        </w:trPr>
        <w:tc>
          <w:tcPr>
            <w:tcW w:w="16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1B83EC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A0CC07" w14:textId="35ABA20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818,5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BFF378" w14:textId="46D7E90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5,232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EC3502" w14:textId="65C8470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BA7595" w14:textId="0E5D366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3D7F2A" w14:textId="6F5AD3D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,883,732.00 </w:t>
            </w:r>
          </w:p>
        </w:tc>
      </w:tr>
      <w:tr w:rsidR="007C7F38" w:rsidRPr="007C7F38" w14:paraId="57006C75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FC1F5A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B8514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D31C0" w14:textId="7C81E1D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A524B" w14:textId="671EE36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,232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3BBEC" w14:textId="7D04E38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D1ACF" w14:textId="1AF9C74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A5B61" w14:textId="40CB1EB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,232.00 </w:t>
            </w:r>
          </w:p>
        </w:tc>
      </w:tr>
      <w:tr w:rsidR="007C7F38" w:rsidRPr="007C7F38" w14:paraId="7750102A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4DA4A3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B1DCC7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F96C8" w14:textId="59BAD76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0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8645B" w14:textId="43E7231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EA78A" w14:textId="4B793C2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E209E" w14:textId="3783C2B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60BD0" w14:textId="32AF1A6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0,000.00 </w:t>
            </w:r>
          </w:p>
        </w:tc>
      </w:tr>
      <w:tr w:rsidR="007C7F38" w:rsidRPr="007C7F38" w14:paraId="67F11F9D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900C9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FFDA8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Rodriguez (Montalban)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2D952" w14:textId="1361156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30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7D69D" w14:textId="6F980DC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104E0" w14:textId="5015EF2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4D5ED" w14:textId="0EA6D4B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FA2B0" w14:textId="7811FED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30,000.00 </w:t>
            </w:r>
          </w:p>
        </w:tc>
      </w:tr>
      <w:tr w:rsidR="007C7F38" w:rsidRPr="007C7F38" w14:paraId="37DCF0A2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56B688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A559D9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49686" w14:textId="3010934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68,5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F7178" w14:textId="53DB1AA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0B374" w14:textId="55781DD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13F16" w14:textId="3A96D1B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DEF94" w14:textId="6D6F1DA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68,500.00 </w:t>
            </w:r>
          </w:p>
        </w:tc>
      </w:tr>
      <w:tr w:rsidR="007C7F38" w:rsidRPr="007C7F38" w14:paraId="6B048883" w14:textId="77777777" w:rsidTr="007C7F38">
        <w:trPr>
          <w:trHeight w:val="20"/>
        </w:trPr>
        <w:tc>
          <w:tcPr>
            <w:tcW w:w="16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20857F6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5233B6F" w14:textId="35C17D9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,745,307.0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3ABB43E" w14:textId="36E2BDC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D2E7AB9" w14:textId="6FC70CB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B2700FE" w14:textId="1222AD4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25DFECC" w14:textId="3965B39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,745,307.02 </w:t>
            </w:r>
          </w:p>
        </w:tc>
      </w:tr>
      <w:tr w:rsidR="007C7F38" w:rsidRPr="007C7F38" w14:paraId="26827524" w14:textId="77777777" w:rsidTr="007C7F38">
        <w:trPr>
          <w:trHeight w:val="20"/>
        </w:trPr>
        <w:tc>
          <w:tcPr>
            <w:tcW w:w="16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F5F078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170523" w14:textId="56FDCDF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405,5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2CC584" w14:textId="11DC5F4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A21C76" w14:textId="519BB5D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2ACDF6" w14:textId="14B2FB3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2C09D8" w14:textId="749479D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405,500.00 </w:t>
            </w:r>
          </w:p>
        </w:tc>
      </w:tr>
      <w:tr w:rsidR="007C7F38" w:rsidRPr="007C7F38" w14:paraId="64ED0E4B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D4BF77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C22CD1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E400B" w14:textId="7E3322E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8,5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BB20C" w14:textId="6551681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A5E36" w14:textId="005D195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D0E2B" w14:textId="332BEA0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54537" w14:textId="7BA8C0F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8,500.00 </w:t>
            </w:r>
          </w:p>
        </w:tc>
      </w:tr>
      <w:tr w:rsidR="007C7F38" w:rsidRPr="007C7F38" w14:paraId="26DB88DD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4A3FBD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7C3676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23000" w14:textId="6F76F3F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7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82F63" w14:textId="4C2DD06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EDC6E" w14:textId="05D1844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B3E5B" w14:textId="4513C1F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3ED19" w14:textId="33C4A86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7,000.00 </w:t>
            </w:r>
          </w:p>
        </w:tc>
      </w:tr>
      <w:tr w:rsidR="007C7F38" w:rsidRPr="007C7F38" w14:paraId="0484E0A4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E4347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07CF16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06617" w14:textId="38E178B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0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97E29" w14:textId="63A596F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9C3C3" w14:textId="740644D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7D3A5" w14:textId="4ECD2FB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F6FE7" w14:textId="2EAB5B3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0,000.00 </w:t>
            </w:r>
          </w:p>
        </w:tc>
      </w:tr>
      <w:tr w:rsidR="007C7F38" w:rsidRPr="007C7F38" w14:paraId="5E70584E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AAA062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7C145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E3CAD" w14:textId="4CD90C7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0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A6CB3" w14:textId="5D4E6B7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8DD2E" w14:textId="4CD041E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9F27E" w14:textId="14FF55C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8C23C" w14:textId="32D24A5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0,000.00 </w:t>
            </w:r>
          </w:p>
        </w:tc>
      </w:tr>
      <w:tr w:rsidR="007C7F38" w:rsidRPr="007C7F38" w14:paraId="4904591D" w14:textId="77777777" w:rsidTr="007C7F38">
        <w:trPr>
          <w:trHeight w:val="20"/>
        </w:trPr>
        <w:tc>
          <w:tcPr>
            <w:tcW w:w="16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F88061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61CD1F" w14:textId="088534A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338,822.2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070DD6" w14:textId="7B08C06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AA699E" w14:textId="77C5452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A27F95" w14:textId="1C34E98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054A68" w14:textId="1437B03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338,822.20 </w:t>
            </w:r>
          </w:p>
        </w:tc>
      </w:tr>
      <w:tr w:rsidR="007C7F38" w:rsidRPr="007C7F38" w14:paraId="00BDD923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DB8580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9D62C7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35FFC" w14:textId="5F20415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6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60B67" w14:textId="0D7389D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06BD9" w14:textId="62DAB1F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6405D" w14:textId="27A744D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03C80" w14:textId="4C06AD1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6,000.00 </w:t>
            </w:r>
          </w:p>
        </w:tc>
      </w:tr>
      <w:tr w:rsidR="007C7F38" w:rsidRPr="007C7F38" w14:paraId="690FDCA7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3FD701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7F930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F71C8" w14:textId="06BBE22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6,949.8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CBE74" w14:textId="30E0C60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335D8" w14:textId="26EE336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560CE" w14:textId="1447712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FA7AA" w14:textId="5680331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6,949.80 </w:t>
            </w:r>
          </w:p>
        </w:tc>
      </w:tr>
      <w:tr w:rsidR="007C7F38" w:rsidRPr="007C7F38" w14:paraId="745A2F99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90DFD7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E80788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5D0BD" w14:textId="380C58D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2,016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59E88" w14:textId="530F81B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F7FE7" w14:textId="7D11F9C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A991C" w14:textId="1C5033F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098FE" w14:textId="6E84CD3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2,016.00 </w:t>
            </w:r>
          </w:p>
        </w:tc>
      </w:tr>
      <w:tr w:rsidR="007C7F38" w:rsidRPr="007C7F38" w14:paraId="1E12C495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E0ECEE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EE331D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BB268" w14:textId="40B645F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,416.4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81592" w14:textId="3A5E3C8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0816B" w14:textId="7B5B070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1B79E" w14:textId="5912680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E08C2" w14:textId="279DEB5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,416.40 </w:t>
            </w:r>
          </w:p>
        </w:tc>
      </w:tr>
      <w:tr w:rsidR="007C7F38" w:rsidRPr="007C7F38" w14:paraId="5DFB21D2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0C5441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09306E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3DE9A" w14:textId="070FB9D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9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F9057" w14:textId="6956B5B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11DA5" w14:textId="31E1E8E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AF3B8" w14:textId="2462BCD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4BD33" w14:textId="7526A8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9,000.00 </w:t>
            </w:r>
          </w:p>
        </w:tc>
      </w:tr>
      <w:tr w:rsidR="007C7F38" w:rsidRPr="007C7F38" w14:paraId="79098081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4D5C65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DE3FC5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1416E" w14:textId="55DDA5C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3,44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80322" w14:textId="5328BF8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D17F5" w14:textId="1F5AEFB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CB4FF" w14:textId="3622503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86DD0" w14:textId="7CCED64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3,440.00 </w:t>
            </w:r>
          </w:p>
        </w:tc>
      </w:tr>
      <w:tr w:rsidR="007C7F38" w:rsidRPr="007C7F38" w14:paraId="20415E99" w14:textId="77777777" w:rsidTr="007C7F38">
        <w:trPr>
          <w:trHeight w:val="20"/>
        </w:trPr>
        <w:tc>
          <w:tcPr>
            <w:tcW w:w="16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93BAB0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6DEC72" w14:textId="3DA5F27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,260,584.8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14AAA7" w14:textId="1D5F8FF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E3AF53" w14:textId="35E0379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C9B0EE" w14:textId="70BF3C8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9599FD" w14:textId="6423B12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,260,584.82 </w:t>
            </w:r>
          </w:p>
        </w:tc>
      </w:tr>
      <w:tr w:rsidR="007C7F38" w:rsidRPr="007C7F38" w14:paraId="6E554824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D6C557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D3F18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A672B" w14:textId="771395D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0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4A261" w14:textId="5239F92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64132" w14:textId="0A5C44C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012D3" w14:textId="12502EA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F0591" w14:textId="7B6F152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0,000.00 </w:t>
            </w:r>
          </w:p>
        </w:tc>
      </w:tr>
      <w:tr w:rsidR="007C7F38" w:rsidRPr="007C7F38" w14:paraId="5B764ABD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D7D52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7D9085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E4770" w14:textId="748E894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3,148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756C0" w14:textId="6851134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7CD07" w14:textId="3687E5A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1781C" w14:textId="23252EA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99998" w14:textId="6E77BCE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33,148.00 </w:t>
            </w:r>
          </w:p>
        </w:tc>
      </w:tr>
      <w:tr w:rsidR="007C7F38" w:rsidRPr="007C7F38" w14:paraId="11610BEF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1E0B6D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A93B79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B79DB" w14:textId="11C3A4E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75,9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EABCA" w14:textId="2071D6D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12711" w14:textId="1061B88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4AA57" w14:textId="72DDF72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7AC7D" w14:textId="130206C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75,900.00 </w:t>
            </w:r>
          </w:p>
        </w:tc>
      </w:tr>
      <w:tr w:rsidR="007C7F38" w:rsidRPr="007C7F38" w14:paraId="4020E207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137F1A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FF9E3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25374" w14:textId="7153E33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0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868C0" w14:textId="23169E6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75EE6" w14:textId="2F14912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06C88" w14:textId="242D83E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0621D" w14:textId="702006C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0,000.00 </w:t>
            </w:r>
          </w:p>
        </w:tc>
      </w:tr>
      <w:tr w:rsidR="007C7F38" w:rsidRPr="007C7F38" w14:paraId="1D5BB860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8C0B2C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956EA7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2C413" w14:textId="20B0DC3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4,058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8EAB6" w14:textId="62A8358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131D7" w14:textId="0B93C5B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1EA42" w14:textId="0C3CB43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4C810" w14:textId="436D0AC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4,058.00 </w:t>
            </w:r>
          </w:p>
        </w:tc>
      </w:tr>
      <w:tr w:rsidR="007C7F38" w:rsidRPr="007C7F38" w14:paraId="2566B1C4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BCF4F1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0DB8FE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E89EA" w14:textId="3F8CAF7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0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DC534" w14:textId="10D3E5B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324A5" w14:textId="086342B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1B618" w14:textId="4CBCD73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37CC7" w14:textId="5805AC0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0,000.00 </w:t>
            </w:r>
          </w:p>
        </w:tc>
      </w:tr>
      <w:tr w:rsidR="007C7F38" w:rsidRPr="007C7F38" w14:paraId="309BCC5D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BE6D03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910DC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8C308" w14:textId="1F1C614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0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ECE2B" w14:textId="1580536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80D4E" w14:textId="7007092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34055" w14:textId="179F71C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7ABEF" w14:textId="125484F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0,000.00 </w:t>
            </w:r>
          </w:p>
        </w:tc>
      </w:tr>
      <w:tr w:rsidR="007C7F38" w:rsidRPr="007C7F38" w14:paraId="11565910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FBCBC6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C5496A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E4339" w14:textId="1617097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0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5A1C5" w14:textId="115B998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BE805" w14:textId="14DBAF6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0DF69" w14:textId="6EEE6E9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77F96" w14:textId="6C406DE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0,000.00 </w:t>
            </w:r>
          </w:p>
        </w:tc>
      </w:tr>
      <w:tr w:rsidR="007C7F38" w:rsidRPr="007C7F38" w14:paraId="1F0DE290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37DCD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1DE3C8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86657" w14:textId="023FB4C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,920.8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B0D05" w14:textId="7583522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F447E" w14:textId="38C71AD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38126" w14:textId="53BB982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E4D72" w14:textId="3D16269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,920.82 </w:t>
            </w:r>
          </w:p>
        </w:tc>
      </w:tr>
      <w:tr w:rsidR="007C7F38" w:rsidRPr="007C7F38" w14:paraId="5C2BB7A6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B9611C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CF7538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0BD89" w14:textId="4A89D27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0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40297" w14:textId="1915267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4422F" w14:textId="2BC0BC0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BCB0E" w14:textId="1A99DA6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9CAF3" w14:textId="7EE0FFC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0,000.00 </w:t>
            </w:r>
          </w:p>
        </w:tc>
      </w:tr>
      <w:tr w:rsidR="007C7F38" w:rsidRPr="007C7F38" w14:paraId="4B49350F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314063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7FCAB7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0A387" w14:textId="4B70F6F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64,777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E2BBD" w14:textId="6C80731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0C641" w14:textId="28E1727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293BA" w14:textId="5243D05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A1C36" w14:textId="06C3193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64,777.00 </w:t>
            </w:r>
          </w:p>
        </w:tc>
      </w:tr>
      <w:tr w:rsidR="007C7F38" w:rsidRPr="007C7F38" w14:paraId="5ADCC552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55A70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EB5A4B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3E6C2" w14:textId="5EE9AA4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26,816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86F74" w14:textId="113F7B2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879DA" w14:textId="3351F55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76953" w14:textId="1D9FC9E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079C7" w14:textId="45C0247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26,816.00 </w:t>
            </w:r>
          </w:p>
        </w:tc>
      </w:tr>
      <w:tr w:rsidR="007C7F38" w:rsidRPr="007C7F38" w14:paraId="6897C071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8AC8B5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42B381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Ragay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D16FB" w14:textId="66856C1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8,2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78117" w14:textId="5AEE6CD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00F92" w14:textId="112B2A3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22110" w14:textId="411C403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B63FD" w14:textId="315B4F2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8,200.00 </w:t>
            </w:r>
          </w:p>
        </w:tc>
      </w:tr>
      <w:tr w:rsidR="007C7F38" w:rsidRPr="007C7F38" w14:paraId="235D6FD0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BE9F98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FD5D50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1B0C2" w14:textId="31EACCC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0,0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6F57E" w14:textId="735C491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4B5A5" w14:textId="7D12E06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950BC" w14:textId="70FD9F2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B1550" w14:textId="2FC6C2E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0,000.00 </w:t>
            </w:r>
          </w:p>
        </w:tc>
      </w:tr>
      <w:tr w:rsidR="007C7F38" w:rsidRPr="007C7F38" w14:paraId="6A1C2289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97388E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1900F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Sipocot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03536" w14:textId="2CE9521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0,44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6476F" w14:textId="2F8B1CF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F5FF7" w14:textId="729ED46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15D20" w14:textId="01B5E7A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E58A9" w14:textId="20EE4D4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0,440.00 </w:t>
            </w:r>
          </w:p>
        </w:tc>
      </w:tr>
      <w:tr w:rsidR="007C7F38" w:rsidRPr="007C7F38" w14:paraId="3540CEA4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65C520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4830EB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98E78" w14:textId="319B399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47,325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B8F67" w14:textId="2E11F94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914FF" w14:textId="3CA33C6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7456A" w14:textId="05A6206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ED7FC" w14:textId="169A975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47,325.00 </w:t>
            </w:r>
          </w:p>
        </w:tc>
      </w:tr>
      <w:tr w:rsidR="007C7F38" w:rsidRPr="007C7F38" w14:paraId="52D578B0" w14:textId="77777777" w:rsidTr="007C7F38">
        <w:trPr>
          <w:trHeight w:val="20"/>
        </w:trPr>
        <w:tc>
          <w:tcPr>
            <w:tcW w:w="16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44393B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544321" w14:textId="4249EF3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40,4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A039C1" w14:textId="06FA1E7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D4891D" w14:textId="44EC2E7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9CFBDF" w14:textId="0D2F3C6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7767C9" w14:textId="2582B7A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40,400.00 </w:t>
            </w:r>
          </w:p>
        </w:tc>
      </w:tr>
      <w:tr w:rsidR="007C7F38" w:rsidRPr="007C7F38" w14:paraId="348E41E0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83DCB7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B73E15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59128" w14:textId="10C99D1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0,40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E8A2A" w14:textId="346D977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756E9" w14:textId="40D5E6F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DE078" w14:textId="147620D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91B6F" w14:textId="77137BE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0,400.00 </w:t>
            </w:r>
          </w:p>
        </w:tc>
      </w:tr>
      <w:tr w:rsidR="007C7F38" w:rsidRPr="007C7F38" w14:paraId="063C4B22" w14:textId="77777777" w:rsidTr="007C7F38">
        <w:trPr>
          <w:trHeight w:val="20"/>
        </w:trPr>
        <w:tc>
          <w:tcPr>
            <w:tcW w:w="16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081EBF7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3464869" w14:textId="24B97E9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39,847.59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A54AA47" w14:textId="7EC25D1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97,490.48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D15403A" w14:textId="3B98321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150.00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34DFA7D" w14:textId="567A506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65,398.00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18F6C58" w14:textId="4A4BE31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309,886.07 </w:t>
            </w:r>
          </w:p>
        </w:tc>
      </w:tr>
      <w:tr w:rsidR="007C7F38" w:rsidRPr="007C7F38" w14:paraId="59920E34" w14:textId="77777777" w:rsidTr="007C7F38">
        <w:trPr>
          <w:trHeight w:val="20"/>
        </w:trPr>
        <w:tc>
          <w:tcPr>
            <w:tcW w:w="16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1AFEB0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>Abra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A98DA3" w14:textId="4DBFB2B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,04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AB8F0A" w14:textId="5D74483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,742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9B50F7" w14:textId="18AB492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7E07DE" w14:textId="15629C9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00BE52" w14:textId="3672B6B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5,782.00 </w:t>
            </w:r>
          </w:p>
        </w:tc>
      </w:tr>
      <w:tr w:rsidR="007C7F38" w:rsidRPr="007C7F38" w14:paraId="3C8B90E0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37C67E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6B54E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Bucay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62988" w14:textId="58AB1FC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,04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42917" w14:textId="5123488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9135F" w14:textId="7781294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9104F" w14:textId="55C1056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376A7" w14:textId="37303D2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,040.00 </w:t>
            </w:r>
          </w:p>
        </w:tc>
      </w:tr>
      <w:tr w:rsidR="007C7F38" w:rsidRPr="007C7F38" w14:paraId="757739B5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1C1A8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AF3387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Lagayan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8B8A7" w14:textId="57AF1BF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0CD1D" w14:textId="7B89039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,7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9A17C" w14:textId="320156E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4E49E" w14:textId="060FBE1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361AE" w14:textId="1520BFC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,700.00 </w:t>
            </w:r>
          </w:p>
        </w:tc>
      </w:tr>
      <w:tr w:rsidR="007C7F38" w:rsidRPr="007C7F38" w14:paraId="324ECD69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EDCB5D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9F9D4E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Malibcong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2902E" w14:textId="6EC2A42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1FC31" w14:textId="56B0B73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042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4C895" w14:textId="359F6FA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FBB5F" w14:textId="3E14CA3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3EAAC" w14:textId="3680060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042.00 </w:t>
            </w:r>
          </w:p>
        </w:tc>
      </w:tr>
      <w:tr w:rsidR="007C7F38" w:rsidRPr="007C7F38" w14:paraId="415CE22E" w14:textId="77777777" w:rsidTr="007C7F38">
        <w:trPr>
          <w:trHeight w:val="20"/>
        </w:trPr>
        <w:tc>
          <w:tcPr>
            <w:tcW w:w="16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2AF19D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83DDEA" w14:textId="5C9160A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3,516.2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E53798" w14:textId="462E1AC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,145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929709" w14:textId="3C58A59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B925C9" w14:textId="753D279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65,398.00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EB710C" w14:textId="722F3E1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27,059.20 </w:t>
            </w:r>
          </w:p>
        </w:tc>
      </w:tr>
      <w:tr w:rsidR="007C7F38" w:rsidRPr="007C7F38" w14:paraId="7BEBAC94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5DCC44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2001A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AD684" w14:textId="2652E04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237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43D19" w14:textId="6C66739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,285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8DC4D" w14:textId="71D75DD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81EE3" w14:textId="5EC1282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5A4AF" w14:textId="72D06D6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,522.00 </w:t>
            </w:r>
          </w:p>
        </w:tc>
      </w:tr>
      <w:tr w:rsidR="007C7F38" w:rsidRPr="007C7F38" w14:paraId="48792E4B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48B642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84CBA1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Bokod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4CE88" w14:textId="78DE119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6,809.2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41896" w14:textId="45AE315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6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022E2" w14:textId="09BF538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7239F" w14:textId="7580D56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E7DB3" w14:textId="051FD79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8,669.20 </w:t>
            </w:r>
          </w:p>
        </w:tc>
      </w:tr>
      <w:tr w:rsidR="007C7F38" w:rsidRPr="007C7F38" w14:paraId="68758DF2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F1CD3C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5B5668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Buguias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EA4ED" w14:textId="6835666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A0D6F" w14:textId="5D96E27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24665" w14:textId="60EF226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38042" w14:textId="09DF4DB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100.00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C4F93" w14:textId="7509D02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100.00 </w:t>
            </w:r>
          </w:p>
        </w:tc>
      </w:tr>
      <w:tr w:rsidR="007C7F38" w:rsidRPr="007C7F38" w14:paraId="59FDDC0A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D36B10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BEF8BD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Itogon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93FC8" w14:textId="15B2553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70.0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0A7CA" w14:textId="5592EE0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1927A" w14:textId="748C6EA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D1E99" w14:textId="7EB9F1E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7,368.00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BB57B" w14:textId="7B0E85A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8,838.00 </w:t>
            </w:r>
          </w:p>
        </w:tc>
      </w:tr>
      <w:tr w:rsidR="007C7F38" w:rsidRPr="007C7F38" w14:paraId="34F5783B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EF59D9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56E174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Kapangan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3F049" w14:textId="49CE215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615DC" w14:textId="38910B9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15DA1" w14:textId="07D94D9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1D8FB" w14:textId="78C15A6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60.00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DF9CF" w14:textId="5FCC636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60.00 </w:t>
            </w:r>
          </w:p>
        </w:tc>
      </w:tr>
      <w:tr w:rsidR="007C7F38" w:rsidRPr="007C7F38" w14:paraId="3CBCD048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1236FD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D473A7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Mankayan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5D583" w14:textId="1A0A1D2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CE892" w14:textId="5A980DD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2E4AE" w14:textId="185DE75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BD788" w14:textId="05BF795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,990.00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83A99" w14:textId="2A50406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,990.00 </w:t>
            </w:r>
          </w:p>
        </w:tc>
      </w:tr>
      <w:tr w:rsidR="007C7F38" w:rsidRPr="007C7F38" w14:paraId="068BFDE3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F25AF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A58803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Tuba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FA1F9" w14:textId="393AC1B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5A0DB" w14:textId="34297FC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8AB66" w14:textId="1E2736D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470F2" w14:textId="52BFFB5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6,680.00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DEEB8" w14:textId="3F85B8E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6,680.00 </w:t>
            </w:r>
          </w:p>
        </w:tc>
      </w:tr>
      <w:tr w:rsidR="007C7F38" w:rsidRPr="007C7F38" w14:paraId="38A4CDA1" w14:textId="77777777" w:rsidTr="007C7F38">
        <w:trPr>
          <w:trHeight w:val="20"/>
        </w:trPr>
        <w:tc>
          <w:tcPr>
            <w:tcW w:w="16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97964D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6DE197" w14:textId="51478E4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47,270.83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741A9F" w14:textId="30A4781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1,787.48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2E2B84" w14:textId="7BA1F2B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00.00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483434" w14:textId="013BD07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079325" w14:textId="4696D70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80,158.31 </w:t>
            </w:r>
          </w:p>
        </w:tc>
      </w:tr>
      <w:tr w:rsidR="007C7F38" w:rsidRPr="007C7F38" w14:paraId="0D9C2612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717581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58B71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Aguinaldo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31CA8" w14:textId="4582BA4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F3220" w14:textId="416B796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304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2A7FB" w14:textId="0A1E1056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2FE0F" w14:textId="6B80A88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94FED" w14:textId="38169AE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304.00 </w:t>
            </w:r>
          </w:p>
        </w:tc>
      </w:tr>
      <w:tr w:rsidR="007C7F38" w:rsidRPr="007C7F38" w14:paraId="75410E7F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6D3464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FAE7B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Alfonso Lista (Potia)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56977" w14:textId="1650873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BF0B1" w14:textId="5E87786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24.04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D96CF" w14:textId="0612EBF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F5B3D" w14:textId="0B593AD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C1D69" w14:textId="3646DCB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24.04 </w:t>
            </w:r>
          </w:p>
        </w:tc>
      </w:tr>
      <w:tr w:rsidR="007C7F38" w:rsidRPr="007C7F38" w14:paraId="6E13E5B1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D617AB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56ECF0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C89A9" w14:textId="56716C6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9BD09" w14:textId="67FBBB2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,6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5D54B" w14:textId="377FAF4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45B9D" w14:textId="0395314D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B66CE" w14:textId="4AD258C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,600.00 </w:t>
            </w:r>
          </w:p>
        </w:tc>
      </w:tr>
      <w:tr w:rsidR="007C7F38" w:rsidRPr="007C7F38" w14:paraId="0B5988E5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5FB70F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FE6263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Banaue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142B0" w14:textId="40AF2D0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,847.31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821CC" w14:textId="61EB32F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,24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54A00" w14:textId="53D5F07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4D95C" w14:textId="6B0344F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3914A" w14:textId="1460CF0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7,087.31 </w:t>
            </w:r>
          </w:p>
        </w:tc>
      </w:tr>
      <w:tr w:rsidR="007C7F38" w:rsidRPr="007C7F38" w14:paraId="032C30B8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577D6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2FA85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Hingyon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1BFD9" w14:textId="6257A09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9A14E" w14:textId="686F9E3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004.44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DED07" w14:textId="509FA5C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AE828" w14:textId="73E354A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90C5D" w14:textId="35AEF43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004.44 </w:t>
            </w:r>
          </w:p>
        </w:tc>
      </w:tr>
      <w:tr w:rsidR="007C7F38" w:rsidRPr="007C7F38" w14:paraId="54943154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5A9BB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5D4F30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Hungduan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3D6A1" w14:textId="43EF161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DB16F" w14:textId="2B5DFE2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,9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CCC17" w14:textId="32ED7D6A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00.00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E3CE3" w14:textId="7D2668F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2A295" w14:textId="20EBC29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,000.00 </w:t>
            </w:r>
          </w:p>
        </w:tc>
      </w:tr>
      <w:tr w:rsidR="007C7F38" w:rsidRPr="007C7F38" w14:paraId="267434B8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353F74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D01A1D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Lamut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67D43" w14:textId="104B38F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,453.60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04C0E" w14:textId="337E87E0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,0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29152" w14:textId="3A9E244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DE7A2" w14:textId="1440472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BFA76" w14:textId="31EFA0B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,453.60 </w:t>
            </w:r>
          </w:p>
        </w:tc>
      </w:tr>
      <w:tr w:rsidR="007C7F38" w:rsidRPr="007C7F38" w14:paraId="02FD56CC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1744FF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EBAEC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Tinoc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5CE72" w14:textId="37FA5EF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5,969.92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DB5AA" w14:textId="532C381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,615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F3B30" w14:textId="7C236AE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E60CD" w14:textId="7029512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4736F" w14:textId="699F0AC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2,584.92 </w:t>
            </w:r>
          </w:p>
        </w:tc>
      </w:tr>
      <w:tr w:rsidR="007C7F38" w:rsidRPr="007C7F38" w14:paraId="560B468B" w14:textId="77777777" w:rsidTr="007C7F38">
        <w:trPr>
          <w:trHeight w:val="20"/>
        </w:trPr>
        <w:tc>
          <w:tcPr>
            <w:tcW w:w="16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F7921F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AD8A13" w14:textId="18D0CDF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24,020.5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96F170" w14:textId="5C1255D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5,216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B93D51" w14:textId="4CE7643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050.00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7207EB" w14:textId="7730602E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A6A4C1" w14:textId="7B28C5C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75,286.56 </w:t>
            </w:r>
          </w:p>
        </w:tc>
      </w:tr>
      <w:tr w:rsidR="007C7F38" w:rsidRPr="007C7F38" w14:paraId="4AEBB950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9E38D0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62FC6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378DA" w14:textId="4C7712D4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00655" w14:textId="294A0302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6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FBB21" w14:textId="62D772D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AA911" w14:textId="5FB0B92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4E757" w14:textId="63780BE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600.00 </w:t>
            </w:r>
          </w:p>
        </w:tc>
      </w:tr>
      <w:tr w:rsidR="007C7F38" w:rsidRPr="007C7F38" w14:paraId="3FD4A722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31218E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C7F38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E12938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Pinukpuk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6FAA5" w14:textId="731CC2B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4,020.56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A79B7" w14:textId="50C9D89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,616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C18ED" w14:textId="215352F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,050.00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525D3" w14:textId="0F98419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8CE72" w14:textId="5ECC9F5F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9,686.56 </w:t>
            </w:r>
          </w:p>
        </w:tc>
      </w:tr>
      <w:tr w:rsidR="007C7F38" w:rsidRPr="007C7F38" w14:paraId="6A25DFA6" w14:textId="77777777" w:rsidTr="007C7F38">
        <w:trPr>
          <w:trHeight w:val="20"/>
        </w:trPr>
        <w:tc>
          <w:tcPr>
            <w:tcW w:w="166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1C9446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7121DD" w14:textId="16EDC54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2CEC5C" w14:textId="13741F0C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6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744D6D" w14:textId="3D0AD7A8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CB3DCB" w14:textId="2AC6ADC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0E5D80" w14:textId="71BB9EFB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C7F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600.00 </w:t>
            </w:r>
          </w:p>
        </w:tc>
      </w:tr>
      <w:tr w:rsidR="007C7F38" w:rsidRPr="007C7F38" w14:paraId="0449B16B" w14:textId="77777777" w:rsidTr="007C7F38">
        <w:trPr>
          <w:trHeight w:val="20"/>
        </w:trPr>
        <w:tc>
          <w:tcPr>
            <w:tcW w:w="417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1CF93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2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5264D" w14:textId="77777777" w:rsidR="007C7F38" w:rsidRPr="007C7F38" w:rsidRDefault="007C7F38" w:rsidP="007C7F38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B2108" w14:textId="0B2344D3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EE733" w14:textId="539BE391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00.00 </w:t>
            </w:r>
          </w:p>
        </w:tc>
        <w:tc>
          <w:tcPr>
            <w:tcW w:w="5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891AD" w14:textId="67EDCC3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98752" w14:textId="30871E25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83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916BA" w14:textId="7EB603D9" w:rsidR="007C7F38" w:rsidRPr="007C7F38" w:rsidRDefault="007C7F38" w:rsidP="007C7F38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7F3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00.00 </w:t>
            </w:r>
          </w:p>
        </w:tc>
      </w:tr>
    </w:tbl>
    <w:p w14:paraId="620361D5" w14:textId="01037124" w:rsidR="007F7727" w:rsidRDefault="007F7727" w:rsidP="007C7F38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7EE6C66E" w14:textId="642FAA4B" w:rsidR="00D32437" w:rsidRDefault="00156293" w:rsidP="007A39F8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  <w:r w:rsidRPr="00EF7C34">
        <w:rPr>
          <w:rFonts w:ascii="Arial" w:eastAsia="Arial" w:hAnsi="Arial" w:cs="Arial"/>
          <w:i/>
          <w:color w:val="0070C0"/>
          <w:sz w:val="16"/>
          <w:szCs w:val="24"/>
        </w:rPr>
        <w:t>Source: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Pr="00EF7C34">
        <w:rPr>
          <w:rFonts w:ascii="Arial" w:eastAsia="Arial" w:hAnsi="Arial" w:cs="Arial"/>
          <w:i/>
          <w:color w:val="0070C0"/>
          <w:sz w:val="16"/>
          <w:szCs w:val="24"/>
        </w:rPr>
        <w:t>DSWD-FO</w:t>
      </w:r>
      <w:r w:rsidR="00966F27" w:rsidRPr="00EF7C34">
        <w:rPr>
          <w:rFonts w:ascii="Arial" w:eastAsia="Arial" w:hAnsi="Arial" w:cs="Arial"/>
          <w:i/>
          <w:color w:val="0070C0"/>
          <w:sz w:val="16"/>
          <w:szCs w:val="24"/>
        </w:rPr>
        <w:t>s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NCR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Pr="00EF7C34">
        <w:rPr>
          <w:rFonts w:ascii="Arial" w:eastAsia="Arial" w:hAnsi="Arial" w:cs="Arial"/>
          <w:i/>
          <w:color w:val="0070C0"/>
          <w:sz w:val="16"/>
          <w:szCs w:val="24"/>
        </w:rPr>
        <w:t>I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II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III,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966F27" w:rsidRPr="00EF7C34">
        <w:rPr>
          <w:rFonts w:ascii="Arial" w:eastAsia="Arial" w:hAnsi="Arial" w:cs="Arial"/>
          <w:i/>
          <w:color w:val="0070C0"/>
          <w:sz w:val="16"/>
          <w:szCs w:val="24"/>
        </w:rPr>
        <w:t>V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and</w:t>
      </w:r>
      <w:r w:rsidR="00CB2A7E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DA7BE8" w:rsidRPr="00EF7C34">
        <w:rPr>
          <w:rFonts w:ascii="Arial" w:eastAsia="Arial" w:hAnsi="Arial" w:cs="Arial"/>
          <w:i/>
          <w:color w:val="0070C0"/>
          <w:sz w:val="16"/>
          <w:szCs w:val="24"/>
        </w:rPr>
        <w:t>CAR</w:t>
      </w:r>
    </w:p>
    <w:p w14:paraId="49FA1741" w14:textId="651E7E46" w:rsidR="00CA52D7" w:rsidRDefault="00CA52D7" w:rsidP="009D4BB0">
      <w:pPr>
        <w:spacing w:after="0" w:line="240" w:lineRule="auto"/>
        <w:contextualSpacing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5DDF4295" w14:textId="2178FCAC" w:rsidR="009D4BB0" w:rsidRDefault="009D4BB0" w:rsidP="009D4BB0">
      <w:pPr>
        <w:spacing w:after="0" w:line="240" w:lineRule="auto"/>
        <w:contextualSpacing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398224AE" w14:textId="303F6C94" w:rsidR="009D4BB0" w:rsidRDefault="009D4BB0" w:rsidP="009D4BB0">
      <w:pPr>
        <w:spacing w:after="0" w:line="240" w:lineRule="auto"/>
        <w:contextualSpacing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0C3529FC" w14:textId="1CD6910D" w:rsidR="009D4BB0" w:rsidRDefault="009D4BB0" w:rsidP="009D4BB0">
      <w:pPr>
        <w:spacing w:after="0" w:line="240" w:lineRule="auto"/>
        <w:contextualSpacing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6E876434" w14:textId="25E33116" w:rsidR="009D4BB0" w:rsidRDefault="009D4BB0" w:rsidP="009D4BB0">
      <w:pPr>
        <w:spacing w:after="0" w:line="240" w:lineRule="auto"/>
        <w:contextualSpacing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17DECFC4" w14:textId="6F50E065" w:rsidR="009D4BB0" w:rsidRDefault="009D4BB0" w:rsidP="009D4BB0">
      <w:pPr>
        <w:spacing w:after="0" w:line="240" w:lineRule="auto"/>
        <w:contextualSpacing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0CBD849F" w14:textId="759C6405" w:rsidR="009D4BB0" w:rsidRDefault="009D4BB0" w:rsidP="009D4BB0">
      <w:pPr>
        <w:spacing w:after="0" w:line="240" w:lineRule="auto"/>
        <w:contextualSpacing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0BB60B40" w14:textId="182ED26A" w:rsidR="009D4BB0" w:rsidRDefault="009D4BB0" w:rsidP="009D4BB0">
      <w:pPr>
        <w:spacing w:after="0" w:line="240" w:lineRule="auto"/>
        <w:contextualSpacing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574AE514" w14:textId="5822D13A" w:rsidR="009D4BB0" w:rsidRDefault="009D4BB0" w:rsidP="009D4BB0">
      <w:pPr>
        <w:spacing w:after="0" w:line="240" w:lineRule="auto"/>
        <w:contextualSpacing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4AC174FD" w14:textId="152528E6" w:rsidR="009D4BB0" w:rsidRDefault="009D4BB0" w:rsidP="009D4BB0">
      <w:pPr>
        <w:spacing w:after="0" w:line="240" w:lineRule="auto"/>
        <w:contextualSpacing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4D9EAC36" w14:textId="64FCD809" w:rsidR="009D4BB0" w:rsidRDefault="009D4BB0" w:rsidP="009D4BB0">
      <w:pPr>
        <w:spacing w:after="0" w:line="240" w:lineRule="auto"/>
        <w:contextualSpacing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52F8B0BA" w14:textId="69965B9E" w:rsidR="009D4BB0" w:rsidRDefault="009D4BB0" w:rsidP="009D4BB0">
      <w:pPr>
        <w:spacing w:after="0" w:line="240" w:lineRule="auto"/>
        <w:contextualSpacing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4845B5DB" w14:textId="6AE061D7" w:rsidR="009D4BB0" w:rsidRDefault="009D4BB0" w:rsidP="009D4BB0">
      <w:pPr>
        <w:spacing w:after="0" w:line="240" w:lineRule="auto"/>
        <w:contextualSpacing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3D166A85" w14:textId="20B2E61F" w:rsidR="009D4BB0" w:rsidRDefault="009D4BB0" w:rsidP="009D4BB0">
      <w:pPr>
        <w:spacing w:after="0" w:line="240" w:lineRule="auto"/>
        <w:contextualSpacing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0A32FDF8" w14:textId="2DE26B80" w:rsidR="009D4BB0" w:rsidRDefault="009D4BB0" w:rsidP="009D4BB0">
      <w:pPr>
        <w:spacing w:after="0" w:line="240" w:lineRule="auto"/>
        <w:contextualSpacing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6242C71E" w14:textId="413A2744" w:rsidR="009D4BB0" w:rsidRDefault="009D4BB0" w:rsidP="009D4BB0">
      <w:pPr>
        <w:spacing w:after="0" w:line="240" w:lineRule="auto"/>
        <w:contextualSpacing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6F0141AE" w14:textId="464178F1" w:rsidR="009D4BB0" w:rsidRDefault="009D4BB0" w:rsidP="009D4BB0">
      <w:pPr>
        <w:spacing w:after="0" w:line="240" w:lineRule="auto"/>
        <w:contextualSpacing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33A19E1B" w14:textId="4526ABB2" w:rsidR="007F7727" w:rsidRPr="007F7727" w:rsidRDefault="007F7727" w:rsidP="009D4BB0">
      <w:pPr>
        <w:spacing w:after="0" w:line="240" w:lineRule="auto"/>
        <w:contextualSpacing/>
        <w:rPr>
          <w:rFonts w:ascii="Arial" w:eastAsia="Times New Roman" w:hAnsi="Arial" w:cs="Arial"/>
          <w:b/>
          <w:iCs/>
          <w:color w:val="002060"/>
          <w:sz w:val="24"/>
          <w:szCs w:val="32"/>
        </w:rPr>
      </w:pPr>
    </w:p>
    <w:p w14:paraId="620F8D47" w14:textId="37F21985" w:rsidR="00FA08E5" w:rsidRDefault="00FA08E5" w:rsidP="00FA08E5">
      <w:pPr>
        <w:spacing w:after="0" w:line="240" w:lineRule="auto"/>
        <w:contextualSpacing/>
        <w:rPr>
          <w:rFonts w:ascii="Arial" w:eastAsia="Times New Roman" w:hAnsi="Arial" w:cs="Arial"/>
          <w:b/>
          <w:iCs/>
          <w:color w:val="002060"/>
          <w:sz w:val="28"/>
          <w:szCs w:val="32"/>
        </w:rPr>
      </w:pPr>
    </w:p>
    <w:p w14:paraId="374EB046" w14:textId="4C93ED9D" w:rsidR="00124514" w:rsidRDefault="00232D4B" w:rsidP="00055BCD">
      <w:pPr>
        <w:spacing w:after="0" w:line="240" w:lineRule="auto"/>
        <w:contextualSpacing/>
        <w:jc w:val="center"/>
        <w:rPr>
          <w:rFonts w:ascii="Arial" w:eastAsia="Times New Roman" w:hAnsi="Arial" w:cs="Arial"/>
          <w:b/>
          <w:iCs/>
          <w:color w:val="002060"/>
          <w:sz w:val="28"/>
          <w:szCs w:val="32"/>
        </w:rPr>
      </w:pPr>
      <w:r w:rsidRPr="005B4FF1">
        <w:rPr>
          <w:rFonts w:ascii="Arial" w:eastAsia="Times New Roman" w:hAnsi="Arial" w:cs="Arial"/>
          <w:b/>
          <w:iCs/>
          <w:color w:val="002060"/>
          <w:sz w:val="28"/>
          <w:szCs w:val="32"/>
        </w:rPr>
        <w:lastRenderedPageBreak/>
        <w:t>DSWD</w:t>
      </w:r>
      <w:r w:rsidR="00CB2A7E">
        <w:rPr>
          <w:rFonts w:ascii="Arial" w:eastAsia="Times New Roman" w:hAnsi="Arial" w:cs="Arial"/>
          <w:b/>
          <w:iCs/>
          <w:color w:val="002060"/>
          <w:sz w:val="28"/>
          <w:szCs w:val="32"/>
        </w:rPr>
        <w:t xml:space="preserve"> </w:t>
      </w:r>
      <w:r w:rsidRPr="005B4FF1">
        <w:rPr>
          <w:rFonts w:ascii="Arial" w:eastAsia="Times New Roman" w:hAnsi="Arial" w:cs="Arial"/>
          <w:b/>
          <w:iCs/>
          <w:color w:val="002060"/>
          <w:sz w:val="28"/>
          <w:szCs w:val="32"/>
        </w:rPr>
        <w:t>DISASTER</w:t>
      </w:r>
      <w:r w:rsidR="00CB2A7E">
        <w:rPr>
          <w:rFonts w:ascii="Arial" w:eastAsia="Times New Roman" w:hAnsi="Arial" w:cs="Arial"/>
          <w:b/>
          <w:iCs/>
          <w:color w:val="002060"/>
          <w:sz w:val="28"/>
          <w:szCs w:val="32"/>
        </w:rPr>
        <w:t xml:space="preserve"> </w:t>
      </w:r>
      <w:r w:rsidRPr="005B4FF1">
        <w:rPr>
          <w:rFonts w:ascii="Arial" w:eastAsia="Times New Roman" w:hAnsi="Arial" w:cs="Arial"/>
          <w:b/>
          <w:iCs/>
          <w:color w:val="002060"/>
          <w:sz w:val="28"/>
          <w:szCs w:val="32"/>
        </w:rPr>
        <w:t>RESPONSE</w:t>
      </w:r>
      <w:r w:rsidR="00CB2A7E">
        <w:rPr>
          <w:rFonts w:ascii="Arial" w:eastAsia="Times New Roman" w:hAnsi="Arial" w:cs="Arial"/>
          <w:b/>
          <w:iCs/>
          <w:color w:val="002060"/>
          <w:sz w:val="28"/>
          <w:szCs w:val="32"/>
        </w:rPr>
        <w:t xml:space="preserve"> </w:t>
      </w:r>
      <w:r w:rsidRPr="005B4FF1">
        <w:rPr>
          <w:rFonts w:ascii="Arial" w:eastAsia="Times New Roman" w:hAnsi="Arial" w:cs="Arial"/>
          <w:b/>
          <w:iCs/>
          <w:color w:val="002060"/>
          <w:sz w:val="28"/>
          <w:szCs w:val="32"/>
        </w:rPr>
        <w:t>INFORMATION</w:t>
      </w:r>
    </w:p>
    <w:p w14:paraId="46636A44" w14:textId="2ABB1D3F" w:rsidR="00E50E07" w:rsidRPr="009C3D6E" w:rsidRDefault="00FA08E5" w:rsidP="00E50E07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  <w:r w:rsidRPr="005B4FF1">
        <w:rPr>
          <w:rFonts w:ascii="Arial" w:eastAsia="Times New Roman" w:hAnsi="Arial" w:cs="Arial"/>
          <w:b/>
          <w:iCs/>
          <w:noProof/>
          <w:color w:val="002060"/>
          <w:sz w:val="28"/>
          <w:szCs w:val="32"/>
        </w:rPr>
        <w:drawing>
          <wp:anchor distT="0" distB="0" distL="114300" distR="114300" simplePos="0" relativeHeight="251658240" behindDoc="0" locked="0" layoutInCell="1" allowOverlap="1" wp14:anchorId="22707F74" wp14:editId="1F99D69F">
            <wp:simplePos x="0" y="0"/>
            <wp:positionH relativeFrom="column">
              <wp:posOffset>-144145</wp:posOffset>
            </wp:positionH>
            <wp:positionV relativeFrom="paragraph">
              <wp:posOffset>0</wp:posOffset>
            </wp:positionV>
            <wp:extent cx="7082790" cy="4754880"/>
            <wp:effectExtent l="0" t="0" r="3810" b="762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ollyaffected_10112020_6a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8279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FB05CB" w14:textId="3338F27B" w:rsidR="00055BCD" w:rsidRPr="00055BCD" w:rsidRDefault="00055BCD" w:rsidP="00055BCD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00E7E532" w14:textId="77777777" w:rsidR="009D4BB0" w:rsidRDefault="009D4BB0" w:rsidP="009D4BB0">
      <w:pPr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tatus of Prepositioned Resources: Stockpile and Standby Funds</w:t>
      </w:r>
    </w:p>
    <w:p w14:paraId="5B505317" w14:textId="77777777" w:rsidR="009D4BB0" w:rsidRDefault="009D4BB0" w:rsidP="009D4BB0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The DSWD Central Office (CO), Field Offices (FOs), and National Resource Operations Center (NROC) have stockpiles and standby funds amounting to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Pr="00BE2094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,237,044,871.94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with breakdown as follows (see Table 2):</w:t>
      </w:r>
    </w:p>
    <w:p w14:paraId="33908A16" w14:textId="77777777" w:rsidR="009D4BB0" w:rsidRPr="00116737" w:rsidRDefault="009D4BB0" w:rsidP="009D4BB0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16"/>
          <w:szCs w:val="16"/>
          <w:lang w:val="en-US" w:eastAsia="en-US"/>
        </w:rPr>
      </w:pPr>
    </w:p>
    <w:p w14:paraId="4B0E4AD4" w14:textId="77777777" w:rsidR="009D4BB0" w:rsidRDefault="009D4BB0" w:rsidP="009D4BB0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andby Funds</w:t>
      </w:r>
    </w:p>
    <w:p w14:paraId="7E5982E0" w14:textId="77777777" w:rsidR="009D4BB0" w:rsidRPr="00884B3D" w:rsidRDefault="009D4BB0" w:rsidP="009D4BB0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884B3D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Pr="00884B3D">
        <w:rPr>
          <w:rFonts w:ascii="Arial" w:eastAsia="Times New Roman" w:hAnsi="Arial" w:cs="Arial"/>
          <w:b/>
          <w:sz w:val="24"/>
          <w:szCs w:val="24"/>
          <w:lang w:val="en-US" w:eastAsia="en-US"/>
        </w:rPr>
        <w:t>₱692,467,283.65 standby funds</w:t>
      </w:r>
      <w:r w:rsidRPr="00884B3D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in the CO and FOs. Of the said amount, </w:t>
      </w:r>
      <w:r w:rsidRPr="00884B3D">
        <w:rPr>
          <w:rFonts w:ascii="Arial" w:eastAsia="Times New Roman" w:hAnsi="Arial" w:cs="Arial"/>
          <w:b/>
          <w:sz w:val="24"/>
          <w:szCs w:val="24"/>
          <w:lang w:val="en-US" w:eastAsia="en-US"/>
        </w:rPr>
        <w:t xml:space="preserve">₱649,808,804.19 </w:t>
      </w:r>
      <w:r w:rsidRPr="00884B3D">
        <w:rPr>
          <w:rFonts w:ascii="Arial" w:eastAsia="Times New Roman" w:hAnsi="Arial" w:cs="Arial"/>
          <w:sz w:val="24"/>
          <w:szCs w:val="24"/>
          <w:lang w:val="en-US" w:eastAsia="en-US"/>
        </w:rPr>
        <w:t xml:space="preserve">is the available </w:t>
      </w:r>
      <w:r w:rsidRPr="00884B3D">
        <w:rPr>
          <w:rFonts w:ascii="Arial" w:eastAsia="Times New Roman" w:hAnsi="Arial" w:cs="Arial"/>
          <w:b/>
          <w:sz w:val="24"/>
          <w:szCs w:val="24"/>
          <w:lang w:val="en-US" w:eastAsia="en-US"/>
        </w:rPr>
        <w:t>Quick Response Fund (QRF)</w:t>
      </w:r>
      <w:r w:rsidRPr="00884B3D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in the CO.</w:t>
      </w:r>
    </w:p>
    <w:p w14:paraId="4AFEBFBD" w14:textId="77777777" w:rsidR="009D4BB0" w:rsidRPr="00884B3D" w:rsidRDefault="009D4BB0" w:rsidP="009D4BB0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16"/>
          <w:szCs w:val="16"/>
          <w:lang w:val="en-US" w:eastAsia="en-US"/>
        </w:rPr>
      </w:pPr>
    </w:p>
    <w:p w14:paraId="2A0E92F3" w14:textId="77777777" w:rsidR="009D4BB0" w:rsidRDefault="009D4BB0" w:rsidP="009D4BB0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ockpiles</w:t>
      </w:r>
    </w:p>
    <w:p w14:paraId="0C282D3A" w14:textId="77777777" w:rsidR="009D4BB0" w:rsidRDefault="009D4BB0" w:rsidP="009D4BB0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Pr="00BE2094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221,445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family food packs (FFPs)</w:t>
      </w:r>
      <w:r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Pr="00BE2094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06,335,615.20</w:t>
      </w:r>
      <w:r w:rsidRPr="00884B3D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,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 w:rsidRPr="00FA08E5">
        <w:rPr>
          <w:rFonts w:ascii="Arial" w:eastAsia="Times New Roman" w:hAnsi="Arial" w:cs="Arial"/>
          <w:b/>
          <w:color w:val="auto"/>
          <w:sz w:val="24"/>
          <w:szCs w:val="24"/>
          <w:lang w:val="en-US" w:eastAsia="en-US"/>
        </w:rPr>
        <w:t>other food items</w:t>
      </w:r>
      <w:r w:rsidRPr="00FA08E5"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  <w:t xml:space="preserve"> amounting to </w:t>
      </w:r>
      <w:r w:rsidRPr="00FA08E5">
        <w:rPr>
          <w:rFonts w:ascii="Arial" w:eastAsia="Times New Roman" w:hAnsi="Arial" w:cs="Arial"/>
          <w:b/>
          <w:color w:val="auto"/>
          <w:sz w:val="24"/>
          <w:szCs w:val="24"/>
          <w:lang w:val="en-US" w:eastAsia="en-US"/>
        </w:rPr>
        <w:t>₱</w:t>
      </w:r>
      <w:r w:rsidRPr="00FA08E5">
        <w:rPr>
          <w:rFonts w:ascii="Arial" w:eastAsia="Times New Roman" w:hAnsi="Arial" w:cs="Arial"/>
          <w:b/>
          <w:bCs/>
          <w:color w:val="auto"/>
          <w:sz w:val="24"/>
          <w:szCs w:val="24"/>
          <w:lang w:eastAsia="en-US"/>
        </w:rPr>
        <w:t xml:space="preserve">167,595,586.54,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nd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non-food items (FNIs)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</w:t>
      </w:r>
      <w:r w:rsidRPr="00BE2094"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  <w:t xml:space="preserve">to </w:t>
      </w:r>
      <w:r w:rsidRPr="00BE2094">
        <w:rPr>
          <w:rFonts w:ascii="Arial" w:eastAsia="Times New Roman" w:hAnsi="Arial" w:cs="Arial"/>
          <w:b/>
          <w:color w:val="auto"/>
          <w:sz w:val="24"/>
          <w:szCs w:val="24"/>
          <w:lang w:val="en-US" w:eastAsia="en-US"/>
        </w:rPr>
        <w:t>₱</w:t>
      </w:r>
      <w:r w:rsidRPr="00BE2094">
        <w:rPr>
          <w:rFonts w:ascii="Arial" w:eastAsia="Times New Roman" w:hAnsi="Arial" w:cs="Arial"/>
          <w:b/>
          <w:bCs/>
          <w:color w:val="auto"/>
          <w:sz w:val="24"/>
          <w:szCs w:val="24"/>
          <w:lang w:eastAsia="en-US"/>
        </w:rPr>
        <w:t xml:space="preserve">270,646,386.56 </w:t>
      </w:r>
      <w:r w:rsidRPr="00BE2094">
        <w:rPr>
          <w:rFonts w:ascii="Arial" w:eastAsia="Times New Roman" w:hAnsi="Arial" w:cs="Arial"/>
          <w:color w:val="auto"/>
          <w:sz w:val="24"/>
          <w:szCs w:val="24"/>
          <w:lang w:val="en-US" w:eastAsia="en-US"/>
        </w:rPr>
        <w:t>are available.</w:t>
      </w:r>
    </w:p>
    <w:p w14:paraId="7C5BBF57" w14:textId="77777777" w:rsidR="009D4BB0" w:rsidRDefault="009D4BB0" w:rsidP="009D4BB0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i/>
          <w:sz w:val="20"/>
          <w:szCs w:val="20"/>
        </w:rPr>
      </w:pPr>
    </w:p>
    <w:p w14:paraId="66C8726D" w14:textId="77777777" w:rsidR="009D4BB0" w:rsidRPr="00B25660" w:rsidRDefault="009D4BB0" w:rsidP="009D4BB0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Arial" w:hAnsi="Arial" w:cs="Arial"/>
          <w:b/>
          <w:i/>
          <w:sz w:val="20"/>
          <w:szCs w:val="20"/>
        </w:rPr>
        <w:t>Table 2. Available Stockpiles and Standby Funds</w:t>
      </w:r>
    </w:p>
    <w:tbl>
      <w:tblPr>
        <w:tblW w:w="4815" w:type="pct"/>
        <w:tblInd w:w="41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31"/>
        <w:gridCol w:w="1289"/>
        <w:gridCol w:w="987"/>
        <w:gridCol w:w="1288"/>
        <w:gridCol w:w="1343"/>
        <w:gridCol w:w="1606"/>
        <w:gridCol w:w="1920"/>
      </w:tblGrid>
      <w:tr w:rsidR="009D4BB0" w:rsidRPr="00BE2094" w14:paraId="24362514" w14:textId="77777777" w:rsidTr="005F2568">
        <w:trPr>
          <w:trHeight w:val="20"/>
          <w:tblHeader/>
        </w:trPr>
        <w:tc>
          <w:tcPr>
            <w:tcW w:w="810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DAA953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REGIONAL / FIELD OFFICE</w:t>
            </w:r>
          </w:p>
        </w:tc>
        <w:tc>
          <w:tcPr>
            <w:tcW w:w="640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99E93F2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b/>
                <w:bCs/>
                <w:color w:val="auto"/>
                <w:sz w:val="20"/>
                <w:szCs w:val="20"/>
              </w:rPr>
              <w:t>STANDBY FUNDS</w:t>
            </w:r>
          </w:p>
        </w:tc>
        <w:tc>
          <w:tcPr>
            <w:tcW w:w="1130" w:type="pct"/>
            <w:gridSpan w:val="2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39E66A2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b/>
                <w:bCs/>
                <w:color w:val="auto"/>
                <w:sz w:val="20"/>
                <w:szCs w:val="20"/>
              </w:rPr>
              <w:t>FAMILY FOOD PACKS</w:t>
            </w:r>
          </w:p>
        </w:tc>
        <w:tc>
          <w:tcPr>
            <w:tcW w:w="667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ED425C7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b/>
                <w:bCs/>
                <w:color w:val="auto"/>
                <w:sz w:val="20"/>
                <w:szCs w:val="20"/>
              </w:rPr>
              <w:t>OTHER FOOD ITEMS</w:t>
            </w:r>
          </w:p>
        </w:tc>
        <w:tc>
          <w:tcPr>
            <w:tcW w:w="798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BB9FD5C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b/>
                <w:bCs/>
                <w:color w:val="auto"/>
                <w:sz w:val="20"/>
                <w:szCs w:val="20"/>
              </w:rPr>
              <w:t>NON-FOOD RELIEF ITEMS</w:t>
            </w:r>
          </w:p>
        </w:tc>
        <w:tc>
          <w:tcPr>
            <w:tcW w:w="954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939A9DC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b/>
                <w:bCs/>
                <w:color w:val="auto"/>
                <w:sz w:val="20"/>
                <w:szCs w:val="20"/>
              </w:rPr>
              <w:t>TOTAL STANDBY FUNDS &amp; STOCKPILE</w:t>
            </w:r>
          </w:p>
        </w:tc>
      </w:tr>
      <w:tr w:rsidR="009D4BB0" w:rsidRPr="00BE2094" w14:paraId="237EE4C7" w14:textId="77777777" w:rsidTr="005F2568">
        <w:trPr>
          <w:trHeight w:val="20"/>
          <w:tblHeader/>
        </w:trPr>
        <w:tc>
          <w:tcPr>
            <w:tcW w:w="810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C394708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640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C66E4C8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auto"/>
                <w:sz w:val="20"/>
                <w:szCs w:val="20"/>
              </w:rPr>
            </w:pP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63B58F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QUANTITY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38EDD0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b/>
                <w:bCs/>
                <w:color w:val="auto"/>
                <w:sz w:val="20"/>
                <w:szCs w:val="20"/>
              </w:rPr>
              <w:t>TOTAL COST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1082D9D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b/>
                <w:bCs/>
                <w:color w:val="auto"/>
                <w:sz w:val="20"/>
                <w:szCs w:val="20"/>
              </w:rPr>
              <w:t>TOTAL COST</w:t>
            </w:r>
          </w:p>
        </w:tc>
        <w:tc>
          <w:tcPr>
            <w:tcW w:w="7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CAACD7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b/>
                <w:bCs/>
                <w:color w:val="auto"/>
                <w:sz w:val="20"/>
                <w:szCs w:val="20"/>
              </w:rPr>
              <w:t>TOTAL COST</w:t>
            </w:r>
          </w:p>
        </w:tc>
        <w:tc>
          <w:tcPr>
            <w:tcW w:w="954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7556E8C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b/>
                <w:bCs/>
                <w:color w:val="auto"/>
                <w:sz w:val="20"/>
                <w:szCs w:val="20"/>
              </w:rPr>
            </w:pPr>
          </w:p>
        </w:tc>
      </w:tr>
      <w:tr w:rsidR="009D4BB0" w:rsidRPr="00BE2094" w14:paraId="544F88A3" w14:textId="77777777" w:rsidTr="005F2568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61B59C5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4FAC3C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692,467,283.65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58F798C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221,445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C36E486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106,335,615.20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0E9BB7B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167,595,586.54</w:t>
            </w:r>
          </w:p>
        </w:tc>
        <w:tc>
          <w:tcPr>
            <w:tcW w:w="7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CA0626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270,646,386.56</w:t>
            </w:r>
          </w:p>
        </w:tc>
        <w:tc>
          <w:tcPr>
            <w:tcW w:w="9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E5A9694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1,237,044,871.94</w:t>
            </w:r>
          </w:p>
        </w:tc>
      </w:tr>
      <w:tr w:rsidR="009D4BB0" w:rsidRPr="00BE2094" w14:paraId="39D8F720" w14:textId="77777777" w:rsidTr="005F2568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A39C7B5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Central Office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AF3335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649,808,804.19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4C6AE6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- 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7ADA995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-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4FA386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- </w:t>
            </w:r>
          </w:p>
        </w:tc>
        <w:tc>
          <w:tcPr>
            <w:tcW w:w="7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41492F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- </w:t>
            </w:r>
          </w:p>
        </w:tc>
        <w:tc>
          <w:tcPr>
            <w:tcW w:w="9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1A17381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649,808,804.19 </w:t>
            </w:r>
          </w:p>
        </w:tc>
      </w:tr>
      <w:tr w:rsidR="009D4BB0" w:rsidRPr="00BE2094" w14:paraId="6BE71027" w14:textId="77777777" w:rsidTr="005F2568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38D699B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lastRenderedPageBreak/>
              <w:t>NRLMB - NROC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19371F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-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9649BF8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13,770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3C04EBD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7,251,205.00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39973BD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15,515,649.82 </w:t>
            </w:r>
          </w:p>
        </w:tc>
        <w:tc>
          <w:tcPr>
            <w:tcW w:w="7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0F9F3A6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74,961,643.19 </w:t>
            </w:r>
          </w:p>
        </w:tc>
        <w:tc>
          <w:tcPr>
            <w:tcW w:w="9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00506EA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97,728,498.01 </w:t>
            </w:r>
          </w:p>
        </w:tc>
      </w:tr>
      <w:tr w:rsidR="009D4BB0" w:rsidRPr="00BE2094" w14:paraId="07A95F55" w14:textId="77777777" w:rsidTr="005F2568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A639D82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NRLMB - VDRC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9E4915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-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566A810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9,847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E4A23FC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4,407,317.63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D5360E7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10,253,169.03 </w:t>
            </w:r>
          </w:p>
        </w:tc>
        <w:tc>
          <w:tcPr>
            <w:tcW w:w="7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B93630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3,145,887.20 </w:t>
            </w:r>
          </w:p>
        </w:tc>
        <w:tc>
          <w:tcPr>
            <w:tcW w:w="9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60B916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17,806,373.86 </w:t>
            </w:r>
          </w:p>
        </w:tc>
      </w:tr>
      <w:tr w:rsidR="009D4BB0" w:rsidRPr="00BE2094" w14:paraId="3C4FC874" w14:textId="77777777" w:rsidTr="005F2568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7BAE74C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I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47F08E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708,055.20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AE435ED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8,447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F5A3BB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4,230,645.48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9726A9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263,188.30 </w:t>
            </w:r>
          </w:p>
        </w:tc>
        <w:tc>
          <w:tcPr>
            <w:tcW w:w="7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B2E02F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29,589,221.72 </w:t>
            </w:r>
          </w:p>
        </w:tc>
        <w:tc>
          <w:tcPr>
            <w:tcW w:w="9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4F4D28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34,791,110.70 </w:t>
            </w:r>
          </w:p>
        </w:tc>
      </w:tr>
      <w:tr w:rsidR="009D4BB0" w:rsidRPr="00BE2094" w14:paraId="335E9E99" w14:textId="77777777" w:rsidTr="005F2568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BC9EA92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II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38DA79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3,000,138.79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C224253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12,267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957596C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6,469,911.34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0E53F6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1,135,138.86 </w:t>
            </w:r>
          </w:p>
        </w:tc>
        <w:tc>
          <w:tcPr>
            <w:tcW w:w="7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B7C209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5,510,398.95 </w:t>
            </w:r>
          </w:p>
        </w:tc>
        <w:tc>
          <w:tcPr>
            <w:tcW w:w="9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9B998D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16,115,587.94 </w:t>
            </w:r>
          </w:p>
        </w:tc>
      </w:tr>
      <w:tr w:rsidR="009D4BB0" w:rsidRPr="00BE2094" w14:paraId="4D16B030" w14:textId="77777777" w:rsidTr="005F2568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F72E78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III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BE9818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3,305,028.74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DDBD24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5,123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FADE18D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4,176,158.97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B29F09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5,161,085.86 </w:t>
            </w:r>
          </w:p>
        </w:tc>
        <w:tc>
          <w:tcPr>
            <w:tcW w:w="7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8BFAAE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5,022,278.98 </w:t>
            </w:r>
          </w:p>
        </w:tc>
        <w:tc>
          <w:tcPr>
            <w:tcW w:w="9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41CB9F5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17,664,552.55 </w:t>
            </w:r>
          </w:p>
        </w:tc>
      </w:tr>
      <w:tr w:rsidR="009D4BB0" w:rsidRPr="00BE2094" w14:paraId="0F8405B3" w14:textId="77777777" w:rsidTr="005F2568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720683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CALABARZON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370D112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3,000,000.00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A114E39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2,397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4F29A67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1,085,748.00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A1A3604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661,824.94 </w:t>
            </w:r>
          </w:p>
        </w:tc>
        <w:tc>
          <w:tcPr>
            <w:tcW w:w="7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96EDB4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4,026,733.20 </w:t>
            </w:r>
          </w:p>
        </w:tc>
        <w:tc>
          <w:tcPr>
            <w:tcW w:w="9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B29D958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8,774,306.14 </w:t>
            </w:r>
          </w:p>
        </w:tc>
      </w:tr>
      <w:tr w:rsidR="009D4BB0" w:rsidRPr="00BE2094" w14:paraId="63AB316A" w14:textId="77777777" w:rsidTr="005F2568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6DB59E6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MIMAROPA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14BD66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2,455,394.58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EB2BAAA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21,757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9AFBF9B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9,790,650.00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5691D2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2,061,634.00 </w:t>
            </w:r>
          </w:p>
        </w:tc>
        <w:tc>
          <w:tcPr>
            <w:tcW w:w="7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251083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5,004,948.80 </w:t>
            </w:r>
          </w:p>
        </w:tc>
        <w:tc>
          <w:tcPr>
            <w:tcW w:w="9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2F748A9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19,312,627.38 </w:t>
            </w:r>
          </w:p>
        </w:tc>
      </w:tr>
      <w:tr w:rsidR="009D4BB0" w:rsidRPr="00BE2094" w14:paraId="35A03296" w14:textId="77777777" w:rsidTr="005F2568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993AE4A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V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192243F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3,000,000.00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E857D26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22,735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1EE2D0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10,575,113.40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F00E64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1,053,537.41 </w:t>
            </w:r>
          </w:p>
        </w:tc>
        <w:tc>
          <w:tcPr>
            <w:tcW w:w="7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650172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15,238,329.90 </w:t>
            </w:r>
          </w:p>
        </w:tc>
        <w:tc>
          <w:tcPr>
            <w:tcW w:w="9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EF55A90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29,866,980.71 </w:t>
            </w:r>
          </w:p>
        </w:tc>
      </w:tr>
      <w:tr w:rsidR="009D4BB0" w:rsidRPr="00BE2094" w14:paraId="04495130" w14:textId="77777777" w:rsidTr="005F2568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DC16A06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VI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0D5799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3,000,051.68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E6663D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36,980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ED344F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15,444,756.96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FCA82B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62,845,885.82 </w:t>
            </w:r>
          </w:p>
        </w:tc>
        <w:tc>
          <w:tcPr>
            <w:tcW w:w="7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CC6200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5,890,820.31 </w:t>
            </w:r>
          </w:p>
        </w:tc>
        <w:tc>
          <w:tcPr>
            <w:tcW w:w="9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D84E87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87,181,514.77 </w:t>
            </w:r>
          </w:p>
        </w:tc>
      </w:tr>
      <w:tr w:rsidR="009D4BB0" w:rsidRPr="00BE2094" w14:paraId="747FC7F9" w14:textId="77777777" w:rsidTr="005F2568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BC3E23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VII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A871D2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3,000,544.27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C236C78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20,919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04EFA4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9,099,765.00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6A3B52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10,280,135.60 </w:t>
            </w:r>
          </w:p>
        </w:tc>
        <w:tc>
          <w:tcPr>
            <w:tcW w:w="7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472A356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9,406,840.65 </w:t>
            </w:r>
          </w:p>
        </w:tc>
        <w:tc>
          <w:tcPr>
            <w:tcW w:w="9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F0FF51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31,787,285.52 </w:t>
            </w:r>
          </w:p>
        </w:tc>
      </w:tr>
      <w:tr w:rsidR="009D4BB0" w:rsidRPr="00BE2094" w14:paraId="0BA41D1F" w14:textId="77777777" w:rsidTr="005F2568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279DE8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VIII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E1B043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3,194,543.00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C33D228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14,367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121DE0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7,630,946.56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10EFF2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7,878,269.90 </w:t>
            </w:r>
          </w:p>
        </w:tc>
        <w:tc>
          <w:tcPr>
            <w:tcW w:w="7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1D1DB06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19,284,402.95 </w:t>
            </w:r>
          </w:p>
        </w:tc>
        <w:tc>
          <w:tcPr>
            <w:tcW w:w="9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CC5349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37,988,162.41 </w:t>
            </w:r>
          </w:p>
        </w:tc>
      </w:tr>
      <w:tr w:rsidR="009D4BB0" w:rsidRPr="00BE2094" w14:paraId="0663ED83" w14:textId="77777777" w:rsidTr="005F2568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1FDDCA5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IX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066A20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56,000.00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2232B4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7,347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FFFE94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4,015,062.03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D64FC8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16,581,896.24 </w:t>
            </w:r>
          </w:p>
        </w:tc>
        <w:tc>
          <w:tcPr>
            <w:tcW w:w="7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5BF613B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10,866,180.12 </w:t>
            </w:r>
          </w:p>
        </w:tc>
        <w:tc>
          <w:tcPr>
            <w:tcW w:w="9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A01E968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31,519,138.39 </w:t>
            </w:r>
          </w:p>
        </w:tc>
      </w:tr>
      <w:tr w:rsidR="009D4BB0" w:rsidRPr="00BE2094" w14:paraId="233C51F5" w14:textId="77777777" w:rsidTr="005F2568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29B6CF1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X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AF35C9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3,000,724.42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AF50DC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12,283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BDF6E4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6,696,056.72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9B5630C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13,863,632.31 </w:t>
            </w:r>
          </w:p>
        </w:tc>
        <w:tc>
          <w:tcPr>
            <w:tcW w:w="7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EA56B26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27,841,656.42 </w:t>
            </w:r>
          </w:p>
        </w:tc>
        <w:tc>
          <w:tcPr>
            <w:tcW w:w="9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B0C5596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51,402,069.87 </w:t>
            </w:r>
          </w:p>
        </w:tc>
      </w:tr>
      <w:tr w:rsidR="009D4BB0" w:rsidRPr="00BE2094" w14:paraId="65C471F1" w14:textId="77777777" w:rsidTr="005F2568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C20DE39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XI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FA0FB7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3,000,001.00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B39C59B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8,887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5EBB53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3,289,523.05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454E33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7,574,475.00 </w:t>
            </w:r>
          </w:p>
        </w:tc>
        <w:tc>
          <w:tcPr>
            <w:tcW w:w="7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D5B558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14,916,885.36 </w:t>
            </w:r>
          </w:p>
        </w:tc>
        <w:tc>
          <w:tcPr>
            <w:tcW w:w="9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99AE15D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28,780,884.41 </w:t>
            </w:r>
          </w:p>
        </w:tc>
      </w:tr>
      <w:tr w:rsidR="009D4BB0" w:rsidRPr="00BE2094" w14:paraId="1E36DD1A" w14:textId="77777777" w:rsidTr="005F2568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541D7E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XII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FC36AE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3,000,513.85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3CA64C3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2,629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88657B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1,445,950.00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9AA0BF4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2,126,519.06 </w:t>
            </w:r>
          </w:p>
        </w:tc>
        <w:tc>
          <w:tcPr>
            <w:tcW w:w="7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997B8A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10,899,586.54 </w:t>
            </w:r>
          </w:p>
        </w:tc>
        <w:tc>
          <w:tcPr>
            <w:tcW w:w="9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A252631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17,472,569.45 </w:t>
            </w:r>
          </w:p>
        </w:tc>
      </w:tr>
      <w:tr w:rsidR="009D4BB0" w:rsidRPr="00BE2094" w14:paraId="330E19C4" w14:textId="77777777" w:rsidTr="005F2568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9CCE3DF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CARAGA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44EA90C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3,000,740.55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B7EC54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10,557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F22A7C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5,400,039.95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F5493F7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5,966,103.61 </w:t>
            </w:r>
          </w:p>
        </w:tc>
        <w:tc>
          <w:tcPr>
            <w:tcW w:w="7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BD380F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16,048,040.02 </w:t>
            </w:r>
          </w:p>
        </w:tc>
        <w:tc>
          <w:tcPr>
            <w:tcW w:w="9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1C5C4F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30,414,924.13 </w:t>
            </w:r>
          </w:p>
        </w:tc>
      </w:tr>
      <w:tr w:rsidR="009D4BB0" w:rsidRPr="00BE2094" w14:paraId="0E8BF0B2" w14:textId="77777777" w:rsidTr="005F2568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FF5097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NCR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C38945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2,229,439.00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7602CB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-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D5600B5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-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660D39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3,597,574.50 </w:t>
            </w:r>
          </w:p>
        </w:tc>
        <w:tc>
          <w:tcPr>
            <w:tcW w:w="7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162C02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5,741,232.78 </w:t>
            </w:r>
          </w:p>
        </w:tc>
        <w:tc>
          <w:tcPr>
            <w:tcW w:w="9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AA31C92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11,568,246.28 </w:t>
            </w:r>
          </w:p>
        </w:tc>
      </w:tr>
      <w:tr w:rsidR="009D4BB0" w:rsidRPr="00BE2094" w14:paraId="203007ED" w14:textId="77777777" w:rsidTr="005F2568">
        <w:trPr>
          <w:trHeight w:val="20"/>
        </w:trPr>
        <w:tc>
          <w:tcPr>
            <w:tcW w:w="81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99DA678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CAR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0082037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3,707,304.38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C8908E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>11,133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35E88BB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5,326,765.11 </w:t>
            </w:r>
          </w:p>
        </w:tc>
        <w:tc>
          <w:tcPr>
            <w:tcW w:w="667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CB02C33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775,866.28 </w:t>
            </w:r>
          </w:p>
        </w:tc>
        <w:tc>
          <w:tcPr>
            <w:tcW w:w="7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D9C7831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7,251,299.47 </w:t>
            </w:r>
          </w:p>
        </w:tc>
        <w:tc>
          <w:tcPr>
            <w:tcW w:w="95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6BBDD91" w14:textId="77777777" w:rsidR="009D4BB0" w:rsidRPr="00BE2094" w:rsidRDefault="009D4BB0" w:rsidP="005F2568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</w:pPr>
            <w:r w:rsidRPr="00BE2094">
              <w:rPr>
                <w:rFonts w:ascii="Arial Narrow" w:eastAsia="Times New Roman" w:hAnsi="Arial Narrow" w:cs="Arial"/>
                <w:color w:val="auto"/>
                <w:sz w:val="20"/>
                <w:szCs w:val="20"/>
              </w:rPr>
              <w:t xml:space="preserve">17,061,235.24 </w:t>
            </w:r>
          </w:p>
        </w:tc>
      </w:tr>
    </w:tbl>
    <w:p w14:paraId="6DACD980" w14:textId="77777777" w:rsidR="009D4BB0" w:rsidRDefault="009D4BB0" w:rsidP="009D4BB0">
      <w:pPr>
        <w:spacing w:after="0" w:line="240" w:lineRule="auto"/>
        <w:ind w:left="284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 xml:space="preserve"> Note: The Inventory Summary is as of 22 November 2020, 10AM. </w:t>
      </w:r>
    </w:p>
    <w:p w14:paraId="36D993B4" w14:textId="199504FB" w:rsidR="009D4BB0" w:rsidRDefault="009D4BB0" w:rsidP="009D4BB0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 DRMB and NRLMB</w:t>
      </w:r>
    </w:p>
    <w:p w14:paraId="04ECD5BF" w14:textId="6956EE21" w:rsidR="009D4BB0" w:rsidRDefault="009D4BB0" w:rsidP="009D4BB0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46FA6292" w14:textId="77777777" w:rsidR="009D4BB0" w:rsidRPr="009D4BB0" w:rsidRDefault="009D4BB0" w:rsidP="009D4BB0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6827B870" w14:textId="63A7C912" w:rsidR="00376584" w:rsidRPr="00E50E07" w:rsidRDefault="00A81C78" w:rsidP="00E50E07">
      <w:pPr>
        <w:pStyle w:val="Heading1"/>
        <w:spacing w:before="0" w:after="120"/>
        <w:rPr>
          <w:rFonts w:ascii="Arial" w:hAnsi="Arial" w:cs="Arial"/>
          <w:b w:val="0"/>
          <w:color w:val="002060"/>
          <w:sz w:val="28"/>
          <w:szCs w:val="24"/>
        </w:rPr>
      </w:pPr>
      <w:r w:rsidRPr="00D46740">
        <w:rPr>
          <w:rFonts w:ascii="Arial" w:hAnsi="Arial" w:cs="Arial"/>
          <w:color w:val="002060"/>
          <w:sz w:val="28"/>
          <w:szCs w:val="24"/>
        </w:rPr>
        <w:t>Situational</w:t>
      </w:r>
      <w:r w:rsidR="00CB2A7E">
        <w:rPr>
          <w:rFonts w:ascii="Arial" w:hAnsi="Arial" w:cs="Arial"/>
          <w:color w:val="002060"/>
          <w:sz w:val="28"/>
          <w:szCs w:val="24"/>
        </w:rPr>
        <w:t xml:space="preserve"> </w:t>
      </w:r>
      <w:r w:rsidRPr="00D46740">
        <w:rPr>
          <w:rFonts w:ascii="Arial" w:hAnsi="Arial" w:cs="Arial"/>
          <w:color w:val="002060"/>
          <w:sz w:val="28"/>
          <w:szCs w:val="24"/>
        </w:rPr>
        <w:t>Report</w:t>
      </w:r>
      <w:r w:rsidR="00A834B4" w:rsidRPr="00D46740">
        <w:rPr>
          <w:rFonts w:ascii="Arial" w:hAnsi="Arial" w:cs="Arial"/>
          <w:color w:val="002060"/>
          <w:sz w:val="28"/>
          <w:szCs w:val="24"/>
        </w:rPr>
        <w:t>s</w:t>
      </w:r>
      <w:bookmarkStart w:id="7" w:name="_Contact_Information"/>
      <w:bookmarkEnd w:id="7"/>
    </w:p>
    <w:p w14:paraId="65D005D5" w14:textId="77777777" w:rsidR="00802585" w:rsidRPr="00B93A0D" w:rsidRDefault="00802585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DRMB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01FAAE1B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87CB0D0" w14:textId="77777777" w:rsidR="00802585" w:rsidRPr="00B93A0D" w:rsidRDefault="00802585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298261A" w14:textId="2E3C3688" w:rsidR="00802585" w:rsidRPr="00B93A0D" w:rsidRDefault="00802585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0B5EEA" w:rsidRPr="000B5EEA" w14:paraId="63EAAAC8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AEAA180" w14:textId="5B1DD46E" w:rsidR="00A01937" w:rsidRPr="003C0908" w:rsidRDefault="00620CEF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Cs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22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A01937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A01937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0ABA456" w14:textId="6CF1DB17" w:rsidR="000B5EEA" w:rsidRPr="003C0908" w:rsidRDefault="000B5EEA" w:rsidP="000B5EEA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isast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Managemen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Bureau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(DRMB)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A6424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BLUE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ler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tatu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ypho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Ulysse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losel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ng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oncerne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iel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fice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ignifican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port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tatu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amilies,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ssistance,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lie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efforts.</w:t>
            </w:r>
          </w:p>
          <w:p w14:paraId="2635AAEA" w14:textId="18C6FCEB" w:rsidR="005D5602" w:rsidRPr="003C0908" w:rsidRDefault="00A01937" w:rsidP="00E50E07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ll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QR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member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emergenc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equipmen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r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tandb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ad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eployment.</w:t>
            </w:r>
          </w:p>
          <w:p w14:paraId="264298BF" w14:textId="3A5ECDD1" w:rsidR="000B5EEA" w:rsidRPr="00620CEF" w:rsidRDefault="000B5EEA" w:rsidP="00620CEF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isast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peration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Managemen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ivis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(DROMD)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RMB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los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oncerne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iel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fice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monito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tatu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unds,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evacuat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enters,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uppor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needed.</w:t>
            </w:r>
          </w:p>
        </w:tc>
      </w:tr>
    </w:tbl>
    <w:p w14:paraId="5DEBB1B0" w14:textId="03F5403A" w:rsidR="006C13A7" w:rsidRPr="00B93A0D" w:rsidRDefault="006C13A7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NRLMB</w:t>
      </w:r>
    </w:p>
    <w:tbl>
      <w:tblPr>
        <w:tblStyle w:val="14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06"/>
        <w:gridCol w:w="8451"/>
      </w:tblGrid>
      <w:tr w:rsidR="00B93A0D" w:rsidRPr="00B93A0D" w14:paraId="3BA3BE7E" w14:textId="77777777" w:rsidTr="00BA7C47">
        <w:trPr>
          <w:trHeight w:val="20"/>
          <w:tblHeader/>
        </w:trPr>
        <w:tc>
          <w:tcPr>
            <w:tcW w:w="9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60C83C8" w14:textId="77777777" w:rsidR="006C13A7" w:rsidRPr="00B93A0D" w:rsidRDefault="006C13A7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</w:rPr>
            </w:pPr>
            <w:r w:rsidRPr="00B93A0D">
              <w:rPr>
                <w:rFonts w:ascii="Arial" w:eastAsia="Arial" w:hAnsi="Arial" w:cs="Arial"/>
                <w:b/>
              </w:rPr>
              <w:t>DATE</w:t>
            </w:r>
          </w:p>
        </w:tc>
        <w:tc>
          <w:tcPr>
            <w:tcW w:w="40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9285724" w14:textId="4C2B5A1F" w:rsidR="006C13A7" w:rsidRPr="00B93A0D" w:rsidRDefault="006C13A7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  <w:b/>
              </w:rPr>
            </w:pPr>
            <w:r w:rsidRPr="00B93A0D">
              <w:rPr>
                <w:rFonts w:ascii="Arial" w:eastAsia="Arial" w:hAnsi="Arial" w:cs="Arial"/>
                <w:b/>
              </w:rPr>
              <w:t>SITUATIONS</w:t>
            </w:r>
            <w:r w:rsidR="00CB2A7E">
              <w:rPr>
                <w:rFonts w:ascii="Arial" w:eastAsia="Arial" w:hAnsi="Arial" w:cs="Arial"/>
                <w:b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</w:rPr>
              <w:t>/</w:t>
            </w:r>
            <w:r w:rsidR="00CB2A7E">
              <w:rPr>
                <w:rFonts w:ascii="Arial" w:eastAsia="Arial" w:hAnsi="Arial" w:cs="Arial"/>
                <w:b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</w:rPr>
              <w:t>ACTIONS</w:t>
            </w:r>
            <w:r w:rsidR="00CB2A7E">
              <w:rPr>
                <w:rFonts w:ascii="Arial" w:eastAsia="Arial" w:hAnsi="Arial" w:cs="Arial"/>
                <w:b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</w:rPr>
              <w:t>UNDERTAKEN</w:t>
            </w:r>
          </w:p>
        </w:tc>
      </w:tr>
      <w:tr w:rsidR="006C13A7" w:rsidRPr="00B93A0D" w14:paraId="7EB2DB7F" w14:textId="77777777" w:rsidTr="00BA7C47">
        <w:trPr>
          <w:trHeight w:val="20"/>
        </w:trPr>
        <w:tc>
          <w:tcPr>
            <w:tcW w:w="9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FCD61" w14:textId="7B44FD28" w:rsidR="006C13A7" w:rsidRPr="003C0908" w:rsidRDefault="00620CEF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ind w:hanging="120"/>
              <w:contextualSpacing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2</w:t>
            </w:r>
            <w:r w:rsidR="00CB2A7E" w:rsidRPr="003C0908">
              <w:rPr>
                <w:rFonts w:ascii="Arial" w:eastAsia="Arial" w:hAnsi="Arial" w:cs="Arial"/>
              </w:rPr>
              <w:t xml:space="preserve"> </w:t>
            </w:r>
            <w:r w:rsidR="006C13A7" w:rsidRPr="003C0908">
              <w:rPr>
                <w:rFonts w:ascii="Arial" w:eastAsia="Arial" w:hAnsi="Arial" w:cs="Arial"/>
              </w:rPr>
              <w:t>November</w:t>
            </w:r>
            <w:r w:rsidR="00CB2A7E" w:rsidRPr="003C0908">
              <w:rPr>
                <w:rFonts w:ascii="Arial" w:eastAsia="Arial" w:hAnsi="Arial" w:cs="Arial"/>
              </w:rPr>
              <w:t xml:space="preserve"> </w:t>
            </w:r>
            <w:r w:rsidR="006C13A7" w:rsidRPr="003C0908">
              <w:rPr>
                <w:rFonts w:ascii="Arial" w:eastAsia="Arial" w:hAnsi="Arial" w:cs="Arial"/>
              </w:rPr>
              <w:t>2020</w:t>
            </w:r>
          </w:p>
        </w:tc>
        <w:tc>
          <w:tcPr>
            <w:tcW w:w="40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DE5A44" w14:textId="1006967A" w:rsidR="00706F7B" w:rsidRPr="003C0908" w:rsidRDefault="00706F7B" w:rsidP="007A39F8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szCs w:val="19"/>
              </w:rPr>
            </w:pPr>
            <w:r w:rsidRPr="003C0908">
              <w:rPr>
                <w:rFonts w:ascii="Arial" w:eastAsia="Arial" w:hAnsi="Arial" w:cs="Arial"/>
                <w:szCs w:val="19"/>
              </w:rPr>
              <w:t>DSWD-NRLMB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3C0908">
              <w:rPr>
                <w:rFonts w:ascii="Arial" w:eastAsia="Arial" w:hAnsi="Arial" w:cs="Arial"/>
                <w:szCs w:val="19"/>
              </w:rPr>
              <w:t>received,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3C0908">
              <w:rPr>
                <w:rFonts w:ascii="Arial" w:eastAsia="Arial" w:hAnsi="Arial" w:cs="Arial"/>
                <w:szCs w:val="19"/>
              </w:rPr>
              <w:t>Inspected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3C0908">
              <w:rPr>
                <w:rFonts w:ascii="Arial" w:eastAsia="Arial" w:hAnsi="Arial" w:cs="Arial"/>
                <w:szCs w:val="19"/>
              </w:rPr>
              <w:t>and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3C0908">
              <w:rPr>
                <w:rFonts w:ascii="Arial" w:eastAsia="Arial" w:hAnsi="Arial" w:cs="Arial"/>
                <w:szCs w:val="19"/>
              </w:rPr>
              <w:t>stored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3C0908">
              <w:rPr>
                <w:rFonts w:ascii="Arial" w:eastAsia="Arial" w:hAnsi="Arial" w:cs="Arial"/>
                <w:szCs w:val="19"/>
              </w:rPr>
              <w:t>FNIs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3C0908">
              <w:rPr>
                <w:rFonts w:ascii="Arial" w:eastAsia="Arial" w:hAnsi="Arial" w:cs="Arial"/>
                <w:szCs w:val="19"/>
              </w:rPr>
              <w:t>items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3C0908">
              <w:rPr>
                <w:rFonts w:ascii="Arial" w:eastAsia="Arial" w:hAnsi="Arial" w:cs="Arial"/>
                <w:szCs w:val="19"/>
              </w:rPr>
              <w:t>from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3C0908">
              <w:rPr>
                <w:rFonts w:ascii="Arial" w:eastAsia="Arial" w:hAnsi="Arial" w:cs="Arial"/>
                <w:szCs w:val="19"/>
              </w:rPr>
              <w:t>several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="006034A9" w:rsidRPr="003C0908">
              <w:rPr>
                <w:rFonts w:ascii="Arial" w:eastAsia="Arial" w:hAnsi="Arial" w:cs="Arial"/>
                <w:szCs w:val="19"/>
              </w:rPr>
              <w:t>suppliers.</w:t>
            </w:r>
          </w:p>
          <w:p w14:paraId="2606C168" w14:textId="2C9DCD1C" w:rsidR="006C13A7" w:rsidRPr="003C0908" w:rsidRDefault="006C13A7" w:rsidP="007A39F8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szCs w:val="19"/>
              </w:rPr>
            </w:pPr>
            <w:r w:rsidRPr="003C0908">
              <w:rPr>
                <w:rFonts w:ascii="Arial" w:eastAsia="Arial" w:hAnsi="Arial" w:cs="Arial"/>
                <w:szCs w:val="19"/>
              </w:rPr>
              <w:t>DSWD-NRLMB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is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continuously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repacking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goods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for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="00753BC1" w:rsidRPr="003C0908">
              <w:rPr>
                <w:rFonts w:ascii="Arial" w:eastAsia="Arial" w:hAnsi="Arial" w:cs="Arial"/>
                <w:szCs w:val="19"/>
              </w:rPr>
              <w:t>continuous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augmentation.</w:t>
            </w:r>
          </w:p>
          <w:p w14:paraId="6C366AFA" w14:textId="7D082FC3" w:rsidR="000D6988" w:rsidRPr="003C0908" w:rsidRDefault="006C13A7" w:rsidP="007E660C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szCs w:val="19"/>
              </w:rPr>
            </w:pPr>
            <w:r w:rsidRPr="003C0908">
              <w:rPr>
                <w:rFonts w:ascii="Arial" w:eastAsia="Arial" w:hAnsi="Arial" w:cs="Arial"/>
                <w:szCs w:val="19"/>
              </w:rPr>
              <w:t>DSWD-NRLMB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provides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logistical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augmentation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to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FOs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on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delivering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FFPs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to</w:t>
            </w:r>
            <w:r w:rsidR="00CB2A7E" w:rsidRPr="003C0908">
              <w:rPr>
                <w:rFonts w:ascii="Arial" w:eastAsia="Arial" w:hAnsi="Arial" w:cs="Arial"/>
                <w:szCs w:val="19"/>
              </w:rPr>
              <w:t xml:space="preserve"> </w:t>
            </w:r>
            <w:r w:rsidRPr="003C0908">
              <w:rPr>
                <w:rFonts w:ascii="Arial" w:eastAsia="Arial" w:hAnsi="Arial" w:cs="Arial"/>
                <w:szCs w:val="19"/>
              </w:rPr>
              <w:t>LGUs.</w:t>
            </w:r>
          </w:p>
        </w:tc>
      </w:tr>
    </w:tbl>
    <w:p w14:paraId="2AE0A1CE" w14:textId="502556BF" w:rsidR="007C0454" w:rsidRPr="00B93A0D" w:rsidRDefault="007C0454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</w:p>
    <w:p w14:paraId="70A0A6A7" w14:textId="61D87B18" w:rsidR="00E455C1" w:rsidRPr="00B93A0D" w:rsidRDefault="00E455C1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NCR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63F555D2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263CE4" w14:textId="77777777" w:rsidR="00E455C1" w:rsidRPr="00B93A0D" w:rsidRDefault="00E455C1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BFAEA24" w14:textId="498E7C7A" w:rsidR="00E455C1" w:rsidRPr="00B93A0D" w:rsidRDefault="00E455C1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C37E61" w:rsidRPr="00B93A0D" w14:paraId="07183BFD" w14:textId="77777777" w:rsidTr="00892C65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35578B" w14:textId="2992EB2D" w:rsidR="00C37E61" w:rsidRPr="00B93A0D" w:rsidRDefault="00C37E61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1</w:t>
            </w:r>
            <w:r w:rsidR="00C461A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8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F55914B" w14:textId="32C7C8AD" w:rsidR="007523FD" w:rsidRPr="00B93A0D" w:rsidRDefault="007523FD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C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ntinuousl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ng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17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throug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spectiv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Loca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ocia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elfa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evelopmen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fic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(LSWDOs)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ha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acilita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reques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rovis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ecessar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ssistance.</w:t>
            </w:r>
          </w:p>
          <w:p w14:paraId="5A6C4823" w14:textId="4B5C0104" w:rsidR="00CB5E28" w:rsidRPr="007E660C" w:rsidRDefault="007523FD" w:rsidP="007E660C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</w:t>
            </w:r>
            <w:r w:rsidR="0054639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Quick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5E28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eam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91CF6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91CF6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91CF6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tandb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ler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eventualiti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relativ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effec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ypho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>
              <w:rPr>
                <w:rFonts w:ascii="Arial" w:eastAsia="Arial" w:hAnsi="Arial" w:cs="Arial"/>
                <w:color w:val="auto"/>
                <w:sz w:val="20"/>
                <w:szCs w:val="24"/>
              </w:rPr>
              <w:t>“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Ulysses</w:t>
            </w:r>
            <w:r w:rsidR="0039368E">
              <w:rPr>
                <w:rFonts w:ascii="Arial" w:eastAsia="Arial" w:hAnsi="Arial" w:cs="Arial"/>
                <w:color w:val="auto"/>
                <w:sz w:val="20"/>
                <w:szCs w:val="24"/>
              </w:rPr>
              <w:t>”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E660C">
              <w:rPr>
                <w:rFonts w:ascii="Arial" w:eastAsia="Arial" w:hAnsi="Arial" w:cs="Arial"/>
                <w:color w:val="auto"/>
                <w:sz w:val="20"/>
                <w:szCs w:val="24"/>
              </w:rPr>
              <w:t>Region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</w:tc>
      </w:tr>
    </w:tbl>
    <w:p w14:paraId="6F578C7E" w14:textId="77777777" w:rsidR="00966F27" w:rsidRPr="00B93A0D" w:rsidRDefault="00966F27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6E489B37" w14:textId="477382FC" w:rsidR="0011536B" w:rsidRPr="00B93A0D" w:rsidRDefault="0011536B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CAR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39DFFCBF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277920D" w14:textId="77777777" w:rsidR="0011536B" w:rsidRPr="00B93A0D" w:rsidRDefault="0011536B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02AED56" w14:textId="150D4FF4" w:rsidR="0011536B" w:rsidRPr="00B93A0D" w:rsidRDefault="0011536B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11536B" w:rsidRPr="00B93A0D" w14:paraId="13D2F386" w14:textId="77777777" w:rsidTr="00892C65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0EFF2A4" w14:textId="46197D4D" w:rsidR="0011536B" w:rsidRPr="00FA08E5" w:rsidRDefault="000F4740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20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11536B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November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11536B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D5D1ABD" w14:textId="2FCB4ADB" w:rsidR="00963A84" w:rsidRPr="00FA08E5" w:rsidRDefault="00B13F74" w:rsidP="007A39F8">
            <w:pPr>
              <w:pStyle w:val="NormalWeb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lear" w:pos="720"/>
              </w:tabs>
              <w:spacing w:beforeAutospacing="0" w:afterAutospacing="0" w:line="240" w:lineRule="auto"/>
              <w:ind w:left="307" w:hanging="283"/>
              <w:contextualSpacing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FA08E5">
              <w:rPr>
                <w:rFonts w:ascii="Arial" w:hAnsi="Arial" w:cs="Arial"/>
                <w:sz w:val="20"/>
                <w:szCs w:val="20"/>
              </w:rPr>
              <w:t>DSWD-FO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CAR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FA08E5">
              <w:rPr>
                <w:rFonts w:ascii="Arial" w:hAnsi="Arial" w:cs="Arial"/>
                <w:sz w:val="20"/>
                <w:szCs w:val="20"/>
              </w:rPr>
              <w:t>coordinated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FA08E5">
              <w:rPr>
                <w:rFonts w:ascii="Arial" w:hAnsi="Arial" w:cs="Arial"/>
                <w:sz w:val="20"/>
                <w:szCs w:val="20"/>
              </w:rPr>
              <w:t>with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FA08E5">
              <w:rPr>
                <w:rFonts w:ascii="Arial" w:hAnsi="Arial" w:cs="Arial"/>
                <w:sz w:val="20"/>
                <w:szCs w:val="20"/>
              </w:rPr>
              <w:t>OCD-CAR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FA08E5">
              <w:rPr>
                <w:rFonts w:ascii="Arial" w:hAnsi="Arial" w:cs="Arial"/>
                <w:sz w:val="20"/>
                <w:szCs w:val="20"/>
              </w:rPr>
              <w:t>on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FA08E5">
              <w:rPr>
                <w:rFonts w:ascii="Arial" w:hAnsi="Arial" w:cs="Arial"/>
                <w:sz w:val="20"/>
                <w:szCs w:val="20"/>
              </w:rPr>
              <w:t>the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FA08E5">
              <w:rPr>
                <w:rFonts w:ascii="Arial" w:hAnsi="Arial" w:cs="Arial"/>
                <w:sz w:val="20"/>
                <w:szCs w:val="20"/>
              </w:rPr>
              <w:t>transportation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FA08E5">
              <w:rPr>
                <w:rFonts w:ascii="Arial" w:hAnsi="Arial" w:cs="Arial"/>
                <w:sz w:val="20"/>
                <w:szCs w:val="20"/>
              </w:rPr>
              <w:t>of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FA08E5">
              <w:rPr>
                <w:rFonts w:ascii="Arial" w:hAnsi="Arial" w:cs="Arial"/>
                <w:sz w:val="20"/>
                <w:szCs w:val="20"/>
              </w:rPr>
              <w:t>donated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FA08E5">
              <w:rPr>
                <w:rFonts w:ascii="Arial" w:hAnsi="Arial" w:cs="Arial"/>
                <w:sz w:val="20"/>
                <w:szCs w:val="20"/>
              </w:rPr>
              <w:t>goods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FA08E5">
              <w:rPr>
                <w:rFonts w:ascii="Arial" w:hAnsi="Arial" w:cs="Arial"/>
                <w:sz w:val="20"/>
                <w:szCs w:val="20"/>
              </w:rPr>
              <w:t>to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708A5" w:rsidRPr="00FA08E5">
              <w:rPr>
                <w:rFonts w:ascii="Arial" w:hAnsi="Arial" w:cs="Arial"/>
                <w:sz w:val="20"/>
                <w:szCs w:val="20"/>
              </w:rPr>
              <w:t>DSWD-FO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708A5" w:rsidRPr="00FA08E5">
              <w:rPr>
                <w:rFonts w:ascii="Arial" w:hAnsi="Arial" w:cs="Arial"/>
                <w:sz w:val="20"/>
                <w:szCs w:val="20"/>
              </w:rPr>
              <w:t>II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708A5" w:rsidRPr="00FA08E5">
              <w:rPr>
                <w:rFonts w:ascii="Arial" w:hAnsi="Arial" w:cs="Arial"/>
                <w:sz w:val="20"/>
                <w:szCs w:val="20"/>
              </w:rPr>
              <w:t>in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FA08E5">
              <w:rPr>
                <w:rFonts w:ascii="Arial" w:hAnsi="Arial" w:cs="Arial"/>
                <w:sz w:val="20"/>
                <w:szCs w:val="20"/>
              </w:rPr>
              <w:t>Cagayan.</w:t>
            </w:r>
          </w:p>
          <w:p w14:paraId="58085A8A" w14:textId="2EE80997" w:rsidR="00963A84" w:rsidRPr="00FA08E5" w:rsidRDefault="009900DE" w:rsidP="007A39F8">
            <w:pPr>
              <w:pStyle w:val="NormalWeb"/>
              <w:numPr>
                <w:ilvl w:val="0"/>
                <w:numId w:val="6"/>
              </w:numPr>
              <w:tabs>
                <w:tab w:val="clear" w:pos="720"/>
              </w:tabs>
              <w:spacing w:beforeAutospacing="0" w:afterAutospacing="0" w:line="240" w:lineRule="auto"/>
              <w:ind w:left="307" w:hanging="283"/>
              <w:contextualSpacing/>
              <w:jc w:val="both"/>
              <w:textAlignment w:val="baseline"/>
              <w:rPr>
                <w:rFonts w:ascii="Noto Sans Symbols" w:hAnsi="Noto Sans Symbols" w:hint="eastAsia"/>
                <w:sz w:val="20"/>
                <w:szCs w:val="20"/>
              </w:rPr>
            </w:pPr>
            <w:r w:rsidRPr="00FA08E5">
              <w:rPr>
                <w:rFonts w:ascii="Arial" w:hAnsi="Arial" w:cs="Arial"/>
                <w:sz w:val="20"/>
                <w:szCs w:val="20"/>
              </w:rPr>
              <w:t>DSWD-FO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CAR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FA08E5">
              <w:rPr>
                <w:rFonts w:ascii="Arial" w:hAnsi="Arial" w:cs="Arial"/>
                <w:sz w:val="20"/>
                <w:szCs w:val="20"/>
              </w:rPr>
              <w:t>p</w:t>
            </w:r>
            <w:r w:rsidR="00963A84" w:rsidRPr="00FA08E5">
              <w:rPr>
                <w:rFonts w:ascii="Arial" w:hAnsi="Arial" w:cs="Arial"/>
                <w:sz w:val="20"/>
                <w:szCs w:val="20"/>
              </w:rPr>
              <w:t>rovided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FA08E5">
              <w:rPr>
                <w:rFonts w:ascii="Arial" w:hAnsi="Arial" w:cs="Arial"/>
                <w:sz w:val="20"/>
                <w:szCs w:val="20"/>
              </w:rPr>
              <w:t>FFPs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FA08E5">
              <w:rPr>
                <w:rFonts w:ascii="Arial" w:hAnsi="Arial" w:cs="Arial"/>
                <w:sz w:val="20"/>
                <w:szCs w:val="20"/>
              </w:rPr>
              <w:t>as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FA08E5">
              <w:rPr>
                <w:rFonts w:ascii="Arial" w:hAnsi="Arial" w:cs="Arial"/>
                <w:sz w:val="20"/>
                <w:szCs w:val="20"/>
              </w:rPr>
              <w:t>augmentation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FA08E5">
              <w:rPr>
                <w:rFonts w:ascii="Arial" w:hAnsi="Arial" w:cs="Arial"/>
                <w:sz w:val="20"/>
                <w:szCs w:val="20"/>
              </w:rPr>
              <w:t>support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708A5" w:rsidRPr="00FA08E5">
              <w:rPr>
                <w:rFonts w:ascii="Arial" w:hAnsi="Arial" w:cs="Arial"/>
                <w:sz w:val="20"/>
                <w:szCs w:val="20"/>
              </w:rPr>
              <w:t>to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708A5" w:rsidRPr="00FA08E5">
              <w:rPr>
                <w:rFonts w:ascii="Arial" w:hAnsi="Arial" w:cs="Arial"/>
                <w:sz w:val="20"/>
                <w:szCs w:val="20"/>
              </w:rPr>
              <w:t>DSWD-</w:t>
            </w:r>
            <w:r w:rsidR="00963A84" w:rsidRPr="00FA08E5">
              <w:rPr>
                <w:rFonts w:ascii="Arial" w:hAnsi="Arial" w:cs="Arial"/>
                <w:sz w:val="20"/>
                <w:szCs w:val="20"/>
              </w:rPr>
              <w:t>Field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FA08E5">
              <w:rPr>
                <w:rFonts w:ascii="Arial" w:hAnsi="Arial" w:cs="Arial"/>
                <w:sz w:val="20"/>
                <w:szCs w:val="20"/>
              </w:rPr>
              <w:t>Office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FA08E5">
              <w:rPr>
                <w:rFonts w:ascii="Arial" w:hAnsi="Arial" w:cs="Arial"/>
                <w:sz w:val="20"/>
                <w:szCs w:val="20"/>
              </w:rPr>
              <w:t>II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FA08E5">
              <w:rPr>
                <w:rFonts w:ascii="Arial" w:hAnsi="Arial" w:cs="Arial"/>
                <w:sz w:val="20"/>
                <w:szCs w:val="20"/>
              </w:rPr>
              <w:t>for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FA08E5">
              <w:rPr>
                <w:rFonts w:ascii="Arial" w:hAnsi="Arial" w:cs="Arial"/>
                <w:sz w:val="20"/>
                <w:szCs w:val="20"/>
              </w:rPr>
              <w:t>distribution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FA08E5">
              <w:rPr>
                <w:rFonts w:ascii="Arial" w:hAnsi="Arial" w:cs="Arial"/>
                <w:sz w:val="20"/>
                <w:szCs w:val="20"/>
              </w:rPr>
              <w:t>to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FA08E5">
              <w:rPr>
                <w:rFonts w:ascii="Arial" w:hAnsi="Arial" w:cs="Arial"/>
                <w:sz w:val="20"/>
                <w:szCs w:val="20"/>
              </w:rPr>
              <w:t>affected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FA08E5">
              <w:rPr>
                <w:rFonts w:ascii="Arial" w:hAnsi="Arial" w:cs="Arial"/>
                <w:sz w:val="20"/>
                <w:szCs w:val="20"/>
              </w:rPr>
              <w:t>families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FA08E5">
              <w:rPr>
                <w:rFonts w:ascii="Arial" w:hAnsi="Arial" w:cs="Arial"/>
                <w:sz w:val="20"/>
                <w:szCs w:val="20"/>
              </w:rPr>
              <w:t>and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FA08E5">
              <w:rPr>
                <w:rFonts w:ascii="Arial" w:hAnsi="Arial" w:cs="Arial"/>
                <w:sz w:val="20"/>
                <w:szCs w:val="20"/>
              </w:rPr>
              <w:t>individuals</w:t>
            </w:r>
            <w:r w:rsidR="00963A84" w:rsidRPr="00FA08E5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193C6E6" w14:textId="20CE5DD7" w:rsidR="00B04ED4" w:rsidRPr="00FA08E5" w:rsidRDefault="00963A84" w:rsidP="007A39F8">
            <w:pPr>
              <w:pStyle w:val="NormalWeb"/>
              <w:numPr>
                <w:ilvl w:val="0"/>
                <w:numId w:val="6"/>
              </w:numPr>
              <w:tabs>
                <w:tab w:val="clear" w:pos="720"/>
              </w:tabs>
              <w:spacing w:beforeAutospacing="0" w:afterAutospacing="0" w:line="240" w:lineRule="auto"/>
              <w:ind w:left="307" w:hanging="283"/>
              <w:contextualSpacing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FA08E5">
              <w:rPr>
                <w:rFonts w:ascii="Arial" w:hAnsi="Arial" w:cs="Arial"/>
                <w:sz w:val="20"/>
                <w:szCs w:val="20"/>
              </w:rPr>
              <w:lastRenderedPageBreak/>
              <w:t>DSWD-FO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CAR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facilitated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the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processing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of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burial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assistance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for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the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FA08E5">
              <w:rPr>
                <w:rFonts w:ascii="Arial" w:hAnsi="Arial" w:cs="Arial"/>
                <w:sz w:val="20"/>
                <w:szCs w:val="20"/>
              </w:rPr>
              <w:t>bereaved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FA08E5">
              <w:rPr>
                <w:rFonts w:ascii="Arial" w:hAnsi="Arial" w:cs="Arial"/>
                <w:sz w:val="20"/>
                <w:szCs w:val="20"/>
              </w:rPr>
              <w:t>families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FA08E5">
              <w:rPr>
                <w:rFonts w:ascii="Arial" w:hAnsi="Arial" w:cs="Arial"/>
                <w:sz w:val="20"/>
                <w:szCs w:val="20"/>
              </w:rPr>
              <w:t>of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FA08E5">
              <w:rPr>
                <w:rFonts w:ascii="Arial" w:hAnsi="Arial" w:cs="Arial"/>
                <w:sz w:val="20"/>
                <w:szCs w:val="20"/>
              </w:rPr>
              <w:t>the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E660C" w:rsidRPr="00FA08E5">
              <w:rPr>
                <w:rFonts w:ascii="Arial" w:hAnsi="Arial" w:cs="Arial"/>
                <w:sz w:val="20"/>
                <w:szCs w:val="20"/>
              </w:rPr>
              <w:t>casualties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of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landslide</w:t>
            </w:r>
            <w:r w:rsidR="00856892" w:rsidRPr="00FA08E5">
              <w:rPr>
                <w:rFonts w:ascii="Arial" w:hAnsi="Arial" w:cs="Arial"/>
                <w:sz w:val="20"/>
                <w:szCs w:val="20"/>
              </w:rPr>
              <w:t xml:space="preserve"> due to TY Ulysses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in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105DF" w:rsidRPr="00FA08E5">
              <w:rPr>
                <w:rFonts w:ascii="Arial" w:hAnsi="Arial" w:cs="Arial"/>
                <w:sz w:val="20"/>
                <w:szCs w:val="20"/>
              </w:rPr>
              <w:t>Banaue</w:t>
            </w:r>
            <w:r w:rsidRPr="00FA08E5">
              <w:rPr>
                <w:rFonts w:ascii="Arial" w:hAnsi="Arial" w:cs="Arial"/>
                <w:sz w:val="20"/>
                <w:szCs w:val="20"/>
              </w:rPr>
              <w:t>,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Ifugao.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30DC5C6" w14:textId="707B5B81" w:rsidR="00B04ED4" w:rsidRPr="00FA08E5" w:rsidRDefault="00166F05" w:rsidP="007A39F8">
            <w:pPr>
              <w:pStyle w:val="NormalWeb"/>
              <w:numPr>
                <w:ilvl w:val="0"/>
                <w:numId w:val="6"/>
              </w:numPr>
              <w:tabs>
                <w:tab w:val="clear" w:pos="720"/>
              </w:tabs>
              <w:spacing w:beforeAutospacing="0" w:afterAutospacing="0" w:line="240" w:lineRule="auto"/>
              <w:ind w:left="307" w:hanging="283"/>
              <w:contextualSpacing/>
              <w:jc w:val="both"/>
              <w:textAlignment w:val="baseline"/>
              <w:rPr>
                <w:rFonts w:ascii="Noto Sans Symbols" w:hAnsi="Noto Sans Symbols" w:hint="eastAsia"/>
                <w:sz w:val="20"/>
                <w:szCs w:val="20"/>
              </w:rPr>
            </w:pPr>
            <w:r w:rsidRPr="00FA08E5">
              <w:rPr>
                <w:rFonts w:ascii="Arial" w:hAnsi="Arial" w:cs="Arial"/>
                <w:sz w:val="20"/>
                <w:szCs w:val="20"/>
              </w:rPr>
              <w:t>DSWD-FO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CAR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continuously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manages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the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donation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desk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at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the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Field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Office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to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accept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in-kind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donation</w:t>
            </w:r>
            <w:r w:rsidR="0039368E" w:rsidRPr="00FA08E5">
              <w:rPr>
                <w:rFonts w:ascii="Arial" w:hAnsi="Arial" w:cs="Arial"/>
                <w:sz w:val="20"/>
                <w:szCs w:val="20"/>
              </w:rPr>
              <w:t>s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for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the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victims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of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Typhoon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9368E" w:rsidRPr="00FA08E5">
              <w:rPr>
                <w:rFonts w:ascii="Arial" w:hAnsi="Arial" w:cs="Arial"/>
                <w:sz w:val="20"/>
                <w:szCs w:val="20"/>
              </w:rPr>
              <w:t>“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Ulysses</w:t>
            </w:r>
            <w:r w:rsidR="0039368E" w:rsidRPr="00FA08E5">
              <w:rPr>
                <w:rFonts w:ascii="Arial" w:hAnsi="Arial" w:cs="Arial"/>
                <w:sz w:val="20"/>
                <w:szCs w:val="20"/>
              </w:rPr>
              <w:t>”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C385CCA" w14:textId="4318F1ED" w:rsidR="00B04ED4" w:rsidRPr="00FA08E5" w:rsidRDefault="0039368E" w:rsidP="007A39F8">
            <w:pPr>
              <w:pStyle w:val="NormalWeb"/>
              <w:numPr>
                <w:ilvl w:val="0"/>
                <w:numId w:val="6"/>
              </w:numPr>
              <w:tabs>
                <w:tab w:val="clear" w:pos="720"/>
              </w:tabs>
              <w:spacing w:beforeAutospacing="0" w:afterAutospacing="0" w:line="240" w:lineRule="auto"/>
              <w:ind w:left="307" w:hanging="283"/>
              <w:contextualSpacing/>
              <w:jc w:val="both"/>
              <w:textAlignment w:val="baseline"/>
              <w:rPr>
                <w:rFonts w:ascii="Noto Sans Symbols" w:hAnsi="Noto Sans Symbols" w:hint="eastAsia"/>
                <w:sz w:val="20"/>
                <w:szCs w:val="20"/>
              </w:rPr>
            </w:pPr>
            <w:r w:rsidRPr="00FA08E5">
              <w:rPr>
                <w:rFonts w:ascii="Arial" w:hAnsi="Arial" w:cs="Arial"/>
                <w:sz w:val="20"/>
                <w:szCs w:val="20"/>
              </w:rPr>
              <w:t>DSWD-FO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CAR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is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continuously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4798B" w:rsidRPr="00FA08E5">
              <w:rPr>
                <w:rFonts w:ascii="Arial" w:hAnsi="Arial" w:cs="Arial"/>
                <w:sz w:val="20"/>
                <w:szCs w:val="20"/>
              </w:rPr>
              <w:t>repacking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food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and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non-food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items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at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the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Regional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Warehouse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with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the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assistance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from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partners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and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volunteers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(</w:t>
            </w:r>
            <w:r w:rsidRPr="00FA08E5">
              <w:rPr>
                <w:rFonts w:ascii="Arial" w:hAnsi="Arial" w:cs="Arial"/>
                <w:sz w:val="20"/>
                <w:szCs w:val="20"/>
              </w:rPr>
              <w:t>i.e.,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PNP,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BFP,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Cash-for-</w:t>
            </w:r>
            <w:r w:rsidR="00963A84" w:rsidRPr="00FA08E5">
              <w:rPr>
                <w:rFonts w:ascii="Arial" w:hAnsi="Arial" w:cs="Arial"/>
                <w:sz w:val="20"/>
                <w:szCs w:val="20"/>
              </w:rPr>
              <w:t>Work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3A84" w:rsidRPr="00FA08E5">
              <w:rPr>
                <w:rFonts w:ascii="Arial" w:hAnsi="Arial" w:cs="Arial"/>
                <w:sz w:val="20"/>
                <w:szCs w:val="20"/>
              </w:rPr>
              <w:t>and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Food-for-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Work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beneficiaries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)</w:t>
            </w:r>
            <w:r w:rsidRPr="00FA08E5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94C5E1D" w14:textId="14E472D7" w:rsidR="00B04ED4" w:rsidRPr="00FA08E5" w:rsidRDefault="00932FF9" w:rsidP="007A39F8">
            <w:pPr>
              <w:pStyle w:val="NormalWeb"/>
              <w:numPr>
                <w:ilvl w:val="0"/>
                <w:numId w:val="6"/>
              </w:numPr>
              <w:tabs>
                <w:tab w:val="clear" w:pos="720"/>
              </w:tabs>
              <w:spacing w:beforeAutospacing="0" w:afterAutospacing="0" w:line="240" w:lineRule="auto"/>
              <w:ind w:left="307" w:hanging="283"/>
              <w:contextualSpacing/>
              <w:jc w:val="both"/>
              <w:textAlignment w:val="baseline"/>
              <w:rPr>
                <w:rFonts w:ascii="Noto Sans Symbols" w:hAnsi="Noto Sans Symbols" w:hint="eastAsia"/>
                <w:sz w:val="20"/>
                <w:szCs w:val="20"/>
              </w:rPr>
            </w:pPr>
            <w:r w:rsidRPr="00FA08E5">
              <w:rPr>
                <w:rFonts w:ascii="Arial" w:hAnsi="Arial" w:cs="Arial"/>
                <w:sz w:val="20"/>
                <w:szCs w:val="20"/>
              </w:rPr>
              <w:t>DSWD-FO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CAR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DRMD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staff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rendered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duty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at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the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Operations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Center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to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A08E5">
              <w:rPr>
                <w:rFonts w:ascii="Arial" w:hAnsi="Arial" w:cs="Arial"/>
                <w:sz w:val="20"/>
                <w:szCs w:val="20"/>
              </w:rPr>
              <w:t>monitor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the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status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9368E" w:rsidRPr="00FA08E5">
              <w:rPr>
                <w:rFonts w:ascii="Arial" w:hAnsi="Arial" w:cs="Arial"/>
                <w:sz w:val="20"/>
                <w:szCs w:val="20"/>
              </w:rPr>
              <w:t>of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9368E" w:rsidRPr="00FA08E5">
              <w:rPr>
                <w:rFonts w:ascii="Arial" w:hAnsi="Arial" w:cs="Arial"/>
                <w:sz w:val="20"/>
                <w:szCs w:val="20"/>
              </w:rPr>
              <w:t>the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9368E" w:rsidRPr="00FA08E5">
              <w:rPr>
                <w:rFonts w:ascii="Arial" w:hAnsi="Arial" w:cs="Arial"/>
                <w:sz w:val="20"/>
                <w:szCs w:val="20"/>
              </w:rPr>
              <w:t>affected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9368E" w:rsidRPr="00FA08E5">
              <w:rPr>
                <w:rFonts w:ascii="Arial" w:hAnsi="Arial" w:cs="Arial"/>
                <w:sz w:val="20"/>
                <w:szCs w:val="20"/>
              </w:rPr>
              <w:t>areas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as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well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as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the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alert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status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and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weather</w:t>
            </w:r>
            <w:r w:rsidR="00CB2A7E" w:rsidRPr="00FA08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4ED4" w:rsidRPr="00FA08E5">
              <w:rPr>
                <w:rFonts w:ascii="Arial" w:hAnsi="Arial" w:cs="Arial"/>
                <w:sz w:val="20"/>
                <w:szCs w:val="20"/>
              </w:rPr>
              <w:t>updates.</w:t>
            </w:r>
          </w:p>
          <w:p w14:paraId="7B8BC210" w14:textId="290C4215" w:rsidR="00932FF9" w:rsidRPr="00FA08E5" w:rsidRDefault="00B708A5" w:rsidP="007A39F8">
            <w:pPr>
              <w:widowControl/>
              <w:numPr>
                <w:ilvl w:val="0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clear" w:pos="720"/>
              </w:tabs>
              <w:spacing w:after="0" w:line="240" w:lineRule="auto"/>
              <w:ind w:left="307" w:hanging="283"/>
              <w:contextualSpacing/>
              <w:jc w:val="both"/>
              <w:textAlignment w:val="baseline"/>
              <w:rPr>
                <w:rFonts w:ascii="Noto Sans Symbols" w:eastAsia="Times New Roman" w:hAnsi="Noto Sans Symbols" w:cs="Times New Roman"/>
                <w:color w:val="auto"/>
                <w:sz w:val="20"/>
                <w:szCs w:val="20"/>
              </w:rPr>
            </w:pPr>
            <w:r w:rsidRPr="00FA08E5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DSWD-FO</w:t>
            </w:r>
            <w:r w:rsidR="00CB2A7E" w:rsidRPr="00FA08E5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 </w:t>
            </w:r>
            <w:r w:rsidRPr="00FA08E5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CAR</w:t>
            </w:r>
            <w:r w:rsidR="00CB2A7E" w:rsidRPr="00FA08E5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Operations</w:t>
            </w:r>
            <w:r w:rsidR="00CB2A7E" w:rsidRPr="00FA08E5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Center</w:t>
            </w:r>
            <w:r w:rsidR="00CB2A7E" w:rsidRPr="00FA08E5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is</w:t>
            </w:r>
            <w:r w:rsidR="00CB2A7E" w:rsidRPr="00FA08E5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on</w:t>
            </w:r>
            <w:r w:rsidR="00CB2A7E" w:rsidRPr="00FA08E5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RED</w:t>
            </w:r>
            <w:r w:rsidR="00CB2A7E" w:rsidRPr="00FA08E5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ALERT</w:t>
            </w:r>
            <w:r w:rsidR="00932FF9" w:rsidRPr="00FA08E5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.</w:t>
            </w:r>
          </w:p>
          <w:p w14:paraId="5A33E487" w14:textId="3322787F" w:rsidR="00B8046C" w:rsidRPr="00FA08E5" w:rsidRDefault="00B708A5" w:rsidP="007A39F8">
            <w:pPr>
              <w:widowControl/>
              <w:numPr>
                <w:ilvl w:val="0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clear" w:pos="720"/>
              </w:tabs>
              <w:spacing w:after="0" w:line="240" w:lineRule="auto"/>
              <w:ind w:left="307" w:hanging="283"/>
              <w:contextualSpacing/>
              <w:jc w:val="both"/>
              <w:textAlignment w:val="baseline"/>
              <w:rPr>
                <w:rFonts w:ascii="Noto Sans Symbols" w:eastAsia="Times New Roman" w:hAnsi="Noto Sans Symbols" w:cs="Times New Roman"/>
                <w:color w:val="auto"/>
                <w:sz w:val="20"/>
                <w:szCs w:val="20"/>
              </w:rPr>
            </w:pPr>
            <w:r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DSWD-FO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CAR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i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close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ly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coordinating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with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Cordillera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Regional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Disaster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Risk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Reductio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and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Management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Council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Emergency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Operation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Center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for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any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significant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932FF9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>updates.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</w:p>
        </w:tc>
      </w:tr>
    </w:tbl>
    <w:p w14:paraId="385E6FD8" w14:textId="77777777" w:rsidR="00195005" w:rsidRPr="00B93A0D" w:rsidRDefault="00195005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</w:p>
    <w:p w14:paraId="619F4749" w14:textId="52B57367" w:rsidR="008350BA" w:rsidRPr="00B93A0D" w:rsidRDefault="008350BA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5A4BDC47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67EAF49" w14:textId="77777777" w:rsidR="008350BA" w:rsidRPr="00B93A0D" w:rsidRDefault="008350BA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174F59" w14:textId="45FE1061" w:rsidR="008350BA" w:rsidRPr="00B93A0D" w:rsidRDefault="008350BA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8350BA" w:rsidRPr="00B93A0D" w14:paraId="0036F4D7" w14:textId="77777777" w:rsidTr="008350BA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4E6C8E" w14:textId="6B01A38F" w:rsidR="008350BA" w:rsidRPr="00FA08E5" w:rsidRDefault="000F4740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20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7584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7584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81E0C32" w14:textId="35862385" w:rsidR="00752199" w:rsidRPr="00FA08E5" w:rsidRDefault="009B4E5D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I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hrough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Incident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Management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eam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(IMT)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Branche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r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clos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o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different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Local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Disaster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Risk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Reductio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Management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Council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(</w:t>
            </w:r>
            <w:r w:rsidR="0039368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L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DRRMCs)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Local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Social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Welfar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Development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Office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(</w:t>
            </w:r>
            <w:r w:rsidR="0039368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L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SWDOs)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monitor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effect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brought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by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weather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disturbanc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submissio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report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significant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updates.</w:t>
            </w:r>
          </w:p>
          <w:p w14:paraId="104D4E8F" w14:textId="51170B92" w:rsidR="00B5745F" w:rsidRPr="00FA08E5" w:rsidRDefault="00B5745F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I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ha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initially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delivered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FFP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Regio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II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dditional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FFP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will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b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delivered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uguegarao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City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support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o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Logistic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Cluster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RDRRMC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708A5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I.</w:t>
            </w:r>
          </w:p>
          <w:p w14:paraId="6CD52B63" w14:textId="3993689E" w:rsidR="00670E90" w:rsidRPr="00FA08E5" w:rsidRDefault="00B5745F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I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facilitated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r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epacking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368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FFP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help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regional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volunteer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t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Regional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Warehous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Biday,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City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Sa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Fernando,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La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Union.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Likewise,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Donatio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Help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Desk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wa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placed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t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Regional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Warehous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ccommodat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concern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querie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regarding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operation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yphoo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“</w:t>
            </w:r>
            <w:r w:rsidR="0039368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Ulysses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”.</w:t>
            </w:r>
          </w:p>
          <w:p w14:paraId="3F998959" w14:textId="14C0362B" w:rsidR="002F2D96" w:rsidRPr="00FA08E5" w:rsidRDefault="009B4E5D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I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IMT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duty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whil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other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DSWD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5745F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personnel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r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standby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possibl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.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Field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Office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lso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ensure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vailability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readiness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70E90" w:rsidRPr="00FA08E5">
              <w:rPr>
                <w:rFonts w:ascii="Arial" w:eastAsia="Arial" w:hAnsi="Arial" w:cs="Arial"/>
                <w:color w:val="auto"/>
                <w:sz w:val="20"/>
                <w:szCs w:val="24"/>
              </w:rPr>
              <w:t>resources.</w:t>
            </w:r>
          </w:p>
        </w:tc>
      </w:tr>
    </w:tbl>
    <w:p w14:paraId="251B6BFB" w14:textId="75712B28" w:rsidR="008350BA" w:rsidRPr="00B93A0D" w:rsidRDefault="008350BA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1CA2DCC7" w14:textId="495ED8CF" w:rsidR="00853FFF" w:rsidRPr="00B93A0D" w:rsidRDefault="00853FFF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562F86F9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FC91B1" w14:textId="77777777" w:rsidR="00853FFF" w:rsidRPr="00B93A0D" w:rsidRDefault="00853FFF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A6DED26" w14:textId="7823F87C" w:rsidR="00853FFF" w:rsidRPr="00B93A0D" w:rsidRDefault="00853FFF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853FFF" w:rsidRPr="00B93A0D" w14:paraId="46CDD627" w14:textId="77777777" w:rsidTr="00892C65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859D2D3" w14:textId="1DEF1F29" w:rsidR="00853FFF" w:rsidRPr="006B63B3" w:rsidRDefault="006B63B3" w:rsidP="006B63B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22 </w:t>
            </w:r>
            <w:r w:rsidR="00853FFF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November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853FFF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B5BE072" w14:textId="77777777" w:rsidR="006B63B3" w:rsidRDefault="006B63B3" w:rsidP="006B63B3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tabs>
                <w:tab w:val="num" w:pos="720"/>
              </w:tabs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The Assistant Regional Director for Operations, Lucia S. Alan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together with the DRMD-Chief,Marciano D. Dameg had a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dialogue with the Barangay Captain of Capatan, Tuguegarao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City to check on the veracity of the alleged repacking of Family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Food Packs from DSWD by the Brgy. Officials. As a result, the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allegation was found to be invalid.</w:t>
            </w:r>
          </w:p>
          <w:p w14:paraId="40A7FF8F" w14:textId="77777777" w:rsidR="006B63B3" w:rsidRDefault="006B63B3" w:rsidP="006B63B3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tabs>
                <w:tab w:val="num" w:pos="720"/>
              </w:tabs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DSWD-FO II provided food assistance amounting to ₱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3,000.00 to the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injured victim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s of flooding in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Peñablanca, Cagayan.</w:t>
            </w:r>
          </w:p>
          <w:p w14:paraId="50A03CC4" w14:textId="77777777" w:rsidR="006B63B3" w:rsidRDefault="006B63B3" w:rsidP="006B63B3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tabs>
                <w:tab w:val="num" w:pos="720"/>
              </w:tabs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DSWD-FO II c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ontinuous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ly facilitate the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provision of Family Food Packs as augmentation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s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upport to the families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affected by Typhoon Ulysses.</w:t>
            </w:r>
          </w:p>
          <w:p w14:paraId="43FF5E73" w14:textId="77777777" w:rsidR="006B63B3" w:rsidRDefault="006B63B3" w:rsidP="006B63B3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tabs>
                <w:tab w:val="num" w:pos="720"/>
              </w:tabs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DSWD-FO II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assisted Asec. Rodolfo Encabo, Usec Rhea Peñaflor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and ABD Jam Karess Banzon in the Monitoring Visit of Disaster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Response and Management Bureau (DRMB) Staff to the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Affected Families of Flooding in the Region Due to Typhoon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Ulysses.</w:t>
            </w:r>
          </w:p>
          <w:p w14:paraId="0F4698B4" w14:textId="394D6086" w:rsidR="006B63B3" w:rsidRPr="006B63B3" w:rsidRDefault="006B63B3" w:rsidP="006B63B3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tabs>
                <w:tab w:val="num" w:pos="720"/>
              </w:tabs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DSWD-FO II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DRMD Staff along with OCD, DOH, DPWH, DA and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other NG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Os such as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ACCORD, World Food Program and UN OCHA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participated in the conduct of RDANA in the Municipality of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Peñablanca, Cagayan.</w:t>
            </w:r>
          </w:p>
          <w:p w14:paraId="04932450" w14:textId="5828C00B" w:rsidR="003A214D" w:rsidRPr="006B63B3" w:rsidRDefault="00B406E6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tabs>
                <w:tab w:val="num" w:pos="720"/>
              </w:tabs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II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c</w:t>
            </w:r>
            <w:r w:rsidR="003A214D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ontinuous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ly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coordinates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A214D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with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A214D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Local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A214D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Government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A214D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Units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(LGUs)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A214D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for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A214D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augmentation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A214D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support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needed</w:t>
            </w:r>
            <w:r w:rsidR="003A214D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.</w:t>
            </w:r>
          </w:p>
          <w:p w14:paraId="63544BB7" w14:textId="6CA6A288" w:rsidR="003A214D" w:rsidRPr="006B63B3" w:rsidRDefault="00B406E6" w:rsidP="007A39F8">
            <w:pPr>
              <w:numPr>
                <w:ilvl w:val="0"/>
                <w:numId w:val="1"/>
              </w:numPr>
              <w:tabs>
                <w:tab w:val="num" w:pos="720"/>
              </w:tabs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II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896A4A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DRMD-DMRT </w:t>
            </w:r>
            <w:r w:rsidR="0039368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through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its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Social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Welfare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Development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Teams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(</w:t>
            </w:r>
            <w:r w:rsidR="003A214D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SWADTs</w:t>
            </w:r>
            <w:r w:rsidR="0039368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)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Provincial/City/Municipal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Action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Teams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368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(</w:t>
            </w:r>
            <w:r w:rsidR="003A214D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P/C/MATs</w:t>
            </w:r>
            <w:r w:rsidR="0039368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)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conduct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validation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assessment</w:t>
            </w:r>
            <w:r w:rsidR="00896A4A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and continuously monitor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on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A214D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effect</w:t>
            </w:r>
            <w:r w:rsidR="00390C3A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s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A214D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A214D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Typhoon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A214D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“Ulysses”</w:t>
            </w:r>
            <w:r w:rsidR="00896A4A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in coordination with the LGUs</w:t>
            </w:r>
            <w:r w:rsidR="003A214D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.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</w:p>
          <w:p w14:paraId="3C726B67" w14:textId="44C19DF3" w:rsidR="00C202A8" w:rsidRPr="006B63B3" w:rsidRDefault="00C202A8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II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ensures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availability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food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non-food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items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at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any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given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time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as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augmentation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support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90C3A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LGUs.</w:t>
            </w:r>
          </w:p>
          <w:p w14:paraId="13AF4A9B" w14:textId="6957F6A2" w:rsidR="00D17E41" w:rsidRPr="006B63B3" w:rsidRDefault="00C202A8" w:rsidP="00896A4A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II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Disaster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Response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Information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Management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Section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(DRIMS)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is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continuously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monitoring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status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current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weather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disturbance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thru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PAGASA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weather/flood</w:t>
            </w:r>
            <w:r w:rsidR="00CB2A7E"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6B63B3">
              <w:rPr>
                <w:rFonts w:ascii="Arial" w:eastAsia="Arial" w:hAnsi="Arial" w:cs="Arial"/>
                <w:color w:val="0070C0"/>
                <w:sz w:val="20"/>
                <w:szCs w:val="24"/>
              </w:rPr>
              <w:t>bulletin/advisory.</w:t>
            </w:r>
          </w:p>
        </w:tc>
      </w:tr>
    </w:tbl>
    <w:p w14:paraId="3B67B95B" w14:textId="059247F4" w:rsidR="00B17F06" w:rsidRPr="00B93A0D" w:rsidRDefault="00B17F06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lastRenderedPageBreak/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I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417C0884" w14:textId="77777777" w:rsidTr="00F9293B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53EA16B" w14:textId="77777777" w:rsidR="00B17F06" w:rsidRPr="00B93A0D" w:rsidRDefault="00B17F06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EC332AE" w14:textId="4FE07E78" w:rsidR="00B17F06" w:rsidRPr="00B93A0D" w:rsidRDefault="00B17F06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B17F06" w:rsidRPr="00B93A0D" w14:paraId="38822431" w14:textId="77777777" w:rsidTr="00F9293B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5F787C" w14:textId="604ECB9D" w:rsidR="00B17F06" w:rsidRPr="003C0908" w:rsidRDefault="006B63B3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22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17F06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17F06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25B1D46" w14:textId="12A2066F" w:rsidR="000E5B2D" w:rsidRPr="003C0908" w:rsidRDefault="000B3EA9" w:rsidP="007A39F8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II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’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isast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spo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ns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api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eploymen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eam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24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-</w:t>
            </w:r>
            <w:r w:rsidR="00D776C2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hou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ut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gional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fic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Provincial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Extens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fic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Quick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eam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(QRT)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ll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Provinces.</w:t>
            </w:r>
          </w:p>
          <w:p w14:paraId="1EB20CAE" w14:textId="276A99D0" w:rsidR="00B4216F" w:rsidRPr="003C0908" w:rsidRDefault="004A2E2B" w:rsidP="007A39F8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II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</w:t>
            </w:r>
            <w:r w:rsidR="000E5B2D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ntinuous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l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0E5B2D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packing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FP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gional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Warehouse.</w:t>
            </w:r>
          </w:p>
          <w:p w14:paraId="4CEBA0C9" w14:textId="6CDB2369" w:rsidR="004A2E2B" w:rsidRPr="003C0908" w:rsidRDefault="005106F3" w:rsidP="007A39F8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-</w:t>
            </w:r>
            <w:r w:rsidR="004A2E2B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4A2E2B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II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4A2E2B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acilitate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quest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from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ther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461AA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takeholders.</w:t>
            </w:r>
          </w:p>
          <w:p w14:paraId="1E2625BA" w14:textId="4A679DAA" w:rsidR="009B0F62" w:rsidRPr="003C0908" w:rsidRDefault="00C747B6" w:rsidP="007A39F8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III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ontinuous</w:t>
            </w:r>
            <w:r w:rsidR="004A2E2B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ly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4A2E2B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monitor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4A2E2B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4A2E2B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e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7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province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relativ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4216F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h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e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effects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Typhoon</w:t>
            </w:r>
            <w:r w:rsidR="00CB2A7E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106F3" w:rsidRPr="003C0908">
              <w:rPr>
                <w:rFonts w:ascii="Arial" w:eastAsia="Arial" w:hAnsi="Arial" w:cs="Arial"/>
                <w:color w:val="auto"/>
                <w:sz w:val="20"/>
                <w:szCs w:val="24"/>
              </w:rPr>
              <w:t>“Ulysses”.</w:t>
            </w:r>
          </w:p>
        </w:tc>
      </w:tr>
    </w:tbl>
    <w:p w14:paraId="02DF54D4" w14:textId="77777777" w:rsidR="00B17F06" w:rsidRPr="00B93A0D" w:rsidRDefault="00B17F06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647C0AF5" w14:textId="34BF359A" w:rsidR="00104E73" w:rsidRPr="00B93A0D" w:rsidRDefault="00104E73" w:rsidP="007A39F8">
      <w:pPr>
        <w:spacing w:after="0" w:line="240" w:lineRule="auto"/>
        <w:contextualSpacing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CALABARZON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45CC854C" w14:textId="77777777" w:rsidTr="002F2D96">
        <w:trPr>
          <w:trHeight w:val="42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BD55EA" w14:textId="77777777" w:rsidR="00104E73" w:rsidRPr="00B93A0D" w:rsidRDefault="00104E73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B959D9E" w14:textId="0D22B2DA" w:rsidR="00104E73" w:rsidRPr="00B93A0D" w:rsidRDefault="00104E73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104E73" w:rsidRPr="00B93A0D" w14:paraId="125C7043" w14:textId="77777777" w:rsidTr="00892C65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2298B6" w14:textId="5BA0DB3C" w:rsidR="00104E73" w:rsidRPr="00D73B54" w:rsidRDefault="00D73B54" w:rsidP="00D73B5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22 </w:t>
            </w:r>
            <w:r w:rsidR="003E4EEF"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>November</w:t>
            </w:r>
            <w:r w:rsidR="00CB2A7E"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E4EEF"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B7DB6B9" w14:textId="77777777" w:rsidR="00D73B54" w:rsidRDefault="00D73B54" w:rsidP="00D73B54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 CALABARZON DRMD mobilized 29 community volunteers and members Army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>Reserve Command (ARESCOM) for the production of Family Food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>Packs in DSWD FO IV-A warehouse in Gen. Mariano Alvarez, Cavite.</w:t>
            </w:r>
          </w:p>
          <w:p w14:paraId="14B63743" w14:textId="77777777" w:rsidR="00D73B54" w:rsidRDefault="00D73B54" w:rsidP="00D73B54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 CALABARZON DRMD</w:t>
            </w:r>
            <w:r>
              <w:t xml:space="preserve"> </w:t>
            </w:r>
            <w:r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>coordinated with the LGUs of Calauag, Lopez, Perez and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>Quezon, Quezon for the administrative and logistical requirements of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>hauling and delivery of Family Food Packs from the DSWD FO IV-A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>warehouse to their LGUs.</w:t>
            </w:r>
          </w:p>
          <w:p w14:paraId="371144DF" w14:textId="77777777" w:rsidR="00D73B54" w:rsidRDefault="00D73B54" w:rsidP="00D73B54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 CALABARZON DRMD</w:t>
            </w:r>
            <w:r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>coordinated with the Regional Disaster Risk Reduction and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>Management Council (RDRRMC) IV-A for the logistical support for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>transporting Family Food Packs in the Island Municipalities of Perez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>and Quezon, Quezon.</w:t>
            </w:r>
          </w:p>
          <w:p w14:paraId="74BA45D3" w14:textId="77777777" w:rsidR="00D73B54" w:rsidRDefault="00D73B54" w:rsidP="00D73B54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 CALABARZON DRMD</w:t>
            </w:r>
            <w:r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>requested the Logistics Cluster to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>organize a video conference call with its members to provide them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>there latest transport capabilities that maybe mobilized for the relief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>operations to the affected LGUs.</w:t>
            </w:r>
          </w:p>
          <w:p w14:paraId="40753D22" w14:textId="0F74FD64" w:rsidR="00D73B54" w:rsidRPr="00D73B54" w:rsidRDefault="00D73B54" w:rsidP="00D73B54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>Members of the Provincial Quick Response Teams (PQRTs) assigned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>in LGUs with existing evacuation centers were advised to support the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>LGUs by providing technical assistance in the management of the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>evacuation site and provision of minimum services at the evacuation</w:t>
            </w: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>sites.</w:t>
            </w:r>
          </w:p>
          <w:p w14:paraId="48CA4240" w14:textId="4D640012" w:rsidR="00171052" w:rsidRPr="00D73B54" w:rsidRDefault="00FA2D7B" w:rsidP="00D73B54">
            <w:pPr>
              <w:numPr>
                <w:ilvl w:val="0"/>
                <w:numId w:val="1"/>
              </w:numP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CB2A7E"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>CALABARZON</w:t>
            </w:r>
            <w:r w:rsidR="00CB2A7E"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>Emergency</w:t>
            </w:r>
            <w:r w:rsidR="00CB2A7E"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>Operations</w:t>
            </w:r>
            <w:r w:rsidR="00CB2A7E"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>Center</w:t>
            </w:r>
            <w:r w:rsidR="00CB2A7E"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3E4EEF"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>(EOC)</w:t>
            </w:r>
            <w:r w:rsidR="00CB2A7E"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>is</w:t>
            </w:r>
            <w:r w:rsidR="00CB2A7E"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>on Red Alert Status and is on standby to further augment the efforts of the affected LGUs.</w:t>
            </w:r>
            <w:r w:rsidR="00CB2A7E" w:rsidRPr="00D73B54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</w:p>
        </w:tc>
      </w:tr>
    </w:tbl>
    <w:p w14:paraId="53D948F5" w14:textId="77777777" w:rsidR="00853FFF" w:rsidRPr="00B93A0D" w:rsidRDefault="00853FFF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177D2827" w14:textId="6EC94016" w:rsidR="00104E73" w:rsidRPr="00B93A0D" w:rsidRDefault="00104E73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MIMAROPA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26A1AAED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77A2D58" w14:textId="77777777" w:rsidR="00104E73" w:rsidRPr="00B93A0D" w:rsidRDefault="00104E73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52A6641" w14:textId="6706FDFB" w:rsidR="00104E73" w:rsidRPr="00B93A0D" w:rsidRDefault="00104E73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BC6D9B" w:rsidRPr="00B93A0D" w14:paraId="0FBC04D0" w14:textId="77777777" w:rsidTr="00892C65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376B24B" w14:textId="49EA2411" w:rsidR="00BC6D9B" w:rsidRPr="00B93A0D" w:rsidRDefault="00B23D02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16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</w:t>
            </w:r>
            <w:r w:rsidR="00BC6D9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vemb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C6D9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0A1CAE4" w14:textId="6504E537" w:rsidR="003854BB" w:rsidRPr="00B93A0D" w:rsidRDefault="00CB74AF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MIMAROPA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maintain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los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L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WDO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ensu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a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VID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-19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rotocol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sid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evacu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enter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lac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ractic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l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ime.</w:t>
            </w:r>
          </w:p>
          <w:p w14:paraId="0A59C025" w14:textId="436658BD" w:rsidR="007523FD" w:rsidRPr="00B93A0D" w:rsidRDefault="00390C3A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SWA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fic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Reg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losel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ncern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gar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th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eed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CB74AF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854BB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dividuals.</w:t>
            </w:r>
          </w:p>
          <w:p w14:paraId="5BA2CDBF" w14:textId="0604285E" w:rsidR="00B23D02" w:rsidRPr="00B93A0D" w:rsidRDefault="00B23D02" w:rsidP="00390C3A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MIMAROPA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nduc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ssessmen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alid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por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dividual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b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Typho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“Ulysses”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</w:tc>
      </w:tr>
    </w:tbl>
    <w:p w14:paraId="11918A8E" w14:textId="667AFDAA" w:rsidR="00104E73" w:rsidRPr="00B93A0D" w:rsidRDefault="00104E73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3EBA0ADC" w14:textId="56220EF5" w:rsidR="00787381" w:rsidRPr="00B93A0D" w:rsidRDefault="00787381" w:rsidP="003C0908">
      <w:pPr>
        <w:spacing w:after="0" w:line="240" w:lineRule="auto"/>
        <w:contextualSpacing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104E73" w:rsidRPr="00B93A0D">
        <w:rPr>
          <w:rFonts w:ascii="Arial" w:eastAsia="Arial" w:hAnsi="Arial" w:cs="Arial"/>
          <w:b/>
          <w:color w:val="auto"/>
          <w:sz w:val="24"/>
          <w:szCs w:val="24"/>
        </w:rPr>
        <w:t>V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398B1FE2" w14:textId="77777777" w:rsidTr="00695A5B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23F6621" w14:textId="77777777" w:rsidR="00787381" w:rsidRPr="00B93A0D" w:rsidRDefault="00787381" w:rsidP="003C090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3DA90C" w14:textId="2DF68E4C" w:rsidR="00787381" w:rsidRPr="00B93A0D" w:rsidRDefault="00787381" w:rsidP="003C090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7016C6" w:rsidRPr="00B93A0D" w14:paraId="263342C4" w14:textId="77777777" w:rsidTr="00695A5B">
        <w:trPr>
          <w:trHeight w:val="315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530700" w14:textId="325BB2D7" w:rsidR="007016C6" w:rsidRPr="00620CEF" w:rsidRDefault="00C14555" w:rsidP="00FA08E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22</w:t>
            </w:r>
            <w:r w:rsidR="00FA08E5" w:rsidRPr="00620CE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D73DF" w:rsidRPr="00620CEF">
              <w:rPr>
                <w:rFonts w:ascii="Arial" w:eastAsia="Arial" w:hAnsi="Arial" w:cs="Arial"/>
                <w:color w:val="auto"/>
                <w:sz w:val="20"/>
                <w:szCs w:val="24"/>
              </w:rPr>
              <w:t>N</w:t>
            </w:r>
            <w:r w:rsidR="007016C6" w:rsidRPr="00620CEF">
              <w:rPr>
                <w:rFonts w:ascii="Arial" w:eastAsia="Arial" w:hAnsi="Arial" w:cs="Arial"/>
                <w:color w:val="auto"/>
                <w:sz w:val="20"/>
                <w:szCs w:val="24"/>
              </w:rPr>
              <w:t>ovember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016C6" w:rsidRPr="00620CEF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70F4F5F" w14:textId="77777777" w:rsidR="00FA08E5" w:rsidRPr="00620CEF" w:rsidRDefault="00FF74E4" w:rsidP="00FA08E5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DSWD-FO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V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ensure</w:t>
            </w:r>
            <w:r w:rsidR="000C673B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s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the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0C673B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p</w:t>
            </w:r>
            <w:r w:rsidR="00ED73DF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rovision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ED73DF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of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ED73DF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family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ED73DF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food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ED73DF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packs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ED73DF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as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ED73DF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relief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ED73DF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augmentation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ED73DF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to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ED73DF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families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5106F3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affected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5106F3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by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5106F3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Typhoon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5106F3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“</w:t>
            </w:r>
            <w:r w:rsidR="00ED73DF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Ulysses</w:t>
            </w:r>
            <w:r w:rsidR="005106F3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”</w:t>
            </w:r>
            <w:r w:rsidR="00ED73DF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.</w:t>
            </w:r>
          </w:p>
          <w:p w14:paraId="72F409D1" w14:textId="77777777" w:rsidR="00C14555" w:rsidRDefault="00FA08E5" w:rsidP="00C14555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DSWD-FO V conducted Psychosocial Processing in Brgy. Mampili and Brgy. Matnog Basud, Camarines Norte.</w:t>
            </w:r>
          </w:p>
          <w:p w14:paraId="1B0F7BFC" w14:textId="051432F8" w:rsidR="00C14555" w:rsidRPr="00C14555" w:rsidRDefault="00C14555" w:rsidP="00C14555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C14555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DSWD-FO V conducted Psychosocial </w:t>
            </w:r>
            <w:r w:rsidRPr="00C14555">
              <w:rPr>
                <w:rFonts w:ascii="Arial" w:eastAsia="Arial" w:hAnsi="Arial" w:cs="Arial"/>
                <w:color w:val="auto"/>
                <w:sz w:val="20"/>
                <w:szCs w:val="20"/>
              </w:rPr>
              <w:t>First Aid in the Pasacao, Camarines Sur and San Fernando, Camarines Sur.</w:t>
            </w:r>
          </w:p>
          <w:p w14:paraId="1092952E" w14:textId="005E71C6" w:rsidR="00DF20D3" w:rsidRPr="00620CEF" w:rsidRDefault="00DF20D3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DSWD-FO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V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FF74E4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through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FF74E4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the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FF74E4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Disaster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FF74E4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Response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FF74E4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Management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FF74E4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Division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FF74E4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(</w:t>
            </w:r>
            <w:r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DRMD</w:t>
            </w:r>
            <w:r w:rsidR="00FF74E4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)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continuous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to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monitor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weather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updates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and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information.</w:t>
            </w:r>
          </w:p>
          <w:p w14:paraId="515ED0DE" w14:textId="41F06E40" w:rsidR="0076413C" w:rsidRPr="00620CEF" w:rsidRDefault="00FF74E4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DSWD-FO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V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through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5106F3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its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Resource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Operation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Section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ensures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the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availability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of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5106F3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FFPs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and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non-food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items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as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need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arises.</w:t>
            </w:r>
          </w:p>
          <w:p w14:paraId="380D7007" w14:textId="1222D740" w:rsidR="00DF20D3" w:rsidRPr="00620CEF" w:rsidRDefault="00DF20D3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DSWD-FO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V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Q</w:t>
            </w:r>
            <w:r w:rsidR="007C0A1D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uick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R</w:t>
            </w:r>
            <w:r w:rsidR="007C0A1D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esponse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T</w:t>
            </w:r>
            <w:r w:rsidR="007C0A1D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eam</w:t>
            </w:r>
            <w:r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s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7C0A1D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(QRT</w:t>
            </w:r>
            <w:r w:rsidR="005106F3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s</w:t>
            </w:r>
            <w:r w:rsidR="007C0A1D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)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are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activated.</w:t>
            </w:r>
          </w:p>
          <w:p w14:paraId="08404F6A" w14:textId="242B167F" w:rsidR="00987881" w:rsidRPr="00620CEF" w:rsidRDefault="00FF74E4" w:rsidP="007A39F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DSWD-FO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V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PAT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and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MAT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members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in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the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6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provinces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are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activated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and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instructed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to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coordinate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with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the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P/MDRRMOs,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C/MSWDOs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for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TY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Ulysses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reports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and</w:t>
            </w:r>
            <w:r w:rsidR="00CB2A7E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DF20D3" w:rsidRPr="00620CEF">
              <w:rPr>
                <w:rFonts w:ascii="Arial" w:eastAsia="Arial" w:hAnsi="Arial" w:cs="Arial"/>
                <w:color w:val="auto"/>
                <w:sz w:val="20"/>
                <w:szCs w:val="20"/>
              </w:rPr>
              <w:t>updates.</w:t>
            </w:r>
          </w:p>
        </w:tc>
      </w:tr>
    </w:tbl>
    <w:p w14:paraId="10D4C282" w14:textId="77777777" w:rsidR="00D73B54" w:rsidRDefault="00D73B54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</w:p>
    <w:p w14:paraId="1B3DB56B" w14:textId="77777777" w:rsidR="009D4BB0" w:rsidRDefault="009D4BB0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</w:p>
    <w:p w14:paraId="12124B09" w14:textId="66C1288E" w:rsidR="008350BA" w:rsidRPr="00B93A0D" w:rsidRDefault="008350BA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lastRenderedPageBreak/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B93A0D">
        <w:rPr>
          <w:rFonts w:ascii="Arial" w:eastAsia="Arial" w:hAnsi="Arial" w:cs="Arial"/>
          <w:b/>
          <w:color w:val="auto"/>
          <w:sz w:val="24"/>
          <w:szCs w:val="24"/>
        </w:rPr>
        <w:t>V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0752DEF7" w14:textId="77777777" w:rsidTr="00892C65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2D5478C" w14:textId="77777777" w:rsidR="008350BA" w:rsidRPr="00B93A0D" w:rsidRDefault="008350BA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26B74D" w14:textId="5413AFC8" w:rsidR="008350BA" w:rsidRPr="00B93A0D" w:rsidRDefault="008350BA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8350BA" w:rsidRPr="00B93A0D" w14:paraId="0CBA1EA7" w14:textId="77777777" w:rsidTr="00892C65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14062FB" w14:textId="21E9C518" w:rsidR="008350BA" w:rsidRPr="00B93A0D" w:rsidRDefault="00787381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10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4F493C9" w14:textId="1D7860E9" w:rsidR="00787381" w:rsidRPr="00B93A0D" w:rsidRDefault="00FF74E4" w:rsidP="007A39F8">
            <w:pPr>
              <w:numPr>
                <w:ilvl w:val="0"/>
                <w:numId w:val="1"/>
              </w:numP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QR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member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a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stand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b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ad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deploymen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i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need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ollowing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ew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orma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rotocol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Department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  <w:p w14:paraId="52E7411F" w14:textId="5C89721D" w:rsidR="008350BA" w:rsidRPr="00390C3A" w:rsidRDefault="00FF74E4" w:rsidP="00390C3A">
            <w:pPr>
              <w:numPr>
                <w:ilvl w:val="0"/>
                <w:numId w:val="1"/>
              </w:numP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RDANA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team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mpos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40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rain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QR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787381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read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b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deploy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i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needed.</w:t>
            </w:r>
          </w:p>
        </w:tc>
      </w:tr>
    </w:tbl>
    <w:p w14:paraId="7B58A080" w14:textId="77777777" w:rsidR="008350BA" w:rsidRPr="00B93A0D" w:rsidRDefault="008350BA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0"/>
          <w:szCs w:val="24"/>
        </w:rPr>
      </w:pPr>
    </w:p>
    <w:p w14:paraId="69607237" w14:textId="2373E697" w:rsidR="00F4001A" w:rsidRPr="00B93A0D" w:rsidRDefault="00802585" w:rsidP="007A39F8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B93A0D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CB2A7E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="008350BA" w:rsidRPr="00B93A0D">
        <w:rPr>
          <w:rFonts w:ascii="Arial" w:eastAsia="Arial" w:hAnsi="Arial" w:cs="Arial"/>
          <w:b/>
          <w:color w:val="auto"/>
          <w:sz w:val="24"/>
          <w:szCs w:val="24"/>
        </w:rPr>
        <w:t>VI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04"/>
        <w:gridCol w:w="8453"/>
      </w:tblGrid>
      <w:tr w:rsidR="00B93A0D" w:rsidRPr="00B93A0D" w14:paraId="44FC6F89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8DB8FDF" w14:textId="77777777" w:rsidR="00041E85" w:rsidRPr="00B93A0D" w:rsidRDefault="00041E85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2B2A23" w14:textId="5DD805CD" w:rsidR="00041E85" w:rsidRPr="00B93A0D" w:rsidRDefault="00041E85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CB2A7E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B93A0D" w:rsidRPr="00B93A0D" w14:paraId="09816B42" w14:textId="77777777" w:rsidTr="008350BA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4FA70C" w14:textId="510379FD" w:rsidR="00041E85" w:rsidRPr="00B93A0D" w:rsidRDefault="004425F9" w:rsidP="007A39F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10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041E85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041E85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6D520A" w14:textId="5AEF9284" w:rsidR="008350BA" w:rsidRPr="00B93A0D" w:rsidRDefault="00FF74E4" w:rsidP="007A39F8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II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reposition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966F27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FP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ama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sl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hic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a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b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istribu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mmediatel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b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P/C/MA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e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upport.</w:t>
            </w:r>
          </w:p>
          <w:p w14:paraId="235C96B6" w14:textId="5D34A387" w:rsidR="008350BA" w:rsidRPr="00B93A0D" w:rsidRDefault="00FF74E4" w:rsidP="007A39F8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II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QR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isast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Management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ivis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(DRMD)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we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ler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as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orkforc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eeded.</w:t>
            </w:r>
          </w:p>
          <w:p w14:paraId="20D99791" w14:textId="7365A1F3" w:rsidR="008350BA" w:rsidRPr="00B93A0D" w:rsidRDefault="00FF74E4" w:rsidP="007A39F8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II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RMD-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DRIM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i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losel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ng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WADTs,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QRT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fiel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staf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y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eventualiti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ground.</w:t>
            </w:r>
          </w:p>
          <w:p w14:paraId="38C570B4" w14:textId="7D4E585A" w:rsidR="008350BA" w:rsidRPr="00B93A0D" w:rsidRDefault="00FF74E4" w:rsidP="00390C3A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VIII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gional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sourc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peration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Section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(RROS)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wa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lerte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ensur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adines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dispatching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releasing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foo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390C3A">
              <w:rPr>
                <w:rFonts w:ascii="Arial" w:eastAsia="Arial" w:hAnsi="Arial" w:cs="Arial"/>
                <w:color w:val="auto"/>
                <w:sz w:val="20"/>
                <w:szCs w:val="24"/>
              </w:rPr>
              <w:t>non-food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commodities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whenever</w:t>
            </w:r>
            <w:r w:rsidR="00CB2A7E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350BA" w:rsidRPr="00B93A0D">
              <w:rPr>
                <w:rFonts w:ascii="Arial" w:eastAsia="Arial" w:hAnsi="Arial" w:cs="Arial"/>
                <w:color w:val="auto"/>
                <w:sz w:val="20"/>
                <w:szCs w:val="24"/>
              </w:rPr>
              <w:t>needed.</w:t>
            </w:r>
          </w:p>
        </w:tc>
      </w:tr>
    </w:tbl>
    <w:p w14:paraId="2D3F6240" w14:textId="77777777" w:rsidR="00390C3A" w:rsidRDefault="00390C3A" w:rsidP="007A39F8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color w:val="auto"/>
          <w:sz w:val="20"/>
          <w:szCs w:val="20"/>
        </w:rPr>
      </w:pPr>
    </w:p>
    <w:p w14:paraId="4D1C2C5C" w14:textId="776768AD" w:rsidR="00411916" w:rsidRDefault="00411916" w:rsidP="007A39F8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color w:val="auto"/>
          <w:sz w:val="20"/>
          <w:szCs w:val="20"/>
        </w:rPr>
      </w:pPr>
      <w:r w:rsidRPr="00B93A0D">
        <w:rPr>
          <w:rFonts w:ascii="Arial" w:eastAsia="Arial" w:hAnsi="Arial" w:cs="Arial"/>
          <w:b/>
          <w:i/>
          <w:color w:val="auto"/>
          <w:sz w:val="20"/>
          <w:szCs w:val="20"/>
        </w:rPr>
        <w:t>*****</w:t>
      </w:r>
    </w:p>
    <w:p w14:paraId="4CDEA10F" w14:textId="78049108" w:rsidR="00155355" w:rsidRPr="00411916" w:rsidRDefault="003D09A9" w:rsidP="007A39F8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 w:rsidRPr="00B93A0D">
        <w:rPr>
          <w:rFonts w:ascii="Arial" w:eastAsia="Arial" w:hAnsi="Arial" w:cs="Arial"/>
          <w:i/>
          <w:color w:val="auto"/>
          <w:sz w:val="20"/>
          <w:szCs w:val="20"/>
        </w:rPr>
        <w:t>The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Disaster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Response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Operations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Monitoring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and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Information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Center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(DROMIC)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of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the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DSWD-DRMB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125678" w:rsidRPr="00B93A0D">
        <w:rPr>
          <w:rFonts w:ascii="Arial" w:eastAsia="Arial" w:hAnsi="Arial" w:cs="Arial"/>
          <w:i/>
          <w:color w:val="auto"/>
          <w:sz w:val="20"/>
          <w:szCs w:val="20"/>
        </w:rPr>
        <w:t>is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Pr="00B93A0D">
        <w:rPr>
          <w:rFonts w:ascii="Arial" w:eastAsia="Arial" w:hAnsi="Arial" w:cs="Arial"/>
          <w:i/>
          <w:color w:val="auto"/>
          <w:sz w:val="20"/>
          <w:szCs w:val="20"/>
        </w:rPr>
        <w:t>closely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FF20EA" w:rsidRPr="00B93A0D">
        <w:rPr>
          <w:rFonts w:ascii="Arial" w:eastAsia="Arial" w:hAnsi="Arial" w:cs="Arial"/>
          <w:i/>
          <w:color w:val="auto"/>
          <w:sz w:val="20"/>
          <w:szCs w:val="20"/>
        </w:rPr>
        <w:t>mo</w:t>
      </w:r>
      <w:r w:rsidR="003C3E11" w:rsidRPr="00B93A0D">
        <w:rPr>
          <w:rFonts w:ascii="Arial" w:eastAsia="Arial" w:hAnsi="Arial" w:cs="Arial"/>
          <w:i/>
          <w:color w:val="auto"/>
          <w:sz w:val="20"/>
          <w:szCs w:val="20"/>
        </w:rPr>
        <w:t>nitoring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3C3E11" w:rsidRPr="00B93A0D">
        <w:rPr>
          <w:rFonts w:ascii="Arial" w:eastAsia="Arial" w:hAnsi="Arial" w:cs="Arial"/>
          <w:i/>
          <w:color w:val="auto"/>
          <w:sz w:val="20"/>
          <w:szCs w:val="20"/>
        </w:rPr>
        <w:t>the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3C3E11" w:rsidRPr="00B93A0D">
        <w:rPr>
          <w:rFonts w:ascii="Arial" w:eastAsia="Arial" w:hAnsi="Arial" w:cs="Arial"/>
          <w:i/>
          <w:color w:val="auto"/>
          <w:sz w:val="20"/>
          <w:szCs w:val="20"/>
        </w:rPr>
        <w:t>effects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3C3E11" w:rsidRPr="00B93A0D">
        <w:rPr>
          <w:rFonts w:ascii="Arial" w:eastAsia="Arial" w:hAnsi="Arial" w:cs="Arial"/>
          <w:i/>
          <w:color w:val="auto"/>
          <w:sz w:val="20"/>
          <w:szCs w:val="20"/>
        </w:rPr>
        <w:t>of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094082" w:rsidRPr="00B93A0D">
        <w:rPr>
          <w:rFonts w:ascii="Arial" w:eastAsia="Arial" w:hAnsi="Arial" w:cs="Arial"/>
          <w:i/>
          <w:color w:val="auto"/>
          <w:sz w:val="20"/>
          <w:szCs w:val="20"/>
        </w:rPr>
        <w:t>Typhoon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84027D" w:rsidRPr="00B93A0D">
        <w:rPr>
          <w:rFonts w:ascii="Arial" w:eastAsia="Arial" w:hAnsi="Arial" w:cs="Arial"/>
          <w:i/>
          <w:color w:val="auto"/>
          <w:sz w:val="20"/>
          <w:szCs w:val="20"/>
        </w:rPr>
        <w:t>“</w:t>
      </w:r>
      <w:r w:rsidR="008D1628" w:rsidRPr="00B93A0D">
        <w:rPr>
          <w:rFonts w:ascii="Arial" w:eastAsia="Arial" w:hAnsi="Arial" w:cs="Arial"/>
          <w:i/>
          <w:color w:val="auto"/>
          <w:sz w:val="20"/>
          <w:szCs w:val="20"/>
        </w:rPr>
        <w:t>Ulysses</w:t>
      </w:r>
      <w:r w:rsidR="001C3257" w:rsidRPr="00B93A0D">
        <w:rPr>
          <w:rFonts w:ascii="Arial" w:eastAsia="Arial" w:hAnsi="Arial" w:cs="Arial"/>
          <w:i/>
          <w:color w:val="auto"/>
          <w:sz w:val="20"/>
          <w:szCs w:val="20"/>
        </w:rPr>
        <w:t>”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FF20EA" w:rsidRPr="00B93A0D">
        <w:rPr>
          <w:rFonts w:ascii="Arial" w:eastAsia="Arial" w:hAnsi="Arial" w:cs="Arial"/>
          <w:i/>
          <w:color w:val="auto"/>
          <w:sz w:val="20"/>
          <w:szCs w:val="20"/>
        </w:rPr>
        <w:t>and</w:t>
      </w:r>
      <w:r w:rsidR="00CB2A7E">
        <w:rPr>
          <w:rFonts w:ascii="Arial" w:eastAsia="Arial" w:hAnsi="Arial" w:cs="Arial"/>
          <w:i/>
          <w:color w:val="auto"/>
          <w:sz w:val="20"/>
          <w:szCs w:val="20"/>
        </w:rPr>
        <w:t xml:space="preserve"> </w:t>
      </w:r>
      <w:r w:rsidR="006513DA" w:rsidRPr="00B93A0D">
        <w:rPr>
          <w:rFonts w:ascii="Arial" w:eastAsia="Arial" w:hAnsi="Arial" w:cs="Arial"/>
          <w:i/>
          <w:color w:val="auto"/>
          <w:sz w:val="20"/>
          <w:szCs w:val="20"/>
        </w:rPr>
        <w:t>is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="00125678" w:rsidRPr="00411916">
        <w:rPr>
          <w:rFonts w:ascii="Arial" w:eastAsia="Arial" w:hAnsi="Arial" w:cs="Arial"/>
          <w:i/>
          <w:sz w:val="20"/>
          <w:szCs w:val="20"/>
        </w:rPr>
        <w:t>coordinating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with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="0043209E" w:rsidRPr="00411916">
        <w:rPr>
          <w:rFonts w:ascii="Arial" w:eastAsia="Arial" w:hAnsi="Arial" w:cs="Arial"/>
          <w:i/>
          <w:sz w:val="20"/>
          <w:szCs w:val="20"/>
        </w:rPr>
        <w:t>concerned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SWD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="00A834B4" w:rsidRPr="00411916">
        <w:rPr>
          <w:rFonts w:ascii="Arial" w:eastAsia="Arial" w:hAnsi="Arial" w:cs="Arial"/>
          <w:i/>
          <w:sz w:val="20"/>
          <w:szCs w:val="20"/>
        </w:rPr>
        <w:t>Field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="00A834B4" w:rsidRPr="00411916">
        <w:rPr>
          <w:rFonts w:ascii="Arial" w:eastAsia="Arial" w:hAnsi="Arial" w:cs="Arial"/>
          <w:i/>
          <w:sz w:val="20"/>
          <w:szCs w:val="20"/>
        </w:rPr>
        <w:t>Offices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for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="00F34EA4" w:rsidRPr="00411916">
        <w:rPr>
          <w:rFonts w:ascii="Arial" w:eastAsia="Arial" w:hAnsi="Arial" w:cs="Arial"/>
          <w:i/>
          <w:sz w:val="20"/>
          <w:szCs w:val="20"/>
        </w:rPr>
        <w:t>any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significant</w:t>
      </w:r>
      <w:r w:rsidR="00CB2A7E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updates.</w:t>
      </w:r>
    </w:p>
    <w:p w14:paraId="3B6818DB" w14:textId="77777777" w:rsidR="005D5602" w:rsidRDefault="005D5602" w:rsidP="007A39F8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6F85A9C8" w14:textId="77777777" w:rsidR="007F7727" w:rsidRDefault="007F7727" w:rsidP="007A39F8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3EC0A269" w14:textId="51DF0167" w:rsidR="009F5111" w:rsidRPr="00173E41" w:rsidRDefault="009F5111" w:rsidP="007A39F8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173E41">
        <w:rPr>
          <w:rFonts w:ascii="Arial" w:eastAsia="Arial" w:hAnsi="Arial" w:cs="Arial"/>
          <w:sz w:val="24"/>
          <w:szCs w:val="24"/>
          <w:highlight w:val="white"/>
        </w:rPr>
        <w:t>Prepared</w:t>
      </w:r>
      <w:r w:rsidR="00CB2A7E">
        <w:rPr>
          <w:rFonts w:ascii="Arial" w:eastAsia="Arial" w:hAnsi="Arial" w:cs="Arial"/>
          <w:sz w:val="24"/>
          <w:szCs w:val="24"/>
          <w:highlight w:val="white"/>
        </w:rPr>
        <w:t xml:space="preserve"> </w:t>
      </w:r>
      <w:r w:rsidRPr="00173E41">
        <w:rPr>
          <w:rFonts w:ascii="Arial" w:eastAsia="Arial" w:hAnsi="Arial" w:cs="Arial"/>
          <w:sz w:val="24"/>
          <w:szCs w:val="24"/>
          <w:highlight w:val="white"/>
        </w:rPr>
        <w:t>by: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</w:p>
    <w:p w14:paraId="7F235DD9" w14:textId="77777777" w:rsidR="009F5111" w:rsidRDefault="009F5111" w:rsidP="007A39F8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</w:p>
    <w:p w14:paraId="66E95B44" w14:textId="1D634C17" w:rsidR="00FA08E5" w:rsidRDefault="00FA08E5" w:rsidP="00FA08E5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FA08E5">
        <w:rPr>
          <w:rFonts w:ascii="Arial" w:eastAsia="Arial" w:hAnsi="Arial" w:cs="Arial"/>
          <w:b/>
          <w:sz w:val="24"/>
          <w:szCs w:val="24"/>
        </w:rPr>
        <w:t>DIANE C. PLEGRINO</w:t>
      </w:r>
    </w:p>
    <w:p w14:paraId="056AC68E" w14:textId="4B5E16EB" w:rsidR="00620CEF" w:rsidRPr="00FA08E5" w:rsidRDefault="00620CEF" w:rsidP="00FA08E5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C LEO L. BUTAC</w:t>
      </w:r>
    </w:p>
    <w:p w14:paraId="215F2EC0" w14:textId="77777777" w:rsidR="00FA08E5" w:rsidRPr="00FA08E5" w:rsidRDefault="00FA08E5" w:rsidP="00FA08E5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FA08E5">
        <w:rPr>
          <w:rFonts w:ascii="Arial" w:eastAsia="Arial" w:hAnsi="Arial" w:cs="Arial"/>
          <w:b/>
          <w:sz w:val="24"/>
          <w:szCs w:val="24"/>
        </w:rPr>
        <w:t xml:space="preserve"> MARIE JOYCE G. RAFANAN</w:t>
      </w:r>
    </w:p>
    <w:p w14:paraId="4A7F23F3" w14:textId="46068928" w:rsidR="00A81231" w:rsidRDefault="00FA08E5" w:rsidP="00FA08E5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FA08E5">
        <w:rPr>
          <w:rFonts w:ascii="Arial" w:eastAsia="Arial" w:hAnsi="Arial" w:cs="Arial"/>
          <w:b/>
          <w:sz w:val="24"/>
          <w:szCs w:val="24"/>
        </w:rPr>
        <w:t>JAN ERWIN ANDREW I. ONTANILLAS</w:t>
      </w:r>
    </w:p>
    <w:p w14:paraId="03C89B47" w14:textId="77777777" w:rsidR="00FA08E5" w:rsidRDefault="00FA08E5" w:rsidP="00FA08E5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0"/>
          <w:szCs w:val="24"/>
        </w:rPr>
      </w:pPr>
    </w:p>
    <w:p w14:paraId="043AB119" w14:textId="77777777" w:rsidR="003C0908" w:rsidRPr="00966F27" w:rsidRDefault="003C0908" w:rsidP="007A39F8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0"/>
          <w:szCs w:val="24"/>
        </w:rPr>
      </w:pPr>
    </w:p>
    <w:p w14:paraId="197E4FDC" w14:textId="77777777" w:rsidR="00FA08E5" w:rsidRDefault="00FA08E5" w:rsidP="007A39F8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FA08E5">
        <w:rPr>
          <w:rFonts w:ascii="Arial" w:eastAsia="Arial" w:hAnsi="Arial" w:cs="Arial"/>
          <w:b/>
          <w:sz w:val="24"/>
          <w:szCs w:val="24"/>
        </w:rPr>
        <w:t>LESLIE R. JAWILI</w:t>
      </w:r>
    </w:p>
    <w:p w14:paraId="6EB796C2" w14:textId="4DAD5D61" w:rsidR="00B93A0D" w:rsidRPr="007C7F38" w:rsidRDefault="009F5111" w:rsidP="007A39F8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Releasing</w:t>
      </w:r>
      <w:r w:rsidR="00CB2A7E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r</w:t>
      </w:r>
      <w:r w:rsidR="0050364D">
        <w:rPr>
          <w:rFonts w:ascii="Arial" w:eastAsia="Arial" w:hAnsi="Arial" w:cs="Arial"/>
          <w:b/>
          <w:sz w:val="24"/>
          <w:szCs w:val="24"/>
        </w:rPr>
        <w:tab/>
      </w:r>
      <w:r w:rsidR="0050364D">
        <w:rPr>
          <w:rFonts w:ascii="Arial" w:eastAsia="Arial" w:hAnsi="Arial" w:cs="Arial"/>
          <w:b/>
          <w:sz w:val="24"/>
          <w:szCs w:val="24"/>
        </w:rPr>
        <w:tab/>
      </w:r>
    </w:p>
    <w:p w14:paraId="15D0CD36" w14:textId="77777777" w:rsidR="009D4BB0" w:rsidRDefault="009D4BB0" w:rsidP="007A39F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7730537C" w14:textId="77777777" w:rsidR="009D4BB0" w:rsidRDefault="009D4BB0" w:rsidP="007A39F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3C7ACDDD" w14:textId="77777777" w:rsidR="009D4BB0" w:rsidRDefault="009D4BB0" w:rsidP="007A39F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72AA5573" w14:textId="77777777" w:rsidR="009D4BB0" w:rsidRDefault="009D4BB0" w:rsidP="007A39F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72EBA5F6" w14:textId="77777777" w:rsidR="009D4BB0" w:rsidRDefault="009D4BB0" w:rsidP="007A39F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6C3C18E5" w14:textId="77777777" w:rsidR="009D4BB0" w:rsidRDefault="009D4BB0" w:rsidP="007A39F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41BA3C01" w14:textId="77777777" w:rsidR="009D4BB0" w:rsidRDefault="009D4BB0" w:rsidP="007A39F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7255583B" w14:textId="77777777" w:rsidR="009D4BB0" w:rsidRDefault="009D4BB0" w:rsidP="007A39F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31E83EDE" w14:textId="77777777" w:rsidR="009D4BB0" w:rsidRDefault="009D4BB0" w:rsidP="007A39F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60C8861D" w14:textId="77777777" w:rsidR="009D4BB0" w:rsidRDefault="009D4BB0" w:rsidP="007A39F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1DE037DA" w14:textId="77777777" w:rsidR="009D4BB0" w:rsidRDefault="009D4BB0" w:rsidP="007A39F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557B0E3A" w14:textId="77777777" w:rsidR="009D4BB0" w:rsidRDefault="009D4BB0" w:rsidP="007A39F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1E121727" w14:textId="77777777" w:rsidR="009D4BB0" w:rsidRDefault="009D4BB0" w:rsidP="007A39F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452FF8B3" w14:textId="77777777" w:rsidR="009D4BB0" w:rsidRDefault="009D4BB0" w:rsidP="007A39F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7D2951D3" w14:textId="284D5F1B" w:rsidR="008A71C6" w:rsidRDefault="00652D57" w:rsidP="007A39F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32"/>
          <w:szCs w:val="32"/>
        </w:rPr>
      </w:pPr>
      <w:bookmarkStart w:id="8" w:name="_GoBack"/>
      <w:bookmarkEnd w:id="8"/>
      <w:r w:rsidRPr="00261953">
        <w:rPr>
          <w:rFonts w:ascii="Arial" w:eastAsia="Arial" w:hAnsi="Arial" w:cs="Arial"/>
          <w:b/>
          <w:color w:val="002060"/>
          <w:sz w:val="32"/>
          <w:szCs w:val="32"/>
        </w:rPr>
        <w:lastRenderedPageBreak/>
        <w:t>PHOTO</w:t>
      </w:r>
      <w:r w:rsidR="00CB2A7E">
        <w:rPr>
          <w:rFonts w:ascii="Arial" w:eastAsia="Arial" w:hAnsi="Arial" w:cs="Arial"/>
          <w:b/>
          <w:color w:val="002060"/>
          <w:sz w:val="32"/>
          <w:szCs w:val="32"/>
        </w:rPr>
        <w:t xml:space="preserve"> </w:t>
      </w:r>
      <w:r w:rsidRPr="00261953">
        <w:rPr>
          <w:rFonts w:ascii="Arial" w:eastAsia="Arial" w:hAnsi="Arial" w:cs="Arial"/>
          <w:b/>
          <w:color w:val="002060"/>
          <w:sz w:val="32"/>
          <w:szCs w:val="32"/>
        </w:rPr>
        <w:t>DOCUMENTATION</w:t>
      </w:r>
    </w:p>
    <w:p w14:paraId="50CF22BD" w14:textId="70B22FEB" w:rsidR="00226726" w:rsidRDefault="00226726" w:rsidP="00226726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32"/>
          <w:szCs w:val="32"/>
        </w:rPr>
      </w:pPr>
      <w:r>
        <w:rPr>
          <w:rFonts w:ascii="Arial" w:eastAsia="Arial" w:hAnsi="Arial" w:cs="Arial"/>
          <w:b/>
          <w:noProof/>
          <w:color w:val="002060"/>
          <w:sz w:val="32"/>
          <w:szCs w:val="32"/>
        </w:rPr>
        <w:drawing>
          <wp:inline distT="0" distB="0" distL="0" distR="0" wp14:anchorId="04B4094B" wp14:editId="02173963">
            <wp:extent cx="5444096" cy="4083072"/>
            <wp:effectExtent l="0" t="0" r="444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lide5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4096" cy="4083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52CD3" w14:textId="77777777" w:rsidR="00226726" w:rsidRDefault="00226726" w:rsidP="00226726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004C4D27" w14:textId="011F084D" w:rsidR="00B90530" w:rsidRPr="0034090C" w:rsidRDefault="00226726" w:rsidP="00620CEF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32"/>
          <w:szCs w:val="32"/>
        </w:rPr>
      </w:pPr>
      <w:r>
        <w:rPr>
          <w:rFonts w:ascii="Arial" w:eastAsia="Arial" w:hAnsi="Arial" w:cs="Arial"/>
          <w:b/>
          <w:noProof/>
          <w:color w:val="002060"/>
          <w:sz w:val="32"/>
          <w:szCs w:val="32"/>
        </w:rPr>
        <w:drawing>
          <wp:inline distT="0" distB="0" distL="0" distR="0" wp14:anchorId="31EA34C1" wp14:editId="16558AB9">
            <wp:extent cx="5441198" cy="4080899"/>
            <wp:effectExtent l="0" t="0" r="762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lide6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1198" cy="4080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90530" w:rsidRPr="0034090C" w:rsidSect="00E50E07">
      <w:headerReference w:type="default" r:id="rId11"/>
      <w:footerReference w:type="default" r:id="rId12"/>
      <w:pgSz w:w="11907" w:h="16839" w:code="9"/>
      <w:pgMar w:top="720" w:right="720" w:bottom="720" w:left="720" w:header="288" w:footer="432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9CABEB" w14:textId="77777777" w:rsidR="00E2533B" w:rsidRDefault="00E2533B">
      <w:pPr>
        <w:spacing w:after="0" w:line="240" w:lineRule="auto"/>
      </w:pPr>
      <w:r>
        <w:separator/>
      </w:r>
    </w:p>
  </w:endnote>
  <w:endnote w:type="continuationSeparator" w:id="0">
    <w:p w14:paraId="074DCA1F" w14:textId="77777777" w:rsidR="00E2533B" w:rsidRDefault="00E253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AA3515" w14:textId="77777777" w:rsidR="00AF279A" w:rsidRDefault="00AF279A" w:rsidP="005C26A2">
    <w:pPr>
      <w:pBdr>
        <w:bottom w:val="single" w:sz="6" w:space="1" w:color="auto"/>
      </w:pBdr>
      <w:tabs>
        <w:tab w:val="left" w:pos="2371"/>
        <w:tab w:val="center" w:pos="5233"/>
      </w:tabs>
      <w:spacing w:after="0" w:line="240" w:lineRule="auto"/>
      <w:contextualSpacing/>
      <w:jc w:val="right"/>
      <w:rPr>
        <w:sz w:val="16"/>
        <w:szCs w:val="16"/>
      </w:rPr>
    </w:pPr>
  </w:p>
  <w:p w14:paraId="16C345CA" w14:textId="5C68886B" w:rsidR="00AF279A" w:rsidRDefault="00AF279A" w:rsidP="007F1225">
    <w:pPr>
      <w:pBdr>
        <w:top w:val="none" w:sz="0" w:space="0" w:color="auto"/>
      </w:pBdr>
      <w:tabs>
        <w:tab w:val="left" w:pos="2371"/>
        <w:tab w:val="center" w:pos="5233"/>
        <w:tab w:val="left" w:pos="5529"/>
      </w:tabs>
      <w:spacing w:after="0" w:line="240" w:lineRule="auto"/>
      <w:contextualSpacing/>
      <w:jc w:val="right"/>
      <w:rPr>
        <w:rFonts w:ascii="Arial" w:eastAsia="Arial" w:hAnsi="Arial" w:cs="Arial"/>
        <w:sz w:val="16"/>
        <w:szCs w:val="16"/>
      </w:rPr>
    </w:pPr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9D4BB0">
      <w:rPr>
        <w:b/>
        <w:noProof/>
        <w:sz w:val="16"/>
        <w:szCs w:val="16"/>
      </w:rPr>
      <w:t>43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9D4BB0">
      <w:rPr>
        <w:b/>
        <w:noProof/>
        <w:sz w:val="16"/>
        <w:szCs w:val="16"/>
      </w:rPr>
      <w:t>43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 w:rsidR="00B23070">
      <w:rPr>
        <w:rFonts w:ascii="Arial" w:eastAsia="Arial" w:hAnsi="Arial" w:cs="Arial"/>
        <w:sz w:val="16"/>
        <w:szCs w:val="16"/>
      </w:rPr>
      <w:t>DSWD DROMIC Report #23</w:t>
    </w:r>
    <w:r w:rsidRPr="001F36AD">
      <w:rPr>
        <w:rFonts w:ascii="Arial" w:eastAsia="Arial" w:hAnsi="Arial" w:cs="Arial"/>
        <w:sz w:val="16"/>
        <w:szCs w:val="16"/>
      </w:rPr>
      <w:t xml:space="preserve"> on Typhoon Ul</w:t>
    </w:r>
    <w:r w:rsidR="00B23070">
      <w:rPr>
        <w:rFonts w:ascii="Arial" w:eastAsia="Arial" w:hAnsi="Arial" w:cs="Arial"/>
        <w:sz w:val="16"/>
        <w:szCs w:val="16"/>
      </w:rPr>
      <w:t>ysses as of 22 November 2020, 12N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21B5F2" w14:textId="77777777" w:rsidR="00E2533B" w:rsidRDefault="00E2533B">
      <w:pPr>
        <w:spacing w:after="0" w:line="240" w:lineRule="auto"/>
      </w:pPr>
      <w:r>
        <w:separator/>
      </w:r>
    </w:p>
  </w:footnote>
  <w:footnote w:type="continuationSeparator" w:id="0">
    <w:p w14:paraId="788D191F" w14:textId="77777777" w:rsidR="00E2533B" w:rsidRDefault="00E253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387D08" w14:textId="77777777" w:rsidR="00AF279A" w:rsidRDefault="00AF279A" w:rsidP="00192CDE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F6D7C56" wp14:editId="2647F3DE">
          <wp:simplePos x="0" y="0"/>
          <wp:positionH relativeFrom="margin">
            <wp:align>right</wp:align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A218195" w14:textId="77777777" w:rsidR="00AF279A" w:rsidRDefault="00AF279A" w:rsidP="00192CDE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3163529B" wp14:editId="4A64DEAC">
          <wp:extent cx="2247900" cy="646271"/>
          <wp:effectExtent l="0" t="0" r="0" b="1905"/>
          <wp:docPr id="11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2751DA0" w14:textId="77777777" w:rsidR="00AF279A" w:rsidRDefault="00AF279A" w:rsidP="00192CDE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</w:pPr>
  </w:p>
  <w:p w14:paraId="71FE5D90" w14:textId="77777777" w:rsidR="00AF279A" w:rsidRDefault="00AF279A">
    <w:pPr>
      <w:pBdr>
        <w:top w:val="none" w:sz="0" w:space="0" w:color="000000"/>
      </w:pBdr>
      <w:tabs>
        <w:tab w:val="center" w:pos="4680"/>
        <w:tab w:val="right" w:pos="9360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96D53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22A1A"/>
    <w:multiLevelType w:val="hybridMultilevel"/>
    <w:tmpl w:val="F04C55F6"/>
    <w:lvl w:ilvl="0" w:tplc="CA30349E">
      <w:start w:val="1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6045B7B"/>
    <w:multiLevelType w:val="hybridMultilevel"/>
    <w:tmpl w:val="8BACE9A8"/>
    <w:lvl w:ilvl="0" w:tplc="5BAC4B6A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4068AC"/>
    <w:multiLevelType w:val="multilevel"/>
    <w:tmpl w:val="A4C0DD8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E75FA4"/>
    <w:multiLevelType w:val="multilevel"/>
    <w:tmpl w:val="BC220370"/>
    <w:lvl w:ilvl="0">
      <w:start w:val="1"/>
      <w:numFmt w:val="bullet"/>
      <w:lvlText w:val="●"/>
      <w:lvlJc w:val="left"/>
      <w:pPr>
        <w:ind w:left="742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6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8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0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2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4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6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8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02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4961EC9"/>
    <w:multiLevelType w:val="hybridMultilevel"/>
    <w:tmpl w:val="BA0014DE"/>
    <w:lvl w:ilvl="0" w:tplc="0AACBBF2">
      <w:start w:val="2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7348CD"/>
    <w:multiLevelType w:val="hybridMultilevel"/>
    <w:tmpl w:val="68645CB6"/>
    <w:lvl w:ilvl="0" w:tplc="DA5EC956">
      <w:start w:val="1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83651A"/>
    <w:multiLevelType w:val="hybridMultilevel"/>
    <w:tmpl w:val="FA32F26A"/>
    <w:lvl w:ilvl="0" w:tplc="E9ACEAA2">
      <w:start w:val="1"/>
      <w:numFmt w:val="lowerLetter"/>
      <w:lvlText w:val="%1."/>
      <w:lvlJc w:val="left"/>
      <w:pPr>
        <w:ind w:left="810" w:hanging="360"/>
      </w:pPr>
      <w:rPr>
        <w:rFonts w:hint="default"/>
        <w:b/>
        <w:i w:val="0"/>
        <w:color w:val="002060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530" w:hanging="360"/>
      </w:pPr>
    </w:lvl>
    <w:lvl w:ilvl="2" w:tplc="3409001B" w:tentative="1">
      <w:start w:val="1"/>
      <w:numFmt w:val="lowerRoman"/>
      <w:lvlText w:val="%3."/>
      <w:lvlJc w:val="right"/>
      <w:pPr>
        <w:ind w:left="2250" w:hanging="180"/>
      </w:pPr>
    </w:lvl>
    <w:lvl w:ilvl="3" w:tplc="3409000F" w:tentative="1">
      <w:start w:val="1"/>
      <w:numFmt w:val="decimal"/>
      <w:lvlText w:val="%4."/>
      <w:lvlJc w:val="left"/>
      <w:pPr>
        <w:ind w:left="2970" w:hanging="360"/>
      </w:pPr>
    </w:lvl>
    <w:lvl w:ilvl="4" w:tplc="34090019" w:tentative="1">
      <w:start w:val="1"/>
      <w:numFmt w:val="lowerLetter"/>
      <w:lvlText w:val="%5."/>
      <w:lvlJc w:val="left"/>
      <w:pPr>
        <w:ind w:left="3690" w:hanging="360"/>
      </w:pPr>
    </w:lvl>
    <w:lvl w:ilvl="5" w:tplc="3409001B" w:tentative="1">
      <w:start w:val="1"/>
      <w:numFmt w:val="lowerRoman"/>
      <w:lvlText w:val="%6."/>
      <w:lvlJc w:val="right"/>
      <w:pPr>
        <w:ind w:left="4410" w:hanging="180"/>
      </w:pPr>
    </w:lvl>
    <w:lvl w:ilvl="6" w:tplc="3409000F" w:tentative="1">
      <w:start w:val="1"/>
      <w:numFmt w:val="decimal"/>
      <w:lvlText w:val="%7."/>
      <w:lvlJc w:val="left"/>
      <w:pPr>
        <w:ind w:left="5130" w:hanging="360"/>
      </w:pPr>
    </w:lvl>
    <w:lvl w:ilvl="7" w:tplc="34090019" w:tentative="1">
      <w:start w:val="1"/>
      <w:numFmt w:val="lowerLetter"/>
      <w:lvlText w:val="%8."/>
      <w:lvlJc w:val="left"/>
      <w:pPr>
        <w:ind w:left="5850" w:hanging="360"/>
      </w:pPr>
    </w:lvl>
    <w:lvl w:ilvl="8" w:tplc="3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9" w15:restartNumberingAfterBreak="0">
    <w:nsid w:val="5C003B47"/>
    <w:multiLevelType w:val="multilevel"/>
    <w:tmpl w:val="84AAF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E617EC5"/>
    <w:multiLevelType w:val="hybridMultilevel"/>
    <w:tmpl w:val="0C64CDCA"/>
    <w:lvl w:ilvl="0" w:tplc="BDE0B60A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EC4653"/>
    <w:multiLevelType w:val="hybridMultilevel"/>
    <w:tmpl w:val="44E6936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8"/>
  </w:num>
  <w:num w:numId="5">
    <w:abstractNumId w:val="2"/>
  </w:num>
  <w:num w:numId="6">
    <w:abstractNumId w:val="9"/>
  </w:num>
  <w:num w:numId="7">
    <w:abstractNumId w:val="7"/>
  </w:num>
  <w:num w:numId="8">
    <w:abstractNumId w:val="1"/>
  </w:num>
  <w:num w:numId="9">
    <w:abstractNumId w:val="11"/>
  </w:num>
  <w:num w:numId="10">
    <w:abstractNumId w:val="6"/>
  </w:num>
  <w:num w:numId="11">
    <w:abstractNumId w:val="10"/>
  </w:num>
  <w:num w:numId="12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TE0NzcxMjIwtjRX0lEKTi0uzszPAykwrAUAw1jaDywAAAA="/>
  </w:docVars>
  <w:rsids>
    <w:rsidRoot w:val="00155355"/>
    <w:rsid w:val="00001363"/>
    <w:rsid w:val="00001E2E"/>
    <w:rsid w:val="00002E86"/>
    <w:rsid w:val="00005CB0"/>
    <w:rsid w:val="00006CEE"/>
    <w:rsid w:val="00007735"/>
    <w:rsid w:val="000103C6"/>
    <w:rsid w:val="000104EF"/>
    <w:rsid w:val="000117C3"/>
    <w:rsid w:val="000132B4"/>
    <w:rsid w:val="0002087E"/>
    <w:rsid w:val="00020ECE"/>
    <w:rsid w:val="000234D2"/>
    <w:rsid w:val="000244C5"/>
    <w:rsid w:val="00026080"/>
    <w:rsid w:val="0002773B"/>
    <w:rsid w:val="00031580"/>
    <w:rsid w:val="000324F4"/>
    <w:rsid w:val="000343D8"/>
    <w:rsid w:val="000359C0"/>
    <w:rsid w:val="000362A4"/>
    <w:rsid w:val="000408C0"/>
    <w:rsid w:val="0004133D"/>
    <w:rsid w:val="00041E85"/>
    <w:rsid w:val="00044A86"/>
    <w:rsid w:val="00054288"/>
    <w:rsid w:val="00055BCD"/>
    <w:rsid w:val="00056C66"/>
    <w:rsid w:val="000572D6"/>
    <w:rsid w:val="00060DC9"/>
    <w:rsid w:val="00062672"/>
    <w:rsid w:val="000738D3"/>
    <w:rsid w:val="00074B2F"/>
    <w:rsid w:val="000757CD"/>
    <w:rsid w:val="000762A0"/>
    <w:rsid w:val="0008009D"/>
    <w:rsid w:val="000811A5"/>
    <w:rsid w:val="000812AC"/>
    <w:rsid w:val="00081BF3"/>
    <w:rsid w:val="00081CCD"/>
    <w:rsid w:val="000820A1"/>
    <w:rsid w:val="0008380B"/>
    <w:rsid w:val="00085176"/>
    <w:rsid w:val="00085608"/>
    <w:rsid w:val="00090D82"/>
    <w:rsid w:val="00094082"/>
    <w:rsid w:val="000962B5"/>
    <w:rsid w:val="00096653"/>
    <w:rsid w:val="00096FF5"/>
    <w:rsid w:val="0009736C"/>
    <w:rsid w:val="00097B1A"/>
    <w:rsid w:val="00097C1F"/>
    <w:rsid w:val="000A1C46"/>
    <w:rsid w:val="000A1CF5"/>
    <w:rsid w:val="000A1D4B"/>
    <w:rsid w:val="000A1FE9"/>
    <w:rsid w:val="000A2A88"/>
    <w:rsid w:val="000A6D00"/>
    <w:rsid w:val="000B398A"/>
    <w:rsid w:val="000B3EA9"/>
    <w:rsid w:val="000B47D8"/>
    <w:rsid w:val="000B5875"/>
    <w:rsid w:val="000B5EEA"/>
    <w:rsid w:val="000C092F"/>
    <w:rsid w:val="000C196B"/>
    <w:rsid w:val="000C27E5"/>
    <w:rsid w:val="000C6136"/>
    <w:rsid w:val="000C6698"/>
    <w:rsid w:val="000C673B"/>
    <w:rsid w:val="000D1A9D"/>
    <w:rsid w:val="000D1F4C"/>
    <w:rsid w:val="000D2401"/>
    <w:rsid w:val="000D3D3E"/>
    <w:rsid w:val="000D6988"/>
    <w:rsid w:val="000E02DD"/>
    <w:rsid w:val="000E09D8"/>
    <w:rsid w:val="000E2E93"/>
    <w:rsid w:val="000E37D1"/>
    <w:rsid w:val="000E381D"/>
    <w:rsid w:val="000E3B78"/>
    <w:rsid w:val="000E3F1C"/>
    <w:rsid w:val="000E5B2D"/>
    <w:rsid w:val="000F10AC"/>
    <w:rsid w:val="000F169A"/>
    <w:rsid w:val="000F1F6C"/>
    <w:rsid w:val="000F216B"/>
    <w:rsid w:val="000F3578"/>
    <w:rsid w:val="000F4740"/>
    <w:rsid w:val="000F4C6D"/>
    <w:rsid w:val="000F5D46"/>
    <w:rsid w:val="00102FD3"/>
    <w:rsid w:val="00103A30"/>
    <w:rsid w:val="00104E73"/>
    <w:rsid w:val="00110F51"/>
    <w:rsid w:val="00111DA0"/>
    <w:rsid w:val="00114D5E"/>
    <w:rsid w:val="00115337"/>
    <w:rsid w:val="0011536B"/>
    <w:rsid w:val="00117E58"/>
    <w:rsid w:val="0012001E"/>
    <w:rsid w:val="001204F4"/>
    <w:rsid w:val="001222DD"/>
    <w:rsid w:val="001227AA"/>
    <w:rsid w:val="00122989"/>
    <w:rsid w:val="00123705"/>
    <w:rsid w:val="00124514"/>
    <w:rsid w:val="00125678"/>
    <w:rsid w:val="00126F69"/>
    <w:rsid w:val="001300BF"/>
    <w:rsid w:val="0013032E"/>
    <w:rsid w:val="00145854"/>
    <w:rsid w:val="00146316"/>
    <w:rsid w:val="001470DF"/>
    <w:rsid w:val="00150801"/>
    <w:rsid w:val="00150E80"/>
    <w:rsid w:val="00151EA5"/>
    <w:rsid w:val="00151F51"/>
    <w:rsid w:val="00152CAC"/>
    <w:rsid w:val="00153232"/>
    <w:rsid w:val="00153ED1"/>
    <w:rsid w:val="0015464A"/>
    <w:rsid w:val="00154D2D"/>
    <w:rsid w:val="00155355"/>
    <w:rsid w:val="00156293"/>
    <w:rsid w:val="001606A4"/>
    <w:rsid w:val="001618E9"/>
    <w:rsid w:val="00162223"/>
    <w:rsid w:val="00163E15"/>
    <w:rsid w:val="00165C3D"/>
    <w:rsid w:val="00165ECB"/>
    <w:rsid w:val="00166F05"/>
    <w:rsid w:val="001671D2"/>
    <w:rsid w:val="00171052"/>
    <w:rsid w:val="00171DE9"/>
    <w:rsid w:val="001728A1"/>
    <w:rsid w:val="00172BA8"/>
    <w:rsid w:val="00173750"/>
    <w:rsid w:val="00173A88"/>
    <w:rsid w:val="00174E88"/>
    <w:rsid w:val="00175769"/>
    <w:rsid w:val="00180315"/>
    <w:rsid w:val="00180E1E"/>
    <w:rsid w:val="00182E76"/>
    <w:rsid w:val="001836FA"/>
    <w:rsid w:val="0018499D"/>
    <w:rsid w:val="001857FA"/>
    <w:rsid w:val="00187CD6"/>
    <w:rsid w:val="00190CB9"/>
    <w:rsid w:val="001911FC"/>
    <w:rsid w:val="00191CDE"/>
    <w:rsid w:val="00192CDE"/>
    <w:rsid w:val="001931E6"/>
    <w:rsid w:val="001932BB"/>
    <w:rsid w:val="00194BAC"/>
    <w:rsid w:val="00195005"/>
    <w:rsid w:val="00196063"/>
    <w:rsid w:val="00197C40"/>
    <w:rsid w:val="001A24E5"/>
    <w:rsid w:val="001A3854"/>
    <w:rsid w:val="001A5783"/>
    <w:rsid w:val="001A5D96"/>
    <w:rsid w:val="001B2A89"/>
    <w:rsid w:val="001B68C6"/>
    <w:rsid w:val="001B6F56"/>
    <w:rsid w:val="001B707B"/>
    <w:rsid w:val="001C1FD4"/>
    <w:rsid w:val="001C3257"/>
    <w:rsid w:val="001C46EA"/>
    <w:rsid w:val="001D0185"/>
    <w:rsid w:val="001D01A8"/>
    <w:rsid w:val="001D13A5"/>
    <w:rsid w:val="001D184D"/>
    <w:rsid w:val="001E08FA"/>
    <w:rsid w:val="001E09E8"/>
    <w:rsid w:val="001E1043"/>
    <w:rsid w:val="001E26B4"/>
    <w:rsid w:val="001E526C"/>
    <w:rsid w:val="001E7A8D"/>
    <w:rsid w:val="001F076A"/>
    <w:rsid w:val="001F0789"/>
    <w:rsid w:val="001F1650"/>
    <w:rsid w:val="001F189C"/>
    <w:rsid w:val="001F36AD"/>
    <w:rsid w:val="00200016"/>
    <w:rsid w:val="0020030B"/>
    <w:rsid w:val="00202201"/>
    <w:rsid w:val="00203164"/>
    <w:rsid w:val="00203BAA"/>
    <w:rsid w:val="002057CB"/>
    <w:rsid w:val="002063ED"/>
    <w:rsid w:val="00206793"/>
    <w:rsid w:val="0021094E"/>
    <w:rsid w:val="00212BF2"/>
    <w:rsid w:val="00212DCE"/>
    <w:rsid w:val="002147BF"/>
    <w:rsid w:val="00215B31"/>
    <w:rsid w:val="00217045"/>
    <w:rsid w:val="00217536"/>
    <w:rsid w:val="00222BF0"/>
    <w:rsid w:val="002233C1"/>
    <w:rsid w:val="00223C5C"/>
    <w:rsid w:val="00223D7C"/>
    <w:rsid w:val="00224A0B"/>
    <w:rsid w:val="00226726"/>
    <w:rsid w:val="00232D4B"/>
    <w:rsid w:val="00233495"/>
    <w:rsid w:val="002338D6"/>
    <w:rsid w:val="00233BC3"/>
    <w:rsid w:val="00235777"/>
    <w:rsid w:val="00235815"/>
    <w:rsid w:val="0023713D"/>
    <w:rsid w:val="00240DA9"/>
    <w:rsid w:val="002412CC"/>
    <w:rsid w:val="00241C57"/>
    <w:rsid w:val="002457B8"/>
    <w:rsid w:val="0024676B"/>
    <w:rsid w:val="00251556"/>
    <w:rsid w:val="00252A46"/>
    <w:rsid w:val="002533BE"/>
    <w:rsid w:val="002541B5"/>
    <w:rsid w:val="002550AB"/>
    <w:rsid w:val="00260AD4"/>
    <w:rsid w:val="00261033"/>
    <w:rsid w:val="00261953"/>
    <w:rsid w:val="00261D76"/>
    <w:rsid w:val="00262D85"/>
    <w:rsid w:val="00263CA3"/>
    <w:rsid w:val="00264A89"/>
    <w:rsid w:val="00265D5C"/>
    <w:rsid w:val="00265DF5"/>
    <w:rsid w:val="00266F30"/>
    <w:rsid w:val="0027307D"/>
    <w:rsid w:val="00274134"/>
    <w:rsid w:val="00277A70"/>
    <w:rsid w:val="00280BEA"/>
    <w:rsid w:val="00281D3F"/>
    <w:rsid w:val="00284FBC"/>
    <w:rsid w:val="00285556"/>
    <w:rsid w:val="00285E1F"/>
    <w:rsid w:val="00287526"/>
    <w:rsid w:val="002876AC"/>
    <w:rsid w:val="00292871"/>
    <w:rsid w:val="00293BBD"/>
    <w:rsid w:val="00294CBB"/>
    <w:rsid w:val="00294E5E"/>
    <w:rsid w:val="002954EB"/>
    <w:rsid w:val="00295FEF"/>
    <w:rsid w:val="002A109C"/>
    <w:rsid w:val="002A2600"/>
    <w:rsid w:val="002A40C2"/>
    <w:rsid w:val="002A599A"/>
    <w:rsid w:val="002A731A"/>
    <w:rsid w:val="002B045E"/>
    <w:rsid w:val="002B1CA1"/>
    <w:rsid w:val="002B2EC9"/>
    <w:rsid w:val="002B4107"/>
    <w:rsid w:val="002C1E7D"/>
    <w:rsid w:val="002C224F"/>
    <w:rsid w:val="002C7253"/>
    <w:rsid w:val="002D0802"/>
    <w:rsid w:val="002D3418"/>
    <w:rsid w:val="002D7921"/>
    <w:rsid w:val="002E08D0"/>
    <w:rsid w:val="002E187F"/>
    <w:rsid w:val="002E25AE"/>
    <w:rsid w:val="002E3140"/>
    <w:rsid w:val="002E4839"/>
    <w:rsid w:val="002F0FA9"/>
    <w:rsid w:val="002F2D96"/>
    <w:rsid w:val="002F3D55"/>
    <w:rsid w:val="002F3E7E"/>
    <w:rsid w:val="002F5178"/>
    <w:rsid w:val="002F6D41"/>
    <w:rsid w:val="002F713F"/>
    <w:rsid w:val="00300A62"/>
    <w:rsid w:val="003037EC"/>
    <w:rsid w:val="003038CF"/>
    <w:rsid w:val="00304AE8"/>
    <w:rsid w:val="003052AD"/>
    <w:rsid w:val="00305764"/>
    <w:rsid w:val="0030651D"/>
    <w:rsid w:val="00310EE3"/>
    <w:rsid w:val="00314537"/>
    <w:rsid w:val="00314903"/>
    <w:rsid w:val="00314E39"/>
    <w:rsid w:val="003152F8"/>
    <w:rsid w:val="00316ABA"/>
    <w:rsid w:val="00317493"/>
    <w:rsid w:val="00321421"/>
    <w:rsid w:val="003277B9"/>
    <w:rsid w:val="00331650"/>
    <w:rsid w:val="003320AF"/>
    <w:rsid w:val="00337FB7"/>
    <w:rsid w:val="0034090C"/>
    <w:rsid w:val="00341112"/>
    <w:rsid w:val="00342911"/>
    <w:rsid w:val="0034457A"/>
    <w:rsid w:val="00344CEA"/>
    <w:rsid w:val="00344D73"/>
    <w:rsid w:val="00345095"/>
    <w:rsid w:val="00345FEB"/>
    <w:rsid w:val="003478E6"/>
    <w:rsid w:val="00347BF7"/>
    <w:rsid w:val="00350965"/>
    <w:rsid w:val="00354584"/>
    <w:rsid w:val="00355299"/>
    <w:rsid w:val="0035661F"/>
    <w:rsid w:val="003605BF"/>
    <w:rsid w:val="00363847"/>
    <w:rsid w:val="00363B7E"/>
    <w:rsid w:val="003648D2"/>
    <w:rsid w:val="00364FB5"/>
    <w:rsid w:val="00366D42"/>
    <w:rsid w:val="00370F5C"/>
    <w:rsid w:val="00373CD6"/>
    <w:rsid w:val="00375840"/>
    <w:rsid w:val="00376584"/>
    <w:rsid w:val="00377F27"/>
    <w:rsid w:val="00382CF2"/>
    <w:rsid w:val="003831BB"/>
    <w:rsid w:val="00383309"/>
    <w:rsid w:val="00384E5A"/>
    <w:rsid w:val="003854BB"/>
    <w:rsid w:val="00385A03"/>
    <w:rsid w:val="003867D0"/>
    <w:rsid w:val="003870A7"/>
    <w:rsid w:val="0038790C"/>
    <w:rsid w:val="00390877"/>
    <w:rsid w:val="00390C3A"/>
    <w:rsid w:val="00391318"/>
    <w:rsid w:val="0039368E"/>
    <w:rsid w:val="003964A6"/>
    <w:rsid w:val="00397271"/>
    <w:rsid w:val="003A009A"/>
    <w:rsid w:val="003A14AC"/>
    <w:rsid w:val="003A214D"/>
    <w:rsid w:val="003A21A0"/>
    <w:rsid w:val="003A3141"/>
    <w:rsid w:val="003A393A"/>
    <w:rsid w:val="003A436C"/>
    <w:rsid w:val="003A43E5"/>
    <w:rsid w:val="003A6424"/>
    <w:rsid w:val="003B1652"/>
    <w:rsid w:val="003B3E04"/>
    <w:rsid w:val="003B46D8"/>
    <w:rsid w:val="003B524C"/>
    <w:rsid w:val="003B54FD"/>
    <w:rsid w:val="003B6ADE"/>
    <w:rsid w:val="003B6D82"/>
    <w:rsid w:val="003C0908"/>
    <w:rsid w:val="003C0B5E"/>
    <w:rsid w:val="003C0BF5"/>
    <w:rsid w:val="003C1B0A"/>
    <w:rsid w:val="003C2346"/>
    <w:rsid w:val="003C23AA"/>
    <w:rsid w:val="003C3089"/>
    <w:rsid w:val="003C3E11"/>
    <w:rsid w:val="003C5C22"/>
    <w:rsid w:val="003C707B"/>
    <w:rsid w:val="003C7DE1"/>
    <w:rsid w:val="003D0060"/>
    <w:rsid w:val="003D09A9"/>
    <w:rsid w:val="003D115F"/>
    <w:rsid w:val="003D357A"/>
    <w:rsid w:val="003D4AAB"/>
    <w:rsid w:val="003D4DF7"/>
    <w:rsid w:val="003D5011"/>
    <w:rsid w:val="003D7552"/>
    <w:rsid w:val="003D796E"/>
    <w:rsid w:val="003D7A31"/>
    <w:rsid w:val="003E271E"/>
    <w:rsid w:val="003E27EE"/>
    <w:rsid w:val="003E43D1"/>
    <w:rsid w:val="003E4EEF"/>
    <w:rsid w:val="003E642D"/>
    <w:rsid w:val="003F0421"/>
    <w:rsid w:val="003F0D46"/>
    <w:rsid w:val="003F5557"/>
    <w:rsid w:val="003F6B13"/>
    <w:rsid w:val="003F79ED"/>
    <w:rsid w:val="003F7BD4"/>
    <w:rsid w:val="00400E5D"/>
    <w:rsid w:val="004024F0"/>
    <w:rsid w:val="0040253E"/>
    <w:rsid w:val="00402969"/>
    <w:rsid w:val="004033F8"/>
    <w:rsid w:val="00411916"/>
    <w:rsid w:val="004134A7"/>
    <w:rsid w:val="00413E86"/>
    <w:rsid w:val="0041730B"/>
    <w:rsid w:val="004230B5"/>
    <w:rsid w:val="00424801"/>
    <w:rsid w:val="0042531A"/>
    <w:rsid w:val="00425689"/>
    <w:rsid w:val="0042628C"/>
    <w:rsid w:val="00430E3E"/>
    <w:rsid w:val="0043209E"/>
    <w:rsid w:val="004334A9"/>
    <w:rsid w:val="004345F2"/>
    <w:rsid w:val="0043529B"/>
    <w:rsid w:val="00435ACD"/>
    <w:rsid w:val="004425F9"/>
    <w:rsid w:val="0044371B"/>
    <w:rsid w:val="00443CD3"/>
    <w:rsid w:val="004444F8"/>
    <w:rsid w:val="0044541D"/>
    <w:rsid w:val="00446AAF"/>
    <w:rsid w:val="00447043"/>
    <w:rsid w:val="0045417C"/>
    <w:rsid w:val="0045491F"/>
    <w:rsid w:val="00454E8A"/>
    <w:rsid w:val="00456B0E"/>
    <w:rsid w:val="00460385"/>
    <w:rsid w:val="00460779"/>
    <w:rsid w:val="0046391D"/>
    <w:rsid w:val="00463E99"/>
    <w:rsid w:val="004653E3"/>
    <w:rsid w:val="00466C0D"/>
    <w:rsid w:val="00467C2B"/>
    <w:rsid w:val="004715D7"/>
    <w:rsid w:val="004801A8"/>
    <w:rsid w:val="004808D9"/>
    <w:rsid w:val="00485FAA"/>
    <w:rsid w:val="004867BA"/>
    <w:rsid w:val="00487B0D"/>
    <w:rsid w:val="00490703"/>
    <w:rsid w:val="00493AEB"/>
    <w:rsid w:val="00495170"/>
    <w:rsid w:val="00495369"/>
    <w:rsid w:val="0049658E"/>
    <w:rsid w:val="004967F5"/>
    <w:rsid w:val="004972D2"/>
    <w:rsid w:val="004A080D"/>
    <w:rsid w:val="004A0F1E"/>
    <w:rsid w:val="004A10BB"/>
    <w:rsid w:val="004A1497"/>
    <w:rsid w:val="004A195C"/>
    <w:rsid w:val="004A2E2B"/>
    <w:rsid w:val="004A72AA"/>
    <w:rsid w:val="004B0036"/>
    <w:rsid w:val="004B34B7"/>
    <w:rsid w:val="004B6089"/>
    <w:rsid w:val="004B6A6E"/>
    <w:rsid w:val="004B6B6D"/>
    <w:rsid w:val="004B6B71"/>
    <w:rsid w:val="004B7668"/>
    <w:rsid w:val="004B7D82"/>
    <w:rsid w:val="004C17F6"/>
    <w:rsid w:val="004C287F"/>
    <w:rsid w:val="004C3182"/>
    <w:rsid w:val="004C34AF"/>
    <w:rsid w:val="004C5385"/>
    <w:rsid w:val="004C55DA"/>
    <w:rsid w:val="004D0DA8"/>
    <w:rsid w:val="004D1392"/>
    <w:rsid w:val="004D5BE4"/>
    <w:rsid w:val="004D6DAD"/>
    <w:rsid w:val="004E193E"/>
    <w:rsid w:val="004E2DCF"/>
    <w:rsid w:val="004E36A6"/>
    <w:rsid w:val="004E68C2"/>
    <w:rsid w:val="004E7000"/>
    <w:rsid w:val="004F010C"/>
    <w:rsid w:val="004F0DC2"/>
    <w:rsid w:val="004F27B7"/>
    <w:rsid w:val="004F68F5"/>
    <w:rsid w:val="004F6AC1"/>
    <w:rsid w:val="004F6EEB"/>
    <w:rsid w:val="00500389"/>
    <w:rsid w:val="0050157A"/>
    <w:rsid w:val="005027D0"/>
    <w:rsid w:val="00502E17"/>
    <w:rsid w:val="0050364D"/>
    <w:rsid w:val="005073A3"/>
    <w:rsid w:val="005101BD"/>
    <w:rsid w:val="005106F3"/>
    <w:rsid w:val="005131AF"/>
    <w:rsid w:val="00513D6A"/>
    <w:rsid w:val="00514AD0"/>
    <w:rsid w:val="0051518E"/>
    <w:rsid w:val="005156DC"/>
    <w:rsid w:val="00515F7A"/>
    <w:rsid w:val="00516C65"/>
    <w:rsid w:val="005212E5"/>
    <w:rsid w:val="0052400F"/>
    <w:rsid w:val="00524A25"/>
    <w:rsid w:val="0052758B"/>
    <w:rsid w:val="00527C81"/>
    <w:rsid w:val="0053392E"/>
    <w:rsid w:val="0053534A"/>
    <w:rsid w:val="0053646F"/>
    <w:rsid w:val="00536668"/>
    <w:rsid w:val="005374F9"/>
    <w:rsid w:val="00537816"/>
    <w:rsid w:val="00543A35"/>
    <w:rsid w:val="00543C1E"/>
    <w:rsid w:val="00543D61"/>
    <w:rsid w:val="00544DE0"/>
    <w:rsid w:val="005459D7"/>
    <w:rsid w:val="00545CA0"/>
    <w:rsid w:val="0054639F"/>
    <w:rsid w:val="00546DEE"/>
    <w:rsid w:val="00550729"/>
    <w:rsid w:val="00551824"/>
    <w:rsid w:val="005570E3"/>
    <w:rsid w:val="00557D52"/>
    <w:rsid w:val="00557D73"/>
    <w:rsid w:val="005613EE"/>
    <w:rsid w:val="005627D9"/>
    <w:rsid w:val="00562D22"/>
    <w:rsid w:val="00563955"/>
    <w:rsid w:val="0056425D"/>
    <w:rsid w:val="005670D1"/>
    <w:rsid w:val="005675AA"/>
    <w:rsid w:val="00567D3F"/>
    <w:rsid w:val="005715CA"/>
    <w:rsid w:val="00571C3B"/>
    <w:rsid w:val="00573C96"/>
    <w:rsid w:val="0057405C"/>
    <w:rsid w:val="00574617"/>
    <w:rsid w:val="00574E45"/>
    <w:rsid w:val="00576C4F"/>
    <w:rsid w:val="00580432"/>
    <w:rsid w:val="0058176D"/>
    <w:rsid w:val="00583D8D"/>
    <w:rsid w:val="005871E5"/>
    <w:rsid w:val="00587FA0"/>
    <w:rsid w:val="005929D6"/>
    <w:rsid w:val="0059459E"/>
    <w:rsid w:val="00594DB7"/>
    <w:rsid w:val="00597FFB"/>
    <w:rsid w:val="005A4EFD"/>
    <w:rsid w:val="005A7175"/>
    <w:rsid w:val="005B0C6E"/>
    <w:rsid w:val="005B2CD7"/>
    <w:rsid w:val="005B386A"/>
    <w:rsid w:val="005B4636"/>
    <w:rsid w:val="005B4FF1"/>
    <w:rsid w:val="005B6E12"/>
    <w:rsid w:val="005B74A9"/>
    <w:rsid w:val="005C25C9"/>
    <w:rsid w:val="005C26A2"/>
    <w:rsid w:val="005C426F"/>
    <w:rsid w:val="005C5B5F"/>
    <w:rsid w:val="005C7862"/>
    <w:rsid w:val="005C79B3"/>
    <w:rsid w:val="005D3D61"/>
    <w:rsid w:val="005D49E1"/>
    <w:rsid w:val="005D5602"/>
    <w:rsid w:val="005D7160"/>
    <w:rsid w:val="005E25A1"/>
    <w:rsid w:val="005E78C4"/>
    <w:rsid w:val="005F6DF8"/>
    <w:rsid w:val="005F7E3F"/>
    <w:rsid w:val="006034A9"/>
    <w:rsid w:val="0060485F"/>
    <w:rsid w:val="006055DC"/>
    <w:rsid w:val="0060627A"/>
    <w:rsid w:val="00606335"/>
    <w:rsid w:val="00606AB1"/>
    <w:rsid w:val="00607EBF"/>
    <w:rsid w:val="00611D34"/>
    <w:rsid w:val="00611DBD"/>
    <w:rsid w:val="00613D7F"/>
    <w:rsid w:val="00614409"/>
    <w:rsid w:val="00616206"/>
    <w:rsid w:val="0061699A"/>
    <w:rsid w:val="00617DB8"/>
    <w:rsid w:val="00620B6D"/>
    <w:rsid w:val="00620CEF"/>
    <w:rsid w:val="00620E67"/>
    <w:rsid w:val="006217D0"/>
    <w:rsid w:val="0062180A"/>
    <w:rsid w:val="00621CC5"/>
    <w:rsid w:val="00631EB9"/>
    <w:rsid w:val="00632650"/>
    <w:rsid w:val="006343EB"/>
    <w:rsid w:val="006348B0"/>
    <w:rsid w:val="00636A32"/>
    <w:rsid w:val="00637CFE"/>
    <w:rsid w:val="00637F5C"/>
    <w:rsid w:val="0064676F"/>
    <w:rsid w:val="00646FEA"/>
    <w:rsid w:val="006513DA"/>
    <w:rsid w:val="00652D57"/>
    <w:rsid w:val="00654B25"/>
    <w:rsid w:val="006552C0"/>
    <w:rsid w:val="00660954"/>
    <w:rsid w:val="00660E16"/>
    <w:rsid w:val="00661764"/>
    <w:rsid w:val="0066223D"/>
    <w:rsid w:val="00662336"/>
    <w:rsid w:val="00664B18"/>
    <w:rsid w:val="00667EC5"/>
    <w:rsid w:val="00670E90"/>
    <w:rsid w:val="00671415"/>
    <w:rsid w:val="00672031"/>
    <w:rsid w:val="00672BC8"/>
    <w:rsid w:val="00676AC7"/>
    <w:rsid w:val="00676D4D"/>
    <w:rsid w:val="0067706B"/>
    <w:rsid w:val="00680018"/>
    <w:rsid w:val="006808AA"/>
    <w:rsid w:val="00687658"/>
    <w:rsid w:val="006913AC"/>
    <w:rsid w:val="00691CF6"/>
    <w:rsid w:val="00693C20"/>
    <w:rsid w:val="00694D11"/>
    <w:rsid w:val="00695A51"/>
    <w:rsid w:val="00695A5B"/>
    <w:rsid w:val="00695C48"/>
    <w:rsid w:val="00695D36"/>
    <w:rsid w:val="0069611E"/>
    <w:rsid w:val="00696FAF"/>
    <w:rsid w:val="006A0D27"/>
    <w:rsid w:val="006A163A"/>
    <w:rsid w:val="006A299A"/>
    <w:rsid w:val="006A5D7C"/>
    <w:rsid w:val="006A71E9"/>
    <w:rsid w:val="006A73E5"/>
    <w:rsid w:val="006A7B03"/>
    <w:rsid w:val="006B1D2F"/>
    <w:rsid w:val="006B2E85"/>
    <w:rsid w:val="006B2F46"/>
    <w:rsid w:val="006B3243"/>
    <w:rsid w:val="006B63B3"/>
    <w:rsid w:val="006B6490"/>
    <w:rsid w:val="006C0336"/>
    <w:rsid w:val="006C13A7"/>
    <w:rsid w:val="006C1F48"/>
    <w:rsid w:val="006C261F"/>
    <w:rsid w:val="006C2CB0"/>
    <w:rsid w:val="006C36EE"/>
    <w:rsid w:val="006C3732"/>
    <w:rsid w:val="006C3A59"/>
    <w:rsid w:val="006C6914"/>
    <w:rsid w:val="006C7266"/>
    <w:rsid w:val="006C7B09"/>
    <w:rsid w:val="006D05B0"/>
    <w:rsid w:val="006D213F"/>
    <w:rsid w:val="006D67C6"/>
    <w:rsid w:val="006E08CA"/>
    <w:rsid w:val="006E2102"/>
    <w:rsid w:val="006E23E1"/>
    <w:rsid w:val="006E6123"/>
    <w:rsid w:val="006E6393"/>
    <w:rsid w:val="006E6AC7"/>
    <w:rsid w:val="006F1830"/>
    <w:rsid w:val="006F2E20"/>
    <w:rsid w:val="006F4980"/>
    <w:rsid w:val="006F49F9"/>
    <w:rsid w:val="006F5F75"/>
    <w:rsid w:val="007016C6"/>
    <w:rsid w:val="00701F97"/>
    <w:rsid w:val="007029A9"/>
    <w:rsid w:val="00703E20"/>
    <w:rsid w:val="00703E36"/>
    <w:rsid w:val="00706F7B"/>
    <w:rsid w:val="00711C59"/>
    <w:rsid w:val="00711EAD"/>
    <w:rsid w:val="007150A8"/>
    <w:rsid w:val="0072145F"/>
    <w:rsid w:val="00724F05"/>
    <w:rsid w:val="00725D9A"/>
    <w:rsid w:val="007262F0"/>
    <w:rsid w:val="0072780E"/>
    <w:rsid w:val="00727944"/>
    <w:rsid w:val="00731BC2"/>
    <w:rsid w:val="00737085"/>
    <w:rsid w:val="007412EE"/>
    <w:rsid w:val="007414B4"/>
    <w:rsid w:val="00742851"/>
    <w:rsid w:val="00742CE3"/>
    <w:rsid w:val="0074516B"/>
    <w:rsid w:val="0074798B"/>
    <w:rsid w:val="00751356"/>
    <w:rsid w:val="00752199"/>
    <w:rsid w:val="007523FD"/>
    <w:rsid w:val="00752F0C"/>
    <w:rsid w:val="00753BC1"/>
    <w:rsid w:val="00754FD8"/>
    <w:rsid w:val="007561D3"/>
    <w:rsid w:val="007567CA"/>
    <w:rsid w:val="00756CD4"/>
    <w:rsid w:val="0075734B"/>
    <w:rsid w:val="0076413C"/>
    <w:rsid w:val="007650E4"/>
    <w:rsid w:val="007651FC"/>
    <w:rsid w:val="00765540"/>
    <w:rsid w:val="00765610"/>
    <w:rsid w:val="00765C75"/>
    <w:rsid w:val="00766667"/>
    <w:rsid w:val="007711E0"/>
    <w:rsid w:val="0077257F"/>
    <w:rsid w:val="00773A7E"/>
    <w:rsid w:val="00774B9D"/>
    <w:rsid w:val="00775377"/>
    <w:rsid w:val="00776132"/>
    <w:rsid w:val="00777249"/>
    <w:rsid w:val="00777580"/>
    <w:rsid w:val="00780ADC"/>
    <w:rsid w:val="00780D7F"/>
    <w:rsid w:val="00782094"/>
    <w:rsid w:val="00783A5D"/>
    <w:rsid w:val="007865EC"/>
    <w:rsid w:val="00787381"/>
    <w:rsid w:val="007924A9"/>
    <w:rsid w:val="00792D7B"/>
    <w:rsid w:val="00795418"/>
    <w:rsid w:val="007A3320"/>
    <w:rsid w:val="007A39F8"/>
    <w:rsid w:val="007A3E06"/>
    <w:rsid w:val="007A4353"/>
    <w:rsid w:val="007A4649"/>
    <w:rsid w:val="007A4685"/>
    <w:rsid w:val="007A632A"/>
    <w:rsid w:val="007B123B"/>
    <w:rsid w:val="007B1691"/>
    <w:rsid w:val="007B239C"/>
    <w:rsid w:val="007B3DBB"/>
    <w:rsid w:val="007B3E6C"/>
    <w:rsid w:val="007B3FFA"/>
    <w:rsid w:val="007C008F"/>
    <w:rsid w:val="007C0454"/>
    <w:rsid w:val="007C0A1D"/>
    <w:rsid w:val="007C478E"/>
    <w:rsid w:val="007C6311"/>
    <w:rsid w:val="007C69A0"/>
    <w:rsid w:val="007C7F38"/>
    <w:rsid w:val="007D3698"/>
    <w:rsid w:val="007D4E52"/>
    <w:rsid w:val="007D613E"/>
    <w:rsid w:val="007D64BD"/>
    <w:rsid w:val="007D69E5"/>
    <w:rsid w:val="007D707B"/>
    <w:rsid w:val="007D7DBE"/>
    <w:rsid w:val="007E0A36"/>
    <w:rsid w:val="007E1ED0"/>
    <w:rsid w:val="007E660C"/>
    <w:rsid w:val="007E7B0F"/>
    <w:rsid w:val="007F10B8"/>
    <w:rsid w:val="007F1225"/>
    <w:rsid w:val="007F2FAD"/>
    <w:rsid w:val="007F7727"/>
    <w:rsid w:val="007F7E5C"/>
    <w:rsid w:val="0080120F"/>
    <w:rsid w:val="00801A18"/>
    <w:rsid w:val="00802585"/>
    <w:rsid w:val="00802BDE"/>
    <w:rsid w:val="008034FC"/>
    <w:rsid w:val="008038FE"/>
    <w:rsid w:val="00803E52"/>
    <w:rsid w:val="00803E68"/>
    <w:rsid w:val="0080446A"/>
    <w:rsid w:val="00807712"/>
    <w:rsid w:val="00810116"/>
    <w:rsid w:val="00810D26"/>
    <w:rsid w:val="00813B96"/>
    <w:rsid w:val="00814CFB"/>
    <w:rsid w:val="008161DD"/>
    <w:rsid w:val="00816A95"/>
    <w:rsid w:val="00816BF6"/>
    <w:rsid w:val="0081704F"/>
    <w:rsid w:val="008175EC"/>
    <w:rsid w:val="00820CE2"/>
    <w:rsid w:val="00822750"/>
    <w:rsid w:val="0082339E"/>
    <w:rsid w:val="00824168"/>
    <w:rsid w:val="0082465B"/>
    <w:rsid w:val="0082542E"/>
    <w:rsid w:val="008256D1"/>
    <w:rsid w:val="0082574B"/>
    <w:rsid w:val="008263D0"/>
    <w:rsid w:val="0082725D"/>
    <w:rsid w:val="00830E98"/>
    <w:rsid w:val="008350BA"/>
    <w:rsid w:val="00835F91"/>
    <w:rsid w:val="0083747A"/>
    <w:rsid w:val="0084002E"/>
    <w:rsid w:val="0084027D"/>
    <w:rsid w:val="00840445"/>
    <w:rsid w:val="008423D5"/>
    <w:rsid w:val="008429B9"/>
    <w:rsid w:val="00843A49"/>
    <w:rsid w:val="00853FFF"/>
    <w:rsid w:val="00854CB5"/>
    <w:rsid w:val="00856892"/>
    <w:rsid w:val="00857061"/>
    <w:rsid w:val="00861293"/>
    <w:rsid w:val="008616D0"/>
    <w:rsid w:val="008626A4"/>
    <w:rsid w:val="00863692"/>
    <w:rsid w:val="008706BF"/>
    <w:rsid w:val="00870757"/>
    <w:rsid w:val="008726FF"/>
    <w:rsid w:val="00872B5E"/>
    <w:rsid w:val="00874698"/>
    <w:rsid w:val="008748D8"/>
    <w:rsid w:val="00876F3E"/>
    <w:rsid w:val="00877163"/>
    <w:rsid w:val="008774FE"/>
    <w:rsid w:val="0087788A"/>
    <w:rsid w:val="00877E44"/>
    <w:rsid w:val="00880CCA"/>
    <w:rsid w:val="00880D73"/>
    <w:rsid w:val="00881627"/>
    <w:rsid w:val="008829AC"/>
    <w:rsid w:val="00885672"/>
    <w:rsid w:val="00885E31"/>
    <w:rsid w:val="0089011E"/>
    <w:rsid w:val="00890F97"/>
    <w:rsid w:val="00891832"/>
    <w:rsid w:val="00892C65"/>
    <w:rsid w:val="00896A4A"/>
    <w:rsid w:val="00896B3A"/>
    <w:rsid w:val="008A15C9"/>
    <w:rsid w:val="008A20E3"/>
    <w:rsid w:val="008A4B17"/>
    <w:rsid w:val="008A71C6"/>
    <w:rsid w:val="008B2AC2"/>
    <w:rsid w:val="008B427D"/>
    <w:rsid w:val="008B7D09"/>
    <w:rsid w:val="008C0817"/>
    <w:rsid w:val="008C3A16"/>
    <w:rsid w:val="008C4874"/>
    <w:rsid w:val="008C5231"/>
    <w:rsid w:val="008C5268"/>
    <w:rsid w:val="008C5C42"/>
    <w:rsid w:val="008C7ABB"/>
    <w:rsid w:val="008D1628"/>
    <w:rsid w:val="008D1F90"/>
    <w:rsid w:val="008D20E5"/>
    <w:rsid w:val="008D37AB"/>
    <w:rsid w:val="008D417E"/>
    <w:rsid w:val="008D4CEF"/>
    <w:rsid w:val="008D5DBB"/>
    <w:rsid w:val="008D6880"/>
    <w:rsid w:val="008D6D83"/>
    <w:rsid w:val="008E4DF8"/>
    <w:rsid w:val="008F379C"/>
    <w:rsid w:val="008F5202"/>
    <w:rsid w:val="008F5738"/>
    <w:rsid w:val="008F5D6F"/>
    <w:rsid w:val="0090173D"/>
    <w:rsid w:val="00903158"/>
    <w:rsid w:val="00904E27"/>
    <w:rsid w:val="0090504B"/>
    <w:rsid w:val="009063A0"/>
    <w:rsid w:val="0090729C"/>
    <w:rsid w:val="00911CB3"/>
    <w:rsid w:val="00920CD9"/>
    <w:rsid w:val="0092250B"/>
    <w:rsid w:val="009244C0"/>
    <w:rsid w:val="00926E79"/>
    <w:rsid w:val="00930321"/>
    <w:rsid w:val="0093050B"/>
    <w:rsid w:val="00931CF2"/>
    <w:rsid w:val="00932578"/>
    <w:rsid w:val="009326C3"/>
    <w:rsid w:val="00932FF9"/>
    <w:rsid w:val="00933526"/>
    <w:rsid w:val="0094130A"/>
    <w:rsid w:val="00941CF5"/>
    <w:rsid w:val="00944BA6"/>
    <w:rsid w:val="009455CC"/>
    <w:rsid w:val="00945DB9"/>
    <w:rsid w:val="00945FC4"/>
    <w:rsid w:val="00946CB9"/>
    <w:rsid w:val="00954D0D"/>
    <w:rsid w:val="009609FE"/>
    <w:rsid w:val="00963738"/>
    <w:rsid w:val="00963966"/>
    <w:rsid w:val="00963A84"/>
    <w:rsid w:val="009650DC"/>
    <w:rsid w:val="00966F27"/>
    <w:rsid w:val="00970C41"/>
    <w:rsid w:val="00971537"/>
    <w:rsid w:val="009767CE"/>
    <w:rsid w:val="009808F1"/>
    <w:rsid w:val="009813AC"/>
    <w:rsid w:val="00984253"/>
    <w:rsid w:val="00986158"/>
    <w:rsid w:val="009864A8"/>
    <w:rsid w:val="00986677"/>
    <w:rsid w:val="00987881"/>
    <w:rsid w:val="009900DE"/>
    <w:rsid w:val="00990989"/>
    <w:rsid w:val="00990F95"/>
    <w:rsid w:val="009A2349"/>
    <w:rsid w:val="009A2D24"/>
    <w:rsid w:val="009A5BFD"/>
    <w:rsid w:val="009A5EE2"/>
    <w:rsid w:val="009A5F9E"/>
    <w:rsid w:val="009A6F40"/>
    <w:rsid w:val="009A70AF"/>
    <w:rsid w:val="009A7BE0"/>
    <w:rsid w:val="009B0F62"/>
    <w:rsid w:val="009B16FB"/>
    <w:rsid w:val="009B3D59"/>
    <w:rsid w:val="009B4E5D"/>
    <w:rsid w:val="009B63D8"/>
    <w:rsid w:val="009B667B"/>
    <w:rsid w:val="009C1F10"/>
    <w:rsid w:val="009C3D6E"/>
    <w:rsid w:val="009C5CCE"/>
    <w:rsid w:val="009C703F"/>
    <w:rsid w:val="009C7C3C"/>
    <w:rsid w:val="009D15DE"/>
    <w:rsid w:val="009D270D"/>
    <w:rsid w:val="009D49B5"/>
    <w:rsid w:val="009D4BB0"/>
    <w:rsid w:val="009D509D"/>
    <w:rsid w:val="009D6D91"/>
    <w:rsid w:val="009E1238"/>
    <w:rsid w:val="009E27AF"/>
    <w:rsid w:val="009E37E6"/>
    <w:rsid w:val="009E4154"/>
    <w:rsid w:val="009E7037"/>
    <w:rsid w:val="009F0530"/>
    <w:rsid w:val="009F0D31"/>
    <w:rsid w:val="009F1782"/>
    <w:rsid w:val="009F1ED1"/>
    <w:rsid w:val="009F2FF5"/>
    <w:rsid w:val="009F3CA7"/>
    <w:rsid w:val="009F5111"/>
    <w:rsid w:val="009F6319"/>
    <w:rsid w:val="009F6373"/>
    <w:rsid w:val="009F64C6"/>
    <w:rsid w:val="00A003EA"/>
    <w:rsid w:val="00A00B0C"/>
    <w:rsid w:val="00A01937"/>
    <w:rsid w:val="00A0198B"/>
    <w:rsid w:val="00A01C40"/>
    <w:rsid w:val="00A062F4"/>
    <w:rsid w:val="00A06659"/>
    <w:rsid w:val="00A06F38"/>
    <w:rsid w:val="00A10651"/>
    <w:rsid w:val="00A1132A"/>
    <w:rsid w:val="00A11A52"/>
    <w:rsid w:val="00A14AF1"/>
    <w:rsid w:val="00A177FC"/>
    <w:rsid w:val="00A225D5"/>
    <w:rsid w:val="00A254E0"/>
    <w:rsid w:val="00A26DFC"/>
    <w:rsid w:val="00A278DF"/>
    <w:rsid w:val="00A329E3"/>
    <w:rsid w:val="00A35FC5"/>
    <w:rsid w:val="00A36034"/>
    <w:rsid w:val="00A360D4"/>
    <w:rsid w:val="00A3643A"/>
    <w:rsid w:val="00A40660"/>
    <w:rsid w:val="00A41B8E"/>
    <w:rsid w:val="00A440A6"/>
    <w:rsid w:val="00A4590C"/>
    <w:rsid w:val="00A5010D"/>
    <w:rsid w:val="00A507BA"/>
    <w:rsid w:val="00A539EB"/>
    <w:rsid w:val="00A53E95"/>
    <w:rsid w:val="00A55D0B"/>
    <w:rsid w:val="00A565F7"/>
    <w:rsid w:val="00A566DA"/>
    <w:rsid w:val="00A56D1F"/>
    <w:rsid w:val="00A6039A"/>
    <w:rsid w:val="00A6302A"/>
    <w:rsid w:val="00A652A4"/>
    <w:rsid w:val="00A652B3"/>
    <w:rsid w:val="00A65587"/>
    <w:rsid w:val="00A65ECB"/>
    <w:rsid w:val="00A66832"/>
    <w:rsid w:val="00A66FCB"/>
    <w:rsid w:val="00A67D53"/>
    <w:rsid w:val="00A72B1B"/>
    <w:rsid w:val="00A73F06"/>
    <w:rsid w:val="00A756A4"/>
    <w:rsid w:val="00A804E3"/>
    <w:rsid w:val="00A809E7"/>
    <w:rsid w:val="00A81231"/>
    <w:rsid w:val="00A81C78"/>
    <w:rsid w:val="00A8201C"/>
    <w:rsid w:val="00A82C83"/>
    <w:rsid w:val="00A834B4"/>
    <w:rsid w:val="00A842FE"/>
    <w:rsid w:val="00A8461F"/>
    <w:rsid w:val="00A846BD"/>
    <w:rsid w:val="00A84884"/>
    <w:rsid w:val="00A8642F"/>
    <w:rsid w:val="00A90919"/>
    <w:rsid w:val="00A90985"/>
    <w:rsid w:val="00A91B96"/>
    <w:rsid w:val="00A92D93"/>
    <w:rsid w:val="00A9312E"/>
    <w:rsid w:val="00A95874"/>
    <w:rsid w:val="00A9669D"/>
    <w:rsid w:val="00A96A8A"/>
    <w:rsid w:val="00AA0026"/>
    <w:rsid w:val="00AA0B15"/>
    <w:rsid w:val="00AA1589"/>
    <w:rsid w:val="00AA35BA"/>
    <w:rsid w:val="00AA399B"/>
    <w:rsid w:val="00AA6184"/>
    <w:rsid w:val="00AB1012"/>
    <w:rsid w:val="00AB15AC"/>
    <w:rsid w:val="00AB4B4D"/>
    <w:rsid w:val="00AB715B"/>
    <w:rsid w:val="00AB730C"/>
    <w:rsid w:val="00AB7797"/>
    <w:rsid w:val="00AC20DF"/>
    <w:rsid w:val="00AC54BD"/>
    <w:rsid w:val="00AD04BB"/>
    <w:rsid w:val="00AD0CEC"/>
    <w:rsid w:val="00AD1686"/>
    <w:rsid w:val="00AD27BE"/>
    <w:rsid w:val="00AD467A"/>
    <w:rsid w:val="00AD7D7C"/>
    <w:rsid w:val="00AE0705"/>
    <w:rsid w:val="00AE2EEB"/>
    <w:rsid w:val="00AE4120"/>
    <w:rsid w:val="00AE5BEB"/>
    <w:rsid w:val="00AE7ACA"/>
    <w:rsid w:val="00AE7D93"/>
    <w:rsid w:val="00AF1029"/>
    <w:rsid w:val="00AF1D67"/>
    <w:rsid w:val="00AF279A"/>
    <w:rsid w:val="00AF2DE5"/>
    <w:rsid w:val="00AF6FD9"/>
    <w:rsid w:val="00AF710B"/>
    <w:rsid w:val="00B02AD0"/>
    <w:rsid w:val="00B02BBA"/>
    <w:rsid w:val="00B0423A"/>
    <w:rsid w:val="00B04ED4"/>
    <w:rsid w:val="00B10370"/>
    <w:rsid w:val="00B10486"/>
    <w:rsid w:val="00B109AC"/>
    <w:rsid w:val="00B10D40"/>
    <w:rsid w:val="00B1287F"/>
    <w:rsid w:val="00B13F74"/>
    <w:rsid w:val="00B14C94"/>
    <w:rsid w:val="00B1591C"/>
    <w:rsid w:val="00B17164"/>
    <w:rsid w:val="00B17625"/>
    <w:rsid w:val="00B17F06"/>
    <w:rsid w:val="00B22FCC"/>
    <w:rsid w:val="00B23070"/>
    <w:rsid w:val="00B238F1"/>
    <w:rsid w:val="00B23D02"/>
    <w:rsid w:val="00B25660"/>
    <w:rsid w:val="00B27212"/>
    <w:rsid w:val="00B34276"/>
    <w:rsid w:val="00B34870"/>
    <w:rsid w:val="00B34D3A"/>
    <w:rsid w:val="00B34F91"/>
    <w:rsid w:val="00B35A11"/>
    <w:rsid w:val="00B36314"/>
    <w:rsid w:val="00B3736D"/>
    <w:rsid w:val="00B406E6"/>
    <w:rsid w:val="00B418B2"/>
    <w:rsid w:val="00B4216F"/>
    <w:rsid w:val="00B505E4"/>
    <w:rsid w:val="00B51468"/>
    <w:rsid w:val="00B54BE1"/>
    <w:rsid w:val="00B571E4"/>
    <w:rsid w:val="00B5745F"/>
    <w:rsid w:val="00B57768"/>
    <w:rsid w:val="00B57FB1"/>
    <w:rsid w:val="00B60A3C"/>
    <w:rsid w:val="00B614CE"/>
    <w:rsid w:val="00B62D76"/>
    <w:rsid w:val="00B6304C"/>
    <w:rsid w:val="00B65A63"/>
    <w:rsid w:val="00B708A5"/>
    <w:rsid w:val="00B70A42"/>
    <w:rsid w:val="00B70E2D"/>
    <w:rsid w:val="00B71C5F"/>
    <w:rsid w:val="00B74CEE"/>
    <w:rsid w:val="00B77009"/>
    <w:rsid w:val="00B8046C"/>
    <w:rsid w:val="00B80AC8"/>
    <w:rsid w:val="00B80F74"/>
    <w:rsid w:val="00B83D03"/>
    <w:rsid w:val="00B83F56"/>
    <w:rsid w:val="00B866CB"/>
    <w:rsid w:val="00B86FAC"/>
    <w:rsid w:val="00B87555"/>
    <w:rsid w:val="00B90530"/>
    <w:rsid w:val="00B91732"/>
    <w:rsid w:val="00B92820"/>
    <w:rsid w:val="00B92F49"/>
    <w:rsid w:val="00B932C1"/>
    <w:rsid w:val="00B9372F"/>
    <w:rsid w:val="00B93A0D"/>
    <w:rsid w:val="00B951A0"/>
    <w:rsid w:val="00B9565E"/>
    <w:rsid w:val="00BA0185"/>
    <w:rsid w:val="00BA01A8"/>
    <w:rsid w:val="00BA1196"/>
    <w:rsid w:val="00BA2169"/>
    <w:rsid w:val="00BA3E2C"/>
    <w:rsid w:val="00BA7C47"/>
    <w:rsid w:val="00BB04B7"/>
    <w:rsid w:val="00BB1138"/>
    <w:rsid w:val="00BB259A"/>
    <w:rsid w:val="00BB34DB"/>
    <w:rsid w:val="00BB574D"/>
    <w:rsid w:val="00BB6FE8"/>
    <w:rsid w:val="00BB7017"/>
    <w:rsid w:val="00BB7E09"/>
    <w:rsid w:val="00BC0FD2"/>
    <w:rsid w:val="00BC190B"/>
    <w:rsid w:val="00BC2501"/>
    <w:rsid w:val="00BC27C9"/>
    <w:rsid w:val="00BC321B"/>
    <w:rsid w:val="00BC38FC"/>
    <w:rsid w:val="00BC533B"/>
    <w:rsid w:val="00BC551C"/>
    <w:rsid w:val="00BC6D9B"/>
    <w:rsid w:val="00BD09D1"/>
    <w:rsid w:val="00BD10D0"/>
    <w:rsid w:val="00BD224A"/>
    <w:rsid w:val="00BD5883"/>
    <w:rsid w:val="00BD5A8C"/>
    <w:rsid w:val="00BD5FD0"/>
    <w:rsid w:val="00BE12A8"/>
    <w:rsid w:val="00BE1AB9"/>
    <w:rsid w:val="00BE2094"/>
    <w:rsid w:val="00BE20A3"/>
    <w:rsid w:val="00BE43F3"/>
    <w:rsid w:val="00BE43F9"/>
    <w:rsid w:val="00BE5C3A"/>
    <w:rsid w:val="00BE7A09"/>
    <w:rsid w:val="00BF021D"/>
    <w:rsid w:val="00BF1192"/>
    <w:rsid w:val="00BF25B0"/>
    <w:rsid w:val="00BF2BA8"/>
    <w:rsid w:val="00BF3057"/>
    <w:rsid w:val="00BF3809"/>
    <w:rsid w:val="00BF3F57"/>
    <w:rsid w:val="00BF5AD3"/>
    <w:rsid w:val="00BF6524"/>
    <w:rsid w:val="00BF69FA"/>
    <w:rsid w:val="00BF7F21"/>
    <w:rsid w:val="00C0011C"/>
    <w:rsid w:val="00C00C48"/>
    <w:rsid w:val="00C050DB"/>
    <w:rsid w:val="00C06BA3"/>
    <w:rsid w:val="00C129F3"/>
    <w:rsid w:val="00C14555"/>
    <w:rsid w:val="00C15DBE"/>
    <w:rsid w:val="00C202A8"/>
    <w:rsid w:val="00C23551"/>
    <w:rsid w:val="00C2654D"/>
    <w:rsid w:val="00C266E8"/>
    <w:rsid w:val="00C27913"/>
    <w:rsid w:val="00C27953"/>
    <w:rsid w:val="00C27AFE"/>
    <w:rsid w:val="00C31AA4"/>
    <w:rsid w:val="00C322AF"/>
    <w:rsid w:val="00C33267"/>
    <w:rsid w:val="00C333BF"/>
    <w:rsid w:val="00C33BEB"/>
    <w:rsid w:val="00C36108"/>
    <w:rsid w:val="00C36A63"/>
    <w:rsid w:val="00C37E61"/>
    <w:rsid w:val="00C419F0"/>
    <w:rsid w:val="00C421A3"/>
    <w:rsid w:val="00C43BDA"/>
    <w:rsid w:val="00C44ED1"/>
    <w:rsid w:val="00C455D0"/>
    <w:rsid w:val="00C461AA"/>
    <w:rsid w:val="00C47CBF"/>
    <w:rsid w:val="00C50B4A"/>
    <w:rsid w:val="00C52A1C"/>
    <w:rsid w:val="00C53D82"/>
    <w:rsid w:val="00C564B0"/>
    <w:rsid w:val="00C566E6"/>
    <w:rsid w:val="00C60386"/>
    <w:rsid w:val="00C62B62"/>
    <w:rsid w:val="00C63453"/>
    <w:rsid w:val="00C6532B"/>
    <w:rsid w:val="00C67BB2"/>
    <w:rsid w:val="00C71222"/>
    <w:rsid w:val="00C747B6"/>
    <w:rsid w:val="00C7484C"/>
    <w:rsid w:val="00C75B76"/>
    <w:rsid w:val="00C75FEC"/>
    <w:rsid w:val="00C768F0"/>
    <w:rsid w:val="00C808CE"/>
    <w:rsid w:val="00C80F6B"/>
    <w:rsid w:val="00C8313A"/>
    <w:rsid w:val="00C83504"/>
    <w:rsid w:val="00C843D1"/>
    <w:rsid w:val="00C85A68"/>
    <w:rsid w:val="00C933CD"/>
    <w:rsid w:val="00C939CC"/>
    <w:rsid w:val="00C9767B"/>
    <w:rsid w:val="00CA0BE7"/>
    <w:rsid w:val="00CA2D0F"/>
    <w:rsid w:val="00CA2F37"/>
    <w:rsid w:val="00CA364D"/>
    <w:rsid w:val="00CA4BCD"/>
    <w:rsid w:val="00CA4E4D"/>
    <w:rsid w:val="00CA52D7"/>
    <w:rsid w:val="00CA5761"/>
    <w:rsid w:val="00CA6F73"/>
    <w:rsid w:val="00CB0ACE"/>
    <w:rsid w:val="00CB0BED"/>
    <w:rsid w:val="00CB1BC9"/>
    <w:rsid w:val="00CB22FC"/>
    <w:rsid w:val="00CB2A7E"/>
    <w:rsid w:val="00CB3A2F"/>
    <w:rsid w:val="00CB3DEE"/>
    <w:rsid w:val="00CB50C0"/>
    <w:rsid w:val="00CB5B77"/>
    <w:rsid w:val="00CB5E28"/>
    <w:rsid w:val="00CB6413"/>
    <w:rsid w:val="00CB74AF"/>
    <w:rsid w:val="00CC1693"/>
    <w:rsid w:val="00CC1AC6"/>
    <w:rsid w:val="00CC357D"/>
    <w:rsid w:val="00CC3B77"/>
    <w:rsid w:val="00CC5D4A"/>
    <w:rsid w:val="00CC5FB4"/>
    <w:rsid w:val="00CC77AF"/>
    <w:rsid w:val="00CD2EC0"/>
    <w:rsid w:val="00CD57FF"/>
    <w:rsid w:val="00CD6D34"/>
    <w:rsid w:val="00CE3458"/>
    <w:rsid w:val="00CE6345"/>
    <w:rsid w:val="00CE7C6C"/>
    <w:rsid w:val="00CF30C3"/>
    <w:rsid w:val="00CF3767"/>
    <w:rsid w:val="00CF6CA2"/>
    <w:rsid w:val="00CF786F"/>
    <w:rsid w:val="00D018CB"/>
    <w:rsid w:val="00D01F5A"/>
    <w:rsid w:val="00D02060"/>
    <w:rsid w:val="00D0418C"/>
    <w:rsid w:val="00D047D6"/>
    <w:rsid w:val="00D07044"/>
    <w:rsid w:val="00D1364E"/>
    <w:rsid w:val="00D13B16"/>
    <w:rsid w:val="00D13C88"/>
    <w:rsid w:val="00D15F64"/>
    <w:rsid w:val="00D15FD5"/>
    <w:rsid w:val="00D164A6"/>
    <w:rsid w:val="00D17E41"/>
    <w:rsid w:val="00D21849"/>
    <w:rsid w:val="00D21AFE"/>
    <w:rsid w:val="00D22211"/>
    <w:rsid w:val="00D24044"/>
    <w:rsid w:val="00D2467B"/>
    <w:rsid w:val="00D278C1"/>
    <w:rsid w:val="00D27A3F"/>
    <w:rsid w:val="00D307D8"/>
    <w:rsid w:val="00D32437"/>
    <w:rsid w:val="00D325D1"/>
    <w:rsid w:val="00D3272B"/>
    <w:rsid w:val="00D3637E"/>
    <w:rsid w:val="00D368FB"/>
    <w:rsid w:val="00D41387"/>
    <w:rsid w:val="00D43941"/>
    <w:rsid w:val="00D456AB"/>
    <w:rsid w:val="00D46740"/>
    <w:rsid w:val="00D47321"/>
    <w:rsid w:val="00D47590"/>
    <w:rsid w:val="00D47FF1"/>
    <w:rsid w:val="00D50360"/>
    <w:rsid w:val="00D51EB2"/>
    <w:rsid w:val="00D52C51"/>
    <w:rsid w:val="00D56765"/>
    <w:rsid w:val="00D56B9A"/>
    <w:rsid w:val="00D56F7C"/>
    <w:rsid w:val="00D60F3C"/>
    <w:rsid w:val="00D636B4"/>
    <w:rsid w:val="00D63FBA"/>
    <w:rsid w:val="00D648D2"/>
    <w:rsid w:val="00D64DFD"/>
    <w:rsid w:val="00D6694B"/>
    <w:rsid w:val="00D67FEF"/>
    <w:rsid w:val="00D700D1"/>
    <w:rsid w:val="00D70BDB"/>
    <w:rsid w:val="00D717CF"/>
    <w:rsid w:val="00D731D2"/>
    <w:rsid w:val="00D73B54"/>
    <w:rsid w:val="00D75ED7"/>
    <w:rsid w:val="00D776C2"/>
    <w:rsid w:val="00D8053B"/>
    <w:rsid w:val="00D829AE"/>
    <w:rsid w:val="00D82B64"/>
    <w:rsid w:val="00D832EE"/>
    <w:rsid w:val="00D84C9E"/>
    <w:rsid w:val="00D86C9A"/>
    <w:rsid w:val="00D91E9B"/>
    <w:rsid w:val="00D93110"/>
    <w:rsid w:val="00D93477"/>
    <w:rsid w:val="00D93FEC"/>
    <w:rsid w:val="00D9439B"/>
    <w:rsid w:val="00D94F33"/>
    <w:rsid w:val="00D95CFB"/>
    <w:rsid w:val="00D97A12"/>
    <w:rsid w:val="00DA0433"/>
    <w:rsid w:val="00DA17A3"/>
    <w:rsid w:val="00DA1FDD"/>
    <w:rsid w:val="00DA4074"/>
    <w:rsid w:val="00DA5684"/>
    <w:rsid w:val="00DA7BE8"/>
    <w:rsid w:val="00DB255D"/>
    <w:rsid w:val="00DB2758"/>
    <w:rsid w:val="00DB38A9"/>
    <w:rsid w:val="00DB67E7"/>
    <w:rsid w:val="00DC01D4"/>
    <w:rsid w:val="00DC0B44"/>
    <w:rsid w:val="00DC1779"/>
    <w:rsid w:val="00DC18BE"/>
    <w:rsid w:val="00DC1A78"/>
    <w:rsid w:val="00DC45D6"/>
    <w:rsid w:val="00DC708B"/>
    <w:rsid w:val="00DC7570"/>
    <w:rsid w:val="00DD007D"/>
    <w:rsid w:val="00DD17B2"/>
    <w:rsid w:val="00DD2221"/>
    <w:rsid w:val="00DD3976"/>
    <w:rsid w:val="00DD6F3C"/>
    <w:rsid w:val="00DE1846"/>
    <w:rsid w:val="00DE2C1A"/>
    <w:rsid w:val="00DE3688"/>
    <w:rsid w:val="00DE3B27"/>
    <w:rsid w:val="00DE3D62"/>
    <w:rsid w:val="00DE7E84"/>
    <w:rsid w:val="00DE7EC6"/>
    <w:rsid w:val="00DF0C39"/>
    <w:rsid w:val="00DF20D3"/>
    <w:rsid w:val="00DF32D2"/>
    <w:rsid w:val="00DF3FD0"/>
    <w:rsid w:val="00DF434E"/>
    <w:rsid w:val="00DF72A0"/>
    <w:rsid w:val="00DF7468"/>
    <w:rsid w:val="00DF7736"/>
    <w:rsid w:val="00E00368"/>
    <w:rsid w:val="00E01BA5"/>
    <w:rsid w:val="00E030F7"/>
    <w:rsid w:val="00E03166"/>
    <w:rsid w:val="00E060F9"/>
    <w:rsid w:val="00E105DF"/>
    <w:rsid w:val="00E13D32"/>
    <w:rsid w:val="00E1587F"/>
    <w:rsid w:val="00E16570"/>
    <w:rsid w:val="00E227E1"/>
    <w:rsid w:val="00E2362E"/>
    <w:rsid w:val="00E238AB"/>
    <w:rsid w:val="00E2533B"/>
    <w:rsid w:val="00E25AF1"/>
    <w:rsid w:val="00E26EC9"/>
    <w:rsid w:val="00E31118"/>
    <w:rsid w:val="00E32DE0"/>
    <w:rsid w:val="00E3386F"/>
    <w:rsid w:val="00E3403F"/>
    <w:rsid w:val="00E3452D"/>
    <w:rsid w:val="00E3593C"/>
    <w:rsid w:val="00E40F9A"/>
    <w:rsid w:val="00E42571"/>
    <w:rsid w:val="00E44A97"/>
    <w:rsid w:val="00E455C1"/>
    <w:rsid w:val="00E46A07"/>
    <w:rsid w:val="00E47559"/>
    <w:rsid w:val="00E477DA"/>
    <w:rsid w:val="00E47B18"/>
    <w:rsid w:val="00E50999"/>
    <w:rsid w:val="00E50E07"/>
    <w:rsid w:val="00E5517C"/>
    <w:rsid w:val="00E5519C"/>
    <w:rsid w:val="00E55408"/>
    <w:rsid w:val="00E5587C"/>
    <w:rsid w:val="00E56A7A"/>
    <w:rsid w:val="00E6003F"/>
    <w:rsid w:val="00E60E4F"/>
    <w:rsid w:val="00E61FDF"/>
    <w:rsid w:val="00E6342E"/>
    <w:rsid w:val="00E64690"/>
    <w:rsid w:val="00E64AB7"/>
    <w:rsid w:val="00E64E7F"/>
    <w:rsid w:val="00E67372"/>
    <w:rsid w:val="00E67F2F"/>
    <w:rsid w:val="00E70234"/>
    <w:rsid w:val="00E707F3"/>
    <w:rsid w:val="00E71B40"/>
    <w:rsid w:val="00E72E81"/>
    <w:rsid w:val="00E731CF"/>
    <w:rsid w:val="00E8358D"/>
    <w:rsid w:val="00E8443D"/>
    <w:rsid w:val="00E860D0"/>
    <w:rsid w:val="00E86B1E"/>
    <w:rsid w:val="00E90FE4"/>
    <w:rsid w:val="00E929FC"/>
    <w:rsid w:val="00E92A14"/>
    <w:rsid w:val="00E92C74"/>
    <w:rsid w:val="00E936A9"/>
    <w:rsid w:val="00E93808"/>
    <w:rsid w:val="00E973A7"/>
    <w:rsid w:val="00EA09C6"/>
    <w:rsid w:val="00EA0A6E"/>
    <w:rsid w:val="00EA0C69"/>
    <w:rsid w:val="00EA1D50"/>
    <w:rsid w:val="00EA1DED"/>
    <w:rsid w:val="00EA2336"/>
    <w:rsid w:val="00EA2C7D"/>
    <w:rsid w:val="00EA6B39"/>
    <w:rsid w:val="00EB0FBC"/>
    <w:rsid w:val="00EB3223"/>
    <w:rsid w:val="00EB32AD"/>
    <w:rsid w:val="00EB48F7"/>
    <w:rsid w:val="00EB5D57"/>
    <w:rsid w:val="00EB69B8"/>
    <w:rsid w:val="00EB7F1D"/>
    <w:rsid w:val="00EC077D"/>
    <w:rsid w:val="00EC11DE"/>
    <w:rsid w:val="00EC123D"/>
    <w:rsid w:val="00EC1B28"/>
    <w:rsid w:val="00EC1E77"/>
    <w:rsid w:val="00EC3360"/>
    <w:rsid w:val="00EC359A"/>
    <w:rsid w:val="00EC69F4"/>
    <w:rsid w:val="00EC7F58"/>
    <w:rsid w:val="00ED018D"/>
    <w:rsid w:val="00ED04BB"/>
    <w:rsid w:val="00ED287D"/>
    <w:rsid w:val="00ED29BD"/>
    <w:rsid w:val="00ED3A01"/>
    <w:rsid w:val="00ED56CF"/>
    <w:rsid w:val="00ED5E51"/>
    <w:rsid w:val="00ED620B"/>
    <w:rsid w:val="00ED73DF"/>
    <w:rsid w:val="00ED7F02"/>
    <w:rsid w:val="00EE05FF"/>
    <w:rsid w:val="00EE1822"/>
    <w:rsid w:val="00EE2C47"/>
    <w:rsid w:val="00EF2DCC"/>
    <w:rsid w:val="00EF2FB5"/>
    <w:rsid w:val="00EF31D9"/>
    <w:rsid w:val="00EF3E07"/>
    <w:rsid w:val="00EF4CDB"/>
    <w:rsid w:val="00EF7C34"/>
    <w:rsid w:val="00F015D7"/>
    <w:rsid w:val="00F0291A"/>
    <w:rsid w:val="00F02A1A"/>
    <w:rsid w:val="00F0378F"/>
    <w:rsid w:val="00F042DF"/>
    <w:rsid w:val="00F047C1"/>
    <w:rsid w:val="00F10727"/>
    <w:rsid w:val="00F107F5"/>
    <w:rsid w:val="00F11241"/>
    <w:rsid w:val="00F119B5"/>
    <w:rsid w:val="00F1572B"/>
    <w:rsid w:val="00F1590E"/>
    <w:rsid w:val="00F16CB0"/>
    <w:rsid w:val="00F20E47"/>
    <w:rsid w:val="00F22E7D"/>
    <w:rsid w:val="00F22F9C"/>
    <w:rsid w:val="00F23D0E"/>
    <w:rsid w:val="00F258A6"/>
    <w:rsid w:val="00F2647D"/>
    <w:rsid w:val="00F26583"/>
    <w:rsid w:val="00F27E93"/>
    <w:rsid w:val="00F3032E"/>
    <w:rsid w:val="00F30C9D"/>
    <w:rsid w:val="00F30FC4"/>
    <w:rsid w:val="00F31F0A"/>
    <w:rsid w:val="00F3408A"/>
    <w:rsid w:val="00F34AA5"/>
    <w:rsid w:val="00F34CE0"/>
    <w:rsid w:val="00F34EA4"/>
    <w:rsid w:val="00F35454"/>
    <w:rsid w:val="00F379F8"/>
    <w:rsid w:val="00F4001A"/>
    <w:rsid w:val="00F40206"/>
    <w:rsid w:val="00F4079B"/>
    <w:rsid w:val="00F40F4E"/>
    <w:rsid w:val="00F422F8"/>
    <w:rsid w:val="00F42732"/>
    <w:rsid w:val="00F444E9"/>
    <w:rsid w:val="00F50986"/>
    <w:rsid w:val="00F51B86"/>
    <w:rsid w:val="00F55241"/>
    <w:rsid w:val="00F55E04"/>
    <w:rsid w:val="00F561FC"/>
    <w:rsid w:val="00F56AAD"/>
    <w:rsid w:val="00F60AEF"/>
    <w:rsid w:val="00F611D2"/>
    <w:rsid w:val="00F613F1"/>
    <w:rsid w:val="00F67130"/>
    <w:rsid w:val="00F6791F"/>
    <w:rsid w:val="00F67B1D"/>
    <w:rsid w:val="00F70DBA"/>
    <w:rsid w:val="00F7139C"/>
    <w:rsid w:val="00F725B0"/>
    <w:rsid w:val="00F733D9"/>
    <w:rsid w:val="00F76C24"/>
    <w:rsid w:val="00F82B50"/>
    <w:rsid w:val="00F83AE6"/>
    <w:rsid w:val="00F91779"/>
    <w:rsid w:val="00F9293B"/>
    <w:rsid w:val="00F92BB4"/>
    <w:rsid w:val="00F9467A"/>
    <w:rsid w:val="00F960C5"/>
    <w:rsid w:val="00FA07B1"/>
    <w:rsid w:val="00FA08E5"/>
    <w:rsid w:val="00FA0FAC"/>
    <w:rsid w:val="00FA223A"/>
    <w:rsid w:val="00FA2D7B"/>
    <w:rsid w:val="00FA4807"/>
    <w:rsid w:val="00FA5F29"/>
    <w:rsid w:val="00FA66C5"/>
    <w:rsid w:val="00FA7174"/>
    <w:rsid w:val="00FA71E5"/>
    <w:rsid w:val="00FB2691"/>
    <w:rsid w:val="00FB38B4"/>
    <w:rsid w:val="00FB6498"/>
    <w:rsid w:val="00FC05B3"/>
    <w:rsid w:val="00FC189D"/>
    <w:rsid w:val="00FC192D"/>
    <w:rsid w:val="00FC633C"/>
    <w:rsid w:val="00FD1264"/>
    <w:rsid w:val="00FD3CA7"/>
    <w:rsid w:val="00FD6311"/>
    <w:rsid w:val="00FD741F"/>
    <w:rsid w:val="00FD768B"/>
    <w:rsid w:val="00FE6CF8"/>
    <w:rsid w:val="00FE6EC9"/>
    <w:rsid w:val="00FE7CE8"/>
    <w:rsid w:val="00FF15C1"/>
    <w:rsid w:val="00FF20EA"/>
    <w:rsid w:val="00FF2507"/>
    <w:rsid w:val="00FF252D"/>
    <w:rsid w:val="00FF25FC"/>
    <w:rsid w:val="00FF354B"/>
    <w:rsid w:val="00FF466F"/>
    <w:rsid w:val="00FF5635"/>
    <w:rsid w:val="00FF6EFA"/>
    <w:rsid w:val="00FF74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15A87"/>
  <w15:docId w15:val="{232F9652-E822-451E-BE73-FA9840791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PH" w:eastAsia="en-PH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6">
    <w:name w:val="6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">
    <w:name w:val="5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">
    <w:name w:val="4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6CA2"/>
  </w:style>
  <w:style w:type="paragraph" w:styleId="Footer">
    <w:name w:val="footer"/>
    <w:basedOn w:val="Normal"/>
    <w:link w:val="Foot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6CA2"/>
  </w:style>
  <w:style w:type="paragraph" w:styleId="ListParagraph">
    <w:name w:val="List Paragraph"/>
    <w:basedOn w:val="Normal"/>
    <w:link w:val="ListParagraphChar"/>
    <w:uiPriority w:val="34"/>
    <w:qFormat/>
    <w:rsid w:val="00194BAC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892C65"/>
  </w:style>
  <w:style w:type="paragraph" w:styleId="BalloonText">
    <w:name w:val="Balloon Text"/>
    <w:basedOn w:val="Normal"/>
    <w:link w:val="BalloonTextChar"/>
    <w:uiPriority w:val="99"/>
    <w:semiHidden/>
    <w:unhideWhenUsed/>
    <w:rsid w:val="001508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801"/>
    <w:rPr>
      <w:rFonts w:ascii="Segoe UI" w:hAnsi="Segoe UI" w:cs="Segoe UI"/>
      <w:sz w:val="18"/>
      <w:szCs w:val="18"/>
    </w:rPr>
  </w:style>
  <w:style w:type="paragraph" w:styleId="NormalWeb">
    <w:name w:val="Normal (Web)"/>
    <w:uiPriority w:val="99"/>
    <w:unhideWhenUsed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Autospacing="1" w:after="0" w:afterAutospacing="1" w:line="259" w:lineRule="auto"/>
    </w:pPr>
    <w:rPr>
      <w:rFonts w:ascii="Times New Roman" w:eastAsia="SimSun" w:hAnsi="Times New Roman" w:cs="Times New Roman"/>
      <w:color w:val="auto"/>
      <w:sz w:val="24"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qFormat/>
    <w:rsid w:val="00A81C78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A81C78"/>
    <w:rPr>
      <w:b/>
      <w:bCs/>
    </w:rPr>
  </w:style>
  <w:style w:type="paragraph" w:customStyle="1" w:styleId="NoSpacing1">
    <w:name w:val="No Spacing1"/>
    <w:link w:val="NoSpacingChar"/>
    <w:uiPriority w:val="1"/>
    <w:qFormat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eastAsia="SimSun" w:cs="Times New Roman"/>
      <w:color w:val="auto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A81C78"/>
    <w:rPr>
      <w:rFonts w:eastAsia="SimSun" w:cs="Times New Roman"/>
      <w:color w:val="auto"/>
      <w:lang w:val="en-US" w:eastAsia="en-US"/>
    </w:rPr>
  </w:style>
  <w:style w:type="paragraph" w:styleId="NoSpacing">
    <w:name w:val="No Spacing"/>
    <w:uiPriority w:val="1"/>
    <w:qFormat/>
    <w:rsid w:val="00EC7F58"/>
    <w:pPr>
      <w:spacing w:after="0" w:line="240" w:lineRule="auto"/>
    </w:pPr>
  </w:style>
  <w:style w:type="paragraph" w:customStyle="1" w:styleId="msonormal0">
    <w:name w:val="msonormal"/>
    <w:basedOn w:val="Normal"/>
    <w:rsid w:val="000812AC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table" w:styleId="TableGrid">
    <w:name w:val="Table Grid"/>
    <w:basedOn w:val="TableNormal"/>
    <w:uiPriority w:val="39"/>
    <w:rsid w:val="00200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rsid w:val="00773A7E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  <w:ind w:left="720"/>
      <w:contextualSpacing/>
    </w:pPr>
    <w:rPr>
      <w:rFonts w:ascii="Segoe UI" w:hAnsi="Segoe UI" w:cs="Segoe UI"/>
      <w:color w:val="auto"/>
      <w:sz w:val="20"/>
      <w:lang w:val="en-US" w:eastAsia="en-US"/>
    </w:rPr>
  </w:style>
  <w:style w:type="paragraph" w:customStyle="1" w:styleId="font5">
    <w:name w:val="font5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font6">
    <w:name w:val="font6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5">
    <w:name w:val="xl6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6">
    <w:name w:val="xl6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7">
    <w:name w:val="xl6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68">
    <w:name w:val="xl6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9">
    <w:name w:val="xl6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70">
    <w:name w:val="xl7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1">
    <w:name w:val="xl7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72">
    <w:name w:val="xl7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3">
    <w:name w:val="xl7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4">
    <w:name w:val="xl7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5">
    <w:name w:val="xl7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6">
    <w:name w:val="xl7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7">
    <w:name w:val="xl7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8">
    <w:name w:val="xl7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9">
    <w:name w:val="xl7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0">
    <w:name w:val="xl8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1">
    <w:name w:val="xl8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2">
    <w:name w:val="xl8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3">
    <w:name w:val="xl8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i/>
      <w:iCs/>
      <w:sz w:val="24"/>
      <w:szCs w:val="24"/>
    </w:rPr>
  </w:style>
  <w:style w:type="paragraph" w:customStyle="1" w:styleId="xl84">
    <w:name w:val="xl8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5">
    <w:name w:val="xl8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6">
    <w:name w:val="xl8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7">
    <w:name w:val="xl87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8">
    <w:name w:val="xl88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9">
    <w:name w:val="xl8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0">
    <w:name w:val="xl90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1">
    <w:name w:val="xl91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2">
    <w:name w:val="xl92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3">
    <w:name w:val="xl93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4">
    <w:name w:val="xl9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5">
    <w:name w:val="xl9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6">
    <w:name w:val="xl9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D9E2F3" w:fill="D9E2F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7">
    <w:name w:val="xl9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8">
    <w:name w:val="xl9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9">
    <w:name w:val="xl9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0">
    <w:name w:val="xl10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1">
    <w:name w:val="xl10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2">
    <w:name w:val="xl10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3">
    <w:name w:val="xl10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4">
    <w:name w:val="xl104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5">
    <w:name w:val="xl10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6">
    <w:name w:val="xl10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7">
    <w:name w:val="xl10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8">
    <w:name w:val="xl10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9">
    <w:name w:val="xl10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10">
    <w:name w:val="xl11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1">
    <w:name w:val="xl11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2">
    <w:name w:val="xl112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3">
    <w:name w:val="xl11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4">
    <w:name w:val="xl11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6">
    <w:name w:val="xl11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7">
    <w:name w:val="xl11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8">
    <w:name w:val="xl11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19">
    <w:name w:val="xl11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0">
    <w:name w:val="xl120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1">
    <w:name w:val="xl12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2">
    <w:name w:val="xl12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3">
    <w:name w:val="xl12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4">
    <w:name w:val="xl124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5">
    <w:name w:val="xl12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6">
    <w:name w:val="xl12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7">
    <w:name w:val="xl12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8">
    <w:name w:val="xl12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9">
    <w:name w:val="xl12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0">
    <w:name w:val="xl13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1">
    <w:name w:val="xl13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2">
    <w:name w:val="xl13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3">
    <w:name w:val="xl13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4">
    <w:name w:val="xl13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color w:val="auto"/>
      <w:sz w:val="20"/>
      <w:szCs w:val="20"/>
    </w:rPr>
  </w:style>
  <w:style w:type="paragraph" w:customStyle="1" w:styleId="xl135">
    <w:name w:val="xl13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6">
    <w:name w:val="xl13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  <w:style w:type="table" w:customStyle="1" w:styleId="14">
    <w:name w:val="14"/>
    <w:basedOn w:val="TableNormal"/>
    <w:qFormat/>
    <w:rsid w:val="006C13A7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="Times New Roman" w:eastAsia="SimSun" w:hAnsi="Times New Roman" w:cs="Times New Roman"/>
      <w:color w:val="auto"/>
      <w:sz w:val="20"/>
      <w:szCs w:val="20"/>
    </w:r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63">
    <w:name w:val="xl63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64">
    <w:name w:val="xl64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F6319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860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60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60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60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60D0"/>
    <w:rPr>
      <w:b/>
      <w:bCs/>
      <w:sz w:val="20"/>
      <w:szCs w:val="20"/>
    </w:rPr>
  </w:style>
  <w:style w:type="paragraph" w:customStyle="1" w:styleId="xl137">
    <w:name w:val="xl137"/>
    <w:basedOn w:val="Normal"/>
    <w:rsid w:val="007262F0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6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3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4666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13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3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3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8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4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0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5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4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4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0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6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9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0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6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4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39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1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2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32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09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2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68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7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0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7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0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9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1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16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4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9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86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8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7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20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3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08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8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5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7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2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1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6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7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2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0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93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7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5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0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5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0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8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3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3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58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1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53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6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85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2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2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66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76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2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4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8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4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86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8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56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86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9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5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4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9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9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07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0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0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1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8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4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9890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54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70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3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55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5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2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3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15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31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5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59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8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0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0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9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8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3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3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84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6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4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92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51005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473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5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6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0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2133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4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8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5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3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1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99980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6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0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8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0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9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994DEE-ECF0-48FD-9705-2285322300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3</Pages>
  <Words>12230</Words>
  <Characters>69711</Characters>
  <Application>Microsoft Office Word</Application>
  <DocSecurity>0</DocSecurity>
  <Lines>580</Lines>
  <Paragraphs>1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Austin A. Aspillaga</dc:creator>
  <cp:keywords/>
  <dc:description/>
  <cp:lastModifiedBy>Marie Joyce G. Rafanan</cp:lastModifiedBy>
  <cp:revision>2</cp:revision>
  <dcterms:created xsi:type="dcterms:W3CDTF">2020-11-22T03:41:00Z</dcterms:created>
  <dcterms:modified xsi:type="dcterms:W3CDTF">2020-11-22T03:41:00Z</dcterms:modified>
</cp:coreProperties>
</file>